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50C1A" w14:textId="6AA4979E" w:rsidR="00AF3EE1" w:rsidRPr="007B1671" w:rsidRDefault="00AF3EE1" w:rsidP="00AF3EE1">
      <w:pPr>
        <w:spacing w:after="200" w:line="276" w:lineRule="auto"/>
        <w:rPr>
          <w:rFonts w:eastAsia="맑은 고딕"/>
          <w:b/>
          <w:shd w:val="pct15" w:color="auto" w:fill="FFFFFF"/>
          <w:lang w:eastAsia="en-US"/>
        </w:rPr>
      </w:pPr>
      <w:r w:rsidRPr="007B1671">
        <w:rPr>
          <w:rFonts w:eastAsia="맑은 고딕"/>
          <w:b/>
          <w:highlight w:val="lightGray"/>
          <w:shd w:val="pct15" w:color="auto" w:fill="FFFFFF"/>
          <w:lang w:eastAsia="en-US"/>
        </w:rPr>
        <w:t>Unit 1</w:t>
      </w:r>
      <w:r w:rsidR="000F4766" w:rsidRPr="007B1671">
        <w:rPr>
          <w:rFonts w:eastAsia="맑은 고딕"/>
          <w:b/>
          <w:shd w:val="pct15" w:color="auto" w:fill="FFFFFF"/>
          <w:lang w:eastAsia="en-US"/>
        </w:rPr>
        <w:t xml:space="preserve"> </w:t>
      </w:r>
      <w:r w:rsidR="00FB10EE" w:rsidRPr="007B1671">
        <w:rPr>
          <w:rFonts w:eastAsia="맑은 고딕"/>
          <w:b/>
          <w:shd w:val="pct15" w:color="auto" w:fill="FFFFFF"/>
          <w:lang w:eastAsia="ko-KR"/>
        </w:rPr>
        <w:t>Which Subjects Do You Like Best?</w:t>
      </w:r>
    </w:p>
    <w:p w14:paraId="29B80967" w14:textId="60E5C48A" w:rsidR="003941F5" w:rsidRPr="00323433" w:rsidRDefault="000F4766" w:rsidP="000F4766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 xml:space="preserve">A </w:t>
      </w:r>
    </w:p>
    <w:p w14:paraId="618B9D27" w14:textId="77777777" w:rsidR="005E64C0" w:rsidRDefault="005E64C0" w:rsidP="00AF3EE1">
      <w:pPr>
        <w:spacing w:after="200" w:line="276" w:lineRule="auto"/>
      </w:pPr>
      <w:r>
        <w:t xml:space="preserve">1. b </w:t>
      </w:r>
    </w:p>
    <w:p w14:paraId="060713AB" w14:textId="77777777" w:rsidR="005E64C0" w:rsidRDefault="005E64C0" w:rsidP="00AF3EE1">
      <w:pPr>
        <w:spacing w:after="200" w:line="276" w:lineRule="auto"/>
      </w:pPr>
      <w:r>
        <w:t xml:space="preserve">2. d </w:t>
      </w:r>
    </w:p>
    <w:p w14:paraId="47BACAFD" w14:textId="77777777" w:rsidR="005E64C0" w:rsidRDefault="005E64C0" w:rsidP="00AF3EE1">
      <w:pPr>
        <w:spacing w:after="200" w:line="276" w:lineRule="auto"/>
      </w:pPr>
      <w:r>
        <w:t xml:space="preserve">3. a </w:t>
      </w:r>
    </w:p>
    <w:p w14:paraId="7670903C" w14:textId="77777777" w:rsidR="005E64C0" w:rsidRDefault="005E64C0" w:rsidP="00AF3EE1">
      <w:pPr>
        <w:spacing w:after="200" w:line="276" w:lineRule="auto"/>
      </w:pPr>
      <w:r>
        <w:t xml:space="preserve">4. c </w:t>
      </w:r>
    </w:p>
    <w:p w14:paraId="3DDC8E45" w14:textId="77777777" w:rsidR="005E64C0" w:rsidRDefault="005E64C0" w:rsidP="00AF3EE1">
      <w:pPr>
        <w:spacing w:after="200" w:line="276" w:lineRule="auto"/>
      </w:pPr>
      <w:r>
        <w:t>5. e</w:t>
      </w:r>
    </w:p>
    <w:p w14:paraId="7B8E6BB8" w14:textId="575A4A2D" w:rsidR="00AF3EE1" w:rsidRP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>B</w:t>
      </w:r>
    </w:p>
    <w:p w14:paraId="68B1E9AB" w14:textId="77777777" w:rsidR="005E64C0" w:rsidRDefault="005E64C0" w:rsidP="00AF3EE1">
      <w:pPr>
        <w:spacing w:after="200" w:line="276" w:lineRule="auto"/>
      </w:pPr>
      <w:r>
        <w:t xml:space="preserve">1. name </w:t>
      </w:r>
    </w:p>
    <w:p w14:paraId="14A81495" w14:textId="77777777" w:rsidR="005E64C0" w:rsidRDefault="005E64C0" w:rsidP="00AF3EE1">
      <w:pPr>
        <w:spacing w:after="200" w:line="276" w:lineRule="auto"/>
      </w:pPr>
      <w:r>
        <w:t xml:space="preserve">2. include </w:t>
      </w:r>
    </w:p>
    <w:p w14:paraId="64C8A94C" w14:textId="77777777" w:rsidR="005E64C0" w:rsidRDefault="005E64C0" w:rsidP="00AF3EE1">
      <w:pPr>
        <w:spacing w:after="200" w:line="276" w:lineRule="auto"/>
      </w:pPr>
      <w:r>
        <w:t xml:space="preserve">3. impress </w:t>
      </w:r>
    </w:p>
    <w:p w14:paraId="6CB2E043" w14:textId="77777777" w:rsidR="005E64C0" w:rsidRDefault="005E64C0" w:rsidP="00AF3EE1">
      <w:pPr>
        <w:spacing w:after="200" w:line="276" w:lineRule="auto"/>
      </w:pPr>
      <w:r>
        <w:t xml:space="preserve">4. stuff </w:t>
      </w:r>
    </w:p>
    <w:p w14:paraId="629538D2" w14:textId="77777777" w:rsidR="005E64C0" w:rsidRDefault="005E64C0" w:rsidP="00AF3EE1">
      <w:pPr>
        <w:spacing w:after="200" w:line="276" w:lineRule="auto"/>
      </w:pPr>
      <w:r>
        <w:t>5. adult</w:t>
      </w:r>
    </w:p>
    <w:p w14:paraId="74DDBFFF" w14:textId="2552550A" w:rsidR="001F244A" w:rsidRDefault="001F244A" w:rsidP="00AF3EE1">
      <w:pPr>
        <w:spacing w:after="200" w:line="276" w:lineRule="auto"/>
      </w:pPr>
      <w:r>
        <w:t xml:space="preserve">C </w:t>
      </w:r>
    </w:p>
    <w:p w14:paraId="35873BEB" w14:textId="77777777" w:rsidR="005E64C0" w:rsidRDefault="005E64C0" w:rsidP="00AF3EE1">
      <w:pPr>
        <w:spacing w:after="200" w:line="276" w:lineRule="auto"/>
      </w:pPr>
      <w:r>
        <w:t xml:space="preserve">1. borrow </w:t>
      </w:r>
    </w:p>
    <w:p w14:paraId="7C835AB0" w14:textId="77777777" w:rsidR="005E64C0" w:rsidRDefault="005E64C0" w:rsidP="00AF3EE1">
      <w:pPr>
        <w:spacing w:after="200" w:line="276" w:lineRule="auto"/>
      </w:pPr>
      <w:r>
        <w:t xml:space="preserve">2. seems like </w:t>
      </w:r>
    </w:p>
    <w:p w14:paraId="33563F46" w14:textId="77777777" w:rsidR="005E64C0" w:rsidRDefault="005E64C0" w:rsidP="00AF3EE1">
      <w:pPr>
        <w:spacing w:after="200" w:line="276" w:lineRule="auto"/>
      </w:pPr>
      <w:r>
        <w:t xml:space="preserve">3. grow up </w:t>
      </w:r>
    </w:p>
    <w:p w14:paraId="6506E2A0" w14:textId="77777777" w:rsidR="005E64C0" w:rsidRDefault="005E64C0" w:rsidP="00AF3EE1">
      <w:pPr>
        <w:spacing w:after="200" w:line="276" w:lineRule="auto"/>
      </w:pPr>
      <w:r>
        <w:t xml:space="preserve">4. personal </w:t>
      </w:r>
    </w:p>
    <w:p w14:paraId="2C1A452C" w14:textId="6D6B84F6" w:rsidR="001F244A" w:rsidRDefault="005E64C0" w:rsidP="00AF3EE1">
      <w:pPr>
        <w:spacing w:after="200" w:line="276" w:lineRule="auto"/>
      </w:pPr>
      <w:r>
        <w:t>5. confused</w:t>
      </w:r>
    </w:p>
    <w:p w14:paraId="50D8C940" w14:textId="77777777" w:rsidR="00820F20" w:rsidRPr="00AF3EE1" w:rsidRDefault="00820F20" w:rsidP="00AF3EE1">
      <w:pPr>
        <w:spacing w:after="200" w:line="276" w:lineRule="auto"/>
        <w:rPr>
          <w:rFonts w:eastAsia="맑은 고딕"/>
          <w:lang w:eastAsia="ko-KR"/>
        </w:rPr>
      </w:pPr>
    </w:p>
    <w:p w14:paraId="7277B696" w14:textId="54D7B7C1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>Listening 1</w:t>
      </w:r>
      <w:r w:rsidR="00C054A8">
        <w:rPr>
          <w:rFonts w:eastAsia="맑은 고딕"/>
          <w:b/>
          <w:lang w:eastAsia="en-US"/>
        </w:rPr>
        <w:t xml:space="preserve"> </w:t>
      </w:r>
      <w:r w:rsidR="00AC3A54">
        <w:rPr>
          <w:rFonts w:eastAsia="맑은 고딕"/>
          <w:b/>
          <w:lang w:eastAsia="en-US"/>
        </w:rPr>
        <w:t>I Like Science Better.</w:t>
      </w:r>
    </w:p>
    <w:p w14:paraId="35B83338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>A</w:t>
      </w:r>
    </w:p>
    <w:p w14:paraId="3069766F" w14:textId="77777777" w:rsidR="000447B5" w:rsidRDefault="000447B5" w:rsidP="00AF3EE1">
      <w:pPr>
        <w:spacing w:after="200" w:line="276" w:lineRule="auto"/>
      </w:pPr>
      <w:r>
        <w:t xml:space="preserve">1. a </w:t>
      </w:r>
    </w:p>
    <w:p w14:paraId="39DB5FF2" w14:textId="77777777" w:rsidR="000447B5" w:rsidRDefault="000447B5" w:rsidP="00AF3EE1">
      <w:pPr>
        <w:spacing w:after="200" w:line="276" w:lineRule="auto"/>
      </w:pPr>
      <w:r>
        <w:t xml:space="preserve">2. c </w:t>
      </w:r>
    </w:p>
    <w:p w14:paraId="0FEE51DF" w14:textId="07F81193" w:rsidR="00AF3EE1" w:rsidRPr="00AF3EE1" w:rsidRDefault="000447B5" w:rsidP="00AF3EE1">
      <w:pPr>
        <w:spacing w:after="200" w:line="276" w:lineRule="auto"/>
        <w:rPr>
          <w:rFonts w:eastAsia="맑은 고딕"/>
          <w:lang w:eastAsia="en-US"/>
        </w:rPr>
      </w:pPr>
      <w:r>
        <w:t>3. b</w:t>
      </w:r>
      <w:r w:rsidR="008D58DF">
        <w:rPr>
          <w:rFonts w:eastAsia="맑은 고딕"/>
          <w:lang w:eastAsia="en-US"/>
        </w:rPr>
        <w:br w:type="column"/>
      </w:r>
      <w:r>
        <w:rPr>
          <w:rFonts w:eastAsia="맑은 고딕"/>
          <w:lang w:eastAsia="en-US"/>
        </w:rPr>
        <w:lastRenderedPageBreak/>
        <w:t>B</w:t>
      </w:r>
    </w:p>
    <w:p w14:paraId="3E06BB88" w14:textId="77777777" w:rsidR="000447B5" w:rsidRDefault="000447B5" w:rsidP="00AF3EE1">
      <w:pPr>
        <w:spacing w:after="200" w:line="276" w:lineRule="auto"/>
      </w:pPr>
      <w:r>
        <w:t xml:space="preserve">1. c </w:t>
      </w:r>
    </w:p>
    <w:p w14:paraId="11CD2C65" w14:textId="77777777" w:rsidR="000447B5" w:rsidRDefault="000447B5" w:rsidP="00AF3EE1">
      <w:pPr>
        <w:spacing w:after="200" w:line="276" w:lineRule="auto"/>
      </w:pPr>
      <w:r>
        <w:t xml:space="preserve">2. a </w:t>
      </w:r>
    </w:p>
    <w:p w14:paraId="5DF4C861" w14:textId="77777777" w:rsidR="000447B5" w:rsidRDefault="000447B5" w:rsidP="00AF3EE1">
      <w:pPr>
        <w:spacing w:after="200" w:line="276" w:lineRule="auto"/>
      </w:pPr>
      <w:r>
        <w:t xml:space="preserve">3. a </w:t>
      </w:r>
    </w:p>
    <w:p w14:paraId="3903D625" w14:textId="77777777" w:rsidR="000447B5" w:rsidRDefault="000447B5" w:rsidP="00AF3EE1">
      <w:pPr>
        <w:spacing w:after="200" w:line="276" w:lineRule="auto"/>
      </w:pPr>
      <w:r>
        <w:t>4. d</w:t>
      </w:r>
    </w:p>
    <w:p w14:paraId="5429D8B8" w14:textId="12B8077C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C</w:t>
      </w:r>
    </w:p>
    <w:p w14:paraId="0672B0B8" w14:textId="77777777" w:rsidR="000447B5" w:rsidRDefault="000447B5" w:rsidP="00AF3EE1">
      <w:pPr>
        <w:spacing w:after="200" w:line="276" w:lineRule="auto"/>
      </w:pPr>
      <w:r>
        <w:t xml:space="preserve">1. c </w:t>
      </w:r>
    </w:p>
    <w:p w14:paraId="7EBBDDBA" w14:textId="77777777" w:rsidR="000447B5" w:rsidRDefault="000447B5" w:rsidP="00AF3EE1">
      <w:pPr>
        <w:spacing w:after="200" w:line="276" w:lineRule="auto"/>
      </w:pPr>
      <w:r>
        <w:t xml:space="preserve">2. a </w:t>
      </w:r>
    </w:p>
    <w:p w14:paraId="5B2C4A4E" w14:textId="083616F2" w:rsidR="00C054A8" w:rsidRDefault="000447B5" w:rsidP="00AF3EE1">
      <w:pPr>
        <w:spacing w:after="200" w:line="276" w:lineRule="auto"/>
      </w:pPr>
      <w:r>
        <w:t>3. b</w:t>
      </w:r>
    </w:p>
    <w:p w14:paraId="1E1AE475" w14:textId="77777777" w:rsidR="000447B5" w:rsidRPr="00AF3EE1" w:rsidRDefault="000447B5" w:rsidP="00AF3EE1">
      <w:pPr>
        <w:spacing w:after="200" w:line="276" w:lineRule="auto"/>
        <w:rPr>
          <w:rFonts w:eastAsia="맑은 고딕"/>
          <w:lang w:eastAsia="en-US"/>
        </w:rPr>
      </w:pPr>
    </w:p>
    <w:p w14:paraId="651C7E96" w14:textId="0C7639C8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>Listening 2</w:t>
      </w:r>
      <w:r w:rsidR="00C054A8">
        <w:rPr>
          <w:rFonts w:eastAsia="맑은 고딕"/>
          <w:b/>
          <w:lang w:eastAsia="en-US"/>
        </w:rPr>
        <w:t xml:space="preserve"> </w:t>
      </w:r>
      <w:r w:rsidR="00AC3A54">
        <w:rPr>
          <w:rFonts w:eastAsia="맑은 고딕"/>
          <w:b/>
          <w:lang w:eastAsia="en-US"/>
        </w:rPr>
        <w:t>What Kind of Music Do You Like?</w:t>
      </w:r>
    </w:p>
    <w:p w14:paraId="11313AC7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A</w:t>
      </w:r>
    </w:p>
    <w:p w14:paraId="75B5E75A" w14:textId="77777777" w:rsidR="000447B5" w:rsidRDefault="000447B5" w:rsidP="00AF3EE1">
      <w:pPr>
        <w:spacing w:after="200" w:line="276" w:lineRule="auto"/>
      </w:pPr>
      <w:r>
        <w:t xml:space="preserve">classical, jazz, pop </w:t>
      </w:r>
    </w:p>
    <w:p w14:paraId="6494B9E9" w14:textId="6E20A70F" w:rsidR="00C054A8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076B29EE" w14:textId="77777777" w:rsidR="000447B5" w:rsidRDefault="000447B5" w:rsidP="00AF3EE1">
      <w:pPr>
        <w:spacing w:after="200" w:line="276" w:lineRule="auto"/>
      </w:pPr>
      <w:r>
        <w:t xml:space="preserve">1. borrow </w:t>
      </w:r>
    </w:p>
    <w:p w14:paraId="33DE617F" w14:textId="77777777" w:rsidR="000447B5" w:rsidRDefault="000447B5" w:rsidP="00AF3EE1">
      <w:pPr>
        <w:spacing w:after="200" w:line="276" w:lineRule="auto"/>
      </w:pPr>
      <w:r>
        <w:t xml:space="preserve">2. jazz </w:t>
      </w:r>
    </w:p>
    <w:p w14:paraId="7336DE99" w14:textId="77777777" w:rsidR="000447B5" w:rsidRDefault="000447B5" w:rsidP="00AF3EE1">
      <w:pPr>
        <w:spacing w:after="200" w:line="276" w:lineRule="auto"/>
      </w:pPr>
      <w:r>
        <w:t xml:space="preserve">3. exciting </w:t>
      </w:r>
    </w:p>
    <w:p w14:paraId="661B5ADE" w14:textId="77777777" w:rsidR="000447B5" w:rsidRDefault="000447B5" w:rsidP="00AF3EE1">
      <w:pPr>
        <w:spacing w:after="200" w:line="276" w:lineRule="auto"/>
      </w:pPr>
      <w:r>
        <w:t>4. softer</w:t>
      </w:r>
    </w:p>
    <w:p w14:paraId="686F8A65" w14:textId="1B0691FD" w:rsidR="00C77DC8" w:rsidRDefault="00C77DC8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C</w:t>
      </w:r>
    </w:p>
    <w:p w14:paraId="0A423B80" w14:textId="77777777" w:rsidR="000447B5" w:rsidRDefault="000447B5" w:rsidP="00AF3EE1">
      <w:pPr>
        <w:spacing w:after="200" w:line="276" w:lineRule="auto"/>
      </w:pPr>
      <w:r>
        <w:t xml:space="preserve">1. a </w:t>
      </w:r>
    </w:p>
    <w:p w14:paraId="2B1548FA" w14:textId="77777777" w:rsidR="000447B5" w:rsidRDefault="000447B5" w:rsidP="00AF3EE1">
      <w:pPr>
        <w:spacing w:after="200" w:line="276" w:lineRule="auto"/>
      </w:pPr>
      <w:r>
        <w:t xml:space="preserve">2. d </w:t>
      </w:r>
    </w:p>
    <w:p w14:paraId="42E2364D" w14:textId="6A9D560A" w:rsidR="00C77DC8" w:rsidRDefault="000447B5" w:rsidP="00AF3EE1">
      <w:pPr>
        <w:spacing w:after="200" w:line="276" w:lineRule="auto"/>
      </w:pPr>
      <w:r>
        <w:t>3. a</w:t>
      </w:r>
    </w:p>
    <w:p w14:paraId="30FAB8D1" w14:textId="1D90F515" w:rsidR="000447B5" w:rsidRDefault="000447B5" w:rsidP="00AF3EE1">
      <w:pPr>
        <w:spacing w:after="200" w:line="276" w:lineRule="auto"/>
      </w:pPr>
    </w:p>
    <w:p w14:paraId="5D16E139" w14:textId="51CB2332" w:rsidR="000447B5" w:rsidRDefault="000447B5" w:rsidP="00AF3EE1">
      <w:pPr>
        <w:spacing w:after="200" w:line="276" w:lineRule="auto"/>
      </w:pPr>
    </w:p>
    <w:p w14:paraId="791206AF" w14:textId="77777777" w:rsidR="000447B5" w:rsidRPr="00AF3EE1" w:rsidRDefault="000447B5" w:rsidP="00AF3EE1">
      <w:pPr>
        <w:spacing w:after="200" w:line="276" w:lineRule="auto"/>
        <w:rPr>
          <w:rFonts w:eastAsia="맑은 고딕"/>
          <w:lang w:eastAsia="en-US"/>
        </w:rPr>
      </w:pPr>
    </w:p>
    <w:p w14:paraId="271B0D16" w14:textId="1200C68C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lastRenderedPageBreak/>
        <w:t>Listening 3</w:t>
      </w:r>
      <w:r w:rsidR="00C77DC8">
        <w:rPr>
          <w:rFonts w:eastAsia="맑은 고딕"/>
          <w:b/>
          <w:lang w:eastAsia="en-US"/>
        </w:rPr>
        <w:t xml:space="preserve"> </w:t>
      </w:r>
      <w:r w:rsidR="00AC3A54">
        <w:rPr>
          <w:rFonts w:eastAsia="맑은 고딕"/>
          <w:b/>
          <w:lang w:eastAsia="en-US"/>
        </w:rPr>
        <w:t>How I Keep in Touch with People I Love</w:t>
      </w:r>
    </w:p>
    <w:p w14:paraId="53D1BA57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A    </w:t>
      </w:r>
    </w:p>
    <w:p w14:paraId="2AB11876" w14:textId="77777777" w:rsidR="000447B5" w:rsidRDefault="000447B5" w:rsidP="00AF3EE1">
      <w:pPr>
        <w:spacing w:after="200" w:line="276" w:lineRule="auto"/>
      </w:pPr>
      <w:r>
        <w:t xml:space="preserve">1. her aunt </w:t>
      </w:r>
    </w:p>
    <w:p w14:paraId="28363CCF" w14:textId="77777777" w:rsidR="000447B5" w:rsidRDefault="000447B5" w:rsidP="00AF3EE1">
      <w:pPr>
        <w:spacing w:after="200" w:line="276" w:lineRule="auto"/>
      </w:pPr>
      <w:r>
        <w:t xml:space="preserve">2. her mother </w:t>
      </w:r>
    </w:p>
    <w:p w14:paraId="68AFC8CD" w14:textId="358DF3DB" w:rsidR="000447B5" w:rsidRDefault="000447B5" w:rsidP="00AF3EE1">
      <w:pPr>
        <w:spacing w:after="200" w:line="276" w:lineRule="auto"/>
      </w:pPr>
      <w:r>
        <w:t>3.</w:t>
      </w:r>
      <w:r w:rsidR="00D95497">
        <w:t xml:space="preserve"> </w:t>
      </w:r>
      <w:r w:rsidR="00D95497">
        <w:rPr>
          <w:rFonts w:ascii="MS Mincho" w:hAnsi="MS Mincho" w:cs="MS Mincho" w:hint="eastAsia"/>
          <w:color w:val="000000"/>
          <w:sz w:val="23"/>
          <w:szCs w:val="23"/>
          <w:shd w:val="clear" w:color="auto" w:fill="FFFFFF"/>
        </w:rPr>
        <w:t>✔</w:t>
      </w:r>
      <w:r w:rsidR="00D95497">
        <w:rPr>
          <w:rFonts w:ascii="MS Mincho" w:eastAsiaTheme="minorEastAsia" w:hAnsi="MS Mincho" w:cs="MS Mincho"/>
          <w:color w:val="000000"/>
          <w:sz w:val="23"/>
          <w:szCs w:val="23"/>
          <w:shd w:val="clear" w:color="auto" w:fill="FFFFFF"/>
          <w:lang w:eastAsia="ko-KR"/>
        </w:rPr>
        <w:t xml:space="preserve"> </w:t>
      </w:r>
      <w:r>
        <w:t xml:space="preserve">her cousins </w:t>
      </w:r>
    </w:p>
    <w:p w14:paraId="4A961B38" w14:textId="73E9C606" w:rsidR="000447B5" w:rsidRDefault="000447B5" w:rsidP="00AF3EE1">
      <w:pPr>
        <w:spacing w:after="200" w:line="276" w:lineRule="auto"/>
      </w:pPr>
      <w:r>
        <w:t xml:space="preserve">4. </w:t>
      </w:r>
      <w:r w:rsidR="00D95497">
        <w:rPr>
          <w:rFonts w:ascii="MS Mincho" w:hAnsi="MS Mincho" w:cs="MS Mincho" w:hint="eastAsia"/>
          <w:color w:val="000000"/>
          <w:sz w:val="23"/>
          <w:szCs w:val="23"/>
          <w:shd w:val="clear" w:color="auto" w:fill="FFFFFF"/>
        </w:rPr>
        <w:t>✔</w:t>
      </w:r>
      <w:r w:rsidR="00D95497">
        <w:rPr>
          <w:rFonts w:ascii="MS Mincho" w:eastAsiaTheme="minorEastAsia" w:hAnsi="MS Mincho" w:cs="MS Mincho" w:hint="eastAsia"/>
          <w:color w:val="000000"/>
          <w:sz w:val="23"/>
          <w:szCs w:val="23"/>
          <w:shd w:val="clear" w:color="auto" w:fill="FFFFFF"/>
          <w:lang w:eastAsia="ko-KR"/>
        </w:rPr>
        <w:t xml:space="preserve"> </w:t>
      </w:r>
      <w:r>
        <w:t>her grandparents</w:t>
      </w:r>
    </w:p>
    <w:p w14:paraId="55F269F7" w14:textId="584E300C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6EFD7A09" w14:textId="77777777" w:rsidR="008962F9" w:rsidRDefault="008962F9" w:rsidP="0066508F">
      <w:pPr>
        <w:spacing w:after="100"/>
      </w:pPr>
      <w:r>
        <w:t xml:space="preserve">1. d </w:t>
      </w:r>
    </w:p>
    <w:p w14:paraId="5DAADDD3" w14:textId="77777777" w:rsidR="008962F9" w:rsidRDefault="008962F9" w:rsidP="0066508F">
      <w:pPr>
        <w:spacing w:after="100"/>
      </w:pPr>
      <w:r>
        <w:t xml:space="preserve">2. b </w:t>
      </w:r>
    </w:p>
    <w:p w14:paraId="29C0956B" w14:textId="77777777" w:rsidR="008962F9" w:rsidRDefault="008962F9" w:rsidP="0066508F">
      <w:pPr>
        <w:spacing w:after="100"/>
      </w:pPr>
      <w:r>
        <w:t xml:space="preserve">3. b </w:t>
      </w:r>
    </w:p>
    <w:p w14:paraId="5CC1CD4F" w14:textId="77777777" w:rsidR="008962F9" w:rsidRDefault="008962F9" w:rsidP="0066508F">
      <w:pPr>
        <w:spacing w:after="100"/>
      </w:pPr>
      <w:r>
        <w:t>4. a</w:t>
      </w:r>
    </w:p>
    <w:p w14:paraId="2B70B3D5" w14:textId="5C30F207" w:rsidR="00C77DC8" w:rsidRDefault="00C77DC8" w:rsidP="0066508F">
      <w:pPr>
        <w:spacing w:after="100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39DC721C" w14:textId="77777777" w:rsidR="008962F9" w:rsidRDefault="008962F9" w:rsidP="0066508F">
      <w:pPr>
        <w:spacing w:after="100"/>
      </w:pPr>
      <w:r>
        <w:t xml:space="preserve">1. False </w:t>
      </w:r>
    </w:p>
    <w:p w14:paraId="3157E484" w14:textId="77777777" w:rsidR="008962F9" w:rsidRDefault="008962F9" w:rsidP="0066508F">
      <w:pPr>
        <w:spacing w:after="100"/>
      </w:pPr>
      <w:r>
        <w:t xml:space="preserve">2. True </w:t>
      </w:r>
    </w:p>
    <w:p w14:paraId="0B671CBD" w14:textId="77777777" w:rsidR="008962F9" w:rsidRDefault="008962F9" w:rsidP="0066508F">
      <w:pPr>
        <w:spacing w:after="100"/>
      </w:pPr>
      <w:r>
        <w:t xml:space="preserve">3. False </w:t>
      </w:r>
    </w:p>
    <w:p w14:paraId="77384BB1" w14:textId="0DC648D8" w:rsidR="00C77DC8" w:rsidRDefault="008962F9" w:rsidP="0066508F">
      <w:pPr>
        <w:spacing w:after="100"/>
      </w:pPr>
      <w:r>
        <w:t>4. True</w:t>
      </w:r>
    </w:p>
    <w:p w14:paraId="0AE53334" w14:textId="77777777" w:rsidR="008962F9" w:rsidRDefault="008962F9" w:rsidP="0066508F">
      <w:pPr>
        <w:spacing w:after="100"/>
      </w:pPr>
    </w:p>
    <w:p w14:paraId="11A43963" w14:textId="0437AAB3" w:rsidR="009C1112" w:rsidRPr="00387237" w:rsidRDefault="009C1112" w:rsidP="009C1112">
      <w:pPr>
        <w:spacing w:after="100"/>
        <w:rPr>
          <w:b/>
        </w:rPr>
      </w:pPr>
      <w:r w:rsidRPr="00387237">
        <w:rPr>
          <w:b/>
        </w:rPr>
        <w:t>Speaking Practice</w:t>
      </w:r>
    </w:p>
    <w:p w14:paraId="643A4A34" w14:textId="77777777" w:rsidR="009C1112" w:rsidRPr="00387237" w:rsidRDefault="009C1112" w:rsidP="009C1112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B</w:t>
      </w:r>
    </w:p>
    <w:p w14:paraId="2B3D926C" w14:textId="77777777" w:rsidR="009C1112" w:rsidRPr="00387237" w:rsidRDefault="009C1112" w:rsidP="009C1112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7426F16E" w14:textId="77777777" w:rsidR="009C1112" w:rsidRPr="00387237" w:rsidRDefault="009C1112" w:rsidP="009C1112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Example:</w:t>
      </w:r>
    </w:p>
    <w:p w14:paraId="1508EBA5" w14:textId="77777777" w:rsidR="009C1112" w:rsidRPr="00387237" w:rsidRDefault="009C1112" w:rsidP="009C1112">
      <w:pPr>
        <w:spacing w:after="0" w:line="240" w:lineRule="auto"/>
      </w:pPr>
      <w:r w:rsidRPr="00387237">
        <w:t xml:space="preserve">CHILD A: </w:t>
      </w:r>
      <w:r>
        <w:t>I can’t wait for English class today!</w:t>
      </w:r>
    </w:p>
    <w:p w14:paraId="1244D4F6" w14:textId="77777777" w:rsidR="009C1112" w:rsidRPr="00387237" w:rsidRDefault="009C1112" w:rsidP="009C1112">
      <w:pPr>
        <w:spacing w:after="0" w:line="240" w:lineRule="auto"/>
      </w:pPr>
      <w:r w:rsidRPr="00387237">
        <w:t xml:space="preserve">CHILD B: </w:t>
      </w:r>
      <w:r>
        <w:t xml:space="preserve">Oh really? I like art better than English. English is so difficult. </w:t>
      </w:r>
    </w:p>
    <w:p w14:paraId="75AAA7CC" w14:textId="77777777" w:rsidR="009C1112" w:rsidRDefault="009C1112" w:rsidP="009C1112">
      <w:pPr>
        <w:spacing w:after="0" w:line="240" w:lineRule="auto"/>
      </w:pPr>
      <w:r w:rsidRPr="00387237">
        <w:t xml:space="preserve">CHILD A: </w:t>
      </w:r>
      <w:r>
        <w:t xml:space="preserve">I think English is interesting! Art is boring. </w:t>
      </w:r>
    </w:p>
    <w:p w14:paraId="2EF4336C" w14:textId="77777777" w:rsidR="009C1112" w:rsidRPr="00387237" w:rsidRDefault="009C1112" w:rsidP="009C1112">
      <w:pPr>
        <w:spacing w:after="0" w:line="240" w:lineRule="auto"/>
      </w:pPr>
      <w:r>
        <w:t xml:space="preserve">CHILD B: Why don’t we study together? I can help you with art, and you can help me with English. </w:t>
      </w:r>
    </w:p>
    <w:p w14:paraId="696588E1" w14:textId="77777777" w:rsidR="009C1112" w:rsidRPr="00387237" w:rsidRDefault="009C1112" w:rsidP="009C1112">
      <w:pPr>
        <w:spacing w:after="0"/>
        <w:rPr>
          <w:rFonts w:cs="Calibri"/>
          <w:b/>
        </w:rPr>
      </w:pPr>
      <w:r w:rsidRPr="00387237">
        <w:rPr>
          <w:rFonts w:cs="Calibri"/>
          <w:b/>
        </w:rPr>
        <w:t>C</w:t>
      </w:r>
    </w:p>
    <w:p w14:paraId="774106FD" w14:textId="77777777" w:rsidR="009C1112" w:rsidRPr="00387237" w:rsidRDefault="009C1112" w:rsidP="009C1112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14B5FD4B" w14:textId="77777777" w:rsidR="009C1112" w:rsidRPr="00AF3EE1" w:rsidRDefault="009C1112" w:rsidP="009C1112">
      <w:pPr>
        <w:spacing w:after="200" w:line="276" w:lineRule="auto"/>
        <w:rPr>
          <w:rFonts w:eastAsia="맑은 고딕"/>
          <w:b/>
          <w:lang w:eastAsia="en-US"/>
        </w:rPr>
      </w:pPr>
    </w:p>
    <w:p w14:paraId="24C2D095" w14:textId="77777777" w:rsidR="009C1112" w:rsidRPr="00AF3EE1" w:rsidRDefault="009C1112" w:rsidP="009C1112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On Your Own </w:t>
      </w:r>
    </w:p>
    <w:p w14:paraId="60C8AFA8" w14:textId="669C4042" w:rsidR="009C1112" w:rsidRDefault="009C1112" w:rsidP="009C1112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(Answers will vary.)</w:t>
      </w:r>
    </w:p>
    <w:p w14:paraId="135A1CC4" w14:textId="77777777" w:rsidR="009C1112" w:rsidRDefault="009C1112" w:rsidP="009C1112">
      <w:pPr>
        <w:spacing w:after="200" w:line="276" w:lineRule="auto"/>
        <w:rPr>
          <w:rFonts w:eastAsia="맑은 고딕"/>
          <w:lang w:eastAsia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1481"/>
        <w:gridCol w:w="1070"/>
        <w:gridCol w:w="1488"/>
      </w:tblGrid>
      <w:tr w:rsidR="009C1112" w:rsidRPr="00BF7D10" w14:paraId="74FA0877" w14:textId="77777777" w:rsidTr="00FC2809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0E079D78" w14:textId="77777777" w:rsidR="009C1112" w:rsidRPr="00BF7D10" w:rsidRDefault="009C1112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 w:rsidRPr="00BF7D10">
              <w:rPr>
                <w:rFonts w:eastAsia="맑은 고딕"/>
                <w:b/>
                <w:lang w:eastAsia="en-US"/>
              </w:rPr>
              <w:lastRenderedPageBreak/>
              <w:t>Name</w:t>
            </w:r>
          </w:p>
        </w:tc>
        <w:tc>
          <w:tcPr>
            <w:tcW w:w="906" w:type="dxa"/>
            <w:shd w:val="clear" w:color="auto" w:fill="D2FCF5"/>
            <w:vAlign w:val="center"/>
          </w:tcPr>
          <w:p w14:paraId="5530CB7A" w14:textId="77777777" w:rsidR="009C1112" w:rsidRPr="00BF7D10" w:rsidRDefault="009C1112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Chicken/Pizza</w:t>
            </w:r>
          </w:p>
        </w:tc>
        <w:tc>
          <w:tcPr>
            <w:tcW w:w="906" w:type="dxa"/>
            <w:shd w:val="clear" w:color="auto" w:fill="D2FCF5"/>
            <w:vAlign w:val="center"/>
          </w:tcPr>
          <w:p w14:paraId="4BFADAB7" w14:textId="77777777" w:rsidR="009C1112" w:rsidRPr="00BF7D10" w:rsidRDefault="009C1112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Red/Blue</w:t>
            </w:r>
          </w:p>
        </w:tc>
        <w:tc>
          <w:tcPr>
            <w:tcW w:w="906" w:type="dxa"/>
            <w:shd w:val="clear" w:color="auto" w:fill="D2FCF5"/>
            <w:vAlign w:val="center"/>
          </w:tcPr>
          <w:p w14:paraId="71A57EB0" w14:textId="77777777" w:rsidR="009C1112" w:rsidRPr="00BF7D10" w:rsidRDefault="009C1112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Math/Science</w:t>
            </w:r>
          </w:p>
        </w:tc>
      </w:tr>
      <w:tr w:rsidR="009C1112" w:rsidRPr="00BF7D10" w14:paraId="792F1CB1" w14:textId="77777777" w:rsidTr="00243F00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3723B80A" w14:textId="77777777" w:rsidR="009C1112" w:rsidRPr="00BF7D10" w:rsidRDefault="009C1112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Joshua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70582661" w14:textId="77777777" w:rsidR="009C1112" w:rsidRPr="00BF7D10" w:rsidRDefault="009C1112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Pizza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00C553C6" w14:textId="77777777" w:rsidR="009C1112" w:rsidRPr="00BF7D10" w:rsidRDefault="009C1112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Blue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2D2B8236" w14:textId="77777777" w:rsidR="009C1112" w:rsidRPr="00BF7D10" w:rsidRDefault="009C1112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Math</w:t>
            </w:r>
          </w:p>
        </w:tc>
      </w:tr>
    </w:tbl>
    <w:p w14:paraId="33701856" w14:textId="77777777" w:rsidR="00B1682E" w:rsidRPr="00AF3EE1" w:rsidRDefault="00B1682E" w:rsidP="00AF3EE1">
      <w:pPr>
        <w:spacing w:after="200" w:line="276" w:lineRule="auto"/>
        <w:rPr>
          <w:rFonts w:eastAsia="맑은 고딕"/>
          <w:lang w:eastAsia="en-US"/>
        </w:rPr>
      </w:pPr>
    </w:p>
    <w:p w14:paraId="7CAB69AC" w14:textId="4F2963A9" w:rsidR="0066508F" w:rsidRPr="001C543E" w:rsidRDefault="001C543E" w:rsidP="001C543E">
      <w:pPr>
        <w:spacing w:after="100" w:line="240" w:lineRule="auto"/>
        <w:rPr>
          <w:rFonts w:ascii="맑은 고딕" w:hAnsi="맑은 고딕"/>
          <w:b/>
          <w:sz w:val="24"/>
          <w:szCs w:val="24"/>
        </w:rPr>
      </w:pPr>
      <w:r>
        <w:rPr>
          <w:b/>
          <w:sz w:val="24"/>
          <w:szCs w:val="24"/>
        </w:rPr>
        <w:t>UNIT TEST</w:t>
      </w:r>
    </w:p>
    <w:p w14:paraId="2244168E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A</w:t>
      </w:r>
    </w:p>
    <w:p w14:paraId="2921FE3C" w14:textId="4CB65A15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1. </w:t>
      </w:r>
      <w:commentRangeStart w:id="0"/>
      <w:r w:rsidR="003012D1">
        <w:rPr>
          <w:rFonts w:eastAsia="맑은 고딕"/>
          <w:lang w:eastAsia="en-US"/>
        </w:rPr>
        <w:t>a</w:t>
      </w:r>
      <w:commentRangeEnd w:id="0"/>
      <w:r w:rsidR="00F729F0">
        <w:rPr>
          <w:rStyle w:val="a5"/>
        </w:rPr>
        <w:commentReference w:id="0"/>
      </w:r>
    </w:p>
    <w:p w14:paraId="18230390" w14:textId="77777777" w:rsidR="00AF3EE1" w:rsidRPr="00AF3EE1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>2. a</w:t>
      </w:r>
    </w:p>
    <w:p w14:paraId="53A02138" w14:textId="77777777" w:rsidR="00AF3EE1" w:rsidRPr="00AF3EE1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>B</w:t>
      </w:r>
    </w:p>
    <w:p w14:paraId="4127515D" w14:textId="66569DE1" w:rsidR="00AF3EE1" w:rsidRPr="00AF3EE1" w:rsidRDefault="003012D1" w:rsidP="00AF3EE1">
      <w:pPr>
        <w:spacing w:after="200" w:line="276" w:lineRule="auto"/>
        <w:rPr>
          <w:rFonts w:eastAsia="맑은 고딕"/>
          <w:lang w:val="fr-FR" w:eastAsia="en-US"/>
        </w:rPr>
      </w:pPr>
      <w:r>
        <w:rPr>
          <w:rFonts w:eastAsia="맑은 고딕"/>
          <w:lang w:val="fr-FR" w:eastAsia="en-US"/>
        </w:rPr>
        <w:t>3</w:t>
      </w:r>
      <w:r w:rsidR="00AF3EE1" w:rsidRPr="00AF3EE1">
        <w:rPr>
          <w:rFonts w:eastAsia="맑은 고딕"/>
          <w:lang w:val="fr-FR" w:eastAsia="en-US"/>
        </w:rPr>
        <w:t xml:space="preserve">. </w:t>
      </w:r>
      <w:r w:rsidR="009C1112">
        <w:rPr>
          <w:rFonts w:eastAsia="맑은 고딕"/>
          <w:lang w:val="fr-FR" w:eastAsia="en-US"/>
        </w:rPr>
        <w:t>a</w:t>
      </w:r>
    </w:p>
    <w:p w14:paraId="1C692578" w14:textId="0E0727BA" w:rsidR="00AF3EE1" w:rsidRPr="00AF3EE1" w:rsidRDefault="003012D1" w:rsidP="00AF3EE1">
      <w:pPr>
        <w:spacing w:after="200" w:line="276" w:lineRule="auto"/>
        <w:rPr>
          <w:rFonts w:eastAsia="맑은 고딕"/>
          <w:lang w:val="fr-FR" w:eastAsia="en-US"/>
        </w:rPr>
      </w:pPr>
      <w:r>
        <w:rPr>
          <w:rFonts w:eastAsia="맑은 고딕"/>
          <w:lang w:val="fr-FR" w:eastAsia="en-US"/>
        </w:rPr>
        <w:t>4</w:t>
      </w:r>
      <w:r w:rsidR="00AF3EE1" w:rsidRPr="00AF3EE1">
        <w:rPr>
          <w:rFonts w:eastAsia="맑은 고딕"/>
          <w:lang w:val="fr-FR" w:eastAsia="en-US"/>
        </w:rPr>
        <w:t xml:space="preserve">. </w:t>
      </w:r>
      <w:r w:rsidR="009C1112">
        <w:rPr>
          <w:rFonts w:eastAsia="맑은 고딕"/>
          <w:lang w:val="fr-FR" w:eastAsia="en-US"/>
        </w:rPr>
        <w:t>b</w:t>
      </w:r>
    </w:p>
    <w:p w14:paraId="08CF276B" w14:textId="77777777" w:rsidR="00AF3EE1" w:rsidRPr="00AF3EE1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>C</w:t>
      </w:r>
    </w:p>
    <w:p w14:paraId="0E27D78A" w14:textId="5535BDA6" w:rsidR="00AF3EE1" w:rsidRPr="00AF3EE1" w:rsidRDefault="003012D1" w:rsidP="00AF3EE1">
      <w:pPr>
        <w:spacing w:after="200" w:line="276" w:lineRule="auto"/>
        <w:rPr>
          <w:rFonts w:eastAsia="맑은 고딕"/>
          <w:lang w:val="fr-FR" w:eastAsia="en-US"/>
        </w:rPr>
      </w:pPr>
      <w:r>
        <w:rPr>
          <w:rFonts w:eastAsia="맑은 고딕"/>
          <w:lang w:val="fr-FR" w:eastAsia="en-US"/>
        </w:rPr>
        <w:t>5</w:t>
      </w:r>
      <w:r w:rsidR="00AF3EE1" w:rsidRPr="00AF3EE1">
        <w:rPr>
          <w:rFonts w:eastAsia="맑은 고딕"/>
          <w:lang w:val="fr-FR" w:eastAsia="en-US"/>
        </w:rPr>
        <w:t>.</w:t>
      </w:r>
      <w:r>
        <w:rPr>
          <w:rFonts w:eastAsia="맑은 고딕"/>
          <w:lang w:val="fr-FR" w:eastAsia="en-US"/>
        </w:rPr>
        <w:t xml:space="preserve"> </w:t>
      </w:r>
      <w:r w:rsidR="009C1112">
        <w:rPr>
          <w:rFonts w:eastAsia="맑은 고딕"/>
          <w:lang w:val="fr-FR" w:eastAsia="en-US"/>
        </w:rPr>
        <w:t>d</w:t>
      </w:r>
    </w:p>
    <w:p w14:paraId="29848E4B" w14:textId="2B4ACF84" w:rsidR="00AF3EE1" w:rsidRDefault="003012D1" w:rsidP="00AF3EE1">
      <w:pPr>
        <w:spacing w:after="200" w:line="276" w:lineRule="auto"/>
        <w:rPr>
          <w:rFonts w:eastAsia="맑은 고딕"/>
          <w:lang w:val="fr-FR" w:eastAsia="en-US"/>
        </w:rPr>
      </w:pPr>
      <w:r>
        <w:rPr>
          <w:rFonts w:eastAsia="맑은 고딕"/>
          <w:lang w:val="fr-FR" w:eastAsia="en-US"/>
        </w:rPr>
        <w:t>6</w:t>
      </w:r>
      <w:r w:rsidR="00AF3EE1" w:rsidRPr="00AF3EE1">
        <w:rPr>
          <w:rFonts w:eastAsia="맑은 고딕"/>
          <w:lang w:val="fr-FR" w:eastAsia="en-US"/>
        </w:rPr>
        <w:t xml:space="preserve">. </w:t>
      </w:r>
      <w:r w:rsidR="009C1112">
        <w:rPr>
          <w:rFonts w:eastAsia="맑은 고딕"/>
          <w:lang w:val="fr-FR" w:eastAsia="en-US"/>
        </w:rPr>
        <w:t>b</w:t>
      </w:r>
    </w:p>
    <w:p w14:paraId="42293BED" w14:textId="751CBCB4" w:rsidR="003012D1" w:rsidRDefault="003012D1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7</w:t>
      </w:r>
      <w:r>
        <w:rPr>
          <w:rFonts w:eastAsia="맑은 고딕"/>
          <w:lang w:val="fr-FR" w:eastAsia="ko-KR"/>
        </w:rPr>
        <w:t xml:space="preserve">. </w:t>
      </w:r>
      <w:r w:rsidR="009C1112">
        <w:rPr>
          <w:rFonts w:eastAsia="맑은 고딕"/>
          <w:lang w:val="fr-FR" w:eastAsia="ko-KR"/>
        </w:rPr>
        <w:t>d</w:t>
      </w:r>
    </w:p>
    <w:p w14:paraId="1D0BBBD9" w14:textId="4EDADA8F" w:rsidR="003012D1" w:rsidRPr="00AF3EE1" w:rsidRDefault="003012D1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/>
          <w:lang w:val="fr-FR" w:eastAsia="ko-KR"/>
        </w:rPr>
        <w:t xml:space="preserve">8. </w:t>
      </w:r>
      <w:commentRangeStart w:id="1"/>
      <w:r w:rsidR="009C1112">
        <w:rPr>
          <w:rFonts w:eastAsia="맑은 고딕"/>
          <w:lang w:val="fr-FR" w:eastAsia="ko-KR"/>
        </w:rPr>
        <w:t>a</w:t>
      </w:r>
      <w:commentRangeEnd w:id="1"/>
      <w:r w:rsidR="00F729F0">
        <w:rPr>
          <w:rStyle w:val="a5"/>
        </w:rPr>
        <w:commentReference w:id="1"/>
      </w:r>
    </w:p>
    <w:p w14:paraId="5D539FD2" w14:textId="77777777" w:rsidR="00AF3EE1" w:rsidRPr="00AF3EE1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>D</w:t>
      </w:r>
    </w:p>
    <w:p w14:paraId="6C272D8D" w14:textId="303DA890" w:rsidR="00AF3EE1" w:rsidRPr="00AF3EE1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 xml:space="preserve">9. </w:t>
      </w:r>
      <w:r w:rsidR="009C1112">
        <w:rPr>
          <w:rFonts w:eastAsia="맑은 고딕"/>
          <w:lang w:val="fr-FR" w:eastAsia="en-US"/>
        </w:rPr>
        <w:t>b</w:t>
      </w:r>
    </w:p>
    <w:p w14:paraId="360B7A80" w14:textId="50DAE205" w:rsidR="00AF3EE1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 xml:space="preserve">10. </w:t>
      </w:r>
      <w:r w:rsidR="009C1112">
        <w:rPr>
          <w:rFonts w:eastAsia="맑은 고딕"/>
          <w:lang w:val="fr-FR" w:eastAsia="en-US"/>
        </w:rPr>
        <w:t>a</w:t>
      </w:r>
    </w:p>
    <w:p w14:paraId="2C55313C" w14:textId="271BE2A6" w:rsidR="003012D1" w:rsidRDefault="003012D1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>1. b</w:t>
      </w:r>
    </w:p>
    <w:p w14:paraId="3651A19C" w14:textId="27651B7D" w:rsidR="003012D1" w:rsidRDefault="003012D1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 xml:space="preserve">2. </w:t>
      </w:r>
      <w:r w:rsidR="009C1112">
        <w:rPr>
          <w:rFonts w:eastAsia="맑은 고딕"/>
          <w:lang w:val="fr-FR" w:eastAsia="ko-KR"/>
        </w:rPr>
        <w:t>d</w:t>
      </w:r>
    </w:p>
    <w:p w14:paraId="4E80BE0A" w14:textId="013FBE22" w:rsidR="003012D1" w:rsidRDefault="003012D1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E</w:t>
      </w:r>
    </w:p>
    <w:p w14:paraId="0C4FC5FF" w14:textId="5B249DC5" w:rsidR="003012D1" w:rsidRDefault="003012D1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 xml:space="preserve">3. </w:t>
      </w:r>
      <w:r w:rsidR="009C1112">
        <w:rPr>
          <w:rFonts w:eastAsia="맑은 고딕"/>
          <w:lang w:val="fr-FR" w:eastAsia="ko-KR"/>
        </w:rPr>
        <w:t>b</w:t>
      </w:r>
    </w:p>
    <w:p w14:paraId="4B78FC86" w14:textId="7FD59D58" w:rsidR="003012D1" w:rsidRDefault="003012D1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 xml:space="preserve">4. </w:t>
      </w:r>
      <w:r w:rsidR="009C1112">
        <w:rPr>
          <w:rFonts w:eastAsia="맑은 고딕"/>
          <w:lang w:val="fr-FR" w:eastAsia="ko-KR"/>
        </w:rPr>
        <w:t>b</w:t>
      </w:r>
    </w:p>
    <w:p w14:paraId="3F32C179" w14:textId="0D0D6219" w:rsidR="003012D1" w:rsidRPr="00AF3EE1" w:rsidRDefault="003012D1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 xml:space="preserve">5. </w:t>
      </w:r>
      <w:r w:rsidR="009C1112">
        <w:rPr>
          <w:rFonts w:eastAsia="맑은 고딕"/>
          <w:lang w:val="fr-FR" w:eastAsia="ko-KR"/>
        </w:rPr>
        <w:t>d</w:t>
      </w:r>
    </w:p>
    <w:p w14:paraId="24D38F59" w14:textId="77777777" w:rsidR="000764E3" w:rsidRDefault="000764E3" w:rsidP="00AF3EE1">
      <w:pPr>
        <w:spacing w:after="200" w:line="276" w:lineRule="auto"/>
        <w:rPr>
          <w:rFonts w:eastAsia="맑은 고딕"/>
          <w:b/>
          <w:highlight w:val="lightGray"/>
          <w:lang w:eastAsia="ko-KR"/>
        </w:rPr>
      </w:pPr>
    </w:p>
    <w:p w14:paraId="632F1814" w14:textId="09A004DF" w:rsidR="00AF3EE1" w:rsidRPr="00AF3EE1" w:rsidRDefault="0066508F" w:rsidP="00AF3EE1">
      <w:pPr>
        <w:spacing w:after="200" w:line="276" w:lineRule="auto"/>
        <w:rPr>
          <w:rFonts w:eastAsia="맑은 고딕"/>
          <w:b/>
          <w:lang w:eastAsia="en-US"/>
        </w:rPr>
      </w:pPr>
      <w:r>
        <w:rPr>
          <w:rFonts w:eastAsia="맑은 고딕"/>
          <w:b/>
          <w:highlight w:val="lightGray"/>
          <w:lang w:eastAsia="en-US"/>
        </w:rPr>
        <w:br w:type="page"/>
      </w:r>
      <w:r w:rsidR="00AF3EE1" w:rsidRPr="007B1671">
        <w:rPr>
          <w:rFonts w:eastAsia="맑은 고딕"/>
          <w:b/>
          <w:shd w:val="pct15" w:color="auto" w:fill="FFFFFF"/>
          <w:lang w:eastAsia="en-US"/>
        </w:rPr>
        <w:lastRenderedPageBreak/>
        <w:t>Unit 2</w:t>
      </w:r>
      <w:r w:rsidR="000F4766" w:rsidRPr="007B1671">
        <w:rPr>
          <w:rFonts w:eastAsia="맑은 고딕"/>
          <w:b/>
          <w:shd w:val="pct15" w:color="auto" w:fill="FFFFFF"/>
          <w:lang w:eastAsia="en-US"/>
        </w:rPr>
        <w:t xml:space="preserve"> </w:t>
      </w:r>
      <w:r w:rsidR="00AC3A54" w:rsidRPr="007B1671">
        <w:rPr>
          <w:rFonts w:eastAsia="맑은 고딕"/>
          <w:b/>
          <w:shd w:val="pct15" w:color="auto" w:fill="FFFFFF"/>
          <w:lang w:eastAsia="en-US"/>
        </w:rPr>
        <w:t>It’s Cold in Winter.</w:t>
      </w:r>
    </w:p>
    <w:p w14:paraId="5BED6E9A" w14:textId="724E5D5E" w:rsid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 w:hint="eastAsia"/>
          <w:lang w:eastAsia="ko-KR"/>
        </w:rPr>
        <w:t xml:space="preserve">A </w:t>
      </w:r>
    </w:p>
    <w:p w14:paraId="69A9CF8C" w14:textId="77777777" w:rsidR="00516D19" w:rsidRDefault="00516D19" w:rsidP="00AF3EE1">
      <w:pPr>
        <w:spacing w:after="200" w:line="276" w:lineRule="auto"/>
      </w:pPr>
      <w:r>
        <w:t xml:space="preserve">1. e </w:t>
      </w:r>
    </w:p>
    <w:p w14:paraId="425DA0B3" w14:textId="77777777" w:rsidR="00516D19" w:rsidRDefault="00516D19" w:rsidP="00AF3EE1">
      <w:pPr>
        <w:spacing w:after="200" w:line="276" w:lineRule="auto"/>
      </w:pPr>
      <w:r>
        <w:t xml:space="preserve">2. a </w:t>
      </w:r>
    </w:p>
    <w:p w14:paraId="740A919D" w14:textId="77777777" w:rsidR="00516D19" w:rsidRDefault="00516D19" w:rsidP="00AF3EE1">
      <w:pPr>
        <w:spacing w:after="200" w:line="276" w:lineRule="auto"/>
      </w:pPr>
      <w:r>
        <w:t xml:space="preserve">3. d </w:t>
      </w:r>
    </w:p>
    <w:p w14:paraId="7BA6DAF0" w14:textId="77777777" w:rsidR="00516D19" w:rsidRDefault="00516D19" w:rsidP="00AF3EE1">
      <w:pPr>
        <w:spacing w:after="200" w:line="276" w:lineRule="auto"/>
      </w:pPr>
      <w:r>
        <w:t xml:space="preserve">4. b </w:t>
      </w:r>
    </w:p>
    <w:p w14:paraId="2BADD136" w14:textId="77777777" w:rsidR="00516D19" w:rsidRDefault="00516D19" w:rsidP="00AF3EE1">
      <w:pPr>
        <w:spacing w:after="200" w:line="276" w:lineRule="auto"/>
      </w:pPr>
      <w:r>
        <w:t>5. c</w:t>
      </w:r>
    </w:p>
    <w:p w14:paraId="577A3702" w14:textId="4B2A2A83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B </w:t>
      </w:r>
    </w:p>
    <w:p w14:paraId="3189647A" w14:textId="77777777" w:rsidR="00516D19" w:rsidRDefault="00516D19" w:rsidP="00AF3EE1">
      <w:pPr>
        <w:spacing w:after="200" w:line="276" w:lineRule="auto"/>
      </w:pPr>
      <w:r>
        <w:t xml:space="preserve">1. autumn/fall </w:t>
      </w:r>
    </w:p>
    <w:p w14:paraId="5CF7283F" w14:textId="77777777" w:rsidR="00516D19" w:rsidRDefault="00516D19" w:rsidP="00AF3EE1">
      <w:pPr>
        <w:spacing w:after="200" w:line="276" w:lineRule="auto"/>
      </w:pPr>
      <w:r>
        <w:t>2. full</w:t>
      </w:r>
    </w:p>
    <w:p w14:paraId="10AE716B" w14:textId="77777777" w:rsidR="00516D19" w:rsidRDefault="00516D19" w:rsidP="00AF3EE1">
      <w:pPr>
        <w:spacing w:after="200" w:line="276" w:lineRule="auto"/>
      </w:pPr>
      <w:r>
        <w:t xml:space="preserve">3. roadside </w:t>
      </w:r>
    </w:p>
    <w:p w14:paraId="68D378A4" w14:textId="77777777" w:rsidR="00516D19" w:rsidRDefault="00516D19" w:rsidP="00AF3EE1">
      <w:pPr>
        <w:spacing w:after="200" w:line="276" w:lineRule="auto"/>
      </w:pPr>
      <w:r>
        <w:t xml:space="preserve">4. look through </w:t>
      </w:r>
    </w:p>
    <w:p w14:paraId="7F4A8016" w14:textId="77777777" w:rsidR="00516D19" w:rsidRDefault="00516D19" w:rsidP="00AF3EE1">
      <w:pPr>
        <w:spacing w:after="200" w:line="276" w:lineRule="auto"/>
      </w:pPr>
      <w:r>
        <w:t>5. envious</w:t>
      </w:r>
    </w:p>
    <w:p w14:paraId="2754C43D" w14:textId="13C81E99" w:rsidR="00AE4C4D" w:rsidRPr="00516D19" w:rsidRDefault="00AE4C4D" w:rsidP="00AF3EE1">
      <w:pPr>
        <w:spacing w:after="200" w:line="276" w:lineRule="auto"/>
      </w:pPr>
      <w:r>
        <w:rPr>
          <w:rFonts w:eastAsiaTheme="minorEastAsia" w:hint="eastAsia"/>
          <w:lang w:eastAsia="ko-KR"/>
        </w:rPr>
        <w:t>C</w:t>
      </w:r>
    </w:p>
    <w:p w14:paraId="4F1F106D" w14:textId="77777777" w:rsidR="00516D19" w:rsidRDefault="00516D19" w:rsidP="00AF3EE1">
      <w:pPr>
        <w:spacing w:after="200" w:line="276" w:lineRule="auto"/>
      </w:pPr>
      <w:r>
        <w:t xml:space="preserve">1. newly </w:t>
      </w:r>
    </w:p>
    <w:p w14:paraId="482D1A20" w14:textId="77777777" w:rsidR="00516D19" w:rsidRDefault="00516D19" w:rsidP="00AF3EE1">
      <w:pPr>
        <w:spacing w:after="200" w:line="276" w:lineRule="auto"/>
      </w:pPr>
      <w:r>
        <w:t xml:space="preserve">2. Actually </w:t>
      </w:r>
    </w:p>
    <w:p w14:paraId="6E616DBA" w14:textId="77777777" w:rsidR="00516D19" w:rsidRDefault="00516D19" w:rsidP="00AF3EE1">
      <w:pPr>
        <w:spacing w:after="200" w:line="276" w:lineRule="auto"/>
      </w:pPr>
      <w:r>
        <w:t xml:space="preserve">3. protect </w:t>
      </w:r>
    </w:p>
    <w:p w14:paraId="0F6E0A8B" w14:textId="77777777" w:rsidR="00516D19" w:rsidRDefault="00516D19" w:rsidP="00AF3EE1">
      <w:pPr>
        <w:spacing w:after="200" w:line="276" w:lineRule="auto"/>
      </w:pPr>
      <w:r>
        <w:t>4. bet</w:t>
      </w:r>
    </w:p>
    <w:p w14:paraId="02814F53" w14:textId="0B9739A3" w:rsidR="00AE4C4D" w:rsidRDefault="00516D19" w:rsidP="00AF3EE1">
      <w:pPr>
        <w:spacing w:after="200" w:line="276" w:lineRule="auto"/>
      </w:pPr>
      <w:r>
        <w:t>5. attention</w:t>
      </w:r>
    </w:p>
    <w:p w14:paraId="438ACC1A" w14:textId="77777777" w:rsidR="00516D19" w:rsidRPr="00516D19" w:rsidRDefault="00516D19" w:rsidP="00AF3EE1">
      <w:pPr>
        <w:spacing w:after="200" w:line="276" w:lineRule="auto"/>
      </w:pPr>
    </w:p>
    <w:p w14:paraId="0DD66ACE" w14:textId="38540B87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Listening </w:t>
      </w:r>
      <w:r w:rsidR="00AE4C4D">
        <w:rPr>
          <w:rFonts w:eastAsia="맑은 고딕"/>
          <w:b/>
          <w:lang w:eastAsia="en-US"/>
        </w:rPr>
        <w:t xml:space="preserve">1 </w:t>
      </w:r>
      <w:r w:rsidR="00AC3A54">
        <w:rPr>
          <w:rFonts w:eastAsia="맑은 고딕"/>
          <w:b/>
          <w:lang w:eastAsia="en-US"/>
        </w:rPr>
        <w:t>Good Times throughout the Year</w:t>
      </w:r>
    </w:p>
    <w:p w14:paraId="75CC06F9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>A</w:t>
      </w:r>
    </w:p>
    <w:p w14:paraId="5B41974F" w14:textId="0D0ABAF9" w:rsidR="00AE4C4D" w:rsidRDefault="00AE4C4D" w:rsidP="00AF3EE1">
      <w:pPr>
        <w:spacing w:after="200" w:line="276" w:lineRule="auto"/>
      </w:pPr>
      <w:r>
        <w:t xml:space="preserve">1. </w:t>
      </w:r>
    </w:p>
    <w:p w14:paraId="5AC66CB3" w14:textId="1EB9C348" w:rsidR="00AE4C4D" w:rsidRDefault="00AE4C4D" w:rsidP="00AF3EE1">
      <w:pPr>
        <w:spacing w:after="200" w:line="276" w:lineRule="auto"/>
      </w:pPr>
      <w:r>
        <w:t xml:space="preserve">2. </w:t>
      </w:r>
      <w:r w:rsidR="00C03CB4">
        <w:rPr>
          <w:rFonts w:ascii="MS Mincho" w:hAnsi="MS Mincho" w:cs="MS Mincho" w:hint="eastAsia"/>
          <w:color w:val="000000"/>
          <w:sz w:val="23"/>
          <w:szCs w:val="23"/>
          <w:shd w:val="clear" w:color="auto" w:fill="FFFFFF"/>
        </w:rPr>
        <w:t>✔</w:t>
      </w:r>
    </w:p>
    <w:p w14:paraId="3361616D" w14:textId="5785760D" w:rsidR="00AE4C4D" w:rsidRDefault="00AE4C4D" w:rsidP="00AF3EE1">
      <w:pPr>
        <w:spacing w:after="200" w:line="276" w:lineRule="auto"/>
      </w:pPr>
      <w:r>
        <w:t xml:space="preserve">3. </w:t>
      </w:r>
      <w:r w:rsidR="00C03CB4">
        <w:rPr>
          <w:rFonts w:ascii="MS Mincho" w:hAnsi="MS Mincho" w:cs="MS Mincho" w:hint="eastAsia"/>
          <w:color w:val="000000"/>
          <w:sz w:val="23"/>
          <w:szCs w:val="23"/>
          <w:shd w:val="clear" w:color="auto" w:fill="FFFFFF"/>
        </w:rPr>
        <w:t>✔</w:t>
      </w:r>
    </w:p>
    <w:p w14:paraId="53FB9376" w14:textId="6C43516A" w:rsidR="00AE4C4D" w:rsidRDefault="00AE4C4D" w:rsidP="00AF3EE1">
      <w:pPr>
        <w:spacing w:after="200" w:line="276" w:lineRule="auto"/>
      </w:pPr>
      <w:r>
        <w:lastRenderedPageBreak/>
        <w:t xml:space="preserve">4. </w:t>
      </w:r>
      <w:r w:rsidR="00C03CB4">
        <w:rPr>
          <w:rFonts w:ascii="MS Mincho" w:hAnsi="MS Mincho" w:cs="MS Mincho" w:hint="eastAsia"/>
          <w:color w:val="000000"/>
          <w:sz w:val="23"/>
          <w:szCs w:val="23"/>
          <w:shd w:val="clear" w:color="auto" w:fill="FFFFFF"/>
        </w:rPr>
        <w:t>✔</w:t>
      </w:r>
    </w:p>
    <w:p w14:paraId="7E475453" w14:textId="6A26223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7B07810E" w14:textId="77777777" w:rsidR="00984B34" w:rsidRDefault="00984B34" w:rsidP="00AF3EE1">
      <w:pPr>
        <w:spacing w:after="200" w:line="276" w:lineRule="auto"/>
      </w:pPr>
      <w:r>
        <w:t xml:space="preserve">1. changing </w:t>
      </w:r>
    </w:p>
    <w:p w14:paraId="0E1815E5" w14:textId="77777777" w:rsidR="00984B34" w:rsidRDefault="00984B34" w:rsidP="00AF3EE1">
      <w:pPr>
        <w:spacing w:after="200" w:line="276" w:lineRule="auto"/>
      </w:pPr>
      <w:r>
        <w:t xml:space="preserve">2. freezing </w:t>
      </w:r>
    </w:p>
    <w:p w14:paraId="78594D02" w14:textId="77777777" w:rsidR="00984B34" w:rsidRDefault="00984B34" w:rsidP="00AF3EE1">
      <w:pPr>
        <w:spacing w:after="200" w:line="276" w:lineRule="auto"/>
      </w:pPr>
      <w:r>
        <w:t xml:space="preserve">3. trees </w:t>
      </w:r>
    </w:p>
    <w:p w14:paraId="443E5012" w14:textId="77777777" w:rsidR="00984B34" w:rsidRDefault="00984B34" w:rsidP="00AF3EE1">
      <w:pPr>
        <w:spacing w:after="200" w:line="276" w:lineRule="auto"/>
      </w:pPr>
      <w:r>
        <w:t xml:space="preserve">4. crowded </w:t>
      </w:r>
    </w:p>
    <w:p w14:paraId="05F3167D" w14:textId="77777777" w:rsidR="00984B34" w:rsidRDefault="00984B34" w:rsidP="00AF3EE1">
      <w:pPr>
        <w:spacing w:after="200" w:line="276" w:lineRule="auto"/>
      </w:pPr>
      <w:r>
        <w:t>5. iced</w:t>
      </w:r>
    </w:p>
    <w:p w14:paraId="5B6F931D" w14:textId="2592A5E5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C</w:t>
      </w:r>
    </w:p>
    <w:p w14:paraId="233EDCB5" w14:textId="77777777" w:rsidR="00984B34" w:rsidRDefault="00984B34" w:rsidP="00AF3EE1">
      <w:pPr>
        <w:spacing w:after="200" w:line="276" w:lineRule="auto"/>
      </w:pPr>
      <w:r>
        <w:t xml:space="preserve">1. b </w:t>
      </w:r>
    </w:p>
    <w:p w14:paraId="1F99B313" w14:textId="77777777" w:rsidR="00984B34" w:rsidRDefault="00984B34" w:rsidP="00AF3EE1">
      <w:pPr>
        <w:spacing w:after="200" w:line="276" w:lineRule="auto"/>
      </w:pPr>
      <w:r>
        <w:t xml:space="preserve">2. d </w:t>
      </w:r>
    </w:p>
    <w:p w14:paraId="40C9DF8A" w14:textId="6677AAFA" w:rsidR="004E0786" w:rsidRDefault="00984B34" w:rsidP="00AF3EE1">
      <w:pPr>
        <w:spacing w:after="200" w:line="276" w:lineRule="auto"/>
      </w:pPr>
      <w:r>
        <w:t>3. b</w:t>
      </w:r>
    </w:p>
    <w:p w14:paraId="17E7392D" w14:textId="77777777" w:rsidR="00984B34" w:rsidRPr="00AF3EE1" w:rsidRDefault="00984B34" w:rsidP="00AF3EE1">
      <w:pPr>
        <w:spacing w:after="200" w:line="276" w:lineRule="auto"/>
        <w:rPr>
          <w:rFonts w:eastAsia="맑은 고딕"/>
          <w:lang w:eastAsia="en-US"/>
        </w:rPr>
      </w:pPr>
    </w:p>
    <w:p w14:paraId="41B98489" w14:textId="3395CCBD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Listening </w:t>
      </w:r>
      <w:r w:rsidR="004E0786">
        <w:rPr>
          <w:rFonts w:eastAsia="맑은 고딕"/>
          <w:b/>
          <w:lang w:eastAsia="en-US"/>
        </w:rPr>
        <w:t xml:space="preserve">2 </w:t>
      </w:r>
      <w:r w:rsidR="00AC3A54">
        <w:rPr>
          <w:rFonts w:eastAsia="맑은 고딕"/>
          <w:b/>
          <w:lang w:eastAsia="en-US"/>
        </w:rPr>
        <w:t>I Have So Many Plans.</w:t>
      </w:r>
    </w:p>
    <w:p w14:paraId="051E5AEF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A</w:t>
      </w:r>
    </w:p>
    <w:p w14:paraId="43E46485" w14:textId="77777777" w:rsidR="00984B34" w:rsidRDefault="00984B34" w:rsidP="00AF3EE1">
      <w:pPr>
        <w:spacing w:after="200" w:line="276" w:lineRule="auto"/>
      </w:pPr>
      <w:r>
        <w:t xml:space="preserve">1. d </w:t>
      </w:r>
    </w:p>
    <w:p w14:paraId="5E2DA10B" w14:textId="77777777" w:rsidR="00984B34" w:rsidRDefault="00984B34" w:rsidP="00AF3EE1">
      <w:pPr>
        <w:spacing w:after="200" w:line="276" w:lineRule="auto"/>
      </w:pPr>
      <w:r>
        <w:t xml:space="preserve">2. b </w:t>
      </w:r>
    </w:p>
    <w:p w14:paraId="5973D2F6" w14:textId="77777777" w:rsidR="00984B34" w:rsidRDefault="00984B34" w:rsidP="00AF3EE1">
      <w:pPr>
        <w:spacing w:after="200" w:line="276" w:lineRule="auto"/>
      </w:pPr>
      <w:r>
        <w:t xml:space="preserve">3. c </w:t>
      </w:r>
    </w:p>
    <w:p w14:paraId="4B534863" w14:textId="77777777" w:rsidR="00984B34" w:rsidRDefault="00984B34" w:rsidP="00AF3EE1">
      <w:pPr>
        <w:spacing w:after="200" w:line="276" w:lineRule="auto"/>
      </w:pPr>
      <w:r>
        <w:t>4. a</w:t>
      </w:r>
    </w:p>
    <w:p w14:paraId="40C54E98" w14:textId="4B710ED8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063DEA80" w14:textId="77777777" w:rsidR="00984B34" w:rsidRDefault="00984B34" w:rsidP="00AF3EE1">
      <w:pPr>
        <w:spacing w:after="200" w:line="276" w:lineRule="auto"/>
      </w:pPr>
      <w:r>
        <w:t xml:space="preserve">1. hiking </w:t>
      </w:r>
    </w:p>
    <w:p w14:paraId="631304EC" w14:textId="77777777" w:rsidR="00984B34" w:rsidRDefault="00984B34" w:rsidP="00AF3EE1">
      <w:pPr>
        <w:spacing w:after="200" w:line="276" w:lineRule="auto"/>
      </w:pPr>
      <w:r>
        <w:t xml:space="preserve">2. visit a quiet resort </w:t>
      </w:r>
    </w:p>
    <w:p w14:paraId="7692D6F7" w14:textId="77777777" w:rsidR="00984B34" w:rsidRDefault="00984B34" w:rsidP="00AF3EE1">
      <w:pPr>
        <w:spacing w:after="200" w:line="276" w:lineRule="auto"/>
      </w:pPr>
      <w:r>
        <w:t xml:space="preserve">3. go to the mall </w:t>
      </w:r>
    </w:p>
    <w:p w14:paraId="112A6133" w14:textId="77777777" w:rsidR="00984B34" w:rsidRDefault="00984B34" w:rsidP="00AF3EE1">
      <w:pPr>
        <w:spacing w:after="200" w:line="276" w:lineRule="auto"/>
      </w:pPr>
      <w:r>
        <w:t>4. go skiing</w:t>
      </w:r>
    </w:p>
    <w:p w14:paraId="61B2A9E4" w14:textId="7A4DAE73" w:rsidR="004E0786" w:rsidRDefault="004E0786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C</w:t>
      </w:r>
    </w:p>
    <w:p w14:paraId="036BB54B" w14:textId="77777777" w:rsidR="004E0786" w:rsidRDefault="004E0786" w:rsidP="00AF3EE1">
      <w:pPr>
        <w:spacing w:after="200" w:line="276" w:lineRule="auto"/>
      </w:pPr>
      <w:r>
        <w:t xml:space="preserve">1. d </w:t>
      </w:r>
    </w:p>
    <w:p w14:paraId="3CFAF6EB" w14:textId="77777777" w:rsidR="004E0786" w:rsidRDefault="004E0786" w:rsidP="00AF3EE1">
      <w:pPr>
        <w:spacing w:after="200" w:line="276" w:lineRule="auto"/>
      </w:pPr>
      <w:r>
        <w:lastRenderedPageBreak/>
        <w:t xml:space="preserve">2. a </w:t>
      </w:r>
    </w:p>
    <w:p w14:paraId="4F670B8D" w14:textId="166EC9FA" w:rsidR="004E0786" w:rsidRDefault="004E0786" w:rsidP="00AF3EE1">
      <w:pPr>
        <w:spacing w:after="200" w:line="276" w:lineRule="auto"/>
      </w:pPr>
      <w:r>
        <w:t xml:space="preserve">3. </w:t>
      </w:r>
      <w:r w:rsidR="00984B34">
        <w:t>d</w:t>
      </w:r>
    </w:p>
    <w:p w14:paraId="5C43068D" w14:textId="02DF665F" w:rsidR="004E0786" w:rsidRPr="00AF3EE1" w:rsidRDefault="004E0786" w:rsidP="00AF3EE1">
      <w:pPr>
        <w:spacing w:after="200" w:line="276" w:lineRule="auto"/>
        <w:rPr>
          <w:rFonts w:eastAsia="맑은 고딕"/>
          <w:lang w:eastAsia="ko-KR"/>
        </w:rPr>
      </w:pPr>
      <w:r>
        <w:t>4. b</w:t>
      </w:r>
    </w:p>
    <w:p w14:paraId="3E2B2F43" w14:textId="77777777" w:rsidR="0066508F" w:rsidRDefault="0066508F" w:rsidP="00AF3EE1">
      <w:pPr>
        <w:spacing w:after="200" w:line="276" w:lineRule="auto"/>
        <w:rPr>
          <w:rFonts w:eastAsia="맑은 고딕"/>
          <w:b/>
          <w:lang w:eastAsia="en-US"/>
        </w:rPr>
      </w:pPr>
    </w:p>
    <w:p w14:paraId="19C10066" w14:textId="029D2057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Listening </w:t>
      </w:r>
      <w:r w:rsidR="004E0786">
        <w:rPr>
          <w:rFonts w:eastAsia="맑은 고딕"/>
          <w:b/>
          <w:lang w:eastAsia="en-US"/>
        </w:rPr>
        <w:t xml:space="preserve">3 </w:t>
      </w:r>
      <w:r w:rsidR="00AC3A54">
        <w:rPr>
          <w:rFonts w:eastAsia="맑은 고딕"/>
          <w:b/>
          <w:lang w:eastAsia="en-US"/>
        </w:rPr>
        <w:t>Taking Care of Roses</w:t>
      </w:r>
    </w:p>
    <w:p w14:paraId="1C39017A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A    </w:t>
      </w:r>
    </w:p>
    <w:p w14:paraId="1FF83E50" w14:textId="13DF312C" w:rsidR="004E0786" w:rsidRDefault="004E0786" w:rsidP="00AF3EE1">
      <w:pPr>
        <w:spacing w:after="200" w:line="276" w:lineRule="auto"/>
      </w:pPr>
      <w:r>
        <w:t xml:space="preserve">1. </w:t>
      </w:r>
      <w:r w:rsidR="005A2D83" w:rsidRPr="005A2D83">
        <w:rPr>
          <w:rFonts w:ascii="MS Mincho" w:hAnsi="MS Mincho" w:cs="MS Mincho" w:hint="eastAsia"/>
          <w:color w:val="000000" w:themeColor="text1"/>
          <w:sz w:val="26"/>
          <w:szCs w:val="26"/>
          <w:shd w:val="clear" w:color="auto" w:fill="FFFFFF"/>
        </w:rPr>
        <w:t>✘</w:t>
      </w:r>
    </w:p>
    <w:p w14:paraId="41FE9A3E" w14:textId="59756D60" w:rsidR="004E0786" w:rsidRDefault="004E0786" w:rsidP="00AF3EE1">
      <w:pPr>
        <w:spacing w:after="200" w:line="276" w:lineRule="auto"/>
      </w:pPr>
      <w:r>
        <w:t xml:space="preserve">2. </w:t>
      </w:r>
      <w:r w:rsidR="00984B34">
        <w:rPr>
          <w:rFonts w:ascii="MS Mincho" w:hAnsi="MS Mincho" w:cs="MS Mincho" w:hint="eastAsia"/>
          <w:color w:val="000000"/>
          <w:sz w:val="23"/>
          <w:szCs w:val="23"/>
          <w:shd w:val="clear" w:color="auto" w:fill="FFFFFF"/>
        </w:rPr>
        <w:t>✔</w:t>
      </w:r>
    </w:p>
    <w:p w14:paraId="66E9440E" w14:textId="4097FF8A" w:rsidR="004E0786" w:rsidRDefault="004E0786" w:rsidP="00AF3EE1">
      <w:pPr>
        <w:spacing w:after="200" w:line="276" w:lineRule="auto"/>
      </w:pPr>
      <w:r>
        <w:t xml:space="preserve">3. </w:t>
      </w:r>
      <w:r w:rsidR="00984B34">
        <w:rPr>
          <w:rFonts w:ascii="MS Mincho" w:hAnsi="MS Mincho" w:cs="MS Mincho" w:hint="eastAsia"/>
          <w:color w:val="000000"/>
          <w:sz w:val="23"/>
          <w:szCs w:val="23"/>
          <w:shd w:val="clear" w:color="auto" w:fill="FFFFFF"/>
        </w:rPr>
        <w:t>✔</w:t>
      </w:r>
    </w:p>
    <w:p w14:paraId="2466BFAD" w14:textId="21CD6F91" w:rsidR="008D58DF" w:rsidRDefault="004E0786" w:rsidP="00AF3EE1">
      <w:pPr>
        <w:spacing w:after="200" w:line="276" w:lineRule="auto"/>
        <w:rPr>
          <w:rFonts w:eastAsia="맑은 고딕"/>
          <w:lang w:eastAsia="ko-KR"/>
        </w:rPr>
      </w:pPr>
      <w:r>
        <w:t xml:space="preserve">4. </w:t>
      </w:r>
      <w:r w:rsidR="00984B34">
        <w:rPr>
          <w:rFonts w:ascii="MS Mincho" w:hAnsi="MS Mincho" w:cs="MS Mincho" w:hint="eastAsia"/>
          <w:color w:val="000000"/>
          <w:sz w:val="23"/>
          <w:szCs w:val="23"/>
          <w:shd w:val="clear" w:color="auto" w:fill="FFFFFF"/>
        </w:rPr>
        <w:t>✔</w:t>
      </w:r>
    </w:p>
    <w:p w14:paraId="14D406C6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11BCFDE2" w14:textId="027DCC54" w:rsidR="00B20CE1" w:rsidRDefault="00B20CE1" w:rsidP="00AF3EE1">
      <w:pPr>
        <w:spacing w:after="200" w:line="276" w:lineRule="auto"/>
      </w:pPr>
      <w:r>
        <w:t xml:space="preserve">1. F    The speaker likes </w:t>
      </w:r>
      <w:r w:rsidRPr="00B20CE1">
        <w:rPr>
          <w:u w:val="single"/>
        </w:rPr>
        <w:t>red</w:t>
      </w:r>
      <w:r>
        <w:t xml:space="preserve"> roses the best. </w:t>
      </w:r>
    </w:p>
    <w:p w14:paraId="1A2723CE" w14:textId="77777777" w:rsidR="00B20CE1" w:rsidRDefault="00B20CE1" w:rsidP="00AF3EE1">
      <w:pPr>
        <w:spacing w:after="200" w:line="276" w:lineRule="auto"/>
      </w:pPr>
      <w:r>
        <w:t xml:space="preserve">2. T </w:t>
      </w:r>
    </w:p>
    <w:p w14:paraId="7D8EC3B2" w14:textId="7B6B97FB" w:rsidR="00B20CE1" w:rsidRDefault="00B20CE1" w:rsidP="00AF3EE1">
      <w:pPr>
        <w:spacing w:after="200" w:line="276" w:lineRule="auto"/>
      </w:pPr>
      <w:r>
        <w:t xml:space="preserve">3. F    The best time to cut roses is in </w:t>
      </w:r>
      <w:r w:rsidRPr="00B20CE1">
        <w:rPr>
          <w:u w:val="single"/>
        </w:rPr>
        <w:t>(middle to late) winter</w:t>
      </w:r>
      <w:r>
        <w:t xml:space="preserve">. </w:t>
      </w:r>
    </w:p>
    <w:p w14:paraId="4F96665B" w14:textId="77777777" w:rsidR="00B20CE1" w:rsidRDefault="00B20CE1" w:rsidP="00AF3EE1">
      <w:pPr>
        <w:spacing w:after="200" w:line="276" w:lineRule="auto"/>
      </w:pPr>
      <w:r>
        <w:t>4. T</w:t>
      </w:r>
    </w:p>
    <w:p w14:paraId="52450361" w14:textId="57E1946A" w:rsidR="00B20CE1" w:rsidRDefault="004E0786" w:rsidP="00AF3EE1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5E2EBA1F" w14:textId="77777777" w:rsidR="00C65A81" w:rsidRDefault="00C65A81" w:rsidP="004E0786">
      <w:r>
        <w:t xml:space="preserve">1. a </w:t>
      </w:r>
    </w:p>
    <w:p w14:paraId="40F1A7FF" w14:textId="77777777" w:rsidR="00C65A81" w:rsidRDefault="00C65A81" w:rsidP="004E0786">
      <w:r>
        <w:t xml:space="preserve">2. d </w:t>
      </w:r>
    </w:p>
    <w:p w14:paraId="11497B07" w14:textId="77777777" w:rsidR="00C65A81" w:rsidRDefault="00C65A81" w:rsidP="004E0786">
      <w:r>
        <w:t xml:space="preserve">3. b </w:t>
      </w:r>
    </w:p>
    <w:p w14:paraId="0A0CF284" w14:textId="14B53393" w:rsidR="004E0786" w:rsidRDefault="00C65A81" w:rsidP="004E0786">
      <w:r>
        <w:t>4. a</w:t>
      </w:r>
    </w:p>
    <w:p w14:paraId="06885A9C" w14:textId="77777777" w:rsidR="00C65A81" w:rsidRPr="00B849A1" w:rsidRDefault="00C65A81" w:rsidP="004E0786">
      <w:pPr>
        <w:rPr>
          <w:rFonts w:eastAsiaTheme="minorEastAsia"/>
          <w:lang w:eastAsia="ko-KR"/>
        </w:rPr>
      </w:pPr>
    </w:p>
    <w:p w14:paraId="7B881D6E" w14:textId="77777777" w:rsidR="0066508F" w:rsidRPr="00387237" w:rsidRDefault="0066508F" w:rsidP="0066508F">
      <w:pPr>
        <w:spacing w:after="100"/>
        <w:rPr>
          <w:b/>
        </w:rPr>
      </w:pPr>
      <w:r w:rsidRPr="00387237">
        <w:rPr>
          <w:b/>
        </w:rPr>
        <w:t>Speaking Practice</w:t>
      </w:r>
    </w:p>
    <w:p w14:paraId="51A4C32C" w14:textId="77777777" w:rsidR="00F95095" w:rsidRPr="00E83404" w:rsidRDefault="00F95095" w:rsidP="00F95095">
      <w:pPr>
        <w:spacing w:after="0"/>
        <w:rPr>
          <w:rFonts w:cs="Calibri"/>
          <w:bCs/>
        </w:rPr>
      </w:pPr>
      <w:r w:rsidRPr="00E83404">
        <w:rPr>
          <w:rFonts w:cs="Calibri"/>
          <w:bCs/>
        </w:rPr>
        <w:t>B</w:t>
      </w:r>
    </w:p>
    <w:p w14:paraId="38E05C88" w14:textId="77777777" w:rsidR="00F95095" w:rsidRPr="00387237" w:rsidRDefault="00F95095" w:rsidP="00F95095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124A9651" w14:textId="77777777" w:rsidR="00F95095" w:rsidRPr="00387237" w:rsidRDefault="00F95095" w:rsidP="00F95095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Example:</w:t>
      </w:r>
    </w:p>
    <w:p w14:paraId="52754AC9" w14:textId="77777777" w:rsidR="00F95095" w:rsidRPr="00387237" w:rsidRDefault="00F95095" w:rsidP="00F95095">
      <w:pPr>
        <w:spacing w:after="0" w:line="240" w:lineRule="auto"/>
      </w:pPr>
      <w:r w:rsidRPr="00387237">
        <w:t xml:space="preserve">CHILD A: </w:t>
      </w:r>
      <w:r>
        <w:t xml:space="preserve">I’m so happy it’s getting cooler outside. </w:t>
      </w:r>
    </w:p>
    <w:p w14:paraId="78C2E50C" w14:textId="77777777" w:rsidR="00F95095" w:rsidRPr="00387237" w:rsidRDefault="00F95095" w:rsidP="00F95095">
      <w:pPr>
        <w:spacing w:after="0" w:line="240" w:lineRule="auto"/>
      </w:pPr>
      <w:r w:rsidRPr="00387237">
        <w:t xml:space="preserve">CHILD B: </w:t>
      </w:r>
      <w:r>
        <w:t xml:space="preserve">Me too! Soon, there will be changes in the leaves. </w:t>
      </w:r>
    </w:p>
    <w:p w14:paraId="67D9EA01" w14:textId="77777777" w:rsidR="00F95095" w:rsidRDefault="00F95095" w:rsidP="00F95095">
      <w:pPr>
        <w:spacing w:after="0" w:line="240" w:lineRule="auto"/>
      </w:pPr>
      <w:r w:rsidRPr="00387237">
        <w:t xml:space="preserve">CHILD A: </w:t>
      </w:r>
      <w:r>
        <w:t>I can’t wait. I like to take pictures of the fall colors.</w:t>
      </w:r>
    </w:p>
    <w:p w14:paraId="2DF310E4" w14:textId="77777777" w:rsidR="00F95095" w:rsidRPr="00387237" w:rsidRDefault="00F95095" w:rsidP="00F95095">
      <w:pPr>
        <w:spacing w:after="0" w:line="240" w:lineRule="auto"/>
      </w:pPr>
      <w:r>
        <w:lastRenderedPageBreak/>
        <w:t>CHILD B: That sounds fun!</w:t>
      </w:r>
    </w:p>
    <w:p w14:paraId="60DBBD37" w14:textId="77777777" w:rsidR="00F95095" w:rsidRPr="00E83404" w:rsidRDefault="00F95095" w:rsidP="00F95095">
      <w:pPr>
        <w:spacing w:after="0"/>
        <w:rPr>
          <w:rFonts w:cs="Calibri"/>
          <w:bCs/>
        </w:rPr>
      </w:pPr>
      <w:r w:rsidRPr="00E83404">
        <w:rPr>
          <w:rFonts w:cs="Calibri"/>
          <w:bCs/>
        </w:rPr>
        <w:t>C</w:t>
      </w:r>
    </w:p>
    <w:p w14:paraId="68F6BE45" w14:textId="77777777" w:rsidR="00F95095" w:rsidRPr="00387237" w:rsidRDefault="00F95095" w:rsidP="00F95095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5CEE4E5B" w14:textId="77777777" w:rsidR="00F95095" w:rsidRPr="00AF3EE1" w:rsidRDefault="00F95095" w:rsidP="00F95095">
      <w:pPr>
        <w:spacing w:after="200" w:line="276" w:lineRule="auto"/>
        <w:rPr>
          <w:rFonts w:eastAsia="맑은 고딕"/>
          <w:b/>
          <w:lang w:eastAsia="en-US"/>
        </w:rPr>
      </w:pPr>
    </w:p>
    <w:p w14:paraId="3D40EB79" w14:textId="77777777" w:rsidR="00F95095" w:rsidRPr="00AF3EE1" w:rsidRDefault="00F95095" w:rsidP="00F95095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On Your Own </w:t>
      </w:r>
    </w:p>
    <w:p w14:paraId="7E9668CE" w14:textId="77777777" w:rsidR="00F95095" w:rsidRDefault="00F95095" w:rsidP="00F95095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(Answers will vary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983"/>
        <w:gridCol w:w="983"/>
        <w:gridCol w:w="983"/>
      </w:tblGrid>
      <w:tr w:rsidR="00F95095" w:rsidRPr="00BF7D10" w14:paraId="50298477" w14:textId="77777777" w:rsidTr="00FC2809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6B3F9D98" w14:textId="77777777" w:rsidR="00F95095" w:rsidRPr="00BF7D10" w:rsidRDefault="00F95095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 w:rsidRPr="00BF7D10">
              <w:rPr>
                <w:rFonts w:eastAsia="맑은 고딕"/>
                <w:b/>
                <w:lang w:eastAsia="en-US"/>
              </w:rPr>
              <w:t>Name</w:t>
            </w:r>
          </w:p>
        </w:tc>
        <w:tc>
          <w:tcPr>
            <w:tcW w:w="906" w:type="dxa"/>
            <w:shd w:val="clear" w:color="auto" w:fill="D2FCF5"/>
            <w:vAlign w:val="center"/>
          </w:tcPr>
          <w:p w14:paraId="028DCCAE" w14:textId="77777777" w:rsidR="00F95095" w:rsidRPr="00BF7D10" w:rsidRDefault="00F95095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Hot weather</w:t>
            </w:r>
          </w:p>
        </w:tc>
        <w:tc>
          <w:tcPr>
            <w:tcW w:w="906" w:type="dxa"/>
            <w:shd w:val="clear" w:color="auto" w:fill="D2FCF5"/>
            <w:vAlign w:val="center"/>
          </w:tcPr>
          <w:p w14:paraId="14F1D773" w14:textId="77777777" w:rsidR="00F95095" w:rsidRPr="00BF7D10" w:rsidRDefault="00F95095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Warm weather</w:t>
            </w:r>
          </w:p>
        </w:tc>
        <w:tc>
          <w:tcPr>
            <w:tcW w:w="906" w:type="dxa"/>
            <w:shd w:val="clear" w:color="auto" w:fill="D2FCF5"/>
            <w:vAlign w:val="center"/>
          </w:tcPr>
          <w:p w14:paraId="1CE31F03" w14:textId="77777777" w:rsidR="00F95095" w:rsidRPr="00BF7D10" w:rsidRDefault="00F95095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Cool weather</w:t>
            </w:r>
          </w:p>
        </w:tc>
      </w:tr>
      <w:tr w:rsidR="00F95095" w:rsidRPr="00BF7D10" w14:paraId="162EFFA8" w14:textId="77777777" w:rsidTr="00243F00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63CBA2EB" w14:textId="77777777" w:rsidR="00F95095" w:rsidRPr="00BF7D10" w:rsidRDefault="00F95095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Dan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1635FB79" w14:textId="77777777" w:rsidR="00F95095" w:rsidRPr="00BF7D10" w:rsidRDefault="00F95095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Stay inside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2FFD0C3A" w14:textId="77777777" w:rsidR="00F95095" w:rsidRPr="00BF7D10" w:rsidRDefault="00F95095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Play outside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19CADA8C" w14:textId="77777777" w:rsidR="00F95095" w:rsidRPr="00BF7D10" w:rsidRDefault="00F95095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Go on walks</w:t>
            </w:r>
          </w:p>
        </w:tc>
      </w:tr>
    </w:tbl>
    <w:p w14:paraId="3934F964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</w:p>
    <w:p w14:paraId="68F6436E" w14:textId="77777777" w:rsidR="001C543E" w:rsidRPr="00460877" w:rsidRDefault="001C543E" w:rsidP="001C543E">
      <w:pPr>
        <w:spacing w:after="100" w:line="240" w:lineRule="auto"/>
        <w:rPr>
          <w:rFonts w:ascii="맑은 고딕" w:hAnsi="맑은 고딕"/>
          <w:b/>
          <w:sz w:val="24"/>
          <w:szCs w:val="24"/>
        </w:rPr>
      </w:pPr>
      <w:r>
        <w:rPr>
          <w:b/>
          <w:sz w:val="24"/>
          <w:szCs w:val="24"/>
        </w:rPr>
        <w:t>UNIT TEST</w:t>
      </w:r>
    </w:p>
    <w:p w14:paraId="1B07E8BC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A</w:t>
      </w:r>
    </w:p>
    <w:p w14:paraId="197844FF" w14:textId="7F9CF579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1. </w:t>
      </w:r>
      <w:r w:rsidR="0069204A">
        <w:rPr>
          <w:rFonts w:eastAsia="맑은 고딕"/>
          <w:lang w:eastAsia="en-US"/>
        </w:rPr>
        <w:t>b</w:t>
      </w:r>
    </w:p>
    <w:p w14:paraId="4B0CE18C" w14:textId="72B9AB92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2. </w:t>
      </w:r>
      <w:r w:rsidR="0069204A">
        <w:rPr>
          <w:rFonts w:eastAsia="맑은 고딕"/>
          <w:lang w:eastAsia="en-US"/>
        </w:rPr>
        <w:t>a</w:t>
      </w:r>
    </w:p>
    <w:p w14:paraId="48358B41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492C1CD2" w14:textId="221AFACF" w:rsidR="00AF3EE1" w:rsidRPr="00AF3EE1" w:rsidRDefault="002F2B39" w:rsidP="00AF3EE1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>3. a</w:t>
      </w:r>
    </w:p>
    <w:p w14:paraId="3C5A86D2" w14:textId="5D0660AF" w:rsidR="00AF3EE1" w:rsidRPr="00AF3EE1" w:rsidRDefault="002F2B39" w:rsidP="00AF3EE1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 xml:space="preserve">4. </w:t>
      </w:r>
      <w:r w:rsidR="0069204A">
        <w:rPr>
          <w:rFonts w:eastAsia="맑은 고딕"/>
          <w:lang w:eastAsia="en-US"/>
        </w:rPr>
        <w:t>a</w:t>
      </w:r>
    </w:p>
    <w:p w14:paraId="77F2FAA8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C</w:t>
      </w:r>
    </w:p>
    <w:p w14:paraId="3F86ED1A" w14:textId="2718779E" w:rsidR="00AF3EE1" w:rsidRPr="00AF3EE1" w:rsidRDefault="002F2B39" w:rsidP="00AF3EE1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 xml:space="preserve">5. </w:t>
      </w:r>
      <w:r w:rsidR="0069204A">
        <w:rPr>
          <w:rFonts w:eastAsia="맑은 고딕"/>
          <w:lang w:eastAsia="en-US"/>
        </w:rPr>
        <w:t>d</w:t>
      </w:r>
    </w:p>
    <w:p w14:paraId="3642D1D7" w14:textId="6B47F46E" w:rsidR="00AF3EE1" w:rsidRDefault="002F2B39" w:rsidP="00AF3EE1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 xml:space="preserve">6. </w:t>
      </w:r>
      <w:r w:rsidR="0069204A">
        <w:rPr>
          <w:rFonts w:eastAsia="맑은 고딕"/>
          <w:lang w:eastAsia="en-US"/>
        </w:rPr>
        <w:t>d</w:t>
      </w:r>
    </w:p>
    <w:p w14:paraId="4533E74F" w14:textId="3852E55B" w:rsidR="002F2B39" w:rsidRDefault="002F2B39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7</w:t>
      </w:r>
      <w:r>
        <w:rPr>
          <w:rFonts w:eastAsia="맑은 고딕"/>
          <w:lang w:eastAsia="ko-KR"/>
        </w:rPr>
        <w:t xml:space="preserve">. </w:t>
      </w:r>
      <w:r w:rsidR="0069204A">
        <w:rPr>
          <w:rFonts w:eastAsia="맑은 고딕"/>
          <w:lang w:eastAsia="ko-KR"/>
        </w:rPr>
        <w:t>d</w:t>
      </w:r>
    </w:p>
    <w:p w14:paraId="7DC0381D" w14:textId="278E570D" w:rsidR="002F2B39" w:rsidRPr="00AF3EE1" w:rsidRDefault="002F2B39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8</w:t>
      </w:r>
      <w:r>
        <w:rPr>
          <w:rFonts w:eastAsia="맑은 고딕"/>
          <w:lang w:eastAsia="ko-KR"/>
        </w:rPr>
        <w:t xml:space="preserve">. </w:t>
      </w:r>
      <w:r w:rsidR="0069204A">
        <w:rPr>
          <w:rFonts w:eastAsia="맑은 고딕"/>
          <w:lang w:eastAsia="ko-KR"/>
        </w:rPr>
        <w:t>d</w:t>
      </w:r>
    </w:p>
    <w:p w14:paraId="3C790550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D</w:t>
      </w:r>
    </w:p>
    <w:p w14:paraId="09CDB099" w14:textId="0BAE1A16" w:rsidR="00AF3EE1" w:rsidRPr="00750194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750194">
        <w:rPr>
          <w:rFonts w:eastAsia="맑은 고딕"/>
          <w:lang w:eastAsia="en-US"/>
        </w:rPr>
        <w:t xml:space="preserve">9. </w:t>
      </w:r>
      <w:r w:rsidR="002F2B39">
        <w:rPr>
          <w:rFonts w:eastAsia="맑은 고딕"/>
          <w:lang w:eastAsia="ko-KR"/>
        </w:rPr>
        <w:t>b</w:t>
      </w:r>
    </w:p>
    <w:p w14:paraId="32FC8B97" w14:textId="2BA8E073" w:rsidR="00AF3EE1" w:rsidRPr="00AF3EE1" w:rsidRDefault="00750194" w:rsidP="00AF3EE1">
      <w:pPr>
        <w:spacing w:after="200" w:line="276" w:lineRule="auto"/>
        <w:rPr>
          <w:rFonts w:eastAsia="맑은 고딕"/>
          <w:lang w:eastAsia="ko-KR"/>
        </w:rPr>
      </w:pPr>
      <w:r w:rsidRPr="00750194">
        <w:rPr>
          <w:rFonts w:eastAsia="맑은 고딕"/>
          <w:lang w:eastAsia="en-US"/>
        </w:rPr>
        <w:t xml:space="preserve">10. </w:t>
      </w:r>
      <w:r w:rsidR="0069204A">
        <w:rPr>
          <w:rFonts w:eastAsia="맑은 고딕"/>
          <w:lang w:eastAsia="ko-KR"/>
        </w:rPr>
        <w:t>c</w:t>
      </w:r>
    </w:p>
    <w:p w14:paraId="1D83E790" w14:textId="7DC6C6FE" w:rsidR="008D58DF" w:rsidRDefault="002F2B39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1. </w:t>
      </w:r>
      <w:r w:rsidR="0069204A">
        <w:rPr>
          <w:rFonts w:eastAsia="맑은 고딕"/>
          <w:lang w:eastAsia="ko-KR"/>
        </w:rPr>
        <w:t>c</w:t>
      </w:r>
      <w:r>
        <w:rPr>
          <w:rFonts w:eastAsia="맑은 고딕"/>
          <w:lang w:eastAsia="ko-KR"/>
        </w:rPr>
        <w:t xml:space="preserve"> </w:t>
      </w:r>
    </w:p>
    <w:p w14:paraId="3B52A251" w14:textId="4E25AAA7" w:rsidR="002F2B39" w:rsidRDefault="002F2B39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lastRenderedPageBreak/>
        <w:t>1</w:t>
      </w:r>
      <w:r>
        <w:rPr>
          <w:rFonts w:eastAsia="맑은 고딕"/>
          <w:lang w:eastAsia="ko-KR"/>
        </w:rPr>
        <w:t xml:space="preserve">2. </w:t>
      </w:r>
      <w:r w:rsidR="0069204A">
        <w:rPr>
          <w:rFonts w:eastAsia="맑은 고딕"/>
          <w:lang w:eastAsia="ko-KR"/>
        </w:rPr>
        <w:t>a</w:t>
      </w:r>
    </w:p>
    <w:p w14:paraId="1C24FEBE" w14:textId="0349B224" w:rsidR="002F2B39" w:rsidRDefault="002F2B39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E</w:t>
      </w:r>
      <w:r>
        <w:rPr>
          <w:rFonts w:eastAsia="맑은 고딕"/>
          <w:lang w:eastAsia="ko-KR"/>
        </w:rPr>
        <w:t>.</w:t>
      </w:r>
    </w:p>
    <w:p w14:paraId="3D43B5BE" w14:textId="2D5053FC" w:rsidR="002F2B39" w:rsidRDefault="002F2B39" w:rsidP="00AF3EE1">
      <w:pPr>
        <w:spacing w:after="200" w:line="276" w:lineRule="auto"/>
        <w:rPr>
          <w:rFonts w:eastAsia="맑은 고딕"/>
          <w:lang w:eastAsia="ko-KR"/>
        </w:rPr>
      </w:pPr>
      <w:commentRangeStart w:id="2"/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>3. a</w:t>
      </w:r>
    </w:p>
    <w:p w14:paraId="7DB2AF7A" w14:textId="18BB3571" w:rsidR="002F2B39" w:rsidRDefault="002F2B39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4. </w:t>
      </w:r>
      <w:r w:rsidR="0069204A">
        <w:rPr>
          <w:rFonts w:eastAsia="맑은 고딕"/>
          <w:lang w:eastAsia="ko-KR"/>
        </w:rPr>
        <w:t>b</w:t>
      </w:r>
    </w:p>
    <w:p w14:paraId="5B05A3E3" w14:textId="09DA4384" w:rsidR="002F2B39" w:rsidRDefault="002F2B39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5. </w:t>
      </w:r>
      <w:r w:rsidR="0069204A">
        <w:rPr>
          <w:rFonts w:eastAsia="맑은 고딕"/>
          <w:lang w:eastAsia="ko-KR"/>
        </w:rPr>
        <w:t>b</w:t>
      </w:r>
      <w:commentRangeEnd w:id="2"/>
      <w:r w:rsidR="00CB1F5D">
        <w:rPr>
          <w:rStyle w:val="a5"/>
        </w:rPr>
        <w:commentReference w:id="2"/>
      </w:r>
    </w:p>
    <w:p w14:paraId="685752A1" w14:textId="77777777" w:rsidR="008D58DF" w:rsidRDefault="008D58DF" w:rsidP="00AF3EE1">
      <w:pPr>
        <w:spacing w:after="200" w:line="276" w:lineRule="auto"/>
        <w:rPr>
          <w:rFonts w:eastAsia="맑은 고딕"/>
          <w:lang w:eastAsia="ko-KR"/>
        </w:rPr>
      </w:pPr>
    </w:p>
    <w:p w14:paraId="7909EA17" w14:textId="51E076BC" w:rsidR="00AF3EE1" w:rsidRPr="00AF3EE1" w:rsidRDefault="0066508F" w:rsidP="00AF3EE1">
      <w:pPr>
        <w:spacing w:after="200" w:line="276" w:lineRule="auto"/>
        <w:rPr>
          <w:rFonts w:eastAsia="맑은 고딕"/>
          <w:b/>
          <w:lang w:eastAsia="en-US"/>
        </w:rPr>
      </w:pPr>
      <w:r>
        <w:rPr>
          <w:rFonts w:eastAsia="맑은 고딕"/>
          <w:b/>
          <w:highlight w:val="lightGray"/>
          <w:lang w:eastAsia="en-US"/>
        </w:rPr>
        <w:br w:type="page"/>
      </w:r>
      <w:r w:rsidR="00AF3EE1" w:rsidRPr="007B1671">
        <w:rPr>
          <w:rFonts w:eastAsia="맑은 고딕"/>
          <w:b/>
          <w:shd w:val="pct15" w:color="auto" w:fill="FFFFFF"/>
          <w:lang w:eastAsia="en-US"/>
        </w:rPr>
        <w:lastRenderedPageBreak/>
        <w:t>Unit 3</w:t>
      </w:r>
      <w:r w:rsidR="000F4766" w:rsidRPr="007B1671">
        <w:rPr>
          <w:rFonts w:eastAsia="맑은 고딕"/>
          <w:b/>
          <w:shd w:val="pct15" w:color="auto" w:fill="FFFFFF"/>
          <w:lang w:eastAsia="en-US"/>
        </w:rPr>
        <w:t xml:space="preserve"> </w:t>
      </w:r>
      <w:r w:rsidR="00383AFF" w:rsidRPr="007B1671">
        <w:rPr>
          <w:rFonts w:eastAsia="맑은 고딕"/>
          <w:b/>
          <w:shd w:val="pct15" w:color="auto" w:fill="FFFFFF"/>
          <w:lang w:eastAsia="en-US"/>
        </w:rPr>
        <w:t>Wh</w:t>
      </w:r>
      <w:r w:rsidR="00AC3A54" w:rsidRPr="007B1671">
        <w:rPr>
          <w:rFonts w:eastAsia="맑은 고딕"/>
          <w:b/>
          <w:shd w:val="pct15" w:color="auto" w:fill="FFFFFF"/>
          <w:lang w:eastAsia="en-US"/>
        </w:rPr>
        <w:t>o Will Win the Badminton Tournament?</w:t>
      </w:r>
    </w:p>
    <w:p w14:paraId="4DBE2FDF" w14:textId="22B12755" w:rsidR="00AF3EE1" w:rsidRPr="00AF3EE1" w:rsidRDefault="0066508F" w:rsidP="00AF3EE1">
      <w:pPr>
        <w:spacing w:after="200" w:line="276" w:lineRule="auto"/>
        <w:rPr>
          <w:rFonts w:eastAsia="맑은 고딕"/>
          <w:lang w:eastAsia="ko-KR"/>
        </w:rPr>
      </w:pPr>
      <w:r>
        <w:rPr>
          <w:noProof/>
          <w:lang w:eastAsia="ko-KR"/>
        </w:rPr>
        <mc:AlternateContent>
          <mc:Choice Requires="wpi">
            <w:drawing>
              <wp:anchor distT="6480" distB="6840" distL="117540" distR="117900" simplePos="0" relativeHeight="251655168" behindDoc="0" locked="0" layoutInCell="1" allowOverlap="1" wp14:anchorId="0EAE1ED4" wp14:editId="48E17438">
                <wp:simplePos x="0" y="0"/>
                <wp:positionH relativeFrom="column">
                  <wp:posOffset>9686990</wp:posOffset>
                </wp:positionH>
                <wp:positionV relativeFrom="paragraph">
                  <wp:posOffset>287150</wp:posOffset>
                </wp:positionV>
                <wp:extent cx="635" cy="635"/>
                <wp:effectExtent l="19050" t="19050" r="18415" b="18415"/>
                <wp:wrapNone/>
                <wp:docPr id="109" name="Ink 10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>
                          <a14:cpLocks xmlns:a14="http://schemas.microsoft.com/office/drawing/2010/main" noChangeAspect="1"/>
                        </w14:cNvContentPartPr>
                      </w14:nvContentPartPr>
                      <w14:xfrm>
                        <a:off x="0" y="0"/>
                        <a:ext cx="635" cy="6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2351DB" id="Ink 109" o:spid="_x0000_s1026" type="#_x0000_t75" style="position:absolute;margin-left:762.3pt;margin-top:21.7pt;width:.9pt;height:1.75pt;z-index:251655168;visibility:visible;mso-wrap-style:square;mso-width-percent:0;mso-height-percent:0;mso-wrap-distance-left:3.265mm;mso-wrap-distance-top:.18mm;mso-wrap-distance-right:3.275mm;mso-wrap-distance-bottom:.19mm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">
                <v:imagedata r:id="rId13" o:title=""/>
              </v:shape>
            </w:pict>
          </mc:Fallback>
        </mc:AlternateContent>
      </w:r>
      <w:r>
        <w:rPr>
          <w:noProof/>
          <w:lang w:eastAsia="ko-KR"/>
        </w:rPr>
        <mc:AlternateContent>
          <mc:Choice Requires="wpi">
            <w:drawing>
              <wp:anchor distT="12960" distB="13045" distL="114300" distR="117735" simplePos="0" relativeHeight="251654144" behindDoc="0" locked="0" layoutInCell="1" allowOverlap="1" wp14:anchorId="0C3473F2" wp14:editId="5350B818">
                <wp:simplePos x="0" y="0"/>
                <wp:positionH relativeFrom="column">
                  <wp:posOffset>9705975</wp:posOffset>
                </wp:positionH>
                <wp:positionV relativeFrom="paragraph">
                  <wp:posOffset>277755</wp:posOffset>
                </wp:positionV>
                <wp:extent cx="8890" cy="635"/>
                <wp:effectExtent l="19050" t="19050" r="29210" b="18415"/>
                <wp:wrapNone/>
                <wp:docPr id="108" name="Ink 10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>
                          <a14:cpLocks xmlns:a14="http://schemas.microsoft.com/office/drawing/2010/main" noChangeAspect="1"/>
                        </w14:cNvContentPartPr>
                      </w14:nvContentPartPr>
                      <w14:xfrm>
                        <a:off x="0" y="0"/>
                        <a:ext cx="8890" cy="6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A57E5E" id="Ink 108" o:spid="_x0000_s1026" type="#_x0000_t75" style="position:absolute;margin-left:763.75pt;margin-top:20.95pt;width:1.6pt;height:1.75pt;z-index:251654144;visibility:visible;mso-wrap-style:square;mso-width-percent:0;mso-height-percent:0;mso-wrap-distance-left:9pt;mso-wrap-distance-top:.36mm;mso-wrap-distance-right:3.27042mm;mso-wrap-distance-bottom:.36236mm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">
                <v:imagedata r:id="rId15" o:title=""/>
              </v:shape>
            </w:pict>
          </mc:Fallback>
        </mc:AlternateContent>
      </w:r>
      <w:r w:rsidR="00AF3EE1" w:rsidRPr="00AF3EE1">
        <w:rPr>
          <w:rFonts w:eastAsia="맑은 고딕" w:hint="eastAsia"/>
          <w:lang w:eastAsia="ko-KR"/>
        </w:rPr>
        <w:t>A</w:t>
      </w:r>
      <w:r w:rsidR="004C03F2">
        <w:rPr>
          <w:rFonts w:eastAsia="맑은 고딕"/>
          <w:lang w:eastAsia="ko-KR"/>
        </w:rPr>
        <w:t xml:space="preserve"> </w:t>
      </w:r>
    </w:p>
    <w:p w14:paraId="37605EA7" w14:textId="77777777" w:rsidR="008222D1" w:rsidRDefault="008222D1" w:rsidP="00AF3EE1">
      <w:pPr>
        <w:spacing w:after="200" w:line="276" w:lineRule="auto"/>
      </w:pPr>
      <w:r>
        <w:t xml:space="preserve">1. crash </w:t>
      </w:r>
    </w:p>
    <w:p w14:paraId="55A903A3" w14:textId="77777777" w:rsidR="008222D1" w:rsidRDefault="008222D1" w:rsidP="00AF3EE1">
      <w:pPr>
        <w:spacing w:after="200" w:line="276" w:lineRule="auto"/>
      </w:pPr>
      <w:r>
        <w:t xml:space="preserve">2. receive </w:t>
      </w:r>
    </w:p>
    <w:p w14:paraId="450E3C45" w14:textId="77777777" w:rsidR="008222D1" w:rsidRDefault="008222D1" w:rsidP="00AF3EE1">
      <w:pPr>
        <w:spacing w:after="200" w:line="276" w:lineRule="auto"/>
      </w:pPr>
      <w:r>
        <w:t xml:space="preserve">3. gather </w:t>
      </w:r>
    </w:p>
    <w:p w14:paraId="5F9D1FD3" w14:textId="77777777" w:rsidR="008222D1" w:rsidRDefault="008222D1" w:rsidP="00AF3EE1">
      <w:pPr>
        <w:spacing w:after="200" w:line="276" w:lineRule="auto"/>
      </w:pPr>
      <w:r>
        <w:t xml:space="preserve">4. research </w:t>
      </w:r>
    </w:p>
    <w:p w14:paraId="143F572E" w14:textId="4E2AEB99" w:rsidR="00BA03EF" w:rsidRDefault="008222D1" w:rsidP="00AF3EE1">
      <w:pPr>
        <w:spacing w:after="200" w:line="276" w:lineRule="auto"/>
        <w:rPr>
          <w:rFonts w:eastAsia="맑은 고딕"/>
          <w:lang w:eastAsia="en-US"/>
        </w:rPr>
      </w:pPr>
      <w:r>
        <w:t>5. encourage</w:t>
      </w:r>
      <w:r w:rsidR="0066508F">
        <w:rPr>
          <w:noProof/>
          <w:lang w:eastAsia="ko-KR"/>
        </w:rPr>
        <mc:AlternateContent>
          <mc:Choice Requires="wpi">
            <w:drawing>
              <wp:anchor distT="6480" distB="6840" distL="117540" distR="117900" simplePos="0" relativeHeight="251653120" behindDoc="0" locked="0" layoutInCell="1" allowOverlap="1" wp14:anchorId="12E0C286" wp14:editId="2C570D97">
                <wp:simplePos x="0" y="0"/>
                <wp:positionH relativeFrom="column">
                  <wp:posOffset>8791640</wp:posOffset>
                </wp:positionH>
                <wp:positionV relativeFrom="paragraph">
                  <wp:posOffset>278260</wp:posOffset>
                </wp:positionV>
                <wp:extent cx="635" cy="635"/>
                <wp:effectExtent l="19050" t="19050" r="18415" b="18415"/>
                <wp:wrapNone/>
                <wp:docPr id="107" name="Ink 10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>
                          <a14:cpLocks xmlns:a14="http://schemas.microsoft.com/office/drawing/2010/main" noChangeAspect="1"/>
                        </w14:cNvContentPartPr>
                      </w14:nvContentPartPr>
                      <w14:xfrm>
                        <a:off x="0" y="0"/>
                        <a:ext cx="635" cy="6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9E5E3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07" o:spid="_x0000_s1026" type="#_x0000_t75" style="position:absolute;left:0;text-align:left;margin-left:691.8pt;margin-top:21pt;width:.9pt;height:1.75pt;z-index:251653120;visibility:visible;mso-wrap-style:square;mso-width-percent:0;mso-height-percent:0;mso-wrap-distance-left:3.265mm;mso-wrap-distance-top:.18mm;mso-wrap-distance-right:3.275mm;mso-wrap-distance-bottom:.19mm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">
                <v:imagedata r:id="rId17" o:title=""/>
              </v:shape>
            </w:pict>
          </mc:Fallback>
        </mc:AlternateContent>
      </w:r>
      <w:r w:rsidR="0066508F">
        <w:rPr>
          <w:noProof/>
          <w:lang w:eastAsia="ko-KR"/>
        </w:rPr>
        <mc:AlternateContent>
          <mc:Choice Requires="wpi">
            <w:drawing>
              <wp:anchor distT="6480" distB="6840" distL="117540" distR="117900" simplePos="0" relativeHeight="251652096" behindDoc="0" locked="0" layoutInCell="1" allowOverlap="1" wp14:anchorId="5557B371" wp14:editId="208BD30A">
                <wp:simplePos x="0" y="0"/>
                <wp:positionH relativeFrom="column">
                  <wp:posOffset>8829740</wp:posOffset>
                </wp:positionH>
                <wp:positionV relativeFrom="paragraph">
                  <wp:posOffset>325885</wp:posOffset>
                </wp:positionV>
                <wp:extent cx="635" cy="635"/>
                <wp:effectExtent l="19050" t="19050" r="18415" b="18415"/>
                <wp:wrapNone/>
                <wp:docPr id="106" name="Ink 10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>
                          <a14:cpLocks xmlns:a14="http://schemas.microsoft.com/office/drawing/2010/main" noChangeAspect="1"/>
                        </w14:cNvContentPartPr>
                      </w14:nvContentPartPr>
                      <w14:xfrm>
                        <a:off x="0" y="0"/>
                        <a:ext cx="635" cy="6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A61418" id="Ink 106" o:spid="_x0000_s1026" type="#_x0000_t75" style="position:absolute;margin-left:694.8pt;margin-top:24.75pt;width:.9pt;height:1.75pt;z-index:251652096;visibility:visible;mso-wrap-style:square;mso-width-percent:0;mso-height-percent:0;mso-wrap-distance-left:3.265mm;mso-wrap-distance-top:.18mm;mso-wrap-distance-right:3.275mm;mso-wrap-distance-bottom:.19mm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">
                <v:imagedata r:id="rId13" o:title=""/>
              </v:shape>
            </w:pict>
          </mc:Fallback>
        </mc:AlternateContent>
      </w:r>
      <w:r w:rsidR="0066508F">
        <w:rPr>
          <w:noProof/>
          <w:lang w:eastAsia="ko-KR"/>
        </w:rPr>
        <mc:AlternateContent>
          <mc:Choice Requires="wpi">
            <w:drawing>
              <wp:anchor distT="6480" distB="6840" distL="117540" distR="117900" simplePos="0" relativeHeight="251651072" behindDoc="0" locked="0" layoutInCell="1" allowOverlap="1" wp14:anchorId="2F2BEA12" wp14:editId="42BF7A4C">
                <wp:simplePos x="0" y="0"/>
                <wp:positionH relativeFrom="column">
                  <wp:posOffset>8934515</wp:posOffset>
                </wp:positionH>
                <wp:positionV relativeFrom="paragraph">
                  <wp:posOffset>354460</wp:posOffset>
                </wp:positionV>
                <wp:extent cx="635" cy="635"/>
                <wp:effectExtent l="19050" t="19050" r="18415" b="18415"/>
                <wp:wrapNone/>
                <wp:docPr id="105" name="Ink 10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>
                          <a14:cpLocks xmlns:a14="http://schemas.microsoft.com/office/drawing/2010/main" noChangeAspect="1"/>
                        </w14:cNvContentPartPr>
                      </w14:nvContentPartPr>
                      <w14:xfrm>
                        <a:off x="0" y="0"/>
                        <a:ext cx="635" cy="6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49AB44" id="Ink 105" o:spid="_x0000_s1026" type="#_x0000_t75" style="position:absolute;margin-left:703.05pt;margin-top:27pt;width:.9pt;height:1.75pt;z-index:251651072;visibility:visible;mso-wrap-style:square;mso-width-percent:0;mso-height-percent:0;mso-wrap-distance-left:3.265mm;mso-wrap-distance-top:.18mm;mso-wrap-distance-right:3.275mm;mso-wrap-distance-bottom:.19mm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">
                <v:imagedata r:id="rId13" o:title=""/>
              </v:shape>
            </w:pict>
          </mc:Fallback>
        </mc:AlternateContent>
      </w:r>
    </w:p>
    <w:p w14:paraId="5D003908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>B</w:t>
      </w:r>
    </w:p>
    <w:p w14:paraId="05AB0945" w14:textId="77777777" w:rsidR="008222D1" w:rsidRDefault="008222D1" w:rsidP="00AF3EE1">
      <w:pPr>
        <w:spacing w:after="200" w:line="276" w:lineRule="auto"/>
      </w:pPr>
      <w:r>
        <w:t xml:space="preserve">1. a </w:t>
      </w:r>
    </w:p>
    <w:p w14:paraId="4FF96180" w14:textId="77777777" w:rsidR="008222D1" w:rsidRDefault="008222D1" w:rsidP="00AF3EE1">
      <w:pPr>
        <w:spacing w:after="200" w:line="276" w:lineRule="auto"/>
      </w:pPr>
      <w:r>
        <w:t xml:space="preserve">2. c </w:t>
      </w:r>
    </w:p>
    <w:p w14:paraId="7F3CB66B" w14:textId="77777777" w:rsidR="008222D1" w:rsidRDefault="008222D1" w:rsidP="00AF3EE1">
      <w:pPr>
        <w:spacing w:after="200" w:line="276" w:lineRule="auto"/>
      </w:pPr>
      <w:r>
        <w:t xml:space="preserve">3. a </w:t>
      </w:r>
    </w:p>
    <w:p w14:paraId="460680B7" w14:textId="77777777" w:rsidR="008222D1" w:rsidRDefault="008222D1" w:rsidP="00AF3EE1">
      <w:pPr>
        <w:spacing w:after="200" w:line="276" w:lineRule="auto"/>
      </w:pPr>
      <w:r>
        <w:t xml:space="preserve">4. c </w:t>
      </w:r>
    </w:p>
    <w:p w14:paraId="3D7F0985" w14:textId="77777777" w:rsidR="008222D1" w:rsidRDefault="008222D1" w:rsidP="00AF3EE1">
      <w:pPr>
        <w:spacing w:after="200" w:line="276" w:lineRule="auto"/>
      </w:pPr>
      <w:r>
        <w:t>5. c</w:t>
      </w:r>
    </w:p>
    <w:p w14:paraId="64BAB069" w14:textId="0284D8D5" w:rsidR="00E41209" w:rsidRPr="00AF3EE1" w:rsidRDefault="00E41209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C</w:t>
      </w:r>
    </w:p>
    <w:p w14:paraId="5292BDDD" w14:textId="77777777" w:rsidR="008222D1" w:rsidRDefault="008222D1" w:rsidP="00AF3EE1">
      <w:pPr>
        <w:spacing w:after="200" w:line="276" w:lineRule="auto"/>
      </w:pPr>
      <w:r>
        <w:t xml:space="preserve">1. F </w:t>
      </w:r>
    </w:p>
    <w:p w14:paraId="7B347BB7" w14:textId="77777777" w:rsidR="008222D1" w:rsidRDefault="008222D1" w:rsidP="00AF3EE1">
      <w:pPr>
        <w:spacing w:after="200" w:line="276" w:lineRule="auto"/>
      </w:pPr>
      <w:r>
        <w:t xml:space="preserve">2. T </w:t>
      </w:r>
    </w:p>
    <w:p w14:paraId="39DBEF25" w14:textId="77777777" w:rsidR="008222D1" w:rsidRDefault="008222D1" w:rsidP="00AF3EE1">
      <w:pPr>
        <w:spacing w:after="200" w:line="276" w:lineRule="auto"/>
      </w:pPr>
      <w:r>
        <w:t xml:space="preserve">3. T </w:t>
      </w:r>
    </w:p>
    <w:p w14:paraId="49EE9371" w14:textId="77777777" w:rsidR="008222D1" w:rsidRDefault="008222D1" w:rsidP="00AF3EE1">
      <w:pPr>
        <w:spacing w:after="200" w:line="276" w:lineRule="auto"/>
      </w:pPr>
      <w:r>
        <w:t xml:space="preserve">4. F </w:t>
      </w:r>
    </w:p>
    <w:p w14:paraId="3A9D859E" w14:textId="77777777" w:rsidR="008222D1" w:rsidRDefault="008222D1" w:rsidP="00AF3EE1">
      <w:pPr>
        <w:spacing w:after="200" w:line="276" w:lineRule="auto"/>
      </w:pPr>
      <w:r>
        <w:t>5. T</w:t>
      </w:r>
    </w:p>
    <w:p w14:paraId="6B91B861" w14:textId="77777777" w:rsidR="008222D1" w:rsidRDefault="008222D1" w:rsidP="00AF3EE1">
      <w:pPr>
        <w:spacing w:after="200" w:line="276" w:lineRule="auto"/>
      </w:pPr>
    </w:p>
    <w:p w14:paraId="1431650A" w14:textId="481BBF96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Listening </w:t>
      </w:r>
      <w:r w:rsidR="00E41209">
        <w:rPr>
          <w:rFonts w:eastAsia="맑은 고딕"/>
          <w:b/>
          <w:lang w:eastAsia="en-US"/>
        </w:rPr>
        <w:t>1</w:t>
      </w:r>
      <w:r w:rsidR="00AC3A54">
        <w:rPr>
          <w:rFonts w:eastAsia="맑은 고딕"/>
          <w:b/>
          <w:lang w:eastAsia="en-US"/>
        </w:rPr>
        <w:t xml:space="preserve"> Korea’s National Badminton Team Is Better!</w:t>
      </w:r>
    </w:p>
    <w:p w14:paraId="45FDE42F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>A</w:t>
      </w:r>
    </w:p>
    <w:p w14:paraId="58A906A6" w14:textId="77777777" w:rsidR="008222D1" w:rsidRDefault="008222D1" w:rsidP="00AF3EE1">
      <w:pPr>
        <w:spacing w:after="200" w:line="276" w:lineRule="auto"/>
      </w:pPr>
      <w:r>
        <w:t xml:space="preserve">1. a </w:t>
      </w:r>
    </w:p>
    <w:p w14:paraId="74ED9DED" w14:textId="77777777" w:rsidR="008222D1" w:rsidRDefault="008222D1" w:rsidP="00AF3EE1">
      <w:pPr>
        <w:spacing w:after="200" w:line="276" w:lineRule="auto"/>
      </w:pPr>
      <w:r>
        <w:t xml:space="preserve">2. d </w:t>
      </w:r>
    </w:p>
    <w:p w14:paraId="0A9099C4" w14:textId="77777777" w:rsidR="008222D1" w:rsidRDefault="008222D1" w:rsidP="00AF3EE1">
      <w:pPr>
        <w:spacing w:after="200" w:line="276" w:lineRule="auto"/>
      </w:pPr>
      <w:r>
        <w:t xml:space="preserve">3. b </w:t>
      </w:r>
    </w:p>
    <w:p w14:paraId="6A8D3BE8" w14:textId="77777777" w:rsidR="008222D1" w:rsidRDefault="008222D1" w:rsidP="00AF3EE1">
      <w:pPr>
        <w:spacing w:after="200" w:line="276" w:lineRule="auto"/>
      </w:pPr>
      <w:r>
        <w:lastRenderedPageBreak/>
        <w:t>4. c</w:t>
      </w:r>
    </w:p>
    <w:p w14:paraId="2383A4EE" w14:textId="6867A0B5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43A39E13" w14:textId="77777777" w:rsidR="008222D1" w:rsidRDefault="008222D1" w:rsidP="00AF3EE1">
      <w:pPr>
        <w:spacing w:after="200" w:line="276" w:lineRule="auto"/>
      </w:pPr>
      <w:r>
        <w:t xml:space="preserve">1. False </w:t>
      </w:r>
    </w:p>
    <w:p w14:paraId="0C26F10E" w14:textId="77777777" w:rsidR="008222D1" w:rsidRDefault="008222D1" w:rsidP="00AF3EE1">
      <w:pPr>
        <w:spacing w:after="200" w:line="276" w:lineRule="auto"/>
      </w:pPr>
      <w:r>
        <w:t xml:space="preserve">2. False </w:t>
      </w:r>
    </w:p>
    <w:p w14:paraId="3ACC40AD" w14:textId="77777777" w:rsidR="008222D1" w:rsidRDefault="008222D1" w:rsidP="00AF3EE1">
      <w:pPr>
        <w:spacing w:after="200" w:line="276" w:lineRule="auto"/>
      </w:pPr>
      <w:r>
        <w:t xml:space="preserve">3. True </w:t>
      </w:r>
    </w:p>
    <w:p w14:paraId="6D9BB27D" w14:textId="77777777" w:rsidR="008222D1" w:rsidRDefault="008222D1" w:rsidP="00AF3EE1">
      <w:pPr>
        <w:spacing w:after="200" w:line="276" w:lineRule="auto"/>
      </w:pPr>
      <w:r>
        <w:t>4. False</w:t>
      </w:r>
    </w:p>
    <w:p w14:paraId="5C9722D2" w14:textId="48D9FBBF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C</w:t>
      </w:r>
    </w:p>
    <w:p w14:paraId="241489B2" w14:textId="77777777" w:rsidR="008222D1" w:rsidRDefault="008222D1" w:rsidP="00AF3EE1">
      <w:pPr>
        <w:spacing w:after="200" w:line="276" w:lineRule="auto"/>
      </w:pPr>
      <w:r>
        <w:t xml:space="preserve">1. d </w:t>
      </w:r>
    </w:p>
    <w:p w14:paraId="07294DA1" w14:textId="77777777" w:rsidR="008222D1" w:rsidRDefault="008222D1" w:rsidP="00AF3EE1">
      <w:pPr>
        <w:spacing w:after="200" w:line="276" w:lineRule="auto"/>
      </w:pPr>
      <w:r>
        <w:t xml:space="preserve">2. c </w:t>
      </w:r>
    </w:p>
    <w:p w14:paraId="11FA6A0E" w14:textId="5693D80D" w:rsidR="00AF3EE1" w:rsidRDefault="008222D1" w:rsidP="00AF3EE1">
      <w:pPr>
        <w:spacing w:after="200" w:line="276" w:lineRule="auto"/>
      </w:pPr>
      <w:r>
        <w:t>3. c</w:t>
      </w:r>
    </w:p>
    <w:p w14:paraId="00D45E44" w14:textId="77777777" w:rsidR="008222D1" w:rsidRPr="00AF3EE1" w:rsidRDefault="008222D1" w:rsidP="00AF3EE1">
      <w:pPr>
        <w:spacing w:after="200" w:line="276" w:lineRule="auto"/>
        <w:rPr>
          <w:rFonts w:eastAsia="맑은 고딕"/>
          <w:lang w:eastAsia="en-US"/>
        </w:rPr>
      </w:pPr>
    </w:p>
    <w:p w14:paraId="4EC356F4" w14:textId="4DDD2B47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>Listening 2</w:t>
      </w:r>
      <w:r w:rsidR="00F24DC9">
        <w:rPr>
          <w:rFonts w:eastAsia="맑은 고딕"/>
          <w:b/>
          <w:lang w:eastAsia="en-US"/>
        </w:rPr>
        <w:t xml:space="preserve"> </w:t>
      </w:r>
      <w:r w:rsidR="00AC3A54">
        <w:rPr>
          <w:rFonts w:eastAsia="맑은 고딕"/>
          <w:b/>
          <w:lang w:eastAsia="en-US"/>
        </w:rPr>
        <w:t>I Can’t Wait for the Test Results!</w:t>
      </w:r>
    </w:p>
    <w:p w14:paraId="36EBAD80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A</w:t>
      </w:r>
    </w:p>
    <w:p w14:paraId="7C93E6B8" w14:textId="77777777" w:rsidR="00F429AD" w:rsidRDefault="00F429AD" w:rsidP="00AF3EE1">
      <w:pPr>
        <w:spacing w:after="200" w:line="276" w:lineRule="auto"/>
      </w:pPr>
      <w:r>
        <w:t>1, 2, 3</w:t>
      </w:r>
    </w:p>
    <w:p w14:paraId="67715B1F" w14:textId="34A36CDB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23A4E75E" w14:textId="77777777" w:rsidR="00F429AD" w:rsidRDefault="00F429AD" w:rsidP="00AF3EE1">
      <w:pPr>
        <w:spacing w:after="200" w:line="276" w:lineRule="auto"/>
      </w:pPr>
      <w:r>
        <w:t>2(a), 3(b), 1(c), 4(d)</w:t>
      </w:r>
    </w:p>
    <w:p w14:paraId="3701C4A3" w14:textId="698EBAE6" w:rsidR="00EA4C04" w:rsidRDefault="00EA4C04" w:rsidP="00AF3EE1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698D3338" w14:textId="77777777" w:rsidR="00F429AD" w:rsidRDefault="00F429AD" w:rsidP="00AF3EE1">
      <w:pPr>
        <w:spacing w:after="200" w:line="276" w:lineRule="auto"/>
      </w:pPr>
      <w:r>
        <w:t xml:space="preserve">1. b </w:t>
      </w:r>
    </w:p>
    <w:p w14:paraId="452FE5FD" w14:textId="77777777" w:rsidR="00F429AD" w:rsidRDefault="00F429AD" w:rsidP="00AF3EE1">
      <w:pPr>
        <w:spacing w:after="200" w:line="276" w:lineRule="auto"/>
      </w:pPr>
      <w:r>
        <w:t xml:space="preserve">2. b </w:t>
      </w:r>
    </w:p>
    <w:p w14:paraId="0C9799B0" w14:textId="77777777" w:rsidR="00F429AD" w:rsidRDefault="00F429AD" w:rsidP="00AF3EE1">
      <w:pPr>
        <w:spacing w:after="200" w:line="276" w:lineRule="auto"/>
      </w:pPr>
      <w:r>
        <w:t xml:space="preserve">3. a </w:t>
      </w:r>
    </w:p>
    <w:p w14:paraId="760A3F57" w14:textId="2EEFAD36" w:rsidR="00F2788A" w:rsidRDefault="00F429AD" w:rsidP="00AF3EE1">
      <w:pPr>
        <w:spacing w:after="200" w:line="276" w:lineRule="auto"/>
      </w:pPr>
      <w:r>
        <w:t>4. a</w:t>
      </w:r>
    </w:p>
    <w:p w14:paraId="3BD4B3E7" w14:textId="77777777" w:rsidR="00F429AD" w:rsidRPr="00EA4C04" w:rsidRDefault="00F429AD" w:rsidP="00AF3EE1">
      <w:pPr>
        <w:spacing w:after="200" w:line="276" w:lineRule="auto"/>
      </w:pPr>
    </w:p>
    <w:p w14:paraId="2D4FAEB8" w14:textId="177EDC72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>Listening 3</w:t>
      </w:r>
      <w:r w:rsidR="00F24DC9">
        <w:rPr>
          <w:rFonts w:eastAsia="맑은 고딕"/>
          <w:b/>
          <w:lang w:eastAsia="en-US"/>
        </w:rPr>
        <w:t xml:space="preserve"> </w:t>
      </w:r>
      <w:r w:rsidR="00AC3A54">
        <w:rPr>
          <w:rFonts w:eastAsia="맑은 고딕"/>
          <w:b/>
          <w:lang w:eastAsia="en-US"/>
        </w:rPr>
        <w:t>Future Comedian</w:t>
      </w:r>
    </w:p>
    <w:p w14:paraId="64EE8289" w14:textId="11917FFD" w:rsid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 xml:space="preserve">A </w:t>
      </w:r>
    </w:p>
    <w:p w14:paraId="78E02FB5" w14:textId="01EDB9DA" w:rsidR="00F2788A" w:rsidRDefault="00F2788A" w:rsidP="00AF3EE1">
      <w:pPr>
        <w:spacing w:after="200" w:line="276" w:lineRule="auto"/>
      </w:pPr>
      <w:r>
        <w:t xml:space="preserve">1. </w:t>
      </w:r>
      <w:r w:rsidR="002F234F" w:rsidRPr="005A2D83">
        <w:rPr>
          <w:rFonts w:ascii="MS Mincho" w:hAnsi="MS Mincho" w:cs="MS Mincho" w:hint="eastAsia"/>
          <w:color w:val="000000" w:themeColor="text1"/>
          <w:sz w:val="26"/>
          <w:szCs w:val="26"/>
          <w:shd w:val="clear" w:color="auto" w:fill="FFFFFF"/>
        </w:rPr>
        <w:t>✘</w:t>
      </w:r>
    </w:p>
    <w:p w14:paraId="11119788" w14:textId="02D04AFF" w:rsidR="00F2788A" w:rsidRDefault="00F2788A" w:rsidP="00AF3EE1">
      <w:pPr>
        <w:spacing w:after="200" w:line="276" w:lineRule="auto"/>
      </w:pPr>
      <w:r>
        <w:lastRenderedPageBreak/>
        <w:t xml:space="preserve">2. </w:t>
      </w:r>
      <w:r w:rsidR="002F234F">
        <w:rPr>
          <w:rFonts w:ascii="MS Mincho" w:hAnsi="MS Mincho" w:cs="MS Mincho" w:hint="eastAsia"/>
          <w:color w:val="000000"/>
          <w:sz w:val="23"/>
          <w:szCs w:val="23"/>
          <w:shd w:val="clear" w:color="auto" w:fill="FFFFFF"/>
        </w:rPr>
        <w:t>✔</w:t>
      </w:r>
    </w:p>
    <w:p w14:paraId="2D12BCBA" w14:textId="0BD9DB7A" w:rsidR="00323433" w:rsidRDefault="00F2788A" w:rsidP="00AF3EE1">
      <w:pPr>
        <w:spacing w:after="200" w:line="276" w:lineRule="auto"/>
      </w:pPr>
      <w:r>
        <w:t xml:space="preserve">3. </w:t>
      </w:r>
      <w:r w:rsidR="002F234F">
        <w:rPr>
          <w:rFonts w:ascii="MS Mincho" w:hAnsi="MS Mincho" w:cs="MS Mincho" w:hint="eastAsia"/>
          <w:color w:val="000000"/>
          <w:sz w:val="23"/>
          <w:szCs w:val="23"/>
          <w:shd w:val="clear" w:color="auto" w:fill="FFFFFF"/>
        </w:rPr>
        <w:t>✔</w:t>
      </w:r>
    </w:p>
    <w:p w14:paraId="0BE6469E" w14:textId="553D0843" w:rsidR="002F234F" w:rsidRPr="002F234F" w:rsidRDefault="002F234F" w:rsidP="00AF3EE1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/>
          <w:lang w:eastAsia="ko-KR"/>
        </w:rPr>
        <w:t>4.</w:t>
      </w:r>
      <w:r w:rsidRPr="005A2D83">
        <w:rPr>
          <w:rFonts w:ascii="MS Mincho" w:hAnsi="MS Mincho" w:cs="MS Mincho" w:hint="eastAsia"/>
          <w:color w:val="000000" w:themeColor="text1"/>
          <w:sz w:val="26"/>
          <w:szCs w:val="26"/>
          <w:shd w:val="clear" w:color="auto" w:fill="FFFFFF"/>
        </w:rPr>
        <w:t>✘</w:t>
      </w:r>
    </w:p>
    <w:p w14:paraId="42DF082F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430BBA17" w14:textId="77777777" w:rsidR="00006329" w:rsidRDefault="00006329" w:rsidP="00AF3EE1">
      <w:pPr>
        <w:spacing w:after="200" w:line="276" w:lineRule="auto"/>
      </w:pPr>
      <w:r>
        <w:t xml:space="preserve">1. (almost) ten </w:t>
      </w:r>
    </w:p>
    <w:p w14:paraId="6FC03F76" w14:textId="77777777" w:rsidR="00006329" w:rsidRDefault="00006329" w:rsidP="00AF3EE1">
      <w:pPr>
        <w:spacing w:after="200" w:line="276" w:lineRule="auto"/>
      </w:pPr>
      <w:r>
        <w:t xml:space="preserve">2. laugh </w:t>
      </w:r>
    </w:p>
    <w:p w14:paraId="2D36D5CE" w14:textId="77777777" w:rsidR="00006329" w:rsidRDefault="00006329" w:rsidP="00AF3EE1">
      <w:pPr>
        <w:spacing w:after="200" w:line="276" w:lineRule="auto"/>
      </w:pPr>
      <w:r>
        <w:t xml:space="preserve">3. his </w:t>
      </w:r>
    </w:p>
    <w:p w14:paraId="5E506BE3" w14:textId="77777777" w:rsidR="00006329" w:rsidRDefault="00006329" w:rsidP="00AF3EE1">
      <w:pPr>
        <w:spacing w:after="200" w:line="276" w:lineRule="auto"/>
      </w:pPr>
      <w:r>
        <w:t xml:space="preserve">4. parents </w:t>
      </w:r>
    </w:p>
    <w:p w14:paraId="34F35FF1" w14:textId="77777777" w:rsidR="00006329" w:rsidRDefault="00006329" w:rsidP="00AF3EE1">
      <w:pPr>
        <w:spacing w:after="200" w:line="276" w:lineRule="auto"/>
      </w:pPr>
      <w:r>
        <w:t xml:space="preserve">5. acting </w:t>
      </w:r>
    </w:p>
    <w:p w14:paraId="630731A5" w14:textId="77777777" w:rsidR="00006329" w:rsidRDefault="00006329" w:rsidP="00AF3EE1">
      <w:pPr>
        <w:spacing w:after="200" w:line="276" w:lineRule="auto"/>
      </w:pPr>
      <w:r>
        <w:t>6. easily</w:t>
      </w:r>
    </w:p>
    <w:p w14:paraId="3B610394" w14:textId="77B482B4" w:rsidR="00F2788A" w:rsidRDefault="00F2788A" w:rsidP="00AF3EE1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/>
          <w:lang w:eastAsia="ko-KR"/>
        </w:rPr>
        <w:t>C</w:t>
      </w:r>
    </w:p>
    <w:p w14:paraId="2A891291" w14:textId="77777777" w:rsidR="00006329" w:rsidRDefault="00006329" w:rsidP="00AF3EE1">
      <w:pPr>
        <w:spacing w:after="200" w:line="276" w:lineRule="auto"/>
      </w:pPr>
      <w:r>
        <w:t xml:space="preserve">1. d </w:t>
      </w:r>
    </w:p>
    <w:p w14:paraId="1EA59EB9" w14:textId="77777777" w:rsidR="00006329" w:rsidRDefault="00006329" w:rsidP="00AF3EE1">
      <w:pPr>
        <w:spacing w:after="200" w:line="276" w:lineRule="auto"/>
      </w:pPr>
      <w:r>
        <w:t xml:space="preserve">2. d </w:t>
      </w:r>
    </w:p>
    <w:p w14:paraId="482FF8A5" w14:textId="292BC2F0" w:rsidR="00820F20" w:rsidRDefault="00006329" w:rsidP="00AF3EE1">
      <w:pPr>
        <w:spacing w:after="200" w:line="276" w:lineRule="auto"/>
      </w:pPr>
      <w:r>
        <w:t>3. a</w:t>
      </w:r>
    </w:p>
    <w:p w14:paraId="0EE22E8F" w14:textId="77777777" w:rsidR="00820F20" w:rsidRPr="00820F20" w:rsidRDefault="00820F20" w:rsidP="00AF3EE1">
      <w:pPr>
        <w:spacing w:after="200" w:line="276" w:lineRule="auto"/>
      </w:pPr>
    </w:p>
    <w:p w14:paraId="22742492" w14:textId="77777777" w:rsidR="0066508F" w:rsidRPr="00387237" w:rsidRDefault="0066508F" w:rsidP="0066508F">
      <w:pPr>
        <w:spacing w:after="100"/>
        <w:rPr>
          <w:b/>
        </w:rPr>
      </w:pPr>
      <w:r w:rsidRPr="00387237">
        <w:rPr>
          <w:b/>
        </w:rPr>
        <w:t>Speaking Practice</w:t>
      </w:r>
    </w:p>
    <w:p w14:paraId="49969CFC" w14:textId="77777777" w:rsidR="00DF1CAB" w:rsidRPr="00E83404" w:rsidRDefault="00DF1CAB" w:rsidP="00DF1CAB">
      <w:pPr>
        <w:spacing w:after="0"/>
        <w:rPr>
          <w:rFonts w:cs="Calibri"/>
          <w:bCs/>
        </w:rPr>
      </w:pPr>
      <w:r w:rsidRPr="00E83404">
        <w:rPr>
          <w:rFonts w:cs="Calibri"/>
          <w:bCs/>
        </w:rPr>
        <w:t>B</w:t>
      </w:r>
    </w:p>
    <w:p w14:paraId="3211474A" w14:textId="77777777" w:rsidR="00DF1CAB" w:rsidRPr="00387237" w:rsidRDefault="00DF1CAB" w:rsidP="00DF1CAB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5BE8B042" w14:textId="77777777" w:rsidR="00DF1CAB" w:rsidRPr="00387237" w:rsidRDefault="00DF1CAB" w:rsidP="00DF1CAB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Example:</w:t>
      </w:r>
    </w:p>
    <w:p w14:paraId="08BEADAB" w14:textId="77777777" w:rsidR="00DF1CAB" w:rsidRPr="00387237" w:rsidRDefault="00DF1CAB" w:rsidP="00DF1CAB">
      <w:pPr>
        <w:spacing w:after="0" w:line="240" w:lineRule="auto"/>
      </w:pPr>
      <w:r w:rsidRPr="00387237">
        <w:t xml:space="preserve">CHILD A: </w:t>
      </w:r>
      <w:r>
        <w:t xml:space="preserve">Wow, there are so many people here. </w:t>
      </w:r>
    </w:p>
    <w:p w14:paraId="16193CDC" w14:textId="77777777" w:rsidR="00DF1CAB" w:rsidRPr="00387237" w:rsidRDefault="00DF1CAB" w:rsidP="00DF1CAB">
      <w:pPr>
        <w:spacing w:after="0" w:line="240" w:lineRule="auto"/>
      </w:pPr>
      <w:r w:rsidRPr="00387237">
        <w:t xml:space="preserve">CHILD B: </w:t>
      </w:r>
      <w:r>
        <w:t>Of course! It’s the international soccer tournament!</w:t>
      </w:r>
    </w:p>
    <w:p w14:paraId="61407F30" w14:textId="77777777" w:rsidR="00DF1CAB" w:rsidRDefault="00DF1CAB" w:rsidP="00DF1CAB">
      <w:pPr>
        <w:spacing w:after="0" w:line="240" w:lineRule="auto"/>
      </w:pPr>
      <w:r w:rsidRPr="00387237">
        <w:t xml:space="preserve">CHILD A: </w:t>
      </w:r>
      <w:r>
        <w:t>I think U.S.A. will win!</w:t>
      </w:r>
    </w:p>
    <w:p w14:paraId="025C4848" w14:textId="77777777" w:rsidR="00DF1CAB" w:rsidRPr="00387237" w:rsidRDefault="00DF1CAB" w:rsidP="00DF1CAB">
      <w:pPr>
        <w:spacing w:after="0" w:line="240" w:lineRule="auto"/>
      </w:pPr>
      <w:r>
        <w:t xml:space="preserve">CHILD B: Really? I think Italy will win! Let’s watch and see. </w:t>
      </w:r>
    </w:p>
    <w:p w14:paraId="294D9E97" w14:textId="77777777" w:rsidR="00DF1CAB" w:rsidRPr="00E83404" w:rsidRDefault="00DF1CAB" w:rsidP="00DF1CAB">
      <w:pPr>
        <w:spacing w:after="0"/>
        <w:rPr>
          <w:rFonts w:cs="Calibri"/>
          <w:bCs/>
        </w:rPr>
      </w:pPr>
      <w:r w:rsidRPr="00E83404">
        <w:rPr>
          <w:rFonts w:cs="Calibri"/>
          <w:bCs/>
        </w:rPr>
        <w:t>C</w:t>
      </w:r>
    </w:p>
    <w:p w14:paraId="21C9D5AF" w14:textId="77777777" w:rsidR="00DF1CAB" w:rsidRPr="00387237" w:rsidRDefault="00DF1CAB" w:rsidP="00DF1CAB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57176859" w14:textId="77777777" w:rsidR="00DF1CAB" w:rsidRPr="00AF3EE1" w:rsidRDefault="00DF1CAB" w:rsidP="00DF1CAB">
      <w:pPr>
        <w:spacing w:after="200" w:line="276" w:lineRule="auto"/>
        <w:rPr>
          <w:rFonts w:eastAsia="맑은 고딕"/>
          <w:b/>
          <w:lang w:eastAsia="en-US"/>
        </w:rPr>
      </w:pPr>
    </w:p>
    <w:p w14:paraId="380B0D00" w14:textId="77777777" w:rsidR="00DF1CAB" w:rsidRPr="00AF3EE1" w:rsidRDefault="00DF1CAB" w:rsidP="00DF1CAB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On Your Own </w:t>
      </w:r>
    </w:p>
    <w:p w14:paraId="1AFE9DB5" w14:textId="1DDEC228" w:rsidR="00DF1CAB" w:rsidRDefault="00DF1CAB" w:rsidP="00DF1CAB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(Answers will vary.)</w:t>
      </w:r>
    </w:p>
    <w:p w14:paraId="05CB33F4" w14:textId="77777777" w:rsidR="00DF1CAB" w:rsidRDefault="00DF1CAB" w:rsidP="00DF1CAB">
      <w:pPr>
        <w:spacing w:after="200" w:line="276" w:lineRule="auto"/>
        <w:rPr>
          <w:rFonts w:eastAsia="맑은 고딕"/>
          <w:lang w:eastAsia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967"/>
        <w:gridCol w:w="1272"/>
        <w:gridCol w:w="1530"/>
      </w:tblGrid>
      <w:tr w:rsidR="00DF1CAB" w:rsidRPr="00BF7D10" w14:paraId="35EDAF7C" w14:textId="77777777" w:rsidTr="00FC2809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34F4E107" w14:textId="77777777" w:rsidR="00DF1CAB" w:rsidRPr="00BF7D10" w:rsidRDefault="00DF1CAB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 w:rsidRPr="00BF7D10">
              <w:rPr>
                <w:rFonts w:eastAsia="맑은 고딕"/>
                <w:b/>
                <w:lang w:eastAsia="en-US"/>
              </w:rPr>
              <w:lastRenderedPageBreak/>
              <w:t>Name</w:t>
            </w:r>
          </w:p>
        </w:tc>
        <w:tc>
          <w:tcPr>
            <w:tcW w:w="967" w:type="dxa"/>
            <w:shd w:val="clear" w:color="auto" w:fill="D2FCF5"/>
            <w:vAlign w:val="center"/>
          </w:tcPr>
          <w:p w14:paraId="31698CD4" w14:textId="77777777" w:rsidR="00DF1CAB" w:rsidRPr="00BF7D10" w:rsidRDefault="00DF1CAB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Yourself</w:t>
            </w:r>
          </w:p>
        </w:tc>
        <w:tc>
          <w:tcPr>
            <w:tcW w:w="1272" w:type="dxa"/>
            <w:shd w:val="clear" w:color="auto" w:fill="D2FCF5"/>
            <w:vAlign w:val="center"/>
          </w:tcPr>
          <w:p w14:paraId="394C7F34" w14:textId="77777777" w:rsidR="00DF1CAB" w:rsidRPr="00BF7D10" w:rsidRDefault="00DF1CAB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Best Friend</w:t>
            </w:r>
          </w:p>
        </w:tc>
        <w:tc>
          <w:tcPr>
            <w:tcW w:w="1530" w:type="dxa"/>
            <w:shd w:val="clear" w:color="auto" w:fill="D2FCF5"/>
            <w:vAlign w:val="center"/>
          </w:tcPr>
          <w:p w14:paraId="46B8ADBB" w14:textId="77777777" w:rsidR="00DF1CAB" w:rsidRPr="00BF7D10" w:rsidRDefault="00DF1CAB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Classmate to your right</w:t>
            </w:r>
          </w:p>
        </w:tc>
      </w:tr>
      <w:tr w:rsidR="00DF1CAB" w:rsidRPr="00BF7D10" w14:paraId="17764DAD" w14:textId="77777777" w:rsidTr="00243F00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7A71E5A2" w14:textId="77777777" w:rsidR="00DF1CAB" w:rsidRPr="00BF7D10" w:rsidRDefault="00DF1CAB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Clara</w:t>
            </w:r>
          </w:p>
        </w:tc>
        <w:tc>
          <w:tcPr>
            <w:tcW w:w="967" w:type="dxa"/>
            <w:shd w:val="clear" w:color="auto" w:fill="auto"/>
            <w:vAlign w:val="center"/>
          </w:tcPr>
          <w:p w14:paraId="7E8383E4" w14:textId="77777777" w:rsidR="00DF1CAB" w:rsidRPr="00BF7D10" w:rsidRDefault="00DF1CAB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Artist</w:t>
            </w:r>
          </w:p>
        </w:tc>
        <w:tc>
          <w:tcPr>
            <w:tcW w:w="1272" w:type="dxa"/>
            <w:shd w:val="clear" w:color="auto" w:fill="auto"/>
            <w:vAlign w:val="center"/>
          </w:tcPr>
          <w:p w14:paraId="1667AE67" w14:textId="77777777" w:rsidR="00DF1CAB" w:rsidRPr="00BF7D10" w:rsidRDefault="00DF1CAB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 xml:space="preserve">Doctor 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229A608A" w14:textId="77777777" w:rsidR="00DF1CAB" w:rsidRPr="00BF7D10" w:rsidRDefault="00DF1CAB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 xml:space="preserve">Astronaut </w:t>
            </w:r>
          </w:p>
        </w:tc>
      </w:tr>
    </w:tbl>
    <w:p w14:paraId="6052E162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</w:p>
    <w:p w14:paraId="043E66B1" w14:textId="77777777" w:rsidR="001C543E" w:rsidRPr="00460877" w:rsidRDefault="001C543E" w:rsidP="001C543E">
      <w:pPr>
        <w:spacing w:after="100" w:line="240" w:lineRule="auto"/>
        <w:rPr>
          <w:rFonts w:ascii="맑은 고딕" w:hAnsi="맑은 고딕"/>
          <w:b/>
          <w:sz w:val="24"/>
          <w:szCs w:val="24"/>
        </w:rPr>
      </w:pPr>
      <w:r>
        <w:rPr>
          <w:b/>
          <w:sz w:val="24"/>
          <w:szCs w:val="24"/>
        </w:rPr>
        <w:t>UNIT TEST</w:t>
      </w:r>
    </w:p>
    <w:p w14:paraId="60DB9FD4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A</w:t>
      </w:r>
    </w:p>
    <w:p w14:paraId="648F75B5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 xml:space="preserve">1. </w:t>
      </w:r>
      <w:r w:rsidRPr="00AF3EE1">
        <w:rPr>
          <w:rFonts w:eastAsia="맑은 고딕" w:hint="eastAsia"/>
          <w:lang w:eastAsia="ko-KR"/>
        </w:rPr>
        <w:t>b</w:t>
      </w:r>
    </w:p>
    <w:p w14:paraId="6EA39DF5" w14:textId="77777777" w:rsidR="00AF3EE1" w:rsidRPr="00AF3EE1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>2. a</w:t>
      </w:r>
    </w:p>
    <w:p w14:paraId="77270003" w14:textId="77777777" w:rsidR="00AF3EE1" w:rsidRPr="00AF3EE1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>B</w:t>
      </w:r>
    </w:p>
    <w:p w14:paraId="2E3876BE" w14:textId="1A1CDAE7" w:rsidR="00AF3EE1" w:rsidRPr="00AF3EE1" w:rsidRDefault="00F86F87" w:rsidP="00AF3EE1">
      <w:pPr>
        <w:spacing w:after="200" w:line="276" w:lineRule="auto"/>
        <w:rPr>
          <w:rFonts w:eastAsia="맑은 고딕"/>
          <w:lang w:val="fr-FR" w:eastAsia="en-US"/>
        </w:rPr>
      </w:pPr>
      <w:r>
        <w:rPr>
          <w:rFonts w:eastAsia="맑은 고딕"/>
          <w:lang w:val="fr-FR" w:eastAsia="en-US"/>
        </w:rPr>
        <w:t xml:space="preserve">3. </w:t>
      </w:r>
      <w:r w:rsidR="006F4F5F">
        <w:rPr>
          <w:rFonts w:eastAsia="맑은 고딕"/>
          <w:lang w:val="fr-FR" w:eastAsia="en-US"/>
        </w:rPr>
        <w:t>c</w:t>
      </w:r>
    </w:p>
    <w:p w14:paraId="4730100B" w14:textId="7555E693" w:rsidR="00AF3EE1" w:rsidRPr="00AF3EE1" w:rsidRDefault="00F86F87" w:rsidP="00AF3EE1">
      <w:pPr>
        <w:spacing w:after="200" w:line="276" w:lineRule="auto"/>
        <w:rPr>
          <w:rFonts w:eastAsia="맑은 고딕"/>
          <w:lang w:val="fr-FR" w:eastAsia="en-US"/>
        </w:rPr>
      </w:pPr>
      <w:r>
        <w:rPr>
          <w:rFonts w:eastAsia="맑은 고딕"/>
          <w:lang w:val="fr-FR" w:eastAsia="en-US"/>
        </w:rPr>
        <w:t xml:space="preserve">4. </w:t>
      </w:r>
      <w:r w:rsidR="006F4F5F">
        <w:rPr>
          <w:rFonts w:eastAsia="맑은 고딕"/>
          <w:lang w:val="fr-FR" w:eastAsia="en-US"/>
        </w:rPr>
        <w:t>a</w:t>
      </w:r>
    </w:p>
    <w:p w14:paraId="19E4589B" w14:textId="77777777" w:rsidR="00AF3EE1" w:rsidRPr="00AF3EE1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>C</w:t>
      </w:r>
    </w:p>
    <w:p w14:paraId="6827E748" w14:textId="4F3B4C39" w:rsidR="00AF3EE1" w:rsidRDefault="00F86F87" w:rsidP="00AF3EE1">
      <w:pPr>
        <w:spacing w:after="200" w:line="276" w:lineRule="auto"/>
        <w:rPr>
          <w:rFonts w:eastAsia="맑은 고딕"/>
          <w:lang w:val="fr-FR" w:eastAsia="en-US"/>
        </w:rPr>
      </w:pPr>
      <w:r>
        <w:rPr>
          <w:rFonts w:eastAsia="맑은 고딕"/>
          <w:lang w:val="fr-FR" w:eastAsia="en-US"/>
        </w:rPr>
        <w:t xml:space="preserve">5. </w:t>
      </w:r>
      <w:r w:rsidR="006F4F5F">
        <w:rPr>
          <w:rFonts w:eastAsia="맑은 고딕"/>
          <w:lang w:val="fr-FR" w:eastAsia="en-US"/>
        </w:rPr>
        <w:t>c</w:t>
      </w:r>
    </w:p>
    <w:p w14:paraId="6D713C18" w14:textId="52DF24B3" w:rsidR="00F86F87" w:rsidRDefault="00F86F87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6</w:t>
      </w:r>
      <w:r>
        <w:rPr>
          <w:rFonts w:eastAsia="맑은 고딕"/>
          <w:lang w:val="fr-FR" w:eastAsia="ko-KR"/>
        </w:rPr>
        <w:t xml:space="preserve">. </w:t>
      </w:r>
      <w:r w:rsidR="006F4F5F">
        <w:rPr>
          <w:rFonts w:eastAsia="맑은 고딕"/>
          <w:lang w:val="fr-FR" w:eastAsia="ko-KR"/>
        </w:rPr>
        <w:t>b</w:t>
      </w:r>
    </w:p>
    <w:p w14:paraId="65C276FA" w14:textId="60A0057D" w:rsidR="00F86F87" w:rsidRPr="00AF3EE1" w:rsidRDefault="00D318FE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/>
          <w:lang w:val="fr-FR" w:eastAsia="ko-KR"/>
        </w:rPr>
        <w:t>7</w:t>
      </w:r>
      <w:r w:rsidR="006F4F5F">
        <w:rPr>
          <w:rFonts w:eastAsia="맑은 고딕"/>
          <w:lang w:val="fr-FR" w:eastAsia="ko-KR"/>
        </w:rPr>
        <w:t>. c</w:t>
      </w:r>
    </w:p>
    <w:p w14:paraId="5DE09F1A" w14:textId="64D9B633" w:rsidR="00AF3EE1" w:rsidRPr="00AF3EE1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 xml:space="preserve">8. </w:t>
      </w:r>
      <w:r w:rsidR="006F4F5F">
        <w:rPr>
          <w:rFonts w:eastAsia="맑은 고딕"/>
          <w:lang w:val="fr-FR" w:eastAsia="en-US"/>
        </w:rPr>
        <w:t>a</w:t>
      </w:r>
    </w:p>
    <w:p w14:paraId="0D44A282" w14:textId="77777777" w:rsidR="00AF3EE1" w:rsidRPr="00AF3EE1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>D</w:t>
      </w:r>
    </w:p>
    <w:p w14:paraId="1D1B0495" w14:textId="2B0574E4" w:rsidR="00AF3EE1" w:rsidRPr="00AF3EE1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 xml:space="preserve">9. </w:t>
      </w:r>
      <w:r w:rsidR="00F86F87">
        <w:rPr>
          <w:rFonts w:eastAsia="맑은 고딕"/>
          <w:lang w:val="fr-FR" w:eastAsia="en-US"/>
        </w:rPr>
        <w:t>a</w:t>
      </w:r>
    </w:p>
    <w:p w14:paraId="76A68636" w14:textId="353A5E06" w:rsidR="000764E3" w:rsidRDefault="00AF3EE1" w:rsidP="00AF3EE1">
      <w:pPr>
        <w:spacing w:after="200" w:line="276" w:lineRule="auto"/>
        <w:rPr>
          <w:rFonts w:eastAsia="맑은 고딕"/>
          <w:lang w:val="fr-FR" w:eastAsia="en-US"/>
        </w:rPr>
      </w:pPr>
      <w:r w:rsidRPr="00AF3EE1">
        <w:rPr>
          <w:rFonts w:eastAsia="맑은 고딕"/>
          <w:lang w:val="fr-FR" w:eastAsia="en-US"/>
        </w:rPr>
        <w:t xml:space="preserve">10. </w:t>
      </w:r>
      <w:r w:rsidR="006F4F5F">
        <w:rPr>
          <w:rFonts w:eastAsia="맑은 고딕"/>
          <w:lang w:val="fr-FR" w:eastAsia="en-US"/>
        </w:rPr>
        <w:t>c</w:t>
      </w:r>
    </w:p>
    <w:p w14:paraId="1DF72D2C" w14:textId="79C10DC9" w:rsidR="00F86F87" w:rsidRDefault="00F86F87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 xml:space="preserve">1. </w:t>
      </w:r>
      <w:r w:rsidR="006F4F5F">
        <w:rPr>
          <w:rFonts w:eastAsia="맑은 고딕"/>
          <w:lang w:val="fr-FR" w:eastAsia="ko-KR"/>
        </w:rPr>
        <w:t>c</w:t>
      </w:r>
    </w:p>
    <w:p w14:paraId="28DC2267" w14:textId="2F55792F" w:rsidR="00F86F87" w:rsidRDefault="00F86F87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 xml:space="preserve">2. </w:t>
      </w:r>
      <w:r w:rsidR="006F4F5F">
        <w:rPr>
          <w:rFonts w:eastAsia="맑은 고딕"/>
          <w:lang w:val="fr-FR" w:eastAsia="ko-KR"/>
        </w:rPr>
        <w:t>a</w:t>
      </w:r>
    </w:p>
    <w:p w14:paraId="49FC18F9" w14:textId="6696CB04" w:rsidR="00F86F87" w:rsidRDefault="00F86F87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/>
          <w:lang w:val="fr-FR" w:eastAsia="ko-KR"/>
        </w:rPr>
        <w:t>E</w:t>
      </w:r>
    </w:p>
    <w:p w14:paraId="41F74F71" w14:textId="6EDB4CE3" w:rsidR="00F86F87" w:rsidRDefault="00F86F87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 xml:space="preserve">3. </w:t>
      </w:r>
      <w:r w:rsidR="006F4F5F">
        <w:rPr>
          <w:rFonts w:eastAsia="맑은 고딕"/>
          <w:lang w:val="fr-FR" w:eastAsia="ko-KR"/>
        </w:rPr>
        <w:t>c</w:t>
      </w:r>
    </w:p>
    <w:p w14:paraId="5CCCF56F" w14:textId="18DEABBC" w:rsidR="00F86F87" w:rsidRDefault="00F86F87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 xml:space="preserve">4. </w:t>
      </w:r>
      <w:r w:rsidR="006F4F5F">
        <w:rPr>
          <w:rFonts w:eastAsia="맑은 고딕"/>
          <w:lang w:val="fr-FR" w:eastAsia="ko-KR"/>
        </w:rPr>
        <w:t>a</w:t>
      </w:r>
    </w:p>
    <w:p w14:paraId="0853D9E5" w14:textId="5EBD239C" w:rsidR="00F86F87" w:rsidRDefault="00F86F87" w:rsidP="00AF3EE1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 w:rsidR="005F385F">
        <w:rPr>
          <w:rFonts w:eastAsia="맑은 고딕"/>
          <w:lang w:val="fr-FR" w:eastAsia="ko-KR"/>
        </w:rPr>
        <w:t>5. c</w:t>
      </w:r>
    </w:p>
    <w:p w14:paraId="6D77CBF6" w14:textId="77777777" w:rsidR="002E4D74" w:rsidRDefault="002E4D74" w:rsidP="00AF3EE1">
      <w:pPr>
        <w:spacing w:after="200" w:line="276" w:lineRule="auto"/>
        <w:rPr>
          <w:rFonts w:eastAsia="맑은 고딕"/>
          <w:b/>
          <w:highlight w:val="lightGray"/>
          <w:lang w:eastAsia="en-US"/>
        </w:rPr>
      </w:pPr>
      <w:r>
        <w:rPr>
          <w:rFonts w:eastAsia="맑은 고딕"/>
          <w:b/>
          <w:highlight w:val="lightGray"/>
          <w:lang w:eastAsia="en-US"/>
        </w:rPr>
        <w:br w:type="page"/>
      </w:r>
    </w:p>
    <w:p w14:paraId="27D8906F" w14:textId="62CD08FC" w:rsidR="00AF3EE1" w:rsidRPr="007B1671" w:rsidRDefault="00AF3EE1" w:rsidP="00AF3EE1">
      <w:pPr>
        <w:spacing w:after="200" w:line="276" w:lineRule="auto"/>
        <w:rPr>
          <w:rFonts w:eastAsia="맑은 고딕"/>
          <w:shd w:val="pct15" w:color="auto" w:fill="FFFFFF"/>
          <w:lang w:val="fr-FR" w:eastAsia="en-US"/>
        </w:rPr>
      </w:pPr>
      <w:r w:rsidRPr="007B1671">
        <w:rPr>
          <w:rFonts w:eastAsia="맑은 고딕"/>
          <w:b/>
          <w:shd w:val="pct15" w:color="auto" w:fill="FFFFFF"/>
          <w:lang w:eastAsia="en-US"/>
        </w:rPr>
        <w:lastRenderedPageBreak/>
        <w:t>Unit 4</w:t>
      </w:r>
      <w:r w:rsidR="000F4766" w:rsidRPr="007B1671">
        <w:rPr>
          <w:rFonts w:eastAsia="맑은 고딕"/>
          <w:b/>
          <w:shd w:val="pct15" w:color="auto" w:fill="FFFFFF"/>
          <w:lang w:eastAsia="en-US"/>
        </w:rPr>
        <w:t xml:space="preserve"> </w:t>
      </w:r>
      <w:r w:rsidR="00905C64" w:rsidRPr="007B1671">
        <w:rPr>
          <w:rFonts w:eastAsia="맑은 고딕"/>
          <w:b/>
          <w:shd w:val="pct15" w:color="auto" w:fill="FFFFFF"/>
          <w:lang w:eastAsia="en-US"/>
        </w:rPr>
        <w:t>May I Speak to Stacy?</w:t>
      </w:r>
    </w:p>
    <w:p w14:paraId="6CE12316" w14:textId="577F6809" w:rsidR="00AF3EE1" w:rsidRPr="00323433" w:rsidRDefault="000F4766" w:rsidP="000F4766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 xml:space="preserve">A </w:t>
      </w:r>
    </w:p>
    <w:p w14:paraId="62FAA89E" w14:textId="77777777" w:rsidR="00866947" w:rsidRDefault="00866947" w:rsidP="00AF3EE1">
      <w:pPr>
        <w:spacing w:after="200" w:line="276" w:lineRule="auto"/>
      </w:pPr>
      <w:r>
        <w:t xml:space="preserve">1. d </w:t>
      </w:r>
    </w:p>
    <w:p w14:paraId="02A4ED08" w14:textId="77777777" w:rsidR="00866947" w:rsidRDefault="00866947" w:rsidP="00AF3EE1">
      <w:pPr>
        <w:spacing w:after="200" w:line="276" w:lineRule="auto"/>
      </w:pPr>
      <w:r>
        <w:t xml:space="preserve">2. e </w:t>
      </w:r>
    </w:p>
    <w:p w14:paraId="28250B64" w14:textId="77777777" w:rsidR="00866947" w:rsidRDefault="00866947" w:rsidP="00AF3EE1">
      <w:pPr>
        <w:spacing w:after="200" w:line="276" w:lineRule="auto"/>
      </w:pPr>
      <w:r>
        <w:t xml:space="preserve">3. b </w:t>
      </w:r>
    </w:p>
    <w:p w14:paraId="2642A9B0" w14:textId="77777777" w:rsidR="00866947" w:rsidRDefault="00866947" w:rsidP="00AF3EE1">
      <w:pPr>
        <w:spacing w:after="200" w:line="276" w:lineRule="auto"/>
      </w:pPr>
      <w:r>
        <w:t xml:space="preserve">4. c </w:t>
      </w:r>
    </w:p>
    <w:p w14:paraId="1E9C6C57" w14:textId="77777777" w:rsidR="00866947" w:rsidRDefault="00866947" w:rsidP="00AF3EE1">
      <w:pPr>
        <w:spacing w:after="200" w:line="276" w:lineRule="auto"/>
      </w:pPr>
      <w:r>
        <w:t>5. a</w:t>
      </w:r>
    </w:p>
    <w:p w14:paraId="2BEEE665" w14:textId="66748197" w:rsidR="00AF3EE1" w:rsidRP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>B</w:t>
      </w:r>
    </w:p>
    <w:p w14:paraId="54D907BD" w14:textId="77777777" w:rsidR="00866947" w:rsidRDefault="00866947" w:rsidP="00AF3EE1">
      <w:pPr>
        <w:spacing w:after="200" w:line="276" w:lineRule="auto"/>
      </w:pPr>
      <w:r>
        <w:t xml:space="preserve">1. stay up </w:t>
      </w:r>
    </w:p>
    <w:p w14:paraId="28EEE700" w14:textId="77777777" w:rsidR="00866947" w:rsidRDefault="00866947" w:rsidP="00AF3EE1">
      <w:pPr>
        <w:spacing w:after="200" w:line="276" w:lineRule="auto"/>
      </w:pPr>
      <w:r>
        <w:t xml:space="preserve">2. currently </w:t>
      </w:r>
    </w:p>
    <w:p w14:paraId="2FBFB0BC" w14:textId="77777777" w:rsidR="00866947" w:rsidRDefault="00866947" w:rsidP="00AF3EE1">
      <w:pPr>
        <w:spacing w:after="200" w:line="276" w:lineRule="auto"/>
      </w:pPr>
      <w:r>
        <w:t xml:space="preserve">3. return </w:t>
      </w:r>
    </w:p>
    <w:p w14:paraId="5E5A9BE8" w14:textId="77777777" w:rsidR="00866947" w:rsidRDefault="00866947" w:rsidP="00AF3EE1">
      <w:pPr>
        <w:spacing w:after="200" w:line="276" w:lineRule="auto"/>
      </w:pPr>
      <w:r>
        <w:t xml:space="preserve">4. unavailable </w:t>
      </w:r>
    </w:p>
    <w:p w14:paraId="2FFF1AE9" w14:textId="77777777" w:rsidR="00866947" w:rsidRDefault="00866947" w:rsidP="00AF3EE1">
      <w:pPr>
        <w:spacing w:after="200" w:line="276" w:lineRule="auto"/>
      </w:pPr>
      <w:r>
        <w:t>5. errands</w:t>
      </w:r>
    </w:p>
    <w:p w14:paraId="1CBB8BE2" w14:textId="551C0BD7" w:rsidR="00683DE2" w:rsidRDefault="00683DE2" w:rsidP="00AF3EE1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52CDF1DC" w14:textId="77777777" w:rsidR="00866947" w:rsidRDefault="00866947" w:rsidP="00AF3EE1">
      <w:pPr>
        <w:spacing w:after="200" w:line="276" w:lineRule="auto"/>
      </w:pPr>
      <w:r>
        <w:t xml:space="preserve">1. c </w:t>
      </w:r>
    </w:p>
    <w:p w14:paraId="24A539D3" w14:textId="77777777" w:rsidR="00866947" w:rsidRDefault="00866947" w:rsidP="00AF3EE1">
      <w:pPr>
        <w:spacing w:after="200" w:line="276" w:lineRule="auto"/>
      </w:pPr>
      <w:r>
        <w:t xml:space="preserve">2. d </w:t>
      </w:r>
    </w:p>
    <w:p w14:paraId="5A4DDECF" w14:textId="77777777" w:rsidR="00866947" w:rsidRDefault="00866947" w:rsidP="00AF3EE1">
      <w:pPr>
        <w:spacing w:after="200" w:line="276" w:lineRule="auto"/>
      </w:pPr>
      <w:r>
        <w:t xml:space="preserve">3. e </w:t>
      </w:r>
    </w:p>
    <w:p w14:paraId="04861246" w14:textId="77777777" w:rsidR="00866947" w:rsidRDefault="00866947" w:rsidP="00AF3EE1">
      <w:pPr>
        <w:spacing w:after="200" w:line="276" w:lineRule="auto"/>
      </w:pPr>
      <w:r>
        <w:t xml:space="preserve">4. b </w:t>
      </w:r>
    </w:p>
    <w:p w14:paraId="736994CC" w14:textId="1620CE5D" w:rsidR="00683DE2" w:rsidRDefault="00866947" w:rsidP="00AF3EE1">
      <w:pPr>
        <w:spacing w:after="200" w:line="276" w:lineRule="auto"/>
      </w:pPr>
      <w:r>
        <w:t>5. a</w:t>
      </w:r>
    </w:p>
    <w:p w14:paraId="039971EC" w14:textId="77777777" w:rsidR="00820F20" w:rsidRPr="00683DE2" w:rsidRDefault="00820F20" w:rsidP="00AF3EE1">
      <w:pPr>
        <w:spacing w:after="200" w:line="276" w:lineRule="auto"/>
        <w:rPr>
          <w:rFonts w:eastAsiaTheme="minorEastAsia"/>
          <w:lang w:eastAsia="ko-KR"/>
        </w:rPr>
      </w:pPr>
    </w:p>
    <w:p w14:paraId="194B3BA8" w14:textId="0FFD1D2D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>Listening 1</w:t>
      </w:r>
      <w:r w:rsidR="00D61BC6">
        <w:rPr>
          <w:rFonts w:eastAsia="맑은 고딕"/>
          <w:b/>
          <w:lang w:eastAsia="en-US"/>
        </w:rPr>
        <w:t xml:space="preserve"> </w:t>
      </w:r>
      <w:r w:rsidR="00905C64">
        <w:rPr>
          <w:rFonts w:eastAsia="맑은 고딕"/>
          <w:b/>
          <w:lang w:eastAsia="en-US"/>
        </w:rPr>
        <w:t>I’m Sorry, Stacy Is Not Around.</w:t>
      </w:r>
    </w:p>
    <w:p w14:paraId="763C525A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>A</w:t>
      </w:r>
    </w:p>
    <w:p w14:paraId="0FD82543" w14:textId="77777777" w:rsidR="00866947" w:rsidRDefault="00866947" w:rsidP="00AF3EE1">
      <w:pPr>
        <w:spacing w:after="200" w:line="276" w:lineRule="auto"/>
      </w:pPr>
      <w:r>
        <w:t>3, 1, 4, 2</w:t>
      </w:r>
    </w:p>
    <w:p w14:paraId="48AE94EE" w14:textId="1A60D500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2685F7FA" w14:textId="743D5A2B" w:rsidR="00311135" w:rsidRDefault="00311135" w:rsidP="00AF3EE1">
      <w:pPr>
        <w:spacing w:after="200" w:line="276" w:lineRule="auto"/>
      </w:pPr>
      <w:r>
        <w:t xml:space="preserve">1. </w:t>
      </w:r>
      <w:r w:rsidR="00866947">
        <w:t>b</w:t>
      </w:r>
      <w:r>
        <w:t xml:space="preserve"> </w:t>
      </w:r>
    </w:p>
    <w:p w14:paraId="604DACCD" w14:textId="08F96EE7" w:rsidR="00311135" w:rsidRDefault="00311135" w:rsidP="00AF3EE1">
      <w:pPr>
        <w:spacing w:after="200" w:line="276" w:lineRule="auto"/>
      </w:pPr>
      <w:r>
        <w:lastRenderedPageBreak/>
        <w:t xml:space="preserve">2. </w:t>
      </w:r>
      <w:r w:rsidR="00866947">
        <w:t>d</w:t>
      </w:r>
      <w:r>
        <w:t xml:space="preserve"> </w:t>
      </w:r>
    </w:p>
    <w:p w14:paraId="1647D923" w14:textId="41E661A7" w:rsidR="00311135" w:rsidRDefault="00311135" w:rsidP="00AF3EE1">
      <w:pPr>
        <w:spacing w:after="200" w:line="276" w:lineRule="auto"/>
      </w:pPr>
      <w:r>
        <w:t xml:space="preserve">3. </w:t>
      </w:r>
      <w:r w:rsidR="00866947">
        <w:t>d</w:t>
      </w:r>
    </w:p>
    <w:p w14:paraId="12CB9A4C" w14:textId="08433B55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C</w:t>
      </w:r>
    </w:p>
    <w:p w14:paraId="6E423DEC" w14:textId="77777777" w:rsidR="00866947" w:rsidRDefault="00866947" w:rsidP="003E3B4C">
      <w:pPr>
        <w:spacing w:after="200" w:line="276" w:lineRule="auto"/>
      </w:pPr>
      <w:r>
        <w:t xml:space="preserve">1. True </w:t>
      </w:r>
    </w:p>
    <w:p w14:paraId="2434272D" w14:textId="77777777" w:rsidR="00866947" w:rsidRDefault="00866947" w:rsidP="003E3B4C">
      <w:pPr>
        <w:spacing w:after="200" w:line="276" w:lineRule="auto"/>
      </w:pPr>
      <w:r>
        <w:t xml:space="preserve">2. False </w:t>
      </w:r>
    </w:p>
    <w:p w14:paraId="5F3DE898" w14:textId="77777777" w:rsidR="00866947" w:rsidRDefault="00866947" w:rsidP="003E3B4C">
      <w:pPr>
        <w:spacing w:after="200" w:line="276" w:lineRule="auto"/>
      </w:pPr>
      <w:r>
        <w:t xml:space="preserve">3. False </w:t>
      </w:r>
    </w:p>
    <w:p w14:paraId="3B46BC17" w14:textId="6510E9F4" w:rsidR="00FF7F5F" w:rsidRDefault="00866947" w:rsidP="003E3B4C">
      <w:pPr>
        <w:spacing w:after="200" w:line="276" w:lineRule="auto"/>
      </w:pPr>
      <w:r>
        <w:t>4. False</w:t>
      </w:r>
    </w:p>
    <w:p w14:paraId="54EC3491" w14:textId="77777777" w:rsidR="00866947" w:rsidRPr="003E3B4C" w:rsidRDefault="00866947" w:rsidP="003E3B4C">
      <w:pPr>
        <w:spacing w:after="200" w:line="276" w:lineRule="auto"/>
      </w:pPr>
    </w:p>
    <w:p w14:paraId="7A01DD3F" w14:textId="564CEEC4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>Listening 2</w:t>
      </w:r>
      <w:r w:rsidR="00D61BC6">
        <w:rPr>
          <w:rFonts w:eastAsia="맑은 고딕"/>
          <w:b/>
          <w:lang w:eastAsia="en-US"/>
        </w:rPr>
        <w:t xml:space="preserve"> </w:t>
      </w:r>
      <w:r w:rsidR="00905C64">
        <w:rPr>
          <w:rFonts w:eastAsia="맑은 고딕"/>
          <w:b/>
          <w:lang w:eastAsia="en-US"/>
        </w:rPr>
        <w:t>I Lost Track of Time!</w:t>
      </w:r>
    </w:p>
    <w:p w14:paraId="3491B48C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A</w:t>
      </w:r>
    </w:p>
    <w:p w14:paraId="7FA90CF7" w14:textId="77777777" w:rsidR="00866947" w:rsidRDefault="00866947" w:rsidP="00AF3EE1">
      <w:pPr>
        <w:spacing w:after="200" w:line="276" w:lineRule="auto"/>
      </w:pPr>
      <w:r>
        <w:t xml:space="preserve">1. doing homework </w:t>
      </w:r>
    </w:p>
    <w:p w14:paraId="68A02BE8" w14:textId="77777777" w:rsidR="00866947" w:rsidRDefault="00866947" w:rsidP="00AF3EE1">
      <w:pPr>
        <w:spacing w:after="200" w:line="276" w:lineRule="auto"/>
      </w:pPr>
      <w:r>
        <w:t xml:space="preserve">2. mother and father </w:t>
      </w:r>
    </w:p>
    <w:p w14:paraId="0CECFF67" w14:textId="77777777" w:rsidR="00866947" w:rsidRDefault="00866947" w:rsidP="00AF3EE1">
      <w:pPr>
        <w:spacing w:after="200" w:line="276" w:lineRule="auto"/>
      </w:pPr>
      <w:r>
        <w:t xml:space="preserve">3. dinner </w:t>
      </w:r>
    </w:p>
    <w:p w14:paraId="0300FA64" w14:textId="77777777" w:rsidR="00866947" w:rsidRDefault="00866947" w:rsidP="00AF3EE1">
      <w:pPr>
        <w:spacing w:after="200" w:line="276" w:lineRule="auto"/>
      </w:pPr>
      <w:r>
        <w:t>4. stay up late</w:t>
      </w:r>
    </w:p>
    <w:p w14:paraId="1C73E7E6" w14:textId="7B0ED4A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32EC8B59" w14:textId="77777777" w:rsidR="00866947" w:rsidRDefault="00866947" w:rsidP="00AF3EE1">
      <w:pPr>
        <w:spacing w:after="200" w:line="276" w:lineRule="auto"/>
      </w:pPr>
      <w:r>
        <w:t xml:space="preserve">1. False </w:t>
      </w:r>
    </w:p>
    <w:p w14:paraId="29DB3EFC" w14:textId="77777777" w:rsidR="00866947" w:rsidRDefault="00866947" w:rsidP="00AF3EE1">
      <w:pPr>
        <w:spacing w:after="200" w:line="276" w:lineRule="auto"/>
      </w:pPr>
      <w:r>
        <w:t>2. False</w:t>
      </w:r>
    </w:p>
    <w:p w14:paraId="6358E0FA" w14:textId="77777777" w:rsidR="00866947" w:rsidRDefault="00866947" w:rsidP="00AF3EE1">
      <w:pPr>
        <w:spacing w:after="200" w:line="276" w:lineRule="auto"/>
      </w:pPr>
      <w:r>
        <w:t xml:space="preserve">3. True </w:t>
      </w:r>
    </w:p>
    <w:p w14:paraId="08187593" w14:textId="77777777" w:rsidR="00803277" w:rsidRDefault="00866947" w:rsidP="00AF3EE1">
      <w:pPr>
        <w:spacing w:after="200" w:line="276" w:lineRule="auto"/>
      </w:pPr>
      <w:r>
        <w:t>4. False</w:t>
      </w:r>
    </w:p>
    <w:p w14:paraId="13BBC27E" w14:textId="2D633476" w:rsidR="00FF7F5F" w:rsidRDefault="00803277" w:rsidP="00AF3EE1">
      <w:pPr>
        <w:spacing w:after="200" w:line="276" w:lineRule="auto"/>
      </w:pPr>
      <w:r>
        <w:t>C</w:t>
      </w:r>
      <w:r w:rsidR="00FF7F5F">
        <w:t xml:space="preserve"> </w:t>
      </w:r>
    </w:p>
    <w:p w14:paraId="03CB13F7" w14:textId="2897BA5C" w:rsidR="00FF7F5F" w:rsidRDefault="00FF7F5F" w:rsidP="00AF3EE1">
      <w:pPr>
        <w:spacing w:after="200" w:line="276" w:lineRule="auto"/>
      </w:pPr>
      <w:r>
        <w:t xml:space="preserve">1. </w:t>
      </w:r>
      <w:r w:rsidR="00803277">
        <w:t>b</w:t>
      </w:r>
      <w:r>
        <w:t xml:space="preserve"> </w:t>
      </w:r>
    </w:p>
    <w:p w14:paraId="70995681" w14:textId="0FDC6EDD" w:rsidR="00FF7F5F" w:rsidRDefault="00FF7F5F" w:rsidP="00AF3EE1">
      <w:pPr>
        <w:spacing w:after="200" w:line="276" w:lineRule="auto"/>
      </w:pPr>
      <w:r>
        <w:t xml:space="preserve">2. </w:t>
      </w:r>
      <w:r w:rsidR="00803277">
        <w:t>c</w:t>
      </w:r>
      <w:r>
        <w:t xml:space="preserve"> </w:t>
      </w:r>
    </w:p>
    <w:p w14:paraId="0518D559" w14:textId="0A0961EE" w:rsidR="00FF7F5F" w:rsidRDefault="00FF7F5F" w:rsidP="00AF3EE1">
      <w:pPr>
        <w:spacing w:after="200" w:line="276" w:lineRule="auto"/>
      </w:pPr>
      <w:r>
        <w:t xml:space="preserve">3. </w:t>
      </w:r>
      <w:r w:rsidR="00803277">
        <w:t>a</w:t>
      </w:r>
      <w:r>
        <w:t xml:space="preserve"> </w:t>
      </w:r>
    </w:p>
    <w:p w14:paraId="6B9A9BF7" w14:textId="30B41DB0" w:rsidR="00AF3EE1" w:rsidRDefault="00AF3EE1" w:rsidP="00AF3EE1">
      <w:pPr>
        <w:spacing w:after="200" w:line="276" w:lineRule="auto"/>
        <w:rPr>
          <w:rFonts w:eastAsia="맑은 고딕"/>
          <w:lang w:eastAsia="en-US"/>
        </w:rPr>
      </w:pPr>
    </w:p>
    <w:p w14:paraId="08E3B033" w14:textId="77777777" w:rsidR="00820F20" w:rsidRPr="00AF3EE1" w:rsidRDefault="00820F20" w:rsidP="00AF3EE1">
      <w:pPr>
        <w:spacing w:after="200" w:line="276" w:lineRule="auto"/>
        <w:rPr>
          <w:rFonts w:eastAsia="맑은 고딕"/>
          <w:lang w:eastAsia="en-US"/>
        </w:rPr>
      </w:pPr>
    </w:p>
    <w:p w14:paraId="255E4E24" w14:textId="76F6CA14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lastRenderedPageBreak/>
        <w:t>Listening 3</w:t>
      </w:r>
      <w:r w:rsidR="00D61BC6">
        <w:rPr>
          <w:rFonts w:eastAsia="맑은 고딕"/>
          <w:b/>
          <w:lang w:eastAsia="en-US"/>
        </w:rPr>
        <w:t xml:space="preserve"> </w:t>
      </w:r>
      <w:r w:rsidR="00905C64">
        <w:rPr>
          <w:rFonts w:eastAsia="맑은 고딕"/>
          <w:b/>
          <w:lang w:eastAsia="en-US"/>
        </w:rPr>
        <w:t>Nobody’s Home.</w:t>
      </w:r>
    </w:p>
    <w:p w14:paraId="2DE874D9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A    </w:t>
      </w:r>
    </w:p>
    <w:p w14:paraId="7316E77B" w14:textId="77777777" w:rsidR="00803277" w:rsidRDefault="00803277" w:rsidP="00AF3EE1">
      <w:pPr>
        <w:spacing w:after="200" w:line="276" w:lineRule="auto"/>
      </w:pPr>
      <w:r>
        <w:t xml:space="preserve">1. Nancy </w:t>
      </w:r>
    </w:p>
    <w:p w14:paraId="3E23AED5" w14:textId="77777777" w:rsidR="00803277" w:rsidRDefault="00803277" w:rsidP="00AF3EE1">
      <w:pPr>
        <w:spacing w:after="200" w:line="276" w:lineRule="auto"/>
      </w:pPr>
      <w:r>
        <w:t xml:space="preserve">2. Bob </w:t>
      </w:r>
    </w:p>
    <w:p w14:paraId="1415F940" w14:textId="77777777" w:rsidR="00803277" w:rsidRDefault="00803277" w:rsidP="00AF3EE1">
      <w:pPr>
        <w:spacing w:after="200" w:line="276" w:lineRule="auto"/>
      </w:pPr>
      <w:r>
        <w:t xml:space="preserve">3. Nancy </w:t>
      </w:r>
    </w:p>
    <w:p w14:paraId="2391B9F8" w14:textId="67CC7108" w:rsidR="00D61BC6" w:rsidRPr="00AF3EE1" w:rsidRDefault="00803277" w:rsidP="00AF3EE1">
      <w:pPr>
        <w:spacing w:after="200" w:line="276" w:lineRule="auto"/>
        <w:rPr>
          <w:rFonts w:eastAsia="맑은 고딕"/>
          <w:lang w:eastAsia="ko-KR"/>
        </w:rPr>
      </w:pPr>
      <w:r>
        <w:t>4. Bob</w:t>
      </w:r>
    </w:p>
    <w:p w14:paraId="20CA64DB" w14:textId="4A5C6725" w:rsid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7307C4C5" w14:textId="77777777" w:rsidR="00803277" w:rsidRDefault="00803277" w:rsidP="00AF3EE1">
      <w:pPr>
        <w:spacing w:after="200" w:line="276" w:lineRule="auto"/>
      </w:pPr>
      <w:r>
        <w:t xml:space="preserve">1. False </w:t>
      </w:r>
    </w:p>
    <w:p w14:paraId="0DDD7DB8" w14:textId="77777777" w:rsidR="00803277" w:rsidRDefault="00803277" w:rsidP="00AF3EE1">
      <w:pPr>
        <w:spacing w:after="200" w:line="276" w:lineRule="auto"/>
      </w:pPr>
      <w:r>
        <w:t xml:space="preserve">2. False </w:t>
      </w:r>
    </w:p>
    <w:p w14:paraId="1F7C80E2" w14:textId="77777777" w:rsidR="00803277" w:rsidRDefault="00803277" w:rsidP="00AF3EE1">
      <w:pPr>
        <w:spacing w:after="200" w:line="276" w:lineRule="auto"/>
      </w:pPr>
      <w:r>
        <w:t xml:space="preserve">3. True </w:t>
      </w:r>
    </w:p>
    <w:p w14:paraId="55EDDC6B" w14:textId="052CB731" w:rsidR="00BE61B4" w:rsidRDefault="00803277" w:rsidP="00AF3EE1">
      <w:pPr>
        <w:spacing w:after="200" w:line="276" w:lineRule="auto"/>
        <w:rPr>
          <w:rFonts w:eastAsia="맑은 고딕"/>
          <w:lang w:eastAsia="en-US"/>
        </w:rPr>
      </w:pPr>
      <w:r>
        <w:t>4. True</w:t>
      </w:r>
    </w:p>
    <w:p w14:paraId="76993FB1" w14:textId="702D4DDA" w:rsidR="00BE61B4" w:rsidRPr="00AF3EE1" w:rsidRDefault="00BE61B4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C</w:t>
      </w:r>
    </w:p>
    <w:p w14:paraId="3BDC42B3" w14:textId="77777777" w:rsidR="00803277" w:rsidRDefault="00803277" w:rsidP="00AF3EE1">
      <w:pPr>
        <w:spacing w:after="200" w:line="276" w:lineRule="auto"/>
      </w:pPr>
      <w:r>
        <w:t xml:space="preserve">1. b </w:t>
      </w:r>
    </w:p>
    <w:p w14:paraId="385052BC" w14:textId="77777777" w:rsidR="00803277" w:rsidRDefault="00803277" w:rsidP="00AF3EE1">
      <w:pPr>
        <w:spacing w:after="200" w:line="276" w:lineRule="auto"/>
      </w:pPr>
      <w:r>
        <w:t xml:space="preserve">2. a </w:t>
      </w:r>
    </w:p>
    <w:p w14:paraId="2B67940C" w14:textId="7C82B84E" w:rsidR="00586B68" w:rsidRDefault="00803277" w:rsidP="00AF3EE1">
      <w:pPr>
        <w:spacing w:after="200" w:line="276" w:lineRule="auto"/>
      </w:pPr>
      <w:r>
        <w:t>3. b</w:t>
      </w:r>
    </w:p>
    <w:p w14:paraId="3DE58983" w14:textId="77777777" w:rsidR="00803277" w:rsidRDefault="00803277" w:rsidP="00AF3EE1">
      <w:pPr>
        <w:spacing w:after="200" w:line="276" w:lineRule="auto"/>
        <w:rPr>
          <w:rFonts w:eastAsia="맑은 고딕"/>
          <w:b/>
          <w:lang w:eastAsia="ko-KR"/>
        </w:rPr>
      </w:pPr>
    </w:p>
    <w:p w14:paraId="240527AC" w14:textId="77777777" w:rsidR="0066508F" w:rsidRPr="003C2332" w:rsidRDefault="0066508F" w:rsidP="0066508F">
      <w:pPr>
        <w:spacing w:after="100"/>
        <w:rPr>
          <w:b/>
        </w:rPr>
      </w:pPr>
      <w:r w:rsidRPr="003C2332">
        <w:rPr>
          <w:b/>
        </w:rPr>
        <w:t>Speaking Practice</w:t>
      </w:r>
    </w:p>
    <w:p w14:paraId="6B82CD3C" w14:textId="77777777" w:rsidR="00DA46F4" w:rsidRPr="00E83404" w:rsidRDefault="00DA46F4" w:rsidP="00DA46F4">
      <w:pPr>
        <w:spacing w:after="0"/>
        <w:rPr>
          <w:rFonts w:cs="Calibri"/>
          <w:bCs/>
        </w:rPr>
      </w:pPr>
      <w:r w:rsidRPr="00E83404">
        <w:rPr>
          <w:rFonts w:cs="Calibri"/>
          <w:bCs/>
        </w:rPr>
        <w:t>B</w:t>
      </w:r>
    </w:p>
    <w:p w14:paraId="14085AC2" w14:textId="77777777" w:rsidR="00DA46F4" w:rsidRPr="00387237" w:rsidRDefault="00DA46F4" w:rsidP="00DA46F4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1F8E7482" w14:textId="77777777" w:rsidR="00DA46F4" w:rsidRPr="00387237" w:rsidRDefault="00DA46F4" w:rsidP="00DA46F4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Example:</w:t>
      </w:r>
    </w:p>
    <w:p w14:paraId="37186343" w14:textId="77777777" w:rsidR="00DA46F4" w:rsidRPr="00387237" w:rsidRDefault="00DA46F4" w:rsidP="00DA46F4">
      <w:pPr>
        <w:spacing w:after="0" w:line="240" w:lineRule="auto"/>
      </w:pPr>
      <w:r w:rsidRPr="00387237">
        <w:t xml:space="preserve">CHILD A: </w:t>
      </w:r>
      <w:r>
        <w:t xml:space="preserve">Hello, Ericksen residence. This is Stacy. </w:t>
      </w:r>
    </w:p>
    <w:p w14:paraId="3DA4D87B" w14:textId="77777777" w:rsidR="00DA46F4" w:rsidRPr="00387237" w:rsidRDefault="00DA46F4" w:rsidP="00DA46F4">
      <w:pPr>
        <w:spacing w:after="0" w:line="240" w:lineRule="auto"/>
      </w:pPr>
      <w:r w:rsidRPr="00387237">
        <w:t xml:space="preserve">CHILD B: </w:t>
      </w:r>
      <w:r>
        <w:t xml:space="preserve">Hi Stacy. Can I talk to Trudy, please? </w:t>
      </w:r>
    </w:p>
    <w:p w14:paraId="7811CA09" w14:textId="77777777" w:rsidR="00DA46F4" w:rsidRDefault="00DA46F4" w:rsidP="00DA46F4">
      <w:pPr>
        <w:spacing w:after="0" w:line="240" w:lineRule="auto"/>
      </w:pPr>
      <w:r w:rsidRPr="00387237">
        <w:t xml:space="preserve">CHILD A: </w:t>
      </w:r>
      <w:r>
        <w:t>I’m sorry, but Trudy isn’t available right now. Can I take a message?</w:t>
      </w:r>
    </w:p>
    <w:p w14:paraId="5D80B5ED" w14:textId="77777777" w:rsidR="00DA46F4" w:rsidRPr="00387237" w:rsidRDefault="00DA46F4" w:rsidP="00DA46F4">
      <w:pPr>
        <w:spacing w:after="0" w:line="240" w:lineRule="auto"/>
      </w:pPr>
      <w:r>
        <w:t xml:space="preserve">CHILD B: Yes. This is Kathy. We have a math project due tomorrow, and I wanted to ask her about it. </w:t>
      </w:r>
    </w:p>
    <w:p w14:paraId="2DD02C46" w14:textId="77777777" w:rsidR="00DA46F4" w:rsidRPr="00E83404" w:rsidRDefault="00DA46F4" w:rsidP="00DA46F4">
      <w:pPr>
        <w:spacing w:after="0"/>
        <w:rPr>
          <w:rFonts w:cs="Calibri"/>
          <w:bCs/>
        </w:rPr>
      </w:pPr>
      <w:r w:rsidRPr="00E83404">
        <w:rPr>
          <w:rFonts w:cs="Calibri"/>
          <w:bCs/>
        </w:rPr>
        <w:t>C</w:t>
      </w:r>
    </w:p>
    <w:p w14:paraId="263F57D7" w14:textId="77777777" w:rsidR="00DA46F4" w:rsidRPr="00387237" w:rsidRDefault="00DA46F4" w:rsidP="00DA46F4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6719A7D9" w14:textId="77777777" w:rsidR="00DA46F4" w:rsidRPr="00AF3EE1" w:rsidRDefault="00DA46F4" w:rsidP="00DA46F4">
      <w:pPr>
        <w:spacing w:after="200" w:line="276" w:lineRule="auto"/>
        <w:rPr>
          <w:rFonts w:eastAsia="맑은 고딕"/>
          <w:b/>
          <w:lang w:eastAsia="en-US"/>
        </w:rPr>
      </w:pPr>
    </w:p>
    <w:p w14:paraId="5E491A61" w14:textId="77777777" w:rsidR="00DA46F4" w:rsidRPr="00AF3EE1" w:rsidRDefault="00DA46F4" w:rsidP="00DA46F4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On Your Own </w:t>
      </w:r>
    </w:p>
    <w:p w14:paraId="2372B994" w14:textId="21EB3E0A" w:rsidR="00DA46F4" w:rsidRDefault="00DA46F4" w:rsidP="00DA46F4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(Answers will vary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1159"/>
        <w:gridCol w:w="1111"/>
        <w:gridCol w:w="2070"/>
      </w:tblGrid>
      <w:tr w:rsidR="00DA46F4" w:rsidRPr="00BF7D10" w14:paraId="74868686" w14:textId="77777777" w:rsidTr="00FC2809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6BFB5E89" w14:textId="77777777" w:rsidR="00DA46F4" w:rsidRPr="00BF7D10" w:rsidRDefault="00DA46F4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 w:rsidRPr="00BF7D10">
              <w:rPr>
                <w:rFonts w:eastAsia="맑은 고딕"/>
                <w:b/>
                <w:lang w:eastAsia="en-US"/>
              </w:rPr>
              <w:lastRenderedPageBreak/>
              <w:t>Name</w:t>
            </w:r>
          </w:p>
        </w:tc>
        <w:tc>
          <w:tcPr>
            <w:tcW w:w="1159" w:type="dxa"/>
            <w:shd w:val="clear" w:color="auto" w:fill="D2FCF5"/>
            <w:vAlign w:val="center"/>
          </w:tcPr>
          <w:p w14:paraId="2566A92E" w14:textId="77777777" w:rsidR="00DA46F4" w:rsidRPr="00BF7D10" w:rsidRDefault="00DA46F4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School</w:t>
            </w:r>
          </w:p>
        </w:tc>
        <w:tc>
          <w:tcPr>
            <w:tcW w:w="900" w:type="dxa"/>
            <w:shd w:val="clear" w:color="auto" w:fill="D2FCF5"/>
            <w:vAlign w:val="center"/>
          </w:tcPr>
          <w:p w14:paraId="6E75037A" w14:textId="77777777" w:rsidR="00DA46F4" w:rsidRPr="00BF7D10" w:rsidRDefault="00DA46F4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Class</w:t>
            </w:r>
          </w:p>
        </w:tc>
        <w:tc>
          <w:tcPr>
            <w:tcW w:w="2070" w:type="dxa"/>
            <w:shd w:val="clear" w:color="auto" w:fill="D2FCF5"/>
            <w:vAlign w:val="center"/>
          </w:tcPr>
          <w:p w14:paraId="1A136140" w14:textId="77777777" w:rsidR="00DA46F4" w:rsidRPr="00BF7D10" w:rsidRDefault="00DA46F4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Plans with a friend</w:t>
            </w:r>
          </w:p>
        </w:tc>
      </w:tr>
      <w:tr w:rsidR="00DA46F4" w:rsidRPr="00BF7D10" w14:paraId="0434A61B" w14:textId="77777777" w:rsidTr="00243F00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67E3BE4F" w14:textId="77777777" w:rsidR="00DA46F4" w:rsidRPr="00BF7D10" w:rsidRDefault="00DA46F4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Alex</w:t>
            </w:r>
          </w:p>
        </w:tc>
        <w:tc>
          <w:tcPr>
            <w:tcW w:w="1159" w:type="dxa"/>
            <w:shd w:val="clear" w:color="auto" w:fill="auto"/>
            <w:vAlign w:val="center"/>
          </w:tcPr>
          <w:p w14:paraId="2708D1D0" w14:textId="77777777" w:rsidR="00DA46F4" w:rsidRPr="00BF7D10" w:rsidRDefault="00DA46F4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Missed the bus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865EEBC" w14:textId="77777777" w:rsidR="00DA46F4" w:rsidRPr="00BF7D10" w:rsidRDefault="00DA46F4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Had to go to the bathroom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1984516E" w14:textId="77777777" w:rsidR="00DA46F4" w:rsidRPr="00BF7D10" w:rsidRDefault="00DA46F4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Had to clean his room first</w:t>
            </w:r>
          </w:p>
        </w:tc>
      </w:tr>
    </w:tbl>
    <w:p w14:paraId="50CB8FF9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</w:p>
    <w:p w14:paraId="1A17204A" w14:textId="77777777" w:rsidR="001C543E" w:rsidRPr="00460877" w:rsidRDefault="001C543E" w:rsidP="001C543E">
      <w:pPr>
        <w:spacing w:after="100" w:line="240" w:lineRule="auto"/>
        <w:rPr>
          <w:rFonts w:ascii="맑은 고딕" w:hAnsi="맑은 고딕"/>
          <w:b/>
          <w:sz w:val="24"/>
          <w:szCs w:val="24"/>
        </w:rPr>
      </w:pPr>
      <w:r>
        <w:rPr>
          <w:b/>
          <w:sz w:val="24"/>
          <w:szCs w:val="24"/>
        </w:rPr>
        <w:t>UNIT TEST</w:t>
      </w:r>
    </w:p>
    <w:p w14:paraId="6FC948A3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A</w:t>
      </w:r>
    </w:p>
    <w:p w14:paraId="17F48C6E" w14:textId="32CA61DF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1. </w:t>
      </w:r>
      <w:r w:rsidR="003C2332">
        <w:rPr>
          <w:rFonts w:eastAsia="맑은 고딕"/>
          <w:lang w:eastAsia="en-US"/>
        </w:rPr>
        <w:t>c</w:t>
      </w:r>
    </w:p>
    <w:p w14:paraId="1BBC0B24" w14:textId="7DC9E3F3" w:rsid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2. </w:t>
      </w:r>
      <w:r w:rsidR="003C2332">
        <w:rPr>
          <w:rFonts w:eastAsia="맑은 고딕"/>
          <w:lang w:eastAsia="en-US"/>
        </w:rPr>
        <w:t>b</w:t>
      </w:r>
    </w:p>
    <w:p w14:paraId="453AE1C8" w14:textId="7EF48873" w:rsidR="003C2332" w:rsidRPr="00AF3EE1" w:rsidRDefault="003C2332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B</w:t>
      </w:r>
    </w:p>
    <w:p w14:paraId="180419E1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3. b</w:t>
      </w:r>
    </w:p>
    <w:p w14:paraId="7061903F" w14:textId="4BB69C35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4. </w:t>
      </w:r>
      <w:r w:rsidR="00253BE3">
        <w:rPr>
          <w:rFonts w:eastAsia="맑은 고딕"/>
          <w:lang w:eastAsia="en-US"/>
        </w:rPr>
        <w:t>c</w:t>
      </w:r>
    </w:p>
    <w:p w14:paraId="69E7B3F9" w14:textId="540A79B2" w:rsidR="00AF3EE1" w:rsidRPr="00AF3EE1" w:rsidRDefault="003C2332" w:rsidP="00AF3EE1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>C</w:t>
      </w:r>
    </w:p>
    <w:p w14:paraId="78F057A8" w14:textId="30EA92C5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5. </w:t>
      </w:r>
      <w:r w:rsidR="00253BE3">
        <w:rPr>
          <w:rFonts w:eastAsia="맑은 고딕"/>
          <w:lang w:eastAsia="en-US"/>
        </w:rPr>
        <w:t>d</w:t>
      </w:r>
    </w:p>
    <w:p w14:paraId="6F5825B6" w14:textId="2AB5045A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6. </w:t>
      </w:r>
      <w:r w:rsidR="003C2332">
        <w:rPr>
          <w:rFonts w:eastAsia="맑은 고딕"/>
          <w:lang w:eastAsia="en-US"/>
        </w:rPr>
        <w:t>c</w:t>
      </w:r>
    </w:p>
    <w:p w14:paraId="23ABB9A5" w14:textId="44CE6C44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7. </w:t>
      </w:r>
      <w:r w:rsidR="00253BE3">
        <w:rPr>
          <w:rFonts w:eastAsia="맑은 고딕"/>
          <w:lang w:eastAsia="en-US"/>
        </w:rPr>
        <w:t>a</w:t>
      </w:r>
    </w:p>
    <w:p w14:paraId="0DFDB29B" w14:textId="602C78C0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8. </w:t>
      </w:r>
      <w:r w:rsidR="00253BE3">
        <w:rPr>
          <w:rFonts w:eastAsia="맑은 고딕"/>
          <w:lang w:eastAsia="en-US"/>
        </w:rPr>
        <w:t>d</w:t>
      </w:r>
    </w:p>
    <w:p w14:paraId="58B9989B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D</w:t>
      </w:r>
    </w:p>
    <w:p w14:paraId="63206A44" w14:textId="32EFA1F8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9. </w:t>
      </w:r>
      <w:r w:rsidR="003C2332">
        <w:rPr>
          <w:rFonts w:eastAsia="맑은 고딕"/>
          <w:lang w:eastAsia="en-US"/>
        </w:rPr>
        <w:t>a</w:t>
      </w:r>
    </w:p>
    <w:p w14:paraId="6D99AB7C" w14:textId="4E021773" w:rsid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10. </w:t>
      </w:r>
      <w:r w:rsidR="003C2332">
        <w:rPr>
          <w:rFonts w:eastAsia="맑은 고딕"/>
          <w:lang w:eastAsia="en-US"/>
        </w:rPr>
        <w:t>c</w:t>
      </w:r>
    </w:p>
    <w:p w14:paraId="414A6C1F" w14:textId="079A9F4E" w:rsidR="003C2332" w:rsidRDefault="003C2332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1. </w:t>
      </w:r>
      <w:r w:rsidR="00253BE3">
        <w:rPr>
          <w:rFonts w:eastAsia="맑은 고딕"/>
          <w:lang w:eastAsia="ko-KR"/>
        </w:rPr>
        <w:t>c</w:t>
      </w:r>
    </w:p>
    <w:p w14:paraId="331FA4FB" w14:textId="7E34E5B8" w:rsidR="003C2332" w:rsidRDefault="003C2332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>2.</w:t>
      </w:r>
      <w:r w:rsidR="00FA0B45">
        <w:rPr>
          <w:rFonts w:eastAsia="맑은 고딕"/>
          <w:lang w:eastAsia="ko-KR"/>
        </w:rPr>
        <w:t xml:space="preserve"> a</w:t>
      </w:r>
    </w:p>
    <w:p w14:paraId="2CC0FDD6" w14:textId="435D64C2" w:rsidR="003C2332" w:rsidRDefault="003C2332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E</w:t>
      </w:r>
    </w:p>
    <w:p w14:paraId="70EF40EA" w14:textId="5D820F81" w:rsidR="003C2332" w:rsidRDefault="003C2332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3. </w:t>
      </w:r>
      <w:r w:rsidR="00253BE3">
        <w:rPr>
          <w:rFonts w:eastAsia="맑은 고딕"/>
          <w:lang w:eastAsia="ko-KR"/>
        </w:rPr>
        <w:t>b</w:t>
      </w:r>
    </w:p>
    <w:p w14:paraId="7D33603F" w14:textId="69BFAB72" w:rsidR="003C2332" w:rsidRDefault="003C2332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4. </w:t>
      </w:r>
      <w:r w:rsidR="00253BE3">
        <w:rPr>
          <w:rFonts w:eastAsia="맑은 고딕"/>
          <w:lang w:eastAsia="ko-KR"/>
        </w:rPr>
        <w:t>b</w:t>
      </w:r>
    </w:p>
    <w:p w14:paraId="3B54ACC2" w14:textId="5FB10368" w:rsidR="002F39CC" w:rsidRPr="00E44752" w:rsidRDefault="003C2332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>5.</w:t>
      </w:r>
      <w:r w:rsidR="00253BE3">
        <w:rPr>
          <w:rFonts w:eastAsia="맑은 고딕"/>
          <w:lang w:eastAsia="ko-KR"/>
        </w:rPr>
        <w:t xml:space="preserve"> b</w:t>
      </w:r>
    </w:p>
    <w:p w14:paraId="3A7459EE" w14:textId="76F3BBF0" w:rsidR="00AF3EE1" w:rsidRPr="00750194" w:rsidRDefault="0066508F" w:rsidP="00AF3EE1">
      <w:pPr>
        <w:spacing w:after="200" w:line="276" w:lineRule="auto"/>
        <w:rPr>
          <w:rFonts w:eastAsia="맑은 고딕"/>
          <w:b/>
          <w:lang w:eastAsia="ko-KR"/>
        </w:rPr>
      </w:pPr>
      <w:r>
        <w:rPr>
          <w:rFonts w:eastAsia="맑은 고딕"/>
          <w:b/>
          <w:shd w:val="pct15" w:color="auto" w:fill="FFFFFF"/>
          <w:lang w:eastAsia="en-US"/>
        </w:rPr>
        <w:br w:type="page"/>
      </w:r>
      <w:r w:rsidR="00AF3EE1" w:rsidRPr="007B1671">
        <w:rPr>
          <w:rFonts w:eastAsia="맑은 고딕"/>
          <w:b/>
          <w:shd w:val="pct15" w:color="auto" w:fill="FFFFFF"/>
          <w:lang w:eastAsia="en-US"/>
        </w:rPr>
        <w:lastRenderedPageBreak/>
        <w:t xml:space="preserve">Unit </w:t>
      </w:r>
      <w:r w:rsidR="00AF3EE1" w:rsidRPr="007B1671">
        <w:rPr>
          <w:rFonts w:eastAsia="맑은 고딕" w:hint="eastAsia"/>
          <w:b/>
          <w:shd w:val="pct15" w:color="auto" w:fill="FFFFFF"/>
          <w:lang w:eastAsia="ko-KR"/>
        </w:rPr>
        <w:t>5</w:t>
      </w:r>
      <w:r w:rsidR="000F4766" w:rsidRPr="007B1671">
        <w:rPr>
          <w:rFonts w:eastAsia="맑은 고딕"/>
          <w:b/>
          <w:shd w:val="pct15" w:color="auto" w:fill="FFFFFF"/>
          <w:lang w:eastAsia="ko-KR"/>
        </w:rPr>
        <w:t xml:space="preserve"> </w:t>
      </w:r>
      <w:r w:rsidR="00905C64" w:rsidRPr="007B1671">
        <w:rPr>
          <w:rFonts w:eastAsia="맑은 고딕"/>
          <w:b/>
          <w:shd w:val="pct15" w:color="auto" w:fill="FFFFFF"/>
          <w:lang w:eastAsia="ko-KR"/>
        </w:rPr>
        <w:t>How Does She Feel?</w:t>
      </w:r>
    </w:p>
    <w:p w14:paraId="60DDD676" w14:textId="790ABB4B" w:rsid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 w:hint="eastAsia"/>
          <w:lang w:eastAsia="ko-KR"/>
        </w:rPr>
        <w:t>A</w:t>
      </w:r>
      <w:r w:rsidR="001555A3">
        <w:rPr>
          <w:rFonts w:eastAsia="맑은 고딕" w:hint="eastAsia"/>
          <w:lang w:eastAsia="ko-KR"/>
        </w:rPr>
        <w:t xml:space="preserve"> </w:t>
      </w:r>
    </w:p>
    <w:p w14:paraId="2C838149" w14:textId="77777777" w:rsidR="00C06416" w:rsidRDefault="00C06416" w:rsidP="00AF3EE1">
      <w:pPr>
        <w:spacing w:after="200" w:line="276" w:lineRule="auto"/>
      </w:pPr>
      <w:r>
        <w:t xml:space="preserve">1. c </w:t>
      </w:r>
    </w:p>
    <w:p w14:paraId="4271EF04" w14:textId="77777777" w:rsidR="00C06416" w:rsidRDefault="00C06416" w:rsidP="00AF3EE1">
      <w:pPr>
        <w:spacing w:after="200" w:line="276" w:lineRule="auto"/>
      </w:pPr>
      <w:r>
        <w:t xml:space="preserve">2. d </w:t>
      </w:r>
    </w:p>
    <w:p w14:paraId="0A41C269" w14:textId="77777777" w:rsidR="00C06416" w:rsidRDefault="00C06416" w:rsidP="00AF3EE1">
      <w:pPr>
        <w:spacing w:after="200" w:line="276" w:lineRule="auto"/>
      </w:pPr>
      <w:r>
        <w:t xml:space="preserve">3. b </w:t>
      </w:r>
    </w:p>
    <w:p w14:paraId="049D6CA3" w14:textId="77777777" w:rsidR="00C06416" w:rsidRDefault="00C06416" w:rsidP="00AF3EE1">
      <w:pPr>
        <w:spacing w:after="200" w:line="276" w:lineRule="auto"/>
      </w:pPr>
      <w:r>
        <w:t xml:space="preserve">4. e </w:t>
      </w:r>
    </w:p>
    <w:p w14:paraId="39796640" w14:textId="17CBE859" w:rsidR="00AF3EE1" w:rsidRPr="00AF3EE1" w:rsidRDefault="00C06416" w:rsidP="00AF3EE1">
      <w:pPr>
        <w:spacing w:after="200" w:line="276" w:lineRule="auto"/>
        <w:rPr>
          <w:rFonts w:eastAsia="맑은 고딕"/>
          <w:lang w:eastAsia="ko-KR"/>
        </w:rPr>
      </w:pPr>
      <w:r>
        <w:t>5. a</w:t>
      </w:r>
    </w:p>
    <w:p w14:paraId="015488FC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B </w:t>
      </w:r>
    </w:p>
    <w:p w14:paraId="21DB4B4A" w14:textId="77777777" w:rsidR="00C06416" w:rsidRDefault="00C06416" w:rsidP="00AF3EE1">
      <w:pPr>
        <w:spacing w:after="200" w:line="276" w:lineRule="auto"/>
      </w:pPr>
      <w:r>
        <w:t xml:space="preserve">1. offered </w:t>
      </w:r>
    </w:p>
    <w:p w14:paraId="6E921A33" w14:textId="77777777" w:rsidR="00C06416" w:rsidRDefault="00C06416" w:rsidP="00AF3EE1">
      <w:pPr>
        <w:spacing w:after="200" w:line="276" w:lineRule="auto"/>
      </w:pPr>
      <w:r>
        <w:t xml:space="preserve">2. respond </w:t>
      </w:r>
    </w:p>
    <w:p w14:paraId="131FF5C2" w14:textId="77777777" w:rsidR="00C06416" w:rsidRDefault="00C06416" w:rsidP="00AF3EE1">
      <w:pPr>
        <w:spacing w:after="200" w:line="276" w:lineRule="auto"/>
      </w:pPr>
      <w:r>
        <w:t xml:space="preserve">3. pay attention </w:t>
      </w:r>
    </w:p>
    <w:p w14:paraId="51F68731" w14:textId="77777777" w:rsidR="00C06416" w:rsidRDefault="00C06416" w:rsidP="00AF3EE1">
      <w:pPr>
        <w:spacing w:after="200" w:line="276" w:lineRule="auto"/>
      </w:pPr>
      <w:r>
        <w:t xml:space="preserve">4. incorrectly </w:t>
      </w:r>
    </w:p>
    <w:p w14:paraId="461AAEDE" w14:textId="28153DF4" w:rsidR="00D80C48" w:rsidRDefault="00C06416" w:rsidP="00AF3EE1">
      <w:pPr>
        <w:spacing w:after="200" w:line="276" w:lineRule="auto"/>
      </w:pPr>
      <w:r>
        <w:t>5. properly</w:t>
      </w:r>
    </w:p>
    <w:p w14:paraId="61670078" w14:textId="123D41EA" w:rsidR="00D80C48" w:rsidRDefault="00D80C48" w:rsidP="00AF3EE1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0C60169A" w14:textId="77777777" w:rsidR="00C06416" w:rsidRDefault="00C06416" w:rsidP="00AF3EE1">
      <w:pPr>
        <w:spacing w:after="200" w:line="276" w:lineRule="auto"/>
      </w:pPr>
      <w:r>
        <w:t xml:space="preserve">1. upset </w:t>
      </w:r>
    </w:p>
    <w:p w14:paraId="5819349F" w14:textId="77777777" w:rsidR="00C06416" w:rsidRDefault="00C06416" w:rsidP="00AF3EE1">
      <w:pPr>
        <w:spacing w:after="200" w:line="276" w:lineRule="auto"/>
      </w:pPr>
      <w:r>
        <w:t xml:space="preserve">2. contagious </w:t>
      </w:r>
    </w:p>
    <w:p w14:paraId="7DB9E273" w14:textId="77777777" w:rsidR="00C06416" w:rsidRDefault="00C06416" w:rsidP="00AF3EE1">
      <w:pPr>
        <w:spacing w:after="200" w:line="276" w:lineRule="auto"/>
      </w:pPr>
      <w:r>
        <w:t xml:space="preserve">3. horrible </w:t>
      </w:r>
    </w:p>
    <w:p w14:paraId="00358D1C" w14:textId="77777777" w:rsidR="00C06416" w:rsidRDefault="00C06416" w:rsidP="00AF3EE1">
      <w:pPr>
        <w:spacing w:after="200" w:line="276" w:lineRule="auto"/>
      </w:pPr>
      <w:r>
        <w:t xml:space="preserve">4. itchy </w:t>
      </w:r>
    </w:p>
    <w:p w14:paraId="5439C957" w14:textId="77777777" w:rsidR="00FC2809" w:rsidRDefault="00C06416" w:rsidP="00AF3EE1">
      <w:pPr>
        <w:spacing w:after="200" w:line="276" w:lineRule="auto"/>
        <w:rPr>
          <w:rFonts w:eastAsia="맑은 고딕"/>
          <w:b/>
          <w:lang w:eastAsia="en-US"/>
        </w:rPr>
      </w:pPr>
      <w:r>
        <w:t>5. annoy</w:t>
      </w:r>
    </w:p>
    <w:p w14:paraId="0D208D68" w14:textId="77777777" w:rsidR="00FC2809" w:rsidRDefault="00FC2809" w:rsidP="00AF3EE1">
      <w:pPr>
        <w:spacing w:after="200" w:line="276" w:lineRule="auto"/>
        <w:rPr>
          <w:rFonts w:eastAsia="맑은 고딕"/>
          <w:b/>
          <w:lang w:eastAsia="en-US"/>
        </w:rPr>
      </w:pPr>
    </w:p>
    <w:p w14:paraId="527E0F3A" w14:textId="47EDE96B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>Listening 1</w:t>
      </w:r>
      <w:r w:rsidR="003B7F6E">
        <w:rPr>
          <w:rFonts w:eastAsia="맑은 고딕"/>
          <w:b/>
          <w:lang w:eastAsia="en-US"/>
        </w:rPr>
        <w:t xml:space="preserve"> </w:t>
      </w:r>
      <w:r w:rsidR="00A71824">
        <w:rPr>
          <w:rFonts w:eastAsia="맑은 고딕"/>
          <w:b/>
          <w:lang w:eastAsia="en-US"/>
        </w:rPr>
        <w:t>I Am Having a Horrible Day!</w:t>
      </w:r>
    </w:p>
    <w:p w14:paraId="491B180F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>A</w:t>
      </w:r>
    </w:p>
    <w:p w14:paraId="1F9B079B" w14:textId="77777777" w:rsidR="00291B8D" w:rsidRDefault="00291B8D" w:rsidP="00AF3EE1">
      <w:pPr>
        <w:spacing w:after="200" w:line="276" w:lineRule="auto"/>
      </w:pPr>
      <w:r>
        <w:t>2, 4, 1, 3</w:t>
      </w:r>
    </w:p>
    <w:p w14:paraId="3E6BF4C6" w14:textId="1346D661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56DF1A49" w14:textId="77777777" w:rsidR="00291B8D" w:rsidRDefault="00291B8D" w:rsidP="00AF3EE1">
      <w:pPr>
        <w:spacing w:after="200" w:line="276" w:lineRule="auto"/>
      </w:pPr>
      <w:r>
        <w:t xml:space="preserve">1. such </w:t>
      </w:r>
    </w:p>
    <w:p w14:paraId="5068356F" w14:textId="77777777" w:rsidR="00291B8D" w:rsidRDefault="00291B8D" w:rsidP="00AF3EE1">
      <w:pPr>
        <w:spacing w:after="200" w:line="276" w:lineRule="auto"/>
      </w:pPr>
      <w:r>
        <w:lastRenderedPageBreak/>
        <w:t xml:space="preserve">2. wouldn’t </w:t>
      </w:r>
    </w:p>
    <w:p w14:paraId="6FA29742" w14:textId="77777777" w:rsidR="00291B8D" w:rsidRDefault="00291B8D" w:rsidP="00AF3EE1">
      <w:pPr>
        <w:spacing w:after="200" w:line="276" w:lineRule="auto"/>
      </w:pPr>
      <w:r>
        <w:t xml:space="preserve">3. realized </w:t>
      </w:r>
    </w:p>
    <w:p w14:paraId="2DD3C253" w14:textId="77777777" w:rsidR="00291B8D" w:rsidRDefault="00291B8D" w:rsidP="00AF3EE1">
      <w:pPr>
        <w:spacing w:after="200" w:line="276" w:lineRule="auto"/>
      </w:pPr>
      <w:r>
        <w:t xml:space="preserve">4. scared </w:t>
      </w:r>
    </w:p>
    <w:p w14:paraId="445F5151" w14:textId="77777777" w:rsidR="00291B8D" w:rsidRDefault="00291B8D" w:rsidP="00AF3EE1">
      <w:pPr>
        <w:spacing w:after="200" w:line="276" w:lineRule="auto"/>
      </w:pPr>
      <w:r>
        <w:t xml:space="preserve">5. soccer </w:t>
      </w:r>
    </w:p>
    <w:p w14:paraId="50EF509D" w14:textId="77777777" w:rsidR="00DE1D3C" w:rsidRDefault="00291B8D" w:rsidP="00AF3EE1">
      <w:pPr>
        <w:spacing w:after="200" w:line="276" w:lineRule="auto"/>
      </w:pPr>
      <w:r>
        <w:t xml:space="preserve">6. attention </w:t>
      </w:r>
    </w:p>
    <w:p w14:paraId="46FFDA08" w14:textId="77777777" w:rsidR="00DE1D3C" w:rsidRDefault="00291B8D" w:rsidP="00AF3EE1">
      <w:pPr>
        <w:spacing w:after="200" w:line="276" w:lineRule="auto"/>
      </w:pPr>
      <w:r>
        <w:t>7. embarrassed</w:t>
      </w:r>
    </w:p>
    <w:p w14:paraId="4ADDAC45" w14:textId="07F46CD5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C</w:t>
      </w:r>
    </w:p>
    <w:p w14:paraId="5BBFD933" w14:textId="77777777" w:rsidR="00D80C48" w:rsidRDefault="00D80C48" w:rsidP="00AF3EE1">
      <w:pPr>
        <w:spacing w:after="200" w:line="276" w:lineRule="auto"/>
      </w:pPr>
      <w:r>
        <w:t xml:space="preserve">1. b </w:t>
      </w:r>
    </w:p>
    <w:p w14:paraId="115EC015" w14:textId="1E6127A6" w:rsidR="00D80C48" w:rsidRDefault="00D80C48" w:rsidP="00AF3EE1">
      <w:pPr>
        <w:spacing w:after="200" w:line="276" w:lineRule="auto"/>
      </w:pPr>
      <w:r>
        <w:t xml:space="preserve">2. </w:t>
      </w:r>
      <w:r w:rsidR="00DE1D3C">
        <w:t>b</w:t>
      </w:r>
    </w:p>
    <w:p w14:paraId="4D4FE91C" w14:textId="3C6785C8" w:rsidR="00AF3EE1" w:rsidRDefault="00D80C48" w:rsidP="00AF3EE1">
      <w:pPr>
        <w:spacing w:after="200" w:line="276" w:lineRule="auto"/>
      </w:pPr>
      <w:r>
        <w:t xml:space="preserve">3. </w:t>
      </w:r>
      <w:r w:rsidR="00DE1D3C">
        <w:t>b</w:t>
      </w:r>
    </w:p>
    <w:p w14:paraId="1FB2038E" w14:textId="77777777" w:rsidR="00D80C48" w:rsidRPr="00AF3EE1" w:rsidRDefault="00D80C48" w:rsidP="00AF3EE1">
      <w:pPr>
        <w:spacing w:after="200" w:line="276" w:lineRule="auto"/>
        <w:rPr>
          <w:rFonts w:eastAsia="맑은 고딕"/>
          <w:lang w:eastAsia="en-US"/>
        </w:rPr>
      </w:pPr>
    </w:p>
    <w:p w14:paraId="0DAEA7B9" w14:textId="30BB95C6" w:rsidR="00AF3EE1" w:rsidRPr="00AF3EE1" w:rsidRDefault="00AF3EE1" w:rsidP="00AF3EE1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>Listening 2</w:t>
      </w:r>
      <w:r w:rsidR="003B7F6E">
        <w:rPr>
          <w:rFonts w:eastAsia="맑은 고딕"/>
          <w:b/>
          <w:lang w:eastAsia="en-US"/>
        </w:rPr>
        <w:t xml:space="preserve"> </w:t>
      </w:r>
      <w:r w:rsidR="00A71824">
        <w:rPr>
          <w:rFonts w:eastAsia="맑은 고딕"/>
          <w:b/>
          <w:lang w:eastAsia="en-US"/>
        </w:rPr>
        <w:t>The Service Was Horrible There!</w:t>
      </w:r>
    </w:p>
    <w:p w14:paraId="006521CD" w14:textId="2CF023E9" w:rsid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A</w:t>
      </w:r>
    </w:p>
    <w:p w14:paraId="48EEB770" w14:textId="5533EA31" w:rsidR="00D80C48" w:rsidRDefault="00DE1D3C" w:rsidP="00AF3EE1">
      <w:pPr>
        <w:spacing w:after="200" w:line="276" w:lineRule="auto"/>
        <w:rPr>
          <w:rFonts w:eastAsia="맑은 고딕"/>
          <w:lang w:eastAsia="en-US"/>
        </w:rPr>
      </w:pPr>
      <w:r>
        <w:t>drink(s),</w:t>
      </w:r>
      <w:r w:rsidR="00692C61">
        <w:t xml:space="preserve"> chicken</w:t>
      </w:r>
      <w:r>
        <w:t xml:space="preserve"> steak, spaghetti</w:t>
      </w:r>
    </w:p>
    <w:p w14:paraId="05632F85" w14:textId="0900271F" w:rsid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485814E6" w14:textId="77777777" w:rsidR="00DE1D3C" w:rsidRDefault="00DE1D3C" w:rsidP="00AF3EE1">
      <w:pPr>
        <w:spacing w:after="200" w:line="276" w:lineRule="auto"/>
      </w:pPr>
      <w:r>
        <w:t xml:space="preserve">1. True </w:t>
      </w:r>
    </w:p>
    <w:p w14:paraId="41F04D58" w14:textId="77777777" w:rsidR="00DE1D3C" w:rsidRDefault="00DE1D3C" w:rsidP="00AF3EE1">
      <w:pPr>
        <w:spacing w:after="200" w:line="276" w:lineRule="auto"/>
      </w:pPr>
      <w:r>
        <w:t xml:space="preserve">2. True </w:t>
      </w:r>
    </w:p>
    <w:p w14:paraId="745F7B24" w14:textId="77777777" w:rsidR="00DE1D3C" w:rsidRDefault="00DE1D3C" w:rsidP="00AF3EE1">
      <w:pPr>
        <w:spacing w:after="200" w:line="276" w:lineRule="auto"/>
      </w:pPr>
      <w:r>
        <w:t xml:space="preserve">3. False </w:t>
      </w:r>
    </w:p>
    <w:p w14:paraId="65E98529" w14:textId="4C3AADAC" w:rsidR="00D80C48" w:rsidRDefault="00DE1D3C" w:rsidP="00AF3EE1">
      <w:pPr>
        <w:spacing w:after="200" w:line="276" w:lineRule="auto"/>
      </w:pPr>
      <w:r>
        <w:t>4. False</w:t>
      </w:r>
    </w:p>
    <w:p w14:paraId="0225749B" w14:textId="77777777" w:rsidR="00FF2F78" w:rsidRPr="00AF3EE1" w:rsidRDefault="00FF2F78" w:rsidP="00AF3EE1">
      <w:pPr>
        <w:spacing w:after="200" w:line="276" w:lineRule="auto"/>
        <w:rPr>
          <w:rFonts w:eastAsia="맑은 고딕"/>
          <w:lang w:eastAsia="en-US"/>
        </w:rPr>
      </w:pPr>
    </w:p>
    <w:p w14:paraId="7C09041D" w14:textId="5C131D06" w:rsidR="00AF3EE1" w:rsidRDefault="00D80C48" w:rsidP="00AF3EE1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>C</w:t>
      </w:r>
    </w:p>
    <w:p w14:paraId="08D78B5F" w14:textId="77777777" w:rsidR="00DE1D3C" w:rsidRDefault="00DE1D3C" w:rsidP="00AF3EE1">
      <w:pPr>
        <w:spacing w:after="200" w:line="276" w:lineRule="auto"/>
      </w:pPr>
      <w:r>
        <w:t xml:space="preserve">1. c </w:t>
      </w:r>
    </w:p>
    <w:p w14:paraId="3D1B2CF4" w14:textId="77777777" w:rsidR="00DE1D3C" w:rsidRDefault="00DE1D3C" w:rsidP="00AF3EE1">
      <w:pPr>
        <w:spacing w:after="200" w:line="276" w:lineRule="auto"/>
      </w:pPr>
      <w:r>
        <w:t xml:space="preserve">2. b </w:t>
      </w:r>
    </w:p>
    <w:p w14:paraId="31A896F3" w14:textId="77777777" w:rsidR="00DE1D3C" w:rsidRDefault="00DE1D3C" w:rsidP="00AF3EE1">
      <w:pPr>
        <w:spacing w:after="200" w:line="276" w:lineRule="auto"/>
      </w:pPr>
      <w:r>
        <w:t xml:space="preserve">3. a </w:t>
      </w:r>
    </w:p>
    <w:p w14:paraId="00EFD73B" w14:textId="5698740A" w:rsidR="00AF3EE1" w:rsidRPr="00AF3EE1" w:rsidRDefault="00DE1D3C" w:rsidP="00AF3EE1">
      <w:pPr>
        <w:spacing w:after="200" w:line="276" w:lineRule="auto"/>
        <w:rPr>
          <w:rFonts w:eastAsia="맑은 고딕"/>
          <w:b/>
          <w:lang w:eastAsia="en-US"/>
        </w:rPr>
      </w:pPr>
      <w:r>
        <w:t>4. c</w:t>
      </w:r>
      <w:r w:rsidR="002F39CC">
        <w:rPr>
          <w:rFonts w:eastAsia="맑은 고딕"/>
          <w:b/>
          <w:lang w:eastAsia="en-US"/>
        </w:rPr>
        <w:br w:type="column"/>
      </w:r>
      <w:r w:rsidR="00AF3EE1" w:rsidRPr="00AF3EE1">
        <w:rPr>
          <w:rFonts w:eastAsia="맑은 고딕"/>
          <w:b/>
          <w:lang w:eastAsia="en-US"/>
        </w:rPr>
        <w:lastRenderedPageBreak/>
        <w:t>Listening 3</w:t>
      </w:r>
      <w:r w:rsidR="003B7F6E">
        <w:rPr>
          <w:rFonts w:eastAsia="맑은 고딕"/>
          <w:b/>
          <w:lang w:eastAsia="en-US"/>
        </w:rPr>
        <w:t xml:space="preserve"> </w:t>
      </w:r>
      <w:r w:rsidR="00A71824">
        <w:rPr>
          <w:rFonts w:eastAsia="맑은 고딕"/>
          <w:b/>
          <w:lang w:eastAsia="en-US"/>
        </w:rPr>
        <w:t>At the Movies</w:t>
      </w:r>
    </w:p>
    <w:p w14:paraId="0C20AE4E" w14:textId="2BB3B0A9" w:rsidR="00AF3EE1" w:rsidRDefault="0066508F" w:rsidP="00AF3EE1">
      <w:pPr>
        <w:spacing w:after="200" w:line="276" w:lineRule="auto"/>
        <w:rPr>
          <w:rFonts w:eastAsia="맑은 고딕"/>
          <w:lang w:eastAsia="en-US"/>
        </w:rPr>
      </w:pPr>
      <w:r>
        <w:rPr>
          <w:noProof/>
          <w:lang w:eastAsia="ko-KR"/>
        </w:rPr>
        <mc:AlternateContent>
          <mc:Choice Requires="wpi">
            <w:drawing>
              <wp:anchor distT="6480" distB="6840" distL="117540" distR="117900" simplePos="0" relativeHeight="251650048" behindDoc="0" locked="0" layoutInCell="1" allowOverlap="1" wp14:anchorId="15ADC30D" wp14:editId="4620757B">
                <wp:simplePos x="0" y="0"/>
                <wp:positionH relativeFrom="column">
                  <wp:posOffset>9496490</wp:posOffset>
                </wp:positionH>
                <wp:positionV relativeFrom="paragraph">
                  <wp:posOffset>1691135</wp:posOffset>
                </wp:positionV>
                <wp:extent cx="635" cy="635"/>
                <wp:effectExtent l="19050" t="19050" r="18415" b="18415"/>
                <wp:wrapNone/>
                <wp:docPr id="22" name="Ink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>
                          <a14:cpLocks xmlns:a14="http://schemas.microsoft.com/office/drawing/2010/main" noChangeAspect="1"/>
                        </w14:cNvContentPartPr>
                      </w14:nvContentPartPr>
                      <w14:xfrm>
                        <a:off x="0" y="0"/>
                        <a:ext cx="635" cy="6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9FD1F2" id="Ink 8" o:spid="_x0000_s1026" type="#_x0000_t75" style="position:absolute;margin-left:747.3pt;margin-top:132.25pt;width:.9pt;height:1.75pt;z-index:251650048;visibility:visible;mso-wrap-style:square;mso-width-percent:0;mso-height-percent:0;mso-wrap-distance-left:3.265mm;mso-wrap-distance-top:.18mm;mso-wrap-distance-right:3.275mm;mso-wrap-distance-bottom:.19mm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">
                <v:imagedata r:id="rId13" o:title=""/>
              </v:shape>
            </w:pict>
          </mc:Fallback>
        </mc:AlternateContent>
      </w:r>
      <w:r>
        <w:rPr>
          <w:noProof/>
          <w:lang w:eastAsia="ko-KR"/>
        </w:rPr>
        <mc:AlternateContent>
          <mc:Choice Requires="wpi">
            <w:drawing>
              <wp:anchor distT="6480" distB="6840" distL="117540" distR="117900" simplePos="0" relativeHeight="251649024" behindDoc="0" locked="0" layoutInCell="1" allowOverlap="1" wp14:anchorId="6647CC85" wp14:editId="6B7DE62D">
                <wp:simplePos x="0" y="0"/>
                <wp:positionH relativeFrom="column">
                  <wp:posOffset>9525065</wp:posOffset>
                </wp:positionH>
                <wp:positionV relativeFrom="paragraph">
                  <wp:posOffset>1672085</wp:posOffset>
                </wp:positionV>
                <wp:extent cx="635" cy="635"/>
                <wp:effectExtent l="19050" t="19050" r="18415" b="18415"/>
                <wp:wrapNone/>
                <wp:docPr id="21" name="Ink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>
                          <a14:cpLocks xmlns:a14="http://schemas.microsoft.com/office/drawing/2010/main" noChangeAspect="1"/>
                        </w14:cNvContentPartPr>
                      </w14:nvContentPartPr>
                      <w14:xfrm>
                        <a:off x="0" y="0"/>
                        <a:ext cx="635" cy="6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A281B5" id="Ink 7" o:spid="_x0000_s1026" type="#_x0000_t75" style="position:absolute;margin-left:749.55pt;margin-top:130.75pt;width:.9pt;height:1.75pt;z-index:251649024;visibility:visible;mso-wrap-style:square;mso-width-percent:0;mso-height-percent:0;mso-wrap-distance-left:3.265mm;mso-wrap-distance-top:.18mm;mso-wrap-distance-right:3.275mm;mso-wrap-distance-bottom:.19mm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">
                <v:imagedata r:id="rId13" o:title=""/>
              </v:shape>
            </w:pict>
          </mc:Fallback>
        </mc:AlternateContent>
      </w:r>
      <w:r w:rsidR="00AF3EE1" w:rsidRPr="00AF3EE1">
        <w:rPr>
          <w:rFonts w:eastAsia="맑은 고딕"/>
          <w:lang w:eastAsia="en-US"/>
        </w:rPr>
        <w:t xml:space="preserve">A    </w:t>
      </w:r>
    </w:p>
    <w:p w14:paraId="278D08B4" w14:textId="3B8BD637" w:rsidR="00DE1D3C" w:rsidRDefault="00DE1D3C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>.</w:t>
      </w:r>
    </w:p>
    <w:p w14:paraId="7EA5CD93" w14:textId="07C20267" w:rsidR="00DE1D3C" w:rsidRDefault="00DE1D3C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2</w:t>
      </w:r>
      <w:r>
        <w:rPr>
          <w:rFonts w:eastAsia="맑은 고딕"/>
          <w:lang w:eastAsia="ko-KR"/>
        </w:rPr>
        <w:t>.</w:t>
      </w:r>
    </w:p>
    <w:p w14:paraId="38E2D2B4" w14:textId="0442A2BE" w:rsidR="00DE1D3C" w:rsidRDefault="00DE1D3C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3</w:t>
      </w:r>
      <w:r>
        <w:rPr>
          <w:rFonts w:eastAsia="맑은 고딕"/>
          <w:lang w:eastAsia="ko-KR"/>
        </w:rPr>
        <w:t>.</w:t>
      </w:r>
      <w:r>
        <w:t xml:space="preserve"> </w:t>
      </w:r>
      <w:r>
        <w:rPr>
          <w:rFonts w:ascii="MS Mincho" w:hAnsi="MS Mincho" w:cs="MS Mincho" w:hint="eastAsia"/>
          <w:color w:val="000000"/>
          <w:sz w:val="23"/>
          <w:szCs w:val="23"/>
          <w:shd w:val="clear" w:color="auto" w:fill="FFFFFF"/>
        </w:rPr>
        <w:t>✔</w:t>
      </w:r>
    </w:p>
    <w:p w14:paraId="7CC216EB" w14:textId="7EFDDD5B" w:rsidR="00DE1D3C" w:rsidRPr="00AF3EE1" w:rsidRDefault="00DE1D3C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4</w:t>
      </w:r>
      <w:r>
        <w:rPr>
          <w:rFonts w:eastAsia="맑은 고딕"/>
          <w:lang w:eastAsia="ko-KR"/>
        </w:rPr>
        <w:t xml:space="preserve">. </w:t>
      </w:r>
      <w:r>
        <w:rPr>
          <w:rFonts w:ascii="MS Mincho" w:hAnsi="MS Mincho" w:cs="MS Mincho" w:hint="eastAsia"/>
          <w:color w:val="000000"/>
          <w:sz w:val="23"/>
          <w:szCs w:val="23"/>
          <w:shd w:val="clear" w:color="auto" w:fill="FFFFFF"/>
        </w:rPr>
        <w:t>✔</w:t>
      </w:r>
    </w:p>
    <w:p w14:paraId="4A707879" w14:textId="70E3C3E2" w:rsid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B</w:t>
      </w:r>
    </w:p>
    <w:p w14:paraId="08F9D7B8" w14:textId="77777777" w:rsidR="00DE1D3C" w:rsidRDefault="00DE1D3C" w:rsidP="00AF3EE1">
      <w:pPr>
        <w:spacing w:after="200" w:line="276" w:lineRule="auto"/>
      </w:pPr>
      <w:r>
        <w:t xml:space="preserve">1. c </w:t>
      </w:r>
    </w:p>
    <w:p w14:paraId="5CDDCEA1" w14:textId="77777777" w:rsidR="00DE1D3C" w:rsidRDefault="00DE1D3C" w:rsidP="00AF3EE1">
      <w:pPr>
        <w:spacing w:after="200" w:line="276" w:lineRule="auto"/>
      </w:pPr>
      <w:r>
        <w:t xml:space="preserve">2. a </w:t>
      </w:r>
    </w:p>
    <w:p w14:paraId="633D8477" w14:textId="4A0FC337" w:rsidR="00DE1D3C" w:rsidRPr="00DE1D3C" w:rsidRDefault="00DE1D3C" w:rsidP="00AF3EE1">
      <w:pPr>
        <w:spacing w:after="200" w:line="276" w:lineRule="auto"/>
      </w:pPr>
      <w:r>
        <w:t>3. d</w:t>
      </w:r>
    </w:p>
    <w:p w14:paraId="128EDF88" w14:textId="138BAC6F" w:rsidR="00AF3EE1" w:rsidRDefault="00E23B37" w:rsidP="00AF3EE1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>C</w:t>
      </w:r>
    </w:p>
    <w:p w14:paraId="2D0C1095" w14:textId="77777777" w:rsidR="00DE1D3C" w:rsidRDefault="00DE1D3C" w:rsidP="00AF3EE1">
      <w:pPr>
        <w:spacing w:after="200" w:line="276" w:lineRule="auto"/>
      </w:pPr>
      <w:r>
        <w:t xml:space="preserve">1. weekend </w:t>
      </w:r>
    </w:p>
    <w:p w14:paraId="64D63170" w14:textId="77777777" w:rsidR="00DE1D3C" w:rsidRDefault="00DE1D3C" w:rsidP="00AF3EE1">
      <w:pPr>
        <w:spacing w:after="200" w:line="276" w:lineRule="auto"/>
      </w:pPr>
      <w:r>
        <w:t xml:space="preserve">2. popcorn </w:t>
      </w:r>
    </w:p>
    <w:p w14:paraId="3B413D93" w14:textId="77777777" w:rsidR="00DE1D3C" w:rsidRDefault="00DE1D3C" w:rsidP="00AF3EE1">
      <w:pPr>
        <w:spacing w:after="200" w:line="276" w:lineRule="auto"/>
      </w:pPr>
      <w:r>
        <w:t xml:space="preserve">3. river </w:t>
      </w:r>
    </w:p>
    <w:p w14:paraId="306C06EF" w14:textId="3441E877" w:rsidR="00FF2F78" w:rsidRDefault="00DE1D3C" w:rsidP="00AF3EE1">
      <w:pPr>
        <w:spacing w:after="200" w:line="276" w:lineRule="auto"/>
      </w:pPr>
      <w:r>
        <w:t>4. scream</w:t>
      </w:r>
    </w:p>
    <w:p w14:paraId="5F7FE190" w14:textId="77777777" w:rsidR="00FC2809" w:rsidRPr="00FC2809" w:rsidRDefault="00FC2809" w:rsidP="00AF3EE1">
      <w:pPr>
        <w:spacing w:after="200" w:line="276" w:lineRule="auto"/>
      </w:pPr>
    </w:p>
    <w:p w14:paraId="426C1551" w14:textId="3B52CC87" w:rsidR="00372CEF" w:rsidRPr="00F417D0" w:rsidRDefault="0066508F" w:rsidP="0066508F">
      <w:pPr>
        <w:spacing w:after="100"/>
        <w:rPr>
          <w:b/>
        </w:rPr>
      </w:pPr>
      <w:r w:rsidRPr="00F417D0">
        <w:rPr>
          <w:b/>
        </w:rPr>
        <w:t>Speaking Practice</w:t>
      </w:r>
    </w:p>
    <w:p w14:paraId="18EED751" w14:textId="51358DFC" w:rsidR="00372CEF" w:rsidRPr="00E83404" w:rsidRDefault="00E96EBD" w:rsidP="00372CEF">
      <w:pPr>
        <w:spacing w:after="0"/>
        <w:rPr>
          <w:rFonts w:cs="Calibri"/>
          <w:bCs/>
        </w:rPr>
      </w:pPr>
      <w:r w:rsidRPr="00E83404">
        <w:rPr>
          <w:rFonts w:cs="Calibri"/>
          <w:bCs/>
        </w:rPr>
        <w:t>B</w:t>
      </w:r>
    </w:p>
    <w:p w14:paraId="1DC70B14" w14:textId="77777777" w:rsidR="00372CEF" w:rsidRPr="00387237" w:rsidRDefault="00372CEF" w:rsidP="00372CEF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7800D122" w14:textId="77777777" w:rsidR="00372CEF" w:rsidRPr="00387237" w:rsidRDefault="00372CEF" w:rsidP="00372CEF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Example:</w:t>
      </w:r>
    </w:p>
    <w:p w14:paraId="52640182" w14:textId="77777777" w:rsidR="00372CEF" w:rsidRPr="00387237" w:rsidRDefault="00372CEF" w:rsidP="00372CEF">
      <w:pPr>
        <w:spacing w:after="0" w:line="240" w:lineRule="auto"/>
      </w:pPr>
      <w:r w:rsidRPr="00387237">
        <w:t xml:space="preserve">CHILD A: </w:t>
      </w:r>
      <w:r>
        <w:t xml:space="preserve">I want to go to that new café everyone is talking about. </w:t>
      </w:r>
    </w:p>
    <w:p w14:paraId="619AB151" w14:textId="77777777" w:rsidR="00372CEF" w:rsidRPr="00387237" w:rsidRDefault="00372CEF" w:rsidP="00372CEF">
      <w:pPr>
        <w:spacing w:after="0" w:line="240" w:lineRule="auto"/>
      </w:pPr>
      <w:r w:rsidRPr="00387237">
        <w:t xml:space="preserve">CHILD B: </w:t>
      </w:r>
      <w:r>
        <w:t>I went there last week, and it was awful!</w:t>
      </w:r>
    </w:p>
    <w:p w14:paraId="06914925" w14:textId="77777777" w:rsidR="00372CEF" w:rsidRDefault="00372CEF" w:rsidP="00372CEF">
      <w:pPr>
        <w:spacing w:after="0" w:line="240" w:lineRule="auto"/>
      </w:pPr>
      <w:r w:rsidRPr="00387237">
        <w:t xml:space="preserve">CHILD A: </w:t>
      </w:r>
      <w:r>
        <w:t>Oh no! Why was it so awful?</w:t>
      </w:r>
    </w:p>
    <w:p w14:paraId="0EAFC651" w14:textId="77777777" w:rsidR="00372CEF" w:rsidRPr="00387237" w:rsidRDefault="00372CEF" w:rsidP="00372CEF">
      <w:pPr>
        <w:spacing w:after="0" w:line="240" w:lineRule="auto"/>
      </w:pPr>
      <w:r>
        <w:t>CHILD B: The food tasted bad, and the service was slow. Let’s go to a different place.</w:t>
      </w:r>
    </w:p>
    <w:p w14:paraId="0857DBE9" w14:textId="77777777" w:rsidR="00372CEF" w:rsidRPr="00E83404" w:rsidRDefault="00372CEF" w:rsidP="00372CEF">
      <w:pPr>
        <w:spacing w:after="0"/>
        <w:rPr>
          <w:rFonts w:cs="Calibri"/>
          <w:bCs/>
        </w:rPr>
      </w:pPr>
      <w:r w:rsidRPr="00E83404">
        <w:rPr>
          <w:rFonts w:cs="Calibri"/>
          <w:bCs/>
        </w:rPr>
        <w:t>C</w:t>
      </w:r>
    </w:p>
    <w:p w14:paraId="2D9C1BE3" w14:textId="77777777" w:rsidR="00372CEF" w:rsidRPr="00387237" w:rsidRDefault="00372CEF" w:rsidP="00372CEF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58E6ADAD" w14:textId="77777777" w:rsidR="00372CEF" w:rsidRPr="00AF3EE1" w:rsidRDefault="00372CEF" w:rsidP="00372CEF">
      <w:pPr>
        <w:spacing w:after="200" w:line="276" w:lineRule="auto"/>
        <w:rPr>
          <w:rFonts w:eastAsia="맑은 고딕"/>
          <w:b/>
          <w:lang w:eastAsia="en-US"/>
        </w:rPr>
      </w:pPr>
    </w:p>
    <w:p w14:paraId="24A1BA5D" w14:textId="77777777" w:rsidR="00372CEF" w:rsidRPr="00AF3EE1" w:rsidRDefault="00372CEF" w:rsidP="00372CEF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On Your Own </w:t>
      </w:r>
    </w:p>
    <w:p w14:paraId="6B774691" w14:textId="77777777" w:rsidR="00372CEF" w:rsidRDefault="00372CEF" w:rsidP="00372CEF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(Answers will vary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1429"/>
        <w:gridCol w:w="1530"/>
        <w:gridCol w:w="1890"/>
      </w:tblGrid>
      <w:tr w:rsidR="00372CEF" w:rsidRPr="00BF7D10" w14:paraId="73F2279F" w14:textId="77777777" w:rsidTr="00FC2809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59DB1F23" w14:textId="77777777" w:rsidR="00372CEF" w:rsidRPr="00BF7D10" w:rsidRDefault="00372CEF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 w:rsidRPr="00BF7D10">
              <w:rPr>
                <w:rFonts w:eastAsia="맑은 고딕"/>
                <w:b/>
                <w:lang w:eastAsia="en-US"/>
              </w:rPr>
              <w:lastRenderedPageBreak/>
              <w:t>Name</w:t>
            </w:r>
          </w:p>
        </w:tc>
        <w:tc>
          <w:tcPr>
            <w:tcW w:w="1429" w:type="dxa"/>
            <w:shd w:val="clear" w:color="auto" w:fill="D2FCF5"/>
            <w:vAlign w:val="center"/>
          </w:tcPr>
          <w:p w14:paraId="4646624C" w14:textId="77777777" w:rsidR="00372CEF" w:rsidRPr="00BF7D10" w:rsidRDefault="00372CEF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Restaurant</w:t>
            </w:r>
          </w:p>
        </w:tc>
        <w:tc>
          <w:tcPr>
            <w:tcW w:w="1530" w:type="dxa"/>
            <w:shd w:val="clear" w:color="auto" w:fill="D2FCF5"/>
            <w:vAlign w:val="center"/>
          </w:tcPr>
          <w:p w14:paraId="1535DC9F" w14:textId="77777777" w:rsidR="00372CEF" w:rsidRPr="00BF7D10" w:rsidRDefault="00372CEF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Movie Theater</w:t>
            </w:r>
          </w:p>
        </w:tc>
        <w:tc>
          <w:tcPr>
            <w:tcW w:w="1890" w:type="dxa"/>
            <w:shd w:val="clear" w:color="auto" w:fill="D2FCF5"/>
            <w:vAlign w:val="center"/>
          </w:tcPr>
          <w:p w14:paraId="4E5D7F86" w14:textId="77777777" w:rsidR="00372CEF" w:rsidRPr="00BF7D10" w:rsidRDefault="00372CEF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Bad Day</w:t>
            </w:r>
          </w:p>
        </w:tc>
      </w:tr>
      <w:tr w:rsidR="00372CEF" w:rsidRPr="00BF7D10" w14:paraId="17DD42BD" w14:textId="77777777" w:rsidTr="00243F00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2BE6E6D7" w14:textId="77777777" w:rsidR="00372CEF" w:rsidRPr="00BF7D10" w:rsidRDefault="00372CEF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Sally</w:t>
            </w:r>
          </w:p>
        </w:tc>
        <w:tc>
          <w:tcPr>
            <w:tcW w:w="1429" w:type="dxa"/>
            <w:shd w:val="clear" w:color="auto" w:fill="auto"/>
            <w:vAlign w:val="center"/>
          </w:tcPr>
          <w:p w14:paraId="5432851F" w14:textId="77777777" w:rsidR="00372CEF" w:rsidRPr="00BF7D10" w:rsidRDefault="00372CEF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American restaurant because the service was slow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129C6E3" w14:textId="77777777" w:rsidR="00372CEF" w:rsidRPr="00BF7D10" w:rsidRDefault="00372CEF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Last month, the movie was boring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2ABFB707" w14:textId="77777777" w:rsidR="00372CEF" w:rsidRPr="00BF7D10" w:rsidRDefault="00372CEF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Had to do a lot of chores</w:t>
            </w:r>
          </w:p>
        </w:tc>
      </w:tr>
    </w:tbl>
    <w:p w14:paraId="6D30ADDD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</w:p>
    <w:p w14:paraId="11AC4D1E" w14:textId="77777777" w:rsidR="001C543E" w:rsidRPr="00460877" w:rsidRDefault="001C543E" w:rsidP="001C543E">
      <w:pPr>
        <w:spacing w:after="100" w:line="240" w:lineRule="auto"/>
        <w:rPr>
          <w:rFonts w:ascii="맑은 고딕" w:hAnsi="맑은 고딕"/>
          <w:b/>
          <w:sz w:val="24"/>
          <w:szCs w:val="24"/>
        </w:rPr>
      </w:pPr>
      <w:r>
        <w:rPr>
          <w:b/>
          <w:sz w:val="24"/>
          <w:szCs w:val="24"/>
        </w:rPr>
        <w:t>UNIT TEST</w:t>
      </w:r>
    </w:p>
    <w:p w14:paraId="2B65F9F6" w14:textId="77777777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A</w:t>
      </w:r>
    </w:p>
    <w:p w14:paraId="02332C5C" w14:textId="7D229A74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1. </w:t>
      </w:r>
      <w:r w:rsidR="00372CEF">
        <w:rPr>
          <w:rFonts w:eastAsia="맑은 고딕"/>
          <w:lang w:eastAsia="en-US"/>
        </w:rPr>
        <w:t>c</w:t>
      </w:r>
    </w:p>
    <w:p w14:paraId="00397EAC" w14:textId="2B2D52E4" w:rsid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2. </w:t>
      </w:r>
      <w:r w:rsidR="00372CEF">
        <w:rPr>
          <w:rFonts w:eastAsia="맑은 고딕"/>
          <w:lang w:eastAsia="en-US"/>
        </w:rPr>
        <w:t>a</w:t>
      </w:r>
    </w:p>
    <w:p w14:paraId="3B755B9E" w14:textId="20489BA2" w:rsidR="00041D97" w:rsidRPr="00AF3EE1" w:rsidRDefault="00041D97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B</w:t>
      </w:r>
    </w:p>
    <w:p w14:paraId="38BD3746" w14:textId="7C910EB7" w:rsidR="00AF3EE1" w:rsidRP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 xml:space="preserve">3. </w:t>
      </w:r>
      <w:r w:rsidR="00372CEF">
        <w:rPr>
          <w:rFonts w:eastAsia="맑은 고딕"/>
          <w:lang w:eastAsia="ko-KR"/>
        </w:rPr>
        <w:t>d</w:t>
      </w:r>
    </w:p>
    <w:p w14:paraId="4DFE380A" w14:textId="14824F54" w:rsidR="00AF3EE1" w:rsidRP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 xml:space="preserve">4. </w:t>
      </w:r>
      <w:r w:rsidR="00041D97">
        <w:rPr>
          <w:rFonts w:eastAsia="맑은 고딕"/>
          <w:lang w:eastAsia="ko-KR"/>
        </w:rPr>
        <w:t>b</w:t>
      </w:r>
    </w:p>
    <w:p w14:paraId="2CB8A962" w14:textId="72CA5A3A" w:rsidR="00AF3EE1" w:rsidRPr="00AF3EE1" w:rsidRDefault="00041D97" w:rsidP="00AF3EE1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>C</w:t>
      </w:r>
    </w:p>
    <w:p w14:paraId="4346CE99" w14:textId="51F28FE8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5. </w:t>
      </w:r>
      <w:r w:rsidR="00372CEF">
        <w:rPr>
          <w:rFonts w:eastAsia="맑은 고딕"/>
          <w:lang w:eastAsia="en-US"/>
        </w:rPr>
        <w:t>a</w:t>
      </w:r>
    </w:p>
    <w:p w14:paraId="0E708DB1" w14:textId="2A5B327A" w:rsidR="00AF3EE1" w:rsidRDefault="00AF3EE1" w:rsidP="00AF3EE1">
      <w:pPr>
        <w:spacing w:after="200" w:line="276" w:lineRule="auto"/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 xml:space="preserve">6. </w:t>
      </w:r>
      <w:r w:rsidR="00372CEF">
        <w:rPr>
          <w:rFonts w:eastAsia="맑은 고딕"/>
          <w:lang w:eastAsia="ko-KR"/>
        </w:rPr>
        <w:t>b</w:t>
      </w:r>
    </w:p>
    <w:p w14:paraId="0FE4D34A" w14:textId="5CDF5079" w:rsidR="00041D97" w:rsidRDefault="00041D97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7</w:t>
      </w:r>
      <w:r>
        <w:rPr>
          <w:rFonts w:eastAsia="맑은 고딕"/>
          <w:lang w:eastAsia="ko-KR"/>
        </w:rPr>
        <w:t>. b</w:t>
      </w:r>
    </w:p>
    <w:p w14:paraId="7E1F25CB" w14:textId="74FE9493" w:rsidR="00041D97" w:rsidRPr="00AF3EE1" w:rsidRDefault="00041D97" w:rsidP="00AF3EE1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8</w:t>
      </w:r>
      <w:r>
        <w:rPr>
          <w:rFonts w:eastAsia="맑은 고딕"/>
          <w:lang w:eastAsia="ko-KR"/>
        </w:rPr>
        <w:t xml:space="preserve">. </w:t>
      </w:r>
      <w:r w:rsidR="00372CEF">
        <w:rPr>
          <w:rFonts w:eastAsia="맑은 고딕"/>
          <w:lang w:eastAsia="ko-KR"/>
        </w:rPr>
        <w:t>b</w:t>
      </w:r>
    </w:p>
    <w:p w14:paraId="4D2A9C61" w14:textId="31950B6C" w:rsidR="00AF3EE1" w:rsidRPr="00AF3EE1" w:rsidRDefault="00041D97" w:rsidP="00AF3EE1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>D</w:t>
      </w:r>
    </w:p>
    <w:p w14:paraId="76BE1FA2" w14:textId="666F5B39" w:rsidR="00AF3EE1" w:rsidRPr="00AF3EE1" w:rsidRDefault="00AF3EE1" w:rsidP="00AF3EE1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 xml:space="preserve">9. </w:t>
      </w:r>
      <w:r w:rsidR="00372CEF">
        <w:rPr>
          <w:rFonts w:eastAsia="맑은 고딕"/>
          <w:lang w:eastAsia="en-US"/>
        </w:rPr>
        <w:t>b</w:t>
      </w:r>
    </w:p>
    <w:p w14:paraId="76D0875A" w14:textId="2828AA5A" w:rsidR="000764E3" w:rsidRDefault="00AF3EE1" w:rsidP="00096998">
      <w:pPr>
        <w:rPr>
          <w:rFonts w:eastAsia="맑은 고딕"/>
          <w:lang w:eastAsia="ko-KR"/>
        </w:rPr>
      </w:pPr>
      <w:r w:rsidRPr="00AF3EE1">
        <w:rPr>
          <w:rFonts w:eastAsia="맑은 고딕"/>
          <w:lang w:eastAsia="en-US"/>
        </w:rPr>
        <w:t xml:space="preserve">10. </w:t>
      </w:r>
      <w:r w:rsidR="00372CEF">
        <w:rPr>
          <w:rFonts w:eastAsia="맑은 고딕"/>
          <w:lang w:eastAsia="ko-KR"/>
        </w:rPr>
        <w:t>c</w:t>
      </w:r>
    </w:p>
    <w:p w14:paraId="5F664D88" w14:textId="3C3A1BBB" w:rsidR="00041D97" w:rsidRDefault="00041D97" w:rsidP="00096998">
      <w:p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1. </w:t>
      </w:r>
      <w:r w:rsidR="00372CEF">
        <w:rPr>
          <w:rFonts w:eastAsia="맑은 고딕"/>
          <w:lang w:eastAsia="ko-KR"/>
        </w:rPr>
        <w:t>d</w:t>
      </w:r>
    </w:p>
    <w:p w14:paraId="4C0624F8" w14:textId="5F554BF8" w:rsidR="00041D97" w:rsidRDefault="00041D97" w:rsidP="00096998">
      <w:p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2. </w:t>
      </w:r>
      <w:r w:rsidR="00372CEF">
        <w:rPr>
          <w:rFonts w:eastAsia="맑은 고딕"/>
          <w:lang w:eastAsia="ko-KR"/>
        </w:rPr>
        <w:t>c</w:t>
      </w:r>
    </w:p>
    <w:p w14:paraId="50E010F1" w14:textId="161EF2D8" w:rsidR="00041D97" w:rsidRDefault="00041D97" w:rsidP="00096998">
      <w:pPr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E</w:t>
      </w:r>
    </w:p>
    <w:p w14:paraId="3C56F6DA" w14:textId="33E1D16E" w:rsidR="00041D97" w:rsidRDefault="00041D97" w:rsidP="00096998">
      <w:p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3. </w:t>
      </w:r>
      <w:r w:rsidR="00372CEF">
        <w:rPr>
          <w:rFonts w:eastAsia="맑은 고딕"/>
          <w:lang w:eastAsia="ko-KR"/>
        </w:rPr>
        <w:t>c</w:t>
      </w:r>
    </w:p>
    <w:p w14:paraId="098B06E9" w14:textId="334A95CA" w:rsidR="00041D97" w:rsidRDefault="00041D97" w:rsidP="00096998">
      <w:p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4. </w:t>
      </w:r>
      <w:r w:rsidR="00372CEF">
        <w:rPr>
          <w:rFonts w:eastAsia="맑은 고딕"/>
          <w:lang w:eastAsia="ko-KR"/>
        </w:rPr>
        <w:t>b</w:t>
      </w:r>
    </w:p>
    <w:p w14:paraId="1793B708" w14:textId="614B57FB" w:rsidR="00041D97" w:rsidRDefault="00041D97" w:rsidP="00096998">
      <w:pPr>
        <w:rPr>
          <w:rFonts w:eastAsiaTheme="minorEastAsia"/>
          <w:lang w:eastAsia="ko-KR"/>
        </w:rPr>
      </w:pPr>
      <w:r>
        <w:rPr>
          <w:rFonts w:eastAsia="맑은 고딕" w:hint="eastAsia"/>
          <w:lang w:eastAsia="ko-KR"/>
        </w:rPr>
        <w:lastRenderedPageBreak/>
        <w:t>1</w:t>
      </w:r>
      <w:r>
        <w:rPr>
          <w:rFonts w:eastAsia="맑은 고딕"/>
          <w:lang w:eastAsia="ko-KR"/>
        </w:rPr>
        <w:t xml:space="preserve">5. </w:t>
      </w:r>
      <w:r w:rsidR="00372CEF">
        <w:rPr>
          <w:rFonts w:eastAsia="맑은 고딕"/>
          <w:lang w:eastAsia="ko-KR"/>
        </w:rPr>
        <w:t>d</w:t>
      </w:r>
    </w:p>
    <w:p w14:paraId="38E5917D" w14:textId="58FD73E1" w:rsidR="003776EE" w:rsidRPr="00096998" w:rsidRDefault="0066508F" w:rsidP="00096998">
      <w:pPr>
        <w:rPr>
          <w:rFonts w:eastAsia="맑은 고딕"/>
          <w:b/>
          <w:lang w:eastAsia="ko-KR"/>
        </w:rPr>
      </w:pPr>
      <w:r>
        <w:rPr>
          <w:rFonts w:eastAsia="맑은 고딕"/>
          <w:b/>
          <w:shd w:val="pct15" w:color="auto" w:fill="FFFFFF"/>
          <w:lang w:eastAsia="en-US"/>
        </w:rPr>
        <w:br w:type="page"/>
      </w:r>
      <w:r w:rsidR="003776EE" w:rsidRPr="007B1671">
        <w:rPr>
          <w:rFonts w:eastAsia="맑은 고딕"/>
          <w:b/>
          <w:lang w:eastAsia="en-US"/>
        </w:rPr>
        <w:lastRenderedPageBreak/>
        <w:t xml:space="preserve">Unit </w:t>
      </w:r>
      <w:r w:rsidR="003776EE" w:rsidRPr="007B1671">
        <w:rPr>
          <w:rFonts w:eastAsia="맑은 고딕" w:hint="eastAsia"/>
          <w:b/>
          <w:lang w:eastAsia="ko-KR"/>
        </w:rPr>
        <w:t xml:space="preserve">6 </w:t>
      </w:r>
      <w:r w:rsidR="00A71824" w:rsidRPr="007B1671">
        <w:rPr>
          <w:rFonts w:eastAsia="맑은 고딕"/>
          <w:b/>
          <w:lang w:eastAsia="ko-KR"/>
        </w:rPr>
        <w:t>Have You Ever Been There?</w:t>
      </w:r>
    </w:p>
    <w:p w14:paraId="7D32E055" w14:textId="39F9CDD8" w:rsid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 w:hint="eastAsia"/>
          <w:lang w:eastAsia="ko-KR"/>
        </w:rPr>
        <w:t>A</w:t>
      </w:r>
    </w:p>
    <w:p w14:paraId="31B9D97D" w14:textId="77777777" w:rsidR="00A15076" w:rsidRDefault="00A15076" w:rsidP="003776EE">
      <w:pPr>
        <w:spacing w:after="200" w:line="276" w:lineRule="auto"/>
      </w:pPr>
      <w:r>
        <w:t xml:space="preserve">1. d </w:t>
      </w:r>
    </w:p>
    <w:p w14:paraId="49081660" w14:textId="77777777" w:rsidR="00A15076" w:rsidRDefault="00A15076" w:rsidP="003776EE">
      <w:pPr>
        <w:spacing w:after="200" w:line="276" w:lineRule="auto"/>
      </w:pPr>
      <w:r>
        <w:t xml:space="preserve">2. a </w:t>
      </w:r>
    </w:p>
    <w:p w14:paraId="39050AB9" w14:textId="77777777" w:rsidR="00A15076" w:rsidRDefault="00A15076" w:rsidP="003776EE">
      <w:pPr>
        <w:spacing w:after="200" w:line="276" w:lineRule="auto"/>
      </w:pPr>
      <w:r>
        <w:t xml:space="preserve">3. c </w:t>
      </w:r>
    </w:p>
    <w:p w14:paraId="6EF281B0" w14:textId="77777777" w:rsidR="00A15076" w:rsidRDefault="00A15076" w:rsidP="003776EE">
      <w:pPr>
        <w:spacing w:after="200" w:line="276" w:lineRule="auto"/>
      </w:pPr>
      <w:r>
        <w:t xml:space="preserve">4. e </w:t>
      </w:r>
    </w:p>
    <w:p w14:paraId="33FCAE92" w14:textId="77777777" w:rsidR="00A15076" w:rsidRDefault="00A15076" w:rsidP="003776EE">
      <w:pPr>
        <w:spacing w:after="200" w:line="276" w:lineRule="auto"/>
      </w:pPr>
      <w:r>
        <w:t>5. b</w:t>
      </w:r>
    </w:p>
    <w:p w14:paraId="40DDCAFB" w14:textId="68663499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B </w:t>
      </w:r>
    </w:p>
    <w:p w14:paraId="32A57ADA" w14:textId="77777777" w:rsidR="00A15076" w:rsidRDefault="00A15076" w:rsidP="003776EE">
      <w:pPr>
        <w:spacing w:after="200" w:line="276" w:lineRule="auto"/>
      </w:pPr>
      <w:r>
        <w:t xml:space="preserve">1. T </w:t>
      </w:r>
    </w:p>
    <w:p w14:paraId="2D0A3758" w14:textId="77777777" w:rsidR="00A15076" w:rsidRDefault="00A15076" w:rsidP="003776EE">
      <w:pPr>
        <w:spacing w:after="200" w:line="276" w:lineRule="auto"/>
      </w:pPr>
      <w:r>
        <w:t xml:space="preserve">2. F </w:t>
      </w:r>
    </w:p>
    <w:p w14:paraId="41B9C952" w14:textId="77777777" w:rsidR="00A15076" w:rsidRDefault="00A15076" w:rsidP="003776EE">
      <w:pPr>
        <w:spacing w:after="200" w:line="276" w:lineRule="auto"/>
      </w:pPr>
      <w:r>
        <w:t xml:space="preserve">3. T </w:t>
      </w:r>
    </w:p>
    <w:p w14:paraId="68078DD1" w14:textId="77777777" w:rsidR="00A15076" w:rsidRDefault="00A15076" w:rsidP="003776EE">
      <w:pPr>
        <w:spacing w:after="200" w:line="276" w:lineRule="auto"/>
      </w:pPr>
      <w:r>
        <w:t xml:space="preserve">4. F </w:t>
      </w:r>
    </w:p>
    <w:p w14:paraId="7E702FEC" w14:textId="77777777" w:rsidR="00A15076" w:rsidRDefault="00A15076" w:rsidP="003776EE">
      <w:pPr>
        <w:spacing w:after="200" w:line="276" w:lineRule="auto"/>
      </w:pPr>
      <w:r>
        <w:t>5. T</w:t>
      </w:r>
    </w:p>
    <w:p w14:paraId="3E0A1422" w14:textId="04D870E8" w:rsidR="006C3FE0" w:rsidRDefault="006C3FE0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C</w:t>
      </w:r>
    </w:p>
    <w:p w14:paraId="39F8B061" w14:textId="77777777" w:rsidR="00A15076" w:rsidRDefault="00A15076" w:rsidP="003776EE">
      <w:pPr>
        <w:spacing w:after="200" w:line="276" w:lineRule="auto"/>
      </w:pPr>
      <w:r>
        <w:t xml:space="preserve">1. c </w:t>
      </w:r>
    </w:p>
    <w:p w14:paraId="71E44393" w14:textId="77777777" w:rsidR="00A15076" w:rsidRDefault="00A15076" w:rsidP="003776EE">
      <w:pPr>
        <w:spacing w:after="200" w:line="276" w:lineRule="auto"/>
      </w:pPr>
      <w:r>
        <w:t xml:space="preserve">2. d </w:t>
      </w:r>
    </w:p>
    <w:p w14:paraId="169D48D2" w14:textId="77777777" w:rsidR="00A15076" w:rsidRDefault="00A15076" w:rsidP="003776EE">
      <w:pPr>
        <w:spacing w:after="200" w:line="276" w:lineRule="auto"/>
      </w:pPr>
      <w:r>
        <w:t xml:space="preserve">3. a </w:t>
      </w:r>
    </w:p>
    <w:p w14:paraId="20AD72D5" w14:textId="77777777" w:rsidR="00A15076" w:rsidRDefault="00A15076" w:rsidP="003776EE">
      <w:pPr>
        <w:spacing w:after="200" w:line="276" w:lineRule="auto"/>
      </w:pPr>
      <w:r>
        <w:t xml:space="preserve">4. b </w:t>
      </w:r>
    </w:p>
    <w:p w14:paraId="38781028" w14:textId="391B2780" w:rsidR="006C3FE0" w:rsidRDefault="00A15076" w:rsidP="003776EE">
      <w:pPr>
        <w:spacing w:after="200" w:line="276" w:lineRule="auto"/>
      </w:pPr>
      <w:r>
        <w:t>5. e</w:t>
      </w:r>
    </w:p>
    <w:p w14:paraId="61C73656" w14:textId="77777777" w:rsidR="00A15076" w:rsidRPr="003776EE" w:rsidRDefault="00A15076" w:rsidP="003776EE">
      <w:pPr>
        <w:spacing w:after="200" w:line="276" w:lineRule="auto"/>
        <w:rPr>
          <w:rFonts w:eastAsia="맑은 고딕"/>
          <w:lang w:eastAsia="ko-KR"/>
        </w:rPr>
      </w:pPr>
    </w:p>
    <w:p w14:paraId="06EDA58B" w14:textId="068A327F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1</w:t>
      </w:r>
      <w:r w:rsidR="004935EF">
        <w:rPr>
          <w:rFonts w:eastAsia="맑은 고딕"/>
          <w:b/>
          <w:lang w:eastAsia="en-US"/>
        </w:rPr>
        <w:t xml:space="preserve"> </w:t>
      </w:r>
      <w:r w:rsidR="00A71824">
        <w:rPr>
          <w:rFonts w:eastAsia="맑은 고딕"/>
          <w:b/>
          <w:lang w:eastAsia="en-US"/>
        </w:rPr>
        <w:t>Have You Ever Been There?</w:t>
      </w:r>
    </w:p>
    <w:p w14:paraId="7C06B4E7" w14:textId="77777777" w:rsidR="002B53F1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10259230" w14:textId="77777777" w:rsidR="001340B7" w:rsidRDefault="001340B7" w:rsidP="003776EE">
      <w:pPr>
        <w:spacing w:after="200" w:line="276" w:lineRule="auto"/>
      </w:pPr>
      <w:r>
        <w:t>1, 3</w:t>
      </w:r>
    </w:p>
    <w:p w14:paraId="2E6D23DC" w14:textId="1B04545F" w:rsidR="002B53F1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58C3218A" w14:textId="77777777" w:rsidR="001340B7" w:rsidRDefault="001340B7" w:rsidP="003776EE">
      <w:pPr>
        <w:spacing w:after="200" w:line="276" w:lineRule="auto"/>
      </w:pPr>
      <w:r>
        <w:t xml:space="preserve">1. a </w:t>
      </w:r>
    </w:p>
    <w:p w14:paraId="52EA5460" w14:textId="77777777" w:rsidR="001340B7" w:rsidRDefault="001340B7" w:rsidP="003776EE">
      <w:pPr>
        <w:spacing w:after="200" w:line="276" w:lineRule="auto"/>
      </w:pPr>
      <w:r>
        <w:lastRenderedPageBreak/>
        <w:t xml:space="preserve">2. b </w:t>
      </w:r>
    </w:p>
    <w:p w14:paraId="5A3596F4" w14:textId="50EA9887" w:rsidR="002B53F1" w:rsidRPr="003776EE" w:rsidRDefault="001340B7" w:rsidP="003776EE">
      <w:pPr>
        <w:spacing w:after="200" w:line="276" w:lineRule="auto"/>
        <w:rPr>
          <w:rFonts w:eastAsia="맑은 고딕"/>
          <w:lang w:eastAsia="ko-KR"/>
        </w:rPr>
      </w:pPr>
      <w:r>
        <w:t>3. c</w:t>
      </w:r>
    </w:p>
    <w:p w14:paraId="78A7BB9C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C</w:t>
      </w:r>
    </w:p>
    <w:p w14:paraId="30D3D636" w14:textId="77777777" w:rsidR="001340B7" w:rsidRDefault="001340B7" w:rsidP="003776EE">
      <w:pPr>
        <w:spacing w:after="200" w:line="276" w:lineRule="auto"/>
      </w:pPr>
      <w:r>
        <w:t xml:space="preserve">1. False </w:t>
      </w:r>
    </w:p>
    <w:p w14:paraId="719A7B24" w14:textId="77777777" w:rsidR="001340B7" w:rsidRDefault="001340B7" w:rsidP="003776EE">
      <w:pPr>
        <w:spacing w:after="200" w:line="276" w:lineRule="auto"/>
      </w:pPr>
      <w:r>
        <w:t xml:space="preserve">2. True </w:t>
      </w:r>
    </w:p>
    <w:p w14:paraId="2D823B10" w14:textId="77777777" w:rsidR="001340B7" w:rsidRDefault="001340B7" w:rsidP="003776EE">
      <w:pPr>
        <w:spacing w:after="200" w:line="276" w:lineRule="auto"/>
      </w:pPr>
      <w:r>
        <w:t xml:space="preserve">3. True </w:t>
      </w:r>
    </w:p>
    <w:p w14:paraId="4498D82B" w14:textId="7820A43C" w:rsidR="00FF38FD" w:rsidRDefault="001340B7" w:rsidP="003776EE">
      <w:pPr>
        <w:spacing w:after="200" w:line="276" w:lineRule="auto"/>
      </w:pPr>
      <w:r>
        <w:t>4. False</w:t>
      </w:r>
    </w:p>
    <w:p w14:paraId="17498052" w14:textId="77777777" w:rsidR="001340B7" w:rsidRDefault="001340B7" w:rsidP="003776EE">
      <w:pPr>
        <w:spacing w:after="200" w:line="276" w:lineRule="auto"/>
        <w:rPr>
          <w:rFonts w:eastAsia="맑은 고딕"/>
          <w:b/>
          <w:lang w:eastAsia="en-US"/>
        </w:rPr>
      </w:pPr>
    </w:p>
    <w:p w14:paraId="71042BB9" w14:textId="6DB631BB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2</w:t>
      </w:r>
      <w:r w:rsidR="004935EF">
        <w:rPr>
          <w:rFonts w:eastAsia="맑은 고딕"/>
          <w:b/>
          <w:lang w:eastAsia="en-US"/>
        </w:rPr>
        <w:t xml:space="preserve"> </w:t>
      </w:r>
      <w:r w:rsidR="00A71824">
        <w:rPr>
          <w:rFonts w:eastAsia="맑은 고딕"/>
          <w:b/>
          <w:lang w:eastAsia="en-US"/>
        </w:rPr>
        <w:t>I Need Your Advice.</w:t>
      </w:r>
    </w:p>
    <w:p w14:paraId="480E5B1B" w14:textId="25325D84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17C33C48" w14:textId="77777777" w:rsidR="001340B7" w:rsidRDefault="001340B7" w:rsidP="003776EE">
      <w:pPr>
        <w:spacing w:after="200" w:line="276" w:lineRule="auto"/>
      </w:pPr>
      <w:r>
        <w:t xml:space="preserve">1. b </w:t>
      </w:r>
    </w:p>
    <w:p w14:paraId="00166EEA" w14:textId="77777777" w:rsidR="001340B7" w:rsidRDefault="001340B7" w:rsidP="003776EE">
      <w:pPr>
        <w:spacing w:after="200" w:line="276" w:lineRule="auto"/>
      </w:pPr>
      <w:r>
        <w:t xml:space="preserve">2. a </w:t>
      </w:r>
    </w:p>
    <w:p w14:paraId="4486A2AE" w14:textId="77777777" w:rsidR="001340B7" w:rsidRDefault="001340B7" w:rsidP="003776EE">
      <w:pPr>
        <w:spacing w:after="200" w:line="276" w:lineRule="auto"/>
      </w:pPr>
      <w:r>
        <w:t>3. c</w:t>
      </w:r>
    </w:p>
    <w:p w14:paraId="059E4041" w14:textId="77A9B4B6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5D39D428" w14:textId="77777777" w:rsidR="001340B7" w:rsidRDefault="001340B7" w:rsidP="003776EE">
      <w:pPr>
        <w:spacing w:after="200" w:line="276" w:lineRule="auto"/>
      </w:pPr>
      <w:r>
        <w:t xml:space="preserve">1. True </w:t>
      </w:r>
    </w:p>
    <w:p w14:paraId="4EAF6602" w14:textId="77777777" w:rsidR="001340B7" w:rsidRDefault="001340B7" w:rsidP="003776EE">
      <w:pPr>
        <w:spacing w:after="200" w:line="276" w:lineRule="auto"/>
      </w:pPr>
      <w:r>
        <w:t xml:space="preserve">2. False </w:t>
      </w:r>
    </w:p>
    <w:p w14:paraId="43E5A116" w14:textId="77777777" w:rsidR="001340B7" w:rsidRDefault="001340B7" w:rsidP="003776EE">
      <w:pPr>
        <w:spacing w:after="200" w:line="276" w:lineRule="auto"/>
      </w:pPr>
      <w:r>
        <w:t xml:space="preserve">3. True </w:t>
      </w:r>
    </w:p>
    <w:p w14:paraId="4D7C825C" w14:textId="3CA1D59E" w:rsidR="001340B7" w:rsidRDefault="001340B7" w:rsidP="003776EE">
      <w:pPr>
        <w:spacing w:after="200" w:line="276" w:lineRule="auto"/>
      </w:pPr>
      <w:r>
        <w:t>4. False</w:t>
      </w:r>
    </w:p>
    <w:p w14:paraId="7A2850D6" w14:textId="77B228AF" w:rsidR="001340B7" w:rsidRPr="001340B7" w:rsidRDefault="001340B7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66558789" w14:textId="279E2CC5" w:rsidR="001340B7" w:rsidRDefault="001340B7" w:rsidP="003776EE">
      <w:pPr>
        <w:spacing w:after="200" w:line="276" w:lineRule="auto"/>
      </w:pPr>
      <w:r>
        <w:t xml:space="preserve">1. b </w:t>
      </w:r>
    </w:p>
    <w:p w14:paraId="239BB5E7" w14:textId="77777777" w:rsidR="001340B7" w:rsidRDefault="001340B7" w:rsidP="003776EE">
      <w:pPr>
        <w:spacing w:after="200" w:line="276" w:lineRule="auto"/>
      </w:pPr>
      <w:r>
        <w:t xml:space="preserve">2. d </w:t>
      </w:r>
    </w:p>
    <w:p w14:paraId="278CF234" w14:textId="13B9D0F7" w:rsidR="001340B7" w:rsidRDefault="001340B7" w:rsidP="003776EE">
      <w:pPr>
        <w:spacing w:after="200" w:line="276" w:lineRule="auto"/>
      </w:pPr>
      <w:r>
        <w:t>3. c</w:t>
      </w:r>
    </w:p>
    <w:p w14:paraId="1F4034C6" w14:textId="77777777" w:rsidR="00EE2431" w:rsidRDefault="00EE2431" w:rsidP="003776EE">
      <w:pPr>
        <w:spacing w:after="200" w:line="276" w:lineRule="auto"/>
      </w:pPr>
    </w:p>
    <w:p w14:paraId="01A0E4DA" w14:textId="77777777" w:rsidR="00EE2431" w:rsidRDefault="00EE2431" w:rsidP="003776EE">
      <w:pPr>
        <w:spacing w:after="200" w:line="276" w:lineRule="auto"/>
      </w:pPr>
    </w:p>
    <w:p w14:paraId="609ED4C7" w14:textId="77777777" w:rsidR="00EE2431" w:rsidRDefault="00EE2431" w:rsidP="003776EE">
      <w:pPr>
        <w:spacing w:after="200" w:line="276" w:lineRule="auto"/>
      </w:pPr>
    </w:p>
    <w:p w14:paraId="3F2EE668" w14:textId="147827E2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lastRenderedPageBreak/>
        <w:t>Listening 3</w:t>
      </w:r>
      <w:r w:rsidR="004935EF">
        <w:rPr>
          <w:rFonts w:eastAsia="맑은 고딕"/>
          <w:b/>
          <w:lang w:eastAsia="en-US"/>
        </w:rPr>
        <w:t xml:space="preserve"> </w:t>
      </w:r>
      <w:r w:rsidR="00A71824">
        <w:rPr>
          <w:rFonts w:eastAsia="맑은 고딕"/>
          <w:b/>
          <w:lang w:eastAsia="en-US"/>
        </w:rPr>
        <w:t>Take Care of Your Teeth!</w:t>
      </w:r>
    </w:p>
    <w:p w14:paraId="5E2BF8D6" w14:textId="77777777" w:rsidR="00E016A9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  <w:r w:rsidR="00E016A9">
        <w:rPr>
          <w:rFonts w:eastAsia="맑은 고딕"/>
          <w:lang w:eastAsia="en-US"/>
        </w:rPr>
        <w:t xml:space="preserve"> </w:t>
      </w:r>
    </w:p>
    <w:p w14:paraId="0549F41C" w14:textId="6535DB53" w:rsidR="003776EE" w:rsidRPr="003776EE" w:rsidRDefault="00E016A9" w:rsidP="003776EE">
      <w:pPr>
        <w:spacing w:after="200" w:line="276" w:lineRule="auto"/>
        <w:rPr>
          <w:rFonts w:eastAsia="맑은 고딕"/>
          <w:lang w:eastAsia="en-US"/>
        </w:rPr>
      </w:pPr>
      <w:r>
        <w:t>brush after meals, brush after sugary foods, carry a toothbrush, brush twice a day</w:t>
      </w:r>
    </w:p>
    <w:p w14:paraId="2E42E3E9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1527BB01" w14:textId="77777777" w:rsidR="00E016A9" w:rsidRDefault="00E016A9" w:rsidP="00FF38FD">
      <w:pPr>
        <w:spacing w:after="100"/>
      </w:pPr>
      <w:r>
        <w:t xml:space="preserve">1. a </w:t>
      </w:r>
    </w:p>
    <w:p w14:paraId="5170822F" w14:textId="77777777" w:rsidR="00E016A9" w:rsidRDefault="00E016A9" w:rsidP="00FF38FD">
      <w:pPr>
        <w:spacing w:after="100"/>
      </w:pPr>
      <w:r>
        <w:t xml:space="preserve">2. c </w:t>
      </w:r>
    </w:p>
    <w:p w14:paraId="67326A6A" w14:textId="77777777" w:rsidR="00E016A9" w:rsidRDefault="00E016A9" w:rsidP="00FF38FD">
      <w:pPr>
        <w:spacing w:after="100"/>
      </w:pPr>
      <w:r>
        <w:t>3. b</w:t>
      </w:r>
    </w:p>
    <w:p w14:paraId="7ED0AE67" w14:textId="77777777" w:rsidR="00E016A9" w:rsidRDefault="00E016A9" w:rsidP="00FF38FD">
      <w:pPr>
        <w:spacing w:after="100"/>
      </w:pPr>
      <w:r>
        <w:t xml:space="preserve">C </w:t>
      </w:r>
    </w:p>
    <w:p w14:paraId="5A5B7D72" w14:textId="77777777" w:rsidR="00E016A9" w:rsidRDefault="00E016A9" w:rsidP="00FF38FD">
      <w:pPr>
        <w:spacing w:after="100"/>
      </w:pPr>
      <w:r>
        <w:t xml:space="preserve">1. False </w:t>
      </w:r>
    </w:p>
    <w:p w14:paraId="294627FD" w14:textId="77777777" w:rsidR="00E016A9" w:rsidRDefault="00E016A9" w:rsidP="00FF38FD">
      <w:pPr>
        <w:spacing w:after="100"/>
      </w:pPr>
      <w:r>
        <w:t xml:space="preserve">2. True </w:t>
      </w:r>
    </w:p>
    <w:p w14:paraId="5160A4F1" w14:textId="77777777" w:rsidR="00E016A9" w:rsidRDefault="00E016A9" w:rsidP="00FF38FD">
      <w:pPr>
        <w:spacing w:after="100"/>
      </w:pPr>
      <w:r>
        <w:t xml:space="preserve">3. True </w:t>
      </w:r>
    </w:p>
    <w:p w14:paraId="7D101AA1" w14:textId="03A4925D" w:rsidR="00FF38FD" w:rsidRDefault="00E016A9" w:rsidP="00FF38FD">
      <w:pPr>
        <w:spacing w:after="100"/>
      </w:pPr>
      <w:r>
        <w:t>4. False</w:t>
      </w:r>
    </w:p>
    <w:p w14:paraId="5B8FA0F9" w14:textId="77777777" w:rsidR="00E016A9" w:rsidRPr="00E016A9" w:rsidRDefault="00E016A9" w:rsidP="00FF38FD">
      <w:pPr>
        <w:spacing w:after="100"/>
      </w:pPr>
    </w:p>
    <w:p w14:paraId="4E364894" w14:textId="27365E2C" w:rsidR="0066508F" w:rsidRPr="00FF38FD" w:rsidRDefault="0066508F" w:rsidP="00FF38FD">
      <w:pPr>
        <w:rPr>
          <w:b/>
        </w:rPr>
      </w:pPr>
      <w:r w:rsidRPr="00FF38FD">
        <w:rPr>
          <w:b/>
        </w:rPr>
        <w:t>Speaking Practice</w:t>
      </w:r>
    </w:p>
    <w:p w14:paraId="180D0B8F" w14:textId="77777777" w:rsidR="007311D0" w:rsidRPr="00E83404" w:rsidRDefault="007311D0" w:rsidP="007311D0">
      <w:pPr>
        <w:spacing w:after="0"/>
        <w:rPr>
          <w:rFonts w:cs="Calibri"/>
          <w:bCs/>
        </w:rPr>
      </w:pPr>
      <w:r w:rsidRPr="00E83404">
        <w:rPr>
          <w:rFonts w:cs="Calibri"/>
          <w:bCs/>
        </w:rPr>
        <w:t>B</w:t>
      </w:r>
    </w:p>
    <w:p w14:paraId="47813987" w14:textId="77777777" w:rsidR="007311D0" w:rsidRPr="00387237" w:rsidRDefault="007311D0" w:rsidP="007311D0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4388BBF2" w14:textId="77777777" w:rsidR="007311D0" w:rsidRPr="00387237" w:rsidRDefault="007311D0" w:rsidP="007311D0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Example:</w:t>
      </w:r>
    </w:p>
    <w:p w14:paraId="6F9F0CD3" w14:textId="77777777" w:rsidR="007311D0" w:rsidRPr="00387237" w:rsidRDefault="007311D0" w:rsidP="007311D0">
      <w:pPr>
        <w:spacing w:after="0" w:line="240" w:lineRule="auto"/>
      </w:pPr>
      <w:r w:rsidRPr="00387237">
        <w:t xml:space="preserve">CHILD A: </w:t>
      </w:r>
      <w:r>
        <w:t>What’s wrong?</w:t>
      </w:r>
    </w:p>
    <w:p w14:paraId="43BBF9A8" w14:textId="77777777" w:rsidR="007311D0" w:rsidRPr="00387237" w:rsidRDefault="007311D0" w:rsidP="007311D0">
      <w:pPr>
        <w:spacing w:after="0" w:line="240" w:lineRule="auto"/>
      </w:pPr>
      <w:r w:rsidRPr="00387237">
        <w:t xml:space="preserve">CHILD B: </w:t>
      </w:r>
      <w:r>
        <w:t xml:space="preserve">Well, I got a hole in my pants. </w:t>
      </w:r>
    </w:p>
    <w:p w14:paraId="1D657761" w14:textId="77777777" w:rsidR="007311D0" w:rsidRDefault="007311D0" w:rsidP="007311D0">
      <w:pPr>
        <w:spacing w:after="0" w:line="240" w:lineRule="auto"/>
      </w:pPr>
      <w:r w:rsidRPr="00387237">
        <w:t xml:space="preserve">CHILD A: </w:t>
      </w:r>
      <w:r>
        <w:t xml:space="preserve">Oh no! I’m sorry that happened. Maybe next time you should be more careful. </w:t>
      </w:r>
    </w:p>
    <w:p w14:paraId="58A17371" w14:textId="77777777" w:rsidR="007311D0" w:rsidRPr="00387237" w:rsidRDefault="007311D0" w:rsidP="007311D0">
      <w:pPr>
        <w:spacing w:after="0" w:line="240" w:lineRule="auto"/>
      </w:pPr>
      <w:r>
        <w:t xml:space="preserve">CHILD B: Yeah, that’s good advice. </w:t>
      </w:r>
    </w:p>
    <w:p w14:paraId="44D6A086" w14:textId="77777777" w:rsidR="007311D0" w:rsidRPr="00E83404" w:rsidRDefault="007311D0" w:rsidP="007311D0">
      <w:pPr>
        <w:spacing w:after="0"/>
        <w:rPr>
          <w:rFonts w:cs="Calibri"/>
          <w:bCs/>
        </w:rPr>
      </w:pPr>
      <w:r w:rsidRPr="00E83404">
        <w:rPr>
          <w:rFonts w:cs="Calibri"/>
          <w:bCs/>
        </w:rPr>
        <w:t>C</w:t>
      </w:r>
    </w:p>
    <w:p w14:paraId="78D912C9" w14:textId="77777777" w:rsidR="007311D0" w:rsidRPr="00387237" w:rsidRDefault="007311D0" w:rsidP="007311D0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3AB2AE9E" w14:textId="77777777" w:rsidR="007311D0" w:rsidRPr="00AF3EE1" w:rsidRDefault="007311D0" w:rsidP="007311D0">
      <w:pPr>
        <w:spacing w:after="200" w:line="276" w:lineRule="auto"/>
        <w:rPr>
          <w:rFonts w:eastAsia="맑은 고딕"/>
          <w:b/>
          <w:lang w:eastAsia="en-US"/>
        </w:rPr>
      </w:pPr>
    </w:p>
    <w:p w14:paraId="73E1B824" w14:textId="77777777" w:rsidR="007311D0" w:rsidRPr="00AF3EE1" w:rsidRDefault="007311D0" w:rsidP="007311D0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On Your Own </w:t>
      </w:r>
    </w:p>
    <w:p w14:paraId="356227A1" w14:textId="77777777" w:rsidR="007311D0" w:rsidRDefault="007311D0" w:rsidP="007311D0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(Answers will vary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906"/>
        <w:gridCol w:w="1873"/>
        <w:gridCol w:w="1530"/>
      </w:tblGrid>
      <w:tr w:rsidR="007311D0" w:rsidRPr="00BF7D10" w14:paraId="2F0FB770" w14:textId="77777777" w:rsidTr="00746E40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11970A5B" w14:textId="77777777" w:rsidR="007311D0" w:rsidRPr="00BF7D10" w:rsidRDefault="007311D0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 w:rsidRPr="00BF7D10">
              <w:rPr>
                <w:rFonts w:eastAsia="맑은 고딕"/>
                <w:b/>
                <w:lang w:eastAsia="en-US"/>
              </w:rPr>
              <w:t>Name</w:t>
            </w:r>
          </w:p>
        </w:tc>
        <w:tc>
          <w:tcPr>
            <w:tcW w:w="906" w:type="dxa"/>
            <w:shd w:val="clear" w:color="auto" w:fill="D2FCF5"/>
            <w:vAlign w:val="center"/>
          </w:tcPr>
          <w:p w14:paraId="6A7507BE" w14:textId="77777777" w:rsidR="007311D0" w:rsidRPr="00BF7D10" w:rsidRDefault="007311D0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Bad Grade</w:t>
            </w:r>
          </w:p>
        </w:tc>
        <w:tc>
          <w:tcPr>
            <w:tcW w:w="1873" w:type="dxa"/>
            <w:shd w:val="clear" w:color="auto" w:fill="D2FCF5"/>
            <w:vAlign w:val="center"/>
          </w:tcPr>
          <w:p w14:paraId="26B6F731" w14:textId="77777777" w:rsidR="007311D0" w:rsidRPr="00BF7D10" w:rsidRDefault="007311D0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Choose between two sports</w:t>
            </w:r>
          </w:p>
        </w:tc>
        <w:tc>
          <w:tcPr>
            <w:tcW w:w="1530" w:type="dxa"/>
            <w:shd w:val="clear" w:color="auto" w:fill="D2FCF5"/>
            <w:vAlign w:val="center"/>
          </w:tcPr>
          <w:p w14:paraId="5435CD3E" w14:textId="77777777" w:rsidR="007311D0" w:rsidRPr="00BF7D10" w:rsidRDefault="007311D0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Stomachache</w:t>
            </w:r>
          </w:p>
        </w:tc>
      </w:tr>
      <w:tr w:rsidR="007311D0" w:rsidRPr="00BF7D10" w14:paraId="6399E39E" w14:textId="77777777" w:rsidTr="00243F00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08FD1D75" w14:textId="77777777" w:rsidR="007311D0" w:rsidRPr="00BF7D10" w:rsidRDefault="007311D0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Jacob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715FB5D7" w14:textId="77777777" w:rsidR="007311D0" w:rsidRPr="00BF7D10" w:rsidRDefault="007311D0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Study more</w:t>
            </w:r>
          </w:p>
        </w:tc>
        <w:tc>
          <w:tcPr>
            <w:tcW w:w="1873" w:type="dxa"/>
            <w:shd w:val="clear" w:color="auto" w:fill="auto"/>
            <w:vAlign w:val="center"/>
          </w:tcPr>
          <w:p w14:paraId="7FCFFCFA" w14:textId="77777777" w:rsidR="007311D0" w:rsidRPr="00BF7D10" w:rsidRDefault="007311D0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Think about which one is more fun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6928F708" w14:textId="77777777" w:rsidR="007311D0" w:rsidRPr="00BF7D10" w:rsidRDefault="007311D0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Take some medicine</w:t>
            </w:r>
          </w:p>
        </w:tc>
      </w:tr>
    </w:tbl>
    <w:p w14:paraId="07DEFDED" w14:textId="3FB9C560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</w:p>
    <w:p w14:paraId="54D5B789" w14:textId="77777777" w:rsidR="00B87B70" w:rsidRPr="003776EE" w:rsidRDefault="00B87B70" w:rsidP="003776EE">
      <w:pPr>
        <w:spacing w:after="200" w:line="276" w:lineRule="auto"/>
        <w:rPr>
          <w:rFonts w:eastAsia="맑은 고딕"/>
          <w:lang w:eastAsia="en-US"/>
        </w:rPr>
      </w:pPr>
    </w:p>
    <w:p w14:paraId="10C02A64" w14:textId="627FB460" w:rsidR="0066508F" w:rsidRPr="00460877" w:rsidRDefault="00B87B70" w:rsidP="0066508F">
      <w:pPr>
        <w:spacing w:after="100" w:line="240" w:lineRule="auto"/>
        <w:rPr>
          <w:rFonts w:ascii="맑은 고딕" w:hAnsi="맑은 고딕"/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U</w:t>
      </w:r>
      <w:r w:rsidR="003A1168">
        <w:rPr>
          <w:b/>
          <w:sz w:val="24"/>
          <w:szCs w:val="24"/>
        </w:rPr>
        <w:t>NIT TEST</w:t>
      </w:r>
    </w:p>
    <w:p w14:paraId="3C8D22FA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0D839D2D" w14:textId="019C9949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1. </w:t>
      </w:r>
      <w:r w:rsidR="00CF72C6">
        <w:rPr>
          <w:rFonts w:eastAsia="맑은 고딕"/>
          <w:lang w:eastAsia="en-US"/>
        </w:rPr>
        <w:t>a</w:t>
      </w:r>
    </w:p>
    <w:p w14:paraId="54D51064" w14:textId="7E34B12D" w:rsidR="001E22B2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2. </w:t>
      </w:r>
      <w:r w:rsidR="00CF72C6">
        <w:rPr>
          <w:rFonts w:eastAsia="맑은 고딕"/>
          <w:lang w:eastAsia="en-US"/>
        </w:rPr>
        <w:t>b</w:t>
      </w:r>
    </w:p>
    <w:p w14:paraId="7A1E176A" w14:textId="6F7541E7" w:rsidR="001E22B2" w:rsidRPr="003776EE" w:rsidRDefault="001E22B2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B</w:t>
      </w:r>
    </w:p>
    <w:p w14:paraId="3EC8DC3F" w14:textId="6AF5C455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3. </w:t>
      </w:r>
      <w:r w:rsidR="00CF72C6">
        <w:rPr>
          <w:rFonts w:eastAsia="맑은 고딕"/>
          <w:lang w:eastAsia="en-US"/>
        </w:rPr>
        <w:t>a</w:t>
      </w:r>
    </w:p>
    <w:p w14:paraId="3AB63467" w14:textId="6AD28A73" w:rsidR="003776EE" w:rsidRDefault="003776EE" w:rsidP="003776EE">
      <w:pPr>
        <w:spacing w:after="200" w:line="276" w:lineRule="auto"/>
        <w:rPr>
          <w:rFonts w:eastAsia="맑은 고딕"/>
          <w:lang w:val="fr-FR" w:eastAsia="en-US"/>
        </w:rPr>
      </w:pPr>
      <w:r w:rsidRPr="003776EE">
        <w:rPr>
          <w:rFonts w:eastAsia="맑은 고딕"/>
          <w:lang w:val="fr-FR" w:eastAsia="en-US"/>
        </w:rPr>
        <w:t xml:space="preserve">4. </w:t>
      </w:r>
      <w:r w:rsidR="00CF72C6">
        <w:rPr>
          <w:rFonts w:eastAsia="맑은 고딕"/>
          <w:lang w:val="fr-FR" w:eastAsia="en-US"/>
        </w:rPr>
        <w:t>d</w:t>
      </w:r>
    </w:p>
    <w:p w14:paraId="7B05333F" w14:textId="4DE2C3D6" w:rsidR="003776EE" w:rsidRPr="003776EE" w:rsidRDefault="001E22B2" w:rsidP="003776EE">
      <w:pPr>
        <w:spacing w:after="200" w:line="276" w:lineRule="auto"/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C</w:t>
      </w:r>
    </w:p>
    <w:p w14:paraId="118C044E" w14:textId="3548CD24" w:rsidR="003776EE" w:rsidRPr="003776EE" w:rsidRDefault="003776EE" w:rsidP="003776EE">
      <w:pPr>
        <w:spacing w:after="200" w:line="276" w:lineRule="auto"/>
        <w:rPr>
          <w:rFonts w:eastAsia="맑은 고딕"/>
          <w:lang w:val="fr-FR" w:eastAsia="en-US"/>
        </w:rPr>
      </w:pPr>
      <w:r w:rsidRPr="003776EE">
        <w:rPr>
          <w:rFonts w:eastAsia="맑은 고딕"/>
          <w:lang w:val="fr-FR" w:eastAsia="en-US"/>
        </w:rPr>
        <w:t xml:space="preserve">5. </w:t>
      </w:r>
      <w:r w:rsidR="00CF72C6">
        <w:rPr>
          <w:rFonts w:eastAsia="맑은 고딕"/>
          <w:lang w:val="fr-FR" w:eastAsia="en-US"/>
        </w:rPr>
        <w:t>c</w:t>
      </w:r>
    </w:p>
    <w:p w14:paraId="35E77DDA" w14:textId="2D4D3224" w:rsidR="003776EE" w:rsidRPr="003776EE" w:rsidRDefault="003776EE" w:rsidP="003776EE">
      <w:pPr>
        <w:spacing w:after="200" w:line="276" w:lineRule="auto"/>
        <w:rPr>
          <w:rFonts w:eastAsia="맑은 고딕"/>
          <w:lang w:val="fr-FR" w:eastAsia="en-US"/>
        </w:rPr>
      </w:pPr>
      <w:r w:rsidRPr="003776EE">
        <w:rPr>
          <w:rFonts w:eastAsia="맑은 고딕"/>
          <w:lang w:val="fr-FR" w:eastAsia="en-US"/>
        </w:rPr>
        <w:t xml:space="preserve">6. </w:t>
      </w:r>
      <w:r w:rsidR="00CF72C6">
        <w:rPr>
          <w:rFonts w:eastAsia="맑은 고딕"/>
          <w:lang w:val="fr-FR" w:eastAsia="en-US"/>
        </w:rPr>
        <w:t>b</w:t>
      </w:r>
    </w:p>
    <w:p w14:paraId="0CD3F0E3" w14:textId="01CD4518" w:rsidR="003776EE" w:rsidRPr="003776EE" w:rsidRDefault="003776EE" w:rsidP="003776EE">
      <w:pPr>
        <w:spacing w:after="200" w:line="276" w:lineRule="auto"/>
        <w:rPr>
          <w:rFonts w:eastAsia="맑은 고딕"/>
          <w:lang w:val="fr-FR" w:eastAsia="en-US"/>
        </w:rPr>
      </w:pPr>
      <w:r w:rsidRPr="003776EE">
        <w:rPr>
          <w:rFonts w:eastAsia="맑은 고딕"/>
          <w:lang w:val="fr-FR" w:eastAsia="en-US"/>
        </w:rPr>
        <w:t xml:space="preserve">7. </w:t>
      </w:r>
      <w:r w:rsidR="00CF72C6">
        <w:rPr>
          <w:rFonts w:eastAsia="맑은 고딕"/>
          <w:lang w:val="fr-FR" w:eastAsia="en-US"/>
        </w:rPr>
        <w:t>d</w:t>
      </w:r>
    </w:p>
    <w:p w14:paraId="39CCDC07" w14:textId="4A5050C3" w:rsidR="003776EE" w:rsidRPr="003776EE" w:rsidRDefault="003776EE" w:rsidP="003776EE">
      <w:pPr>
        <w:spacing w:after="200" w:line="276" w:lineRule="auto"/>
        <w:rPr>
          <w:rFonts w:eastAsia="맑은 고딕"/>
          <w:lang w:val="fr-FR" w:eastAsia="en-US"/>
        </w:rPr>
      </w:pPr>
      <w:r w:rsidRPr="003776EE">
        <w:rPr>
          <w:rFonts w:eastAsia="맑은 고딕"/>
          <w:lang w:val="fr-FR" w:eastAsia="en-US"/>
        </w:rPr>
        <w:t xml:space="preserve">8. </w:t>
      </w:r>
      <w:r w:rsidR="00CF72C6">
        <w:rPr>
          <w:rFonts w:eastAsia="맑은 고딕"/>
          <w:lang w:val="fr-FR" w:eastAsia="en-US"/>
        </w:rPr>
        <w:t>c</w:t>
      </w:r>
    </w:p>
    <w:p w14:paraId="0321CECA" w14:textId="77777777" w:rsidR="003776EE" w:rsidRPr="003776EE" w:rsidRDefault="003776EE" w:rsidP="003776EE">
      <w:pPr>
        <w:spacing w:after="200" w:line="276" w:lineRule="auto"/>
        <w:rPr>
          <w:rFonts w:eastAsia="맑은 고딕"/>
          <w:lang w:val="fr-FR" w:eastAsia="en-US"/>
        </w:rPr>
      </w:pPr>
      <w:r w:rsidRPr="003776EE">
        <w:rPr>
          <w:rFonts w:eastAsia="맑은 고딕"/>
          <w:lang w:val="fr-FR" w:eastAsia="en-US"/>
        </w:rPr>
        <w:t>D</w:t>
      </w:r>
    </w:p>
    <w:p w14:paraId="4306D17B" w14:textId="7B522BD5" w:rsidR="003776EE" w:rsidRPr="003776EE" w:rsidRDefault="003776EE" w:rsidP="003776EE">
      <w:pPr>
        <w:spacing w:after="200" w:line="276" w:lineRule="auto"/>
        <w:rPr>
          <w:rFonts w:eastAsia="맑은 고딕"/>
          <w:lang w:val="fr-FR" w:eastAsia="en-US"/>
        </w:rPr>
      </w:pPr>
      <w:r w:rsidRPr="003776EE">
        <w:rPr>
          <w:rFonts w:eastAsia="맑은 고딕"/>
          <w:lang w:val="fr-FR" w:eastAsia="en-US"/>
        </w:rPr>
        <w:t xml:space="preserve">9. </w:t>
      </w:r>
      <w:r w:rsidR="00CF72C6">
        <w:rPr>
          <w:rFonts w:eastAsia="맑은 고딕"/>
          <w:lang w:val="fr-FR" w:eastAsia="en-US"/>
        </w:rPr>
        <w:t>d</w:t>
      </w:r>
    </w:p>
    <w:p w14:paraId="32A9F4C9" w14:textId="1A688603" w:rsidR="008D58DF" w:rsidRDefault="003776EE" w:rsidP="001E22B2">
      <w:pPr>
        <w:rPr>
          <w:rFonts w:eastAsia="맑은 고딕"/>
          <w:lang w:val="fr-FR" w:eastAsia="en-US"/>
        </w:rPr>
      </w:pPr>
      <w:r w:rsidRPr="003776EE">
        <w:rPr>
          <w:rFonts w:eastAsia="맑은 고딕"/>
          <w:lang w:val="fr-FR" w:eastAsia="en-US"/>
        </w:rPr>
        <w:t xml:space="preserve">10. </w:t>
      </w:r>
      <w:r w:rsidR="00CF72C6">
        <w:rPr>
          <w:rFonts w:eastAsia="맑은 고딕"/>
          <w:lang w:val="fr-FR" w:eastAsia="en-US"/>
        </w:rPr>
        <w:t>d</w:t>
      </w:r>
    </w:p>
    <w:p w14:paraId="6B7B4649" w14:textId="47A2E146" w:rsidR="001E22B2" w:rsidRDefault="001E22B2" w:rsidP="001E22B2">
      <w:pPr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 xml:space="preserve">1. </w:t>
      </w:r>
      <w:r w:rsidR="00CF72C6">
        <w:rPr>
          <w:rFonts w:eastAsia="맑은 고딕"/>
          <w:lang w:val="fr-FR" w:eastAsia="ko-KR"/>
        </w:rPr>
        <w:t>c</w:t>
      </w:r>
    </w:p>
    <w:p w14:paraId="5A3B02F1" w14:textId="71DA6123" w:rsidR="001E22B2" w:rsidRDefault="001E22B2" w:rsidP="001E22B2">
      <w:pPr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>2. d</w:t>
      </w:r>
    </w:p>
    <w:p w14:paraId="304E7E81" w14:textId="51585EBB" w:rsidR="001E22B2" w:rsidRDefault="001E22B2" w:rsidP="001E22B2">
      <w:pPr>
        <w:rPr>
          <w:rFonts w:eastAsia="맑은 고딕"/>
          <w:lang w:val="fr-FR" w:eastAsia="ko-KR"/>
        </w:rPr>
      </w:pPr>
      <w:r>
        <w:rPr>
          <w:rFonts w:eastAsia="맑은 고딕"/>
          <w:lang w:val="fr-FR" w:eastAsia="ko-KR"/>
        </w:rPr>
        <w:t>E</w:t>
      </w:r>
    </w:p>
    <w:p w14:paraId="46370E51" w14:textId="46D4B43D" w:rsidR="001E22B2" w:rsidRDefault="001E22B2" w:rsidP="001E22B2">
      <w:pPr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 xml:space="preserve">3. </w:t>
      </w:r>
      <w:r w:rsidR="00CF72C6">
        <w:rPr>
          <w:rFonts w:eastAsia="맑은 고딕"/>
          <w:lang w:val="fr-FR" w:eastAsia="ko-KR"/>
        </w:rPr>
        <w:t>b</w:t>
      </w:r>
    </w:p>
    <w:p w14:paraId="3719314D" w14:textId="461E4E2F" w:rsidR="001E22B2" w:rsidRDefault="001E22B2" w:rsidP="001E22B2">
      <w:pPr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 xml:space="preserve">4. </w:t>
      </w:r>
      <w:r w:rsidR="0011295D">
        <w:rPr>
          <w:rFonts w:eastAsia="맑은 고딕"/>
          <w:lang w:val="fr-FR" w:eastAsia="ko-KR"/>
        </w:rPr>
        <w:t>a</w:t>
      </w:r>
    </w:p>
    <w:p w14:paraId="3B191F87" w14:textId="1B74E586" w:rsidR="001E22B2" w:rsidRPr="001E22B2" w:rsidRDefault="001E22B2" w:rsidP="001E22B2">
      <w:pPr>
        <w:rPr>
          <w:rFonts w:eastAsia="맑은 고딕"/>
          <w:lang w:val="fr-FR" w:eastAsia="ko-KR"/>
        </w:rPr>
      </w:pPr>
      <w:r>
        <w:rPr>
          <w:rFonts w:eastAsia="맑은 고딕" w:hint="eastAsia"/>
          <w:lang w:val="fr-FR" w:eastAsia="ko-KR"/>
        </w:rPr>
        <w:t>1</w:t>
      </w:r>
      <w:r>
        <w:rPr>
          <w:rFonts w:eastAsia="맑은 고딕"/>
          <w:lang w:val="fr-FR" w:eastAsia="ko-KR"/>
        </w:rPr>
        <w:t>5. d</w:t>
      </w:r>
    </w:p>
    <w:p w14:paraId="45308F65" w14:textId="05D459C2" w:rsidR="001E22B2" w:rsidRPr="001E22B2" w:rsidRDefault="001E22B2" w:rsidP="001E22B2">
      <w:pPr>
        <w:rPr>
          <w:rFonts w:eastAsiaTheme="minorEastAsia"/>
          <w:b/>
          <w:shd w:val="pct15" w:color="auto" w:fill="FFFFFF"/>
          <w:lang w:eastAsia="ko-KR"/>
        </w:rPr>
      </w:pPr>
    </w:p>
    <w:p w14:paraId="3D20955E" w14:textId="0000A001" w:rsidR="003776EE" w:rsidRPr="003776EE" w:rsidRDefault="002F39CC" w:rsidP="003776EE">
      <w:pPr>
        <w:spacing w:after="200" w:line="276" w:lineRule="auto"/>
        <w:rPr>
          <w:rFonts w:eastAsia="맑은 고딕"/>
          <w:b/>
          <w:lang w:eastAsia="ko-KR"/>
        </w:rPr>
      </w:pPr>
      <w:r>
        <w:rPr>
          <w:rFonts w:eastAsia="맑은 고딕"/>
          <w:b/>
          <w:highlight w:val="lightGray"/>
          <w:lang w:eastAsia="en-US"/>
        </w:rPr>
        <w:br w:type="column"/>
      </w:r>
      <w:r w:rsidR="003776EE" w:rsidRPr="007B1671">
        <w:rPr>
          <w:rFonts w:eastAsia="맑은 고딕"/>
          <w:b/>
          <w:shd w:val="pct15" w:color="auto" w:fill="FFFFFF"/>
          <w:lang w:eastAsia="en-US"/>
        </w:rPr>
        <w:lastRenderedPageBreak/>
        <w:t>Unit 7</w:t>
      </w:r>
      <w:r w:rsidR="003776EE" w:rsidRPr="007B1671">
        <w:rPr>
          <w:rFonts w:eastAsia="맑은 고딕" w:hint="eastAsia"/>
          <w:b/>
          <w:shd w:val="pct15" w:color="auto" w:fill="FFFFFF"/>
          <w:lang w:eastAsia="ko-KR"/>
        </w:rPr>
        <w:t xml:space="preserve"> </w:t>
      </w:r>
      <w:r w:rsidR="00655632" w:rsidRPr="007B1671">
        <w:rPr>
          <w:rFonts w:eastAsia="맑은 고딕"/>
          <w:b/>
          <w:shd w:val="pct15" w:color="auto" w:fill="FFFFFF"/>
          <w:lang w:eastAsia="ko-KR"/>
        </w:rPr>
        <w:t>My Mother Is a Teacher.</w:t>
      </w:r>
    </w:p>
    <w:p w14:paraId="28E0C48B" w14:textId="6CE5F596" w:rsid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 w:hint="eastAsia"/>
          <w:lang w:eastAsia="ko-KR"/>
        </w:rPr>
        <w:t xml:space="preserve">A </w:t>
      </w:r>
    </w:p>
    <w:p w14:paraId="4D841271" w14:textId="77777777" w:rsidR="00E72EDB" w:rsidRDefault="00E72EDB" w:rsidP="003776EE">
      <w:pPr>
        <w:spacing w:after="200" w:line="276" w:lineRule="auto"/>
      </w:pPr>
      <w:r>
        <w:t xml:space="preserve">1. b </w:t>
      </w:r>
    </w:p>
    <w:p w14:paraId="2D78DD52" w14:textId="77777777" w:rsidR="00E72EDB" w:rsidRDefault="00E72EDB" w:rsidP="003776EE">
      <w:pPr>
        <w:spacing w:after="200" w:line="276" w:lineRule="auto"/>
      </w:pPr>
      <w:r>
        <w:t xml:space="preserve">2. d </w:t>
      </w:r>
    </w:p>
    <w:p w14:paraId="7CDB3872" w14:textId="77777777" w:rsidR="00E72EDB" w:rsidRDefault="00E72EDB" w:rsidP="003776EE">
      <w:pPr>
        <w:spacing w:after="200" w:line="276" w:lineRule="auto"/>
      </w:pPr>
      <w:r>
        <w:t xml:space="preserve">3. e </w:t>
      </w:r>
    </w:p>
    <w:p w14:paraId="1550B098" w14:textId="77777777" w:rsidR="00E72EDB" w:rsidRDefault="00E72EDB" w:rsidP="003776EE">
      <w:pPr>
        <w:spacing w:after="200" w:line="276" w:lineRule="auto"/>
      </w:pPr>
      <w:r>
        <w:t xml:space="preserve">4. a </w:t>
      </w:r>
    </w:p>
    <w:p w14:paraId="59852AEE" w14:textId="77777777" w:rsidR="00E72EDB" w:rsidRDefault="00E72EDB" w:rsidP="003776EE">
      <w:pPr>
        <w:spacing w:after="200" w:line="276" w:lineRule="auto"/>
      </w:pPr>
      <w:r>
        <w:t>5. c</w:t>
      </w:r>
    </w:p>
    <w:p w14:paraId="39BCC169" w14:textId="53936B38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B</w:t>
      </w:r>
    </w:p>
    <w:p w14:paraId="0AFC684B" w14:textId="77777777" w:rsidR="00E72EDB" w:rsidRDefault="00E72EDB" w:rsidP="003776EE">
      <w:pPr>
        <w:spacing w:after="200" w:line="276" w:lineRule="auto"/>
      </w:pPr>
      <w:r>
        <w:t xml:space="preserve">1. direct </w:t>
      </w:r>
    </w:p>
    <w:p w14:paraId="146FE05A" w14:textId="77777777" w:rsidR="00E72EDB" w:rsidRDefault="00E72EDB" w:rsidP="003776EE">
      <w:pPr>
        <w:spacing w:after="200" w:line="276" w:lineRule="auto"/>
      </w:pPr>
      <w:r>
        <w:t xml:space="preserve">2. successful </w:t>
      </w:r>
    </w:p>
    <w:p w14:paraId="1CB1055B" w14:textId="77777777" w:rsidR="00E72EDB" w:rsidRDefault="00E72EDB" w:rsidP="003776EE">
      <w:pPr>
        <w:spacing w:after="200" w:line="276" w:lineRule="auto"/>
      </w:pPr>
      <w:r>
        <w:t xml:space="preserve">3. regular </w:t>
      </w:r>
    </w:p>
    <w:p w14:paraId="4FD99C4B" w14:textId="77777777" w:rsidR="00E72EDB" w:rsidRDefault="00E72EDB" w:rsidP="003776EE">
      <w:pPr>
        <w:spacing w:after="200" w:line="276" w:lineRule="auto"/>
      </w:pPr>
      <w:r>
        <w:t xml:space="preserve">4. self-taught </w:t>
      </w:r>
    </w:p>
    <w:p w14:paraId="4586C60D" w14:textId="77777777" w:rsidR="00E72EDB" w:rsidRDefault="00E72EDB" w:rsidP="003776EE">
      <w:pPr>
        <w:spacing w:after="200" w:line="276" w:lineRule="auto"/>
      </w:pPr>
      <w:r>
        <w:t>5. biology</w:t>
      </w:r>
    </w:p>
    <w:p w14:paraId="71C24E8F" w14:textId="6A4DCB8D" w:rsidR="00DE6EE4" w:rsidRDefault="00DE6EE4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709BAFFA" w14:textId="77777777" w:rsidR="00E72EDB" w:rsidRDefault="00E72EDB" w:rsidP="003776EE">
      <w:pPr>
        <w:spacing w:after="200" w:line="276" w:lineRule="auto"/>
      </w:pPr>
      <w:r>
        <w:t xml:space="preserve">1. c </w:t>
      </w:r>
    </w:p>
    <w:p w14:paraId="660C1375" w14:textId="77777777" w:rsidR="00E72EDB" w:rsidRDefault="00E72EDB" w:rsidP="003776EE">
      <w:pPr>
        <w:spacing w:after="200" w:line="276" w:lineRule="auto"/>
      </w:pPr>
      <w:r>
        <w:t xml:space="preserve">2. d </w:t>
      </w:r>
    </w:p>
    <w:p w14:paraId="32C931BF" w14:textId="77777777" w:rsidR="00E72EDB" w:rsidRDefault="00E72EDB" w:rsidP="003776EE">
      <w:pPr>
        <w:spacing w:after="200" w:line="276" w:lineRule="auto"/>
      </w:pPr>
      <w:r>
        <w:t xml:space="preserve">3. b </w:t>
      </w:r>
    </w:p>
    <w:p w14:paraId="19916D20" w14:textId="77777777" w:rsidR="00E72EDB" w:rsidRDefault="00E72EDB" w:rsidP="003776EE">
      <w:pPr>
        <w:spacing w:after="200" w:line="276" w:lineRule="auto"/>
      </w:pPr>
      <w:r>
        <w:t xml:space="preserve">4. a </w:t>
      </w:r>
    </w:p>
    <w:p w14:paraId="760B5FC6" w14:textId="7B14177F" w:rsidR="009D61CA" w:rsidRDefault="00E72EDB" w:rsidP="003776EE">
      <w:pPr>
        <w:spacing w:after="200" w:line="276" w:lineRule="auto"/>
      </w:pPr>
      <w:r>
        <w:t>5. e</w:t>
      </w:r>
    </w:p>
    <w:p w14:paraId="4CD67027" w14:textId="77777777" w:rsidR="00E72EDB" w:rsidRPr="003776EE" w:rsidRDefault="00E72EDB" w:rsidP="003776EE">
      <w:pPr>
        <w:spacing w:after="200" w:line="276" w:lineRule="auto"/>
        <w:rPr>
          <w:rFonts w:eastAsia="맑은 고딕"/>
          <w:lang w:eastAsia="ko-KR"/>
        </w:rPr>
      </w:pPr>
    </w:p>
    <w:p w14:paraId="40C5AC8F" w14:textId="6D9F9D9B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1</w:t>
      </w:r>
      <w:r w:rsidR="00196A65">
        <w:rPr>
          <w:rFonts w:eastAsia="맑은 고딕"/>
          <w:b/>
          <w:lang w:eastAsia="en-US"/>
        </w:rPr>
        <w:t xml:space="preserve"> </w:t>
      </w:r>
      <w:r w:rsidR="00655632">
        <w:rPr>
          <w:rFonts w:eastAsia="맑은 고딕"/>
          <w:b/>
          <w:lang w:eastAsia="en-US"/>
        </w:rPr>
        <w:t>My Mother Is a Teacher.</w:t>
      </w:r>
    </w:p>
    <w:p w14:paraId="7A79B074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A</w:t>
      </w:r>
    </w:p>
    <w:p w14:paraId="23032A45" w14:textId="77777777" w:rsidR="00E72EDB" w:rsidRDefault="00E72EDB" w:rsidP="003776EE">
      <w:pPr>
        <w:spacing w:after="200" w:line="276" w:lineRule="auto"/>
      </w:pPr>
      <w:r>
        <w:t>(children’s) doctor, (heart) surgeon, (dance) teacher, professor</w:t>
      </w:r>
    </w:p>
    <w:p w14:paraId="3BAA5F69" w14:textId="0CDE0418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6CAA8902" w14:textId="77777777" w:rsidR="00E72EDB" w:rsidRDefault="00E72EDB" w:rsidP="003776EE">
      <w:pPr>
        <w:spacing w:after="200" w:line="276" w:lineRule="auto"/>
      </w:pPr>
      <w:r>
        <w:t xml:space="preserve">1. False </w:t>
      </w:r>
    </w:p>
    <w:p w14:paraId="56803E6B" w14:textId="77777777" w:rsidR="00E72EDB" w:rsidRDefault="00E72EDB" w:rsidP="003776EE">
      <w:pPr>
        <w:spacing w:after="200" w:line="276" w:lineRule="auto"/>
      </w:pPr>
      <w:r>
        <w:lastRenderedPageBreak/>
        <w:t xml:space="preserve">2. False </w:t>
      </w:r>
    </w:p>
    <w:p w14:paraId="176F8DE3" w14:textId="77777777" w:rsidR="00E72EDB" w:rsidRDefault="00E72EDB" w:rsidP="003776EE">
      <w:pPr>
        <w:spacing w:after="200" w:line="276" w:lineRule="auto"/>
      </w:pPr>
      <w:r>
        <w:t xml:space="preserve">3. True </w:t>
      </w:r>
    </w:p>
    <w:p w14:paraId="6304510D" w14:textId="37A65210" w:rsidR="00E72EDB" w:rsidRPr="00E72EDB" w:rsidRDefault="00E72EDB" w:rsidP="003776EE">
      <w:pPr>
        <w:spacing w:after="200" w:line="276" w:lineRule="auto"/>
      </w:pPr>
      <w:r>
        <w:t>4. False</w:t>
      </w:r>
    </w:p>
    <w:p w14:paraId="5F7CCBA7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C</w:t>
      </w:r>
    </w:p>
    <w:p w14:paraId="6B9A7DA0" w14:textId="318F4DB9" w:rsidR="00DC5123" w:rsidRDefault="00DC5123" w:rsidP="003776EE">
      <w:pPr>
        <w:spacing w:after="200" w:line="276" w:lineRule="auto"/>
      </w:pPr>
      <w:r>
        <w:t xml:space="preserve">1. </w:t>
      </w:r>
      <w:r w:rsidR="00E72EDB">
        <w:t>c</w:t>
      </w:r>
    </w:p>
    <w:p w14:paraId="412B2B6B" w14:textId="2276EE06" w:rsidR="00DC5123" w:rsidRDefault="00DC5123" w:rsidP="003776EE">
      <w:pPr>
        <w:spacing w:after="200" w:line="276" w:lineRule="auto"/>
      </w:pPr>
      <w:r>
        <w:t xml:space="preserve">2. </w:t>
      </w:r>
      <w:r w:rsidR="00E72EDB">
        <w:t>a</w:t>
      </w:r>
      <w:r>
        <w:t xml:space="preserve"> </w:t>
      </w:r>
    </w:p>
    <w:p w14:paraId="5E5FC312" w14:textId="63E06652" w:rsidR="00DC5123" w:rsidRDefault="00DC5123" w:rsidP="003776EE">
      <w:pPr>
        <w:spacing w:after="200" w:line="276" w:lineRule="auto"/>
      </w:pPr>
      <w:r>
        <w:t xml:space="preserve">3. </w:t>
      </w:r>
      <w:r w:rsidR="00E72EDB">
        <w:t>c</w:t>
      </w:r>
      <w:r>
        <w:t xml:space="preserve"> </w:t>
      </w:r>
    </w:p>
    <w:p w14:paraId="6BB27624" w14:textId="77777777" w:rsidR="00DC5123" w:rsidRPr="003776EE" w:rsidRDefault="00DC5123" w:rsidP="003776EE">
      <w:pPr>
        <w:spacing w:after="200" w:line="276" w:lineRule="auto"/>
        <w:rPr>
          <w:rFonts w:eastAsia="맑은 고딕"/>
          <w:lang w:eastAsia="en-US"/>
        </w:rPr>
      </w:pPr>
    </w:p>
    <w:p w14:paraId="202064C1" w14:textId="15C604AD" w:rsidR="00655632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2</w:t>
      </w:r>
      <w:r w:rsidR="00196A65">
        <w:rPr>
          <w:rFonts w:eastAsia="맑은 고딕"/>
          <w:b/>
          <w:lang w:eastAsia="en-US"/>
        </w:rPr>
        <w:t xml:space="preserve"> </w:t>
      </w:r>
      <w:r w:rsidR="00655632">
        <w:rPr>
          <w:rFonts w:eastAsia="맑은 고딕"/>
          <w:b/>
          <w:lang w:eastAsia="en-US"/>
        </w:rPr>
        <w:t>My Celebrity Neighbor</w:t>
      </w:r>
    </w:p>
    <w:p w14:paraId="2CF4BADF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2C0B3B4F" w14:textId="77777777" w:rsidR="00A3530C" w:rsidRDefault="00A3530C" w:rsidP="003776EE">
      <w:pPr>
        <w:spacing w:after="200" w:line="276" w:lineRule="auto"/>
      </w:pPr>
      <w:r>
        <w:t xml:space="preserve">1. a </w:t>
      </w:r>
    </w:p>
    <w:p w14:paraId="006ED042" w14:textId="77777777" w:rsidR="00A3530C" w:rsidRDefault="00A3530C" w:rsidP="003776EE">
      <w:pPr>
        <w:spacing w:after="200" w:line="276" w:lineRule="auto"/>
      </w:pPr>
      <w:r>
        <w:t xml:space="preserve">2. a </w:t>
      </w:r>
    </w:p>
    <w:p w14:paraId="243A1436" w14:textId="77777777" w:rsidR="00A3530C" w:rsidRDefault="00A3530C" w:rsidP="003776EE">
      <w:pPr>
        <w:spacing w:after="200" w:line="276" w:lineRule="auto"/>
      </w:pPr>
      <w:r>
        <w:t xml:space="preserve">3. b </w:t>
      </w:r>
    </w:p>
    <w:p w14:paraId="696766B1" w14:textId="77777777" w:rsidR="00A3530C" w:rsidRDefault="00A3530C" w:rsidP="003776EE">
      <w:pPr>
        <w:spacing w:after="200" w:line="276" w:lineRule="auto"/>
      </w:pPr>
      <w:r>
        <w:t>4. a</w:t>
      </w:r>
    </w:p>
    <w:p w14:paraId="48DE1DB5" w14:textId="3A8708BF" w:rsidR="00A3530C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63F3844F" w14:textId="77777777" w:rsidR="00A3530C" w:rsidRDefault="00A3530C" w:rsidP="003776EE">
      <w:pPr>
        <w:spacing w:after="200" w:line="276" w:lineRule="auto"/>
      </w:pPr>
      <w:r>
        <w:t xml:space="preserve">1. are </w:t>
      </w:r>
    </w:p>
    <w:p w14:paraId="5DF3DBE1" w14:textId="77777777" w:rsidR="00A3530C" w:rsidRDefault="00A3530C" w:rsidP="003776EE">
      <w:pPr>
        <w:spacing w:after="200" w:line="276" w:lineRule="auto"/>
      </w:pPr>
      <w:r>
        <w:t xml:space="preserve">2. excited </w:t>
      </w:r>
    </w:p>
    <w:p w14:paraId="176337CF" w14:textId="77777777" w:rsidR="00A3530C" w:rsidRDefault="00A3530C" w:rsidP="003776EE">
      <w:pPr>
        <w:spacing w:after="200" w:line="276" w:lineRule="auto"/>
      </w:pPr>
      <w:r>
        <w:t xml:space="preserve">3. actress </w:t>
      </w:r>
    </w:p>
    <w:p w14:paraId="2099DA54" w14:textId="77777777" w:rsidR="00A3530C" w:rsidRDefault="00A3530C" w:rsidP="003776EE">
      <w:pPr>
        <w:spacing w:after="200" w:line="276" w:lineRule="auto"/>
      </w:pPr>
      <w:r>
        <w:t xml:space="preserve">4. singer </w:t>
      </w:r>
    </w:p>
    <w:p w14:paraId="099789B5" w14:textId="77777777" w:rsidR="00A3530C" w:rsidRDefault="00A3530C" w:rsidP="003776EE">
      <w:pPr>
        <w:spacing w:after="200" w:line="276" w:lineRule="auto"/>
      </w:pPr>
      <w:r>
        <w:t xml:space="preserve">5. weird </w:t>
      </w:r>
    </w:p>
    <w:p w14:paraId="00D6A2EC" w14:textId="77777777" w:rsidR="00A3530C" w:rsidRDefault="00A3530C" w:rsidP="003776EE">
      <w:pPr>
        <w:spacing w:after="200" w:line="276" w:lineRule="auto"/>
      </w:pPr>
      <w:r>
        <w:t xml:space="preserve">6. celebrity </w:t>
      </w:r>
    </w:p>
    <w:p w14:paraId="1744E9EB" w14:textId="77777777" w:rsidR="00A3530C" w:rsidRDefault="00A3530C" w:rsidP="003776EE">
      <w:pPr>
        <w:spacing w:after="200" w:line="276" w:lineRule="auto"/>
      </w:pPr>
      <w:r>
        <w:t xml:space="preserve">7. media </w:t>
      </w:r>
    </w:p>
    <w:p w14:paraId="15B05B27" w14:textId="77777777" w:rsidR="00A3530C" w:rsidRDefault="00A3530C" w:rsidP="003776EE">
      <w:pPr>
        <w:spacing w:after="200" w:line="276" w:lineRule="auto"/>
      </w:pPr>
      <w:r>
        <w:t>8. wherever</w:t>
      </w:r>
    </w:p>
    <w:p w14:paraId="0D4BE499" w14:textId="49CE982A" w:rsidR="00DC5123" w:rsidRDefault="00DC5123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/>
          <w:lang w:eastAsia="ko-KR"/>
        </w:rPr>
        <w:t>C</w:t>
      </w:r>
    </w:p>
    <w:p w14:paraId="63338454" w14:textId="77777777" w:rsidR="00A3530C" w:rsidRDefault="00A3530C" w:rsidP="003776EE">
      <w:pPr>
        <w:spacing w:after="200" w:line="276" w:lineRule="auto"/>
      </w:pPr>
      <w:r>
        <w:t xml:space="preserve">1. False </w:t>
      </w:r>
    </w:p>
    <w:p w14:paraId="252622F8" w14:textId="77777777" w:rsidR="00A3530C" w:rsidRDefault="00A3530C" w:rsidP="003776EE">
      <w:pPr>
        <w:spacing w:after="200" w:line="276" w:lineRule="auto"/>
      </w:pPr>
      <w:r>
        <w:lastRenderedPageBreak/>
        <w:t xml:space="preserve">2. False </w:t>
      </w:r>
    </w:p>
    <w:p w14:paraId="16AAC497" w14:textId="77777777" w:rsidR="00A3530C" w:rsidRDefault="00A3530C" w:rsidP="003776EE">
      <w:pPr>
        <w:spacing w:after="200" w:line="276" w:lineRule="auto"/>
      </w:pPr>
      <w:r>
        <w:t xml:space="preserve">3. True </w:t>
      </w:r>
    </w:p>
    <w:p w14:paraId="7A5918D2" w14:textId="304481BD" w:rsidR="00460877" w:rsidRDefault="00A3530C" w:rsidP="003776EE">
      <w:pPr>
        <w:spacing w:after="200" w:line="276" w:lineRule="auto"/>
      </w:pPr>
      <w:r>
        <w:t>4. False</w:t>
      </w:r>
    </w:p>
    <w:p w14:paraId="4F3201EE" w14:textId="77777777" w:rsidR="00A3530C" w:rsidRDefault="00A3530C" w:rsidP="003776EE">
      <w:pPr>
        <w:spacing w:after="200" w:line="276" w:lineRule="auto"/>
        <w:rPr>
          <w:rFonts w:eastAsia="맑은 고딕"/>
          <w:b/>
          <w:lang w:eastAsia="en-US"/>
        </w:rPr>
      </w:pPr>
    </w:p>
    <w:p w14:paraId="471A39DB" w14:textId="3942EDDD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3</w:t>
      </w:r>
      <w:r w:rsidR="00196A65">
        <w:rPr>
          <w:rFonts w:eastAsia="맑은 고딕"/>
          <w:b/>
          <w:lang w:eastAsia="en-US"/>
        </w:rPr>
        <w:t xml:space="preserve"> </w:t>
      </w:r>
      <w:r w:rsidR="00655632">
        <w:rPr>
          <w:rFonts w:eastAsia="맑은 고딕"/>
          <w:b/>
          <w:lang w:eastAsia="en-US"/>
        </w:rPr>
        <w:t xml:space="preserve">The Famous </w:t>
      </w:r>
      <w:r w:rsidR="00E2398E">
        <w:rPr>
          <w:rFonts w:eastAsia="맑은 고딕"/>
          <w:b/>
          <w:lang w:eastAsia="en-US"/>
        </w:rPr>
        <w:t>P</w:t>
      </w:r>
      <w:r w:rsidR="00655632">
        <w:rPr>
          <w:rFonts w:eastAsia="맑은 고딕"/>
          <w:b/>
          <w:lang w:eastAsia="en-US"/>
        </w:rPr>
        <w:t>ainter Van Gogh</w:t>
      </w:r>
    </w:p>
    <w:p w14:paraId="542A7347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A    </w:t>
      </w:r>
    </w:p>
    <w:p w14:paraId="5CE7C88B" w14:textId="0385F343" w:rsidR="00842AB2" w:rsidRDefault="00A3530C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3</w:t>
      </w:r>
    </w:p>
    <w:p w14:paraId="46292414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0474F267" w14:textId="77777777" w:rsidR="00A3530C" w:rsidRDefault="00A3530C" w:rsidP="003776EE">
      <w:pPr>
        <w:spacing w:after="200" w:line="276" w:lineRule="auto"/>
      </w:pPr>
      <w:r>
        <w:t xml:space="preserve">1. c </w:t>
      </w:r>
    </w:p>
    <w:p w14:paraId="034EDD21" w14:textId="77777777" w:rsidR="00A3530C" w:rsidRDefault="00A3530C" w:rsidP="003776EE">
      <w:pPr>
        <w:spacing w:after="200" w:line="276" w:lineRule="auto"/>
      </w:pPr>
      <w:r>
        <w:t xml:space="preserve">2. b </w:t>
      </w:r>
    </w:p>
    <w:p w14:paraId="7339637B" w14:textId="1583FB5D" w:rsidR="00DB30FA" w:rsidRPr="00A3530C" w:rsidRDefault="00A3530C" w:rsidP="003776EE">
      <w:pPr>
        <w:spacing w:after="200" w:line="276" w:lineRule="auto"/>
      </w:pPr>
      <w:r>
        <w:t>3. d</w:t>
      </w:r>
    </w:p>
    <w:p w14:paraId="4A9C2500" w14:textId="4BCA44DE" w:rsidR="00DB30FA" w:rsidRPr="00DB30FA" w:rsidRDefault="00DB30FA" w:rsidP="003776EE">
      <w:pPr>
        <w:spacing w:after="200" w:line="276" w:lineRule="auto"/>
        <w:rPr>
          <w:rFonts w:eastAsia="맑은 고딕"/>
          <w:bCs/>
          <w:lang w:eastAsia="ko-KR"/>
        </w:rPr>
      </w:pPr>
      <w:r w:rsidRPr="00DB30FA">
        <w:rPr>
          <w:rFonts w:eastAsia="맑은 고딕" w:hint="eastAsia"/>
          <w:bCs/>
          <w:lang w:eastAsia="ko-KR"/>
        </w:rPr>
        <w:t>C</w:t>
      </w:r>
    </w:p>
    <w:p w14:paraId="623C6376" w14:textId="77777777" w:rsidR="00A3530C" w:rsidRDefault="00A3530C" w:rsidP="003776EE">
      <w:pPr>
        <w:spacing w:after="200" w:line="276" w:lineRule="auto"/>
      </w:pPr>
      <w:r>
        <w:t xml:space="preserve">1. enthusiastic </w:t>
      </w:r>
    </w:p>
    <w:p w14:paraId="12BBFFBD" w14:textId="77777777" w:rsidR="00A3530C" w:rsidRDefault="00A3530C" w:rsidP="003776EE">
      <w:pPr>
        <w:spacing w:after="200" w:line="276" w:lineRule="auto"/>
      </w:pPr>
      <w:r>
        <w:t xml:space="preserve">2. poor </w:t>
      </w:r>
    </w:p>
    <w:p w14:paraId="45AA3A73" w14:textId="514EA17E" w:rsidR="00DB30FA" w:rsidRDefault="00A3530C" w:rsidP="003776EE">
      <w:pPr>
        <w:spacing w:after="200" w:line="276" w:lineRule="auto"/>
      </w:pPr>
      <w:r>
        <w:t>3. best</w:t>
      </w:r>
    </w:p>
    <w:p w14:paraId="50964294" w14:textId="77777777" w:rsidR="00A3530C" w:rsidRDefault="00A3530C" w:rsidP="003776EE">
      <w:pPr>
        <w:spacing w:after="200" w:line="276" w:lineRule="auto"/>
        <w:rPr>
          <w:rFonts w:eastAsia="맑은 고딕"/>
          <w:b/>
          <w:lang w:eastAsia="ko-KR"/>
        </w:rPr>
      </w:pPr>
    </w:p>
    <w:p w14:paraId="46EC157F" w14:textId="77777777" w:rsidR="0066508F" w:rsidRPr="00460877" w:rsidRDefault="0066508F" w:rsidP="0066508F">
      <w:pPr>
        <w:spacing w:after="100"/>
        <w:rPr>
          <w:b/>
        </w:rPr>
      </w:pPr>
      <w:r w:rsidRPr="00460877">
        <w:rPr>
          <w:b/>
        </w:rPr>
        <w:t>Speaking Practice</w:t>
      </w:r>
    </w:p>
    <w:p w14:paraId="418DCF7F" w14:textId="0E0FEFB6" w:rsidR="008B4BC7" w:rsidRPr="00E83404" w:rsidRDefault="00DB30FA" w:rsidP="008B4BC7">
      <w:pPr>
        <w:spacing w:after="0"/>
        <w:rPr>
          <w:rFonts w:cs="Calibri"/>
          <w:bCs/>
        </w:rPr>
      </w:pPr>
      <w:r w:rsidRPr="00E83404">
        <w:rPr>
          <w:rFonts w:cs="Calibri"/>
          <w:bCs/>
        </w:rPr>
        <w:t>B</w:t>
      </w:r>
    </w:p>
    <w:p w14:paraId="785E22E9" w14:textId="77777777" w:rsidR="008B4BC7" w:rsidRPr="00387237" w:rsidRDefault="008B4BC7" w:rsidP="008B4BC7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4E6E3470" w14:textId="77777777" w:rsidR="008B4BC7" w:rsidRPr="00387237" w:rsidRDefault="008B4BC7" w:rsidP="008B4BC7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Example:</w:t>
      </w:r>
    </w:p>
    <w:p w14:paraId="74DE86D3" w14:textId="77777777" w:rsidR="008B4BC7" w:rsidRPr="00387237" w:rsidRDefault="008B4BC7" w:rsidP="008B4BC7">
      <w:pPr>
        <w:spacing w:after="0" w:line="240" w:lineRule="auto"/>
      </w:pPr>
      <w:r w:rsidRPr="00387237">
        <w:t xml:space="preserve">CHILD A: </w:t>
      </w:r>
      <w:r>
        <w:t>Hey, what do you want to be when you grow up?</w:t>
      </w:r>
    </w:p>
    <w:p w14:paraId="17E73A33" w14:textId="77777777" w:rsidR="008B4BC7" w:rsidRPr="00387237" w:rsidRDefault="008B4BC7" w:rsidP="008B4BC7">
      <w:pPr>
        <w:spacing w:after="0" w:line="240" w:lineRule="auto"/>
      </w:pPr>
      <w:r w:rsidRPr="00387237">
        <w:t xml:space="preserve">CHILD B: </w:t>
      </w:r>
      <w:r>
        <w:t>I want to be a photographer!</w:t>
      </w:r>
    </w:p>
    <w:p w14:paraId="1CB07F96" w14:textId="77777777" w:rsidR="008B4BC7" w:rsidRDefault="008B4BC7" w:rsidP="008B4BC7">
      <w:pPr>
        <w:spacing w:after="0" w:line="240" w:lineRule="auto"/>
      </w:pPr>
      <w:r w:rsidRPr="00387237">
        <w:t xml:space="preserve">CHILD A: </w:t>
      </w:r>
      <w:r>
        <w:t xml:space="preserve">Oh really! That’s cool. Why do you want to do that? </w:t>
      </w:r>
    </w:p>
    <w:p w14:paraId="3A1B54CA" w14:textId="77777777" w:rsidR="008B4BC7" w:rsidRPr="00387237" w:rsidRDefault="008B4BC7" w:rsidP="008B4BC7">
      <w:pPr>
        <w:spacing w:after="0" w:line="240" w:lineRule="auto"/>
      </w:pPr>
      <w:r>
        <w:t>CHILD B: My dad is a photographer, too. Also, I love taking pictures!</w:t>
      </w:r>
    </w:p>
    <w:p w14:paraId="4590A52C" w14:textId="77777777" w:rsidR="008B4BC7" w:rsidRPr="00E83404" w:rsidRDefault="008B4BC7" w:rsidP="008B4BC7">
      <w:pPr>
        <w:spacing w:after="0"/>
        <w:rPr>
          <w:rFonts w:cs="Calibri"/>
          <w:bCs/>
        </w:rPr>
      </w:pPr>
      <w:r w:rsidRPr="00E83404">
        <w:rPr>
          <w:rFonts w:cs="Calibri"/>
          <w:bCs/>
        </w:rPr>
        <w:t>C</w:t>
      </w:r>
    </w:p>
    <w:p w14:paraId="591D5004" w14:textId="77777777" w:rsidR="008B4BC7" w:rsidRPr="00387237" w:rsidRDefault="008B4BC7" w:rsidP="008B4BC7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54938AC9" w14:textId="77777777" w:rsidR="008B4BC7" w:rsidRPr="00AF3EE1" w:rsidRDefault="008B4BC7" w:rsidP="008B4BC7">
      <w:pPr>
        <w:spacing w:after="200" w:line="276" w:lineRule="auto"/>
        <w:rPr>
          <w:rFonts w:eastAsia="맑은 고딕"/>
          <w:b/>
          <w:lang w:eastAsia="en-US"/>
        </w:rPr>
      </w:pPr>
    </w:p>
    <w:p w14:paraId="3B4018FC" w14:textId="77777777" w:rsidR="008B4BC7" w:rsidRPr="00AF3EE1" w:rsidRDefault="008B4BC7" w:rsidP="008B4BC7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On Your Own </w:t>
      </w:r>
    </w:p>
    <w:p w14:paraId="250B5ED4" w14:textId="77777777" w:rsidR="008B4BC7" w:rsidRDefault="008B4BC7" w:rsidP="008B4BC7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(Answers will vary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1159"/>
        <w:gridCol w:w="1080"/>
        <w:gridCol w:w="1530"/>
      </w:tblGrid>
      <w:tr w:rsidR="008B4BC7" w:rsidRPr="00BF7D10" w14:paraId="4A2DA3DE" w14:textId="77777777" w:rsidTr="00746E40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4041B858" w14:textId="77777777" w:rsidR="008B4BC7" w:rsidRPr="00BF7D10" w:rsidRDefault="008B4BC7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 w:rsidRPr="00BF7D10">
              <w:rPr>
                <w:rFonts w:eastAsia="맑은 고딕"/>
                <w:b/>
                <w:lang w:eastAsia="en-US"/>
              </w:rPr>
              <w:lastRenderedPageBreak/>
              <w:t>Name</w:t>
            </w:r>
          </w:p>
        </w:tc>
        <w:tc>
          <w:tcPr>
            <w:tcW w:w="1159" w:type="dxa"/>
            <w:shd w:val="clear" w:color="auto" w:fill="D2FCF5"/>
            <w:vAlign w:val="center"/>
          </w:tcPr>
          <w:p w14:paraId="3449CCD4" w14:textId="77777777" w:rsidR="008B4BC7" w:rsidRPr="00BF7D10" w:rsidRDefault="008B4BC7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First job choice</w:t>
            </w:r>
          </w:p>
        </w:tc>
        <w:tc>
          <w:tcPr>
            <w:tcW w:w="1080" w:type="dxa"/>
            <w:shd w:val="clear" w:color="auto" w:fill="D2FCF5"/>
            <w:vAlign w:val="center"/>
          </w:tcPr>
          <w:p w14:paraId="0E43B816" w14:textId="77777777" w:rsidR="008B4BC7" w:rsidRPr="00BF7D10" w:rsidRDefault="008B4BC7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Second job choice</w:t>
            </w:r>
          </w:p>
        </w:tc>
        <w:tc>
          <w:tcPr>
            <w:tcW w:w="1530" w:type="dxa"/>
            <w:shd w:val="clear" w:color="auto" w:fill="D2FCF5"/>
            <w:vAlign w:val="center"/>
          </w:tcPr>
          <w:p w14:paraId="56F9DA04" w14:textId="77777777" w:rsidR="008B4BC7" w:rsidRPr="00BF7D10" w:rsidRDefault="008B4BC7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Third job choice</w:t>
            </w:r>
          </w:p>
        </w:tc>
      </w:tr>
      <w:tr w:rsidR="008B4BC7" w:rsidRPr="00BF7D10" w14:paraId="13641838" w14:textId="77777777" w:rsidTr="00243F00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53F46260" w14:textId="77777777" w:rsidR="008B4BC7" w:rsidRPr="00BF7D10" w:rsidRDefault="008B4BC7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Dylan</w:t>
            </w:r>
          </w:p>
        </w:tc>
        <w:tc>
          <w:tcPr>
            <w:tcW w:w="1159" w:type="dxa"/>
            <w:shd w:val="clear" w:color="auto" w:fill="auto"/>
            <w:vAlign w:val="center"/>
          </w:tcPr>
          <w:p w14:paraId="616ED7D6" w14:textId="77777777" w:rsidR="008B4BC7" w:rsidRPr="00BF7D10" w:rsidRDefault="008B4BC7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Doctor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45B1A36" w14:textId="77777777" w:rsidR="008B4BC7" w:rsidRPr="00BF7D10" w:rsidRDefault="008B4BC7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Nurse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660971EA" w14:textId="77777777" w:rsidR="008B4BC7" w:rsidRPr="00BF7D10" w:rsidRDefault="008B4BC7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Dentist</w:t>
            </w:r>
          </w:p>
        </w:tc>
      </w:tr>
    </w:tbl>
    <w:p w14:paraId="1AA0E3C4" w14:textId="56B4CA0F" w:rsidR="00E429CC" w:rsidRPr="00DB30FA" w:rsidRDefault="00E429CC" w:rsidP="00DB30FA">
      <w:pPr>
        <w:spacing w:after="100" w:line="240" w:lineRule="auto"/>
        <w:rPr>
          <w:rFonts w:ascii="맑은 고딕" w:hAnsi="맑은 고딕"/>
          <w:b/>
          <w:sz w:val="24"/>
          <w:szCs w:val="24"/>
        </w:rPr>
      </w:pPr>
    </w:p>
    <w:p w14:paraId="294E9F09" w14:textId="746438AA" w:rsidR="003776EE" w:rsidRPr="003776EE" w:rsidRDefault="00DB30FA" w:rsidP="003776EE">
      <w:pPr>
        <w:spacing w:after="200" w:line="276" w:lineRule="auto"/>
        <w:rPr>
          <w:rFonts w:eastAsia="맑은 고딕"/>
          <w:b/>
          <w:lang w:eastAsia="en-US"/>
        </w:rPr>
      </w:pPr>
      <w:r>
        <w:rPr>
          <w:rFonts w:eastAsia="맑은 고딕"/>
          <w:b/>
          <w:lang w:eastAsia="en-US"/>
        </w:rPr>
        <w:t>UNIT TEST</w:t>
      </w:r>
    </w:p>
    <w:p w14:paraId="4837E506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2359FF55" w14:textId="1020A1F1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1. </w:t>
      </w:r>
      <w:r w:rsidR="00576E2A">
        <w:rPr>
          <w:rFonts w:eastAsia="맑은 고딕"/>
          <w:lang w:eastAsia="en-US"/>
        </w:rPr>
        <w:t>c</w:t>
      </w:r>
    </w:p>
    <w:p w14:paraId="4EA525C9" w14:textId="1D141425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2. </w:t>
      </w:r>
      <w:r w:rsidR="00576E2A">
        <w:rPr>
          <w:rFonts w:eastAsia="맑은 고딕"/>
          <w:lang w:eastAsia="en-US"/>
        </w:rPr>
        <w:t>a</w:t>
      </w:r>
    </w:p>
    <w:p w14:paraId="12F20D26" w14:textId="076FE552" w:rsidR="004835F6" w:rsidRPr="003776EE" w:rsidRDefault="004835F6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B</w:t>
      </w:r>
    </w:p>
    <w:p w14:paraId="30A77BEB" w14:textId="3B8BEC06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3. </w:t>
      </w:r>
      <w:r w:rsidR="00576E2A">
        <w:rPr>
          <w:rFonts w:eastAsia="맑은 고딕"/>
          <w:lang w:eastAsia="en-US"/>
        </w:rPr>
        <w:t>b</w:t>
      </w:r>
    </w:p>
    <w:p w14:paraId="2449AF6E" w14:textId="5252732C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4.</w:t>
      </w:r>
      <w:r w:rsidR="00C64A4B">
        <w:rPr>
          <w:rFonts w:eastAsia="맑은 고딕"/>
          <w:lang w:eastAsia="en-US"/>
        </w:rPr>
        <w:t xml:space="preserve"> </w:t>
      </w:r>
      <w:r w:rsidR="00576E2A">
        <w:rPr>
          <w:rFonts w:eastAsia="맑은 고딕"/>
          <w:lang w:eastAsia="en-US"/>
        </w:rPr>
        <w:t>c</w:t>
      </w:r>
    </w:p>
    <w:p w14:paraId="39DBC642" w14:textId="66964ED0" w:rsidR="003776EE" w:rsidRPr="003776EE" w:rsidRDefault="004835F6" w:rsidP="003776EE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>C</w:t>
      </w:r>
    </w:p>
    <w:p w14:paraId="3F51ADC4" w14:textId="247F58EA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5. </w:t>
      </w:r>
      <w:r w:rsidR="00576E2A">
        <w:rPr>
          <w:rFonts w:eastAsia="맑은 고딕"/>
          <w:lang w:eastAsia="en-US"/>
        </w:rPr>
        <w:t>d</w:t>
      </w:r>
    </w:p>
    <w:p w14:paraId="51E38221" w14:textId="6A31A86D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6. </w:t>
      </w:r>
      <w:r w:rsidR="00576E2A">
        <w:rPr>
          <w:rFonts w:eastAsia="맑은 고딕"/>
          <w:lang w:eastAsia="en-US"/>
        </w:rPr>
        <w:t>b</w:t>
      </w:r>
    </w:p>
    <w:p w14:paraId="200403F5" w14:textId="227D8A23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7. </w:t>
      </w:r>
      <w:r w:rsidR="00C64A4B">
        <w:rPr>
          <w:rFonts w:eastAsia="맑은 고딕"/>
          <w:lang w:eastAsia="en-US"/>
        </w:rPr>
        <w:t>d</w:t>
      </w:r>
    </w:p>
    <w:p w14:paraId="55188AEB" w14:textId="30AA3C54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8. </w:t>
      </w:r>
      <w:r w:rsidR="00576E2A">
        <w:rPr>
          <w:rFonts w:eastAsia="맑은 고딕"/>
          <w:lang w:eastAsia="en-US"/>
        </w:rPr>
        <w:t>a</w:t>
      </w:r>
    </w:p>
    <w:p w14:paraId="29964D10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D</w:t>
      </w:r>
    </w:p>
    <w:p w14:paraId="061723AD" w14:textId="5FB6FA35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9. </w:t>
      </w:r>
      <w:r w:rsidR="00576E2A">
        <w:rPr>
          <w:rFonts w:eastAsia="맑은 고딕"/>
          <w:lang w:eastAsia="en-US"/>
        </w:rPr>
        <w:t>d</w:t>
      </w:r>
    </w:p>
    <w:p w14:paraId="40C0548D" w14:textId="4BD9C96F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10. </w:t>
      </w:r>
      <w:r w:rsidR="00576E2A">
        <w:rPr>
          <w:rFonts w:eastAsia="맑은 고딕"/>
          <w:lang w:eastAsia="en-US"/>
        </w:rPr>
        <w:t>b</w:t>
      </w:r>
    </w:p>
    <w:p w14:paraId="0DA6F23E" w14:textId="21F42CAF" w:rsidR="004835F6" w:rsidRDefault="004835F6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1. </w:t>
      </w:r>
      <w:r w:rsidR="00576E2A">
        <w:rPr>
          <w:rFonts w:eastAsia="맑은 고딕"/>
          <w:lang w:eastAsia="ko-KR"/>
        </w:rPr>
        <w:t>d</w:t>
      </w:r>
    </w:p>
    <w:p w14:paraId="6C1F1361" w14:textId="03D503E5" w:rsidR="004835F6" w:rsidRDefault="004835F6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2. </w:t>
      </w:r>
      <w:r w:rsidR="00576E2A">
        <w:rPr>
          <w:rFonts w:eastAsia="맑은 고딕"/>
          <w:lang w:eastAsia="ko-KR"/>
        </w:rPr>
        <w:t>b</w:t>
      </w:r>
    </w:p>
    <w:p w14:paraId="6E6732D8" w14:textId="622FEF8B" w:rsidR="004835F6" w:rsidRDefault="004835F6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E</w:t>
      </w:r>
    </w:p>
    <w:p w14:paraId="64059EEE" w14:textId="7757CBA7" w:rsidR="004835F6" w:rsidRDefault="004835F6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3. </w:t>
      </w:r>
      <w:r w:rsidR="00576E2A">
        <w:rPr>
          <w:rFonts w:eastAsia="맑은 고딕"/>
          <w:lang w:eastAsia="ko-KR"/>
        </w:rPr>
        <w:t>a</w:t>
      </w:r>
    </w:p>
    <w:p w14:paraId="52F00B74" w14:textId="16C10CFC" w:rsidR="004835F6" w:rsidRDefault="004835F6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4. </w:t>
      </w:r>
      <w:r w:rsidR="00576E2A">
        <w:rPr>
          <w:rFonts w:eastAsia="맑은 고딕"/>
          <w:lang w:eastAsia="ko-KR"/>
        </w:rPr>
        <w:t>d</w:t>
      </w:r>
    </w:p>
    <w:p w14:paraId="03111617" w14:textId="53365910" w:rsidR="000764E3" w:rsidRPr="00576E2A" w:rsidRDefault="004835F6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5. </w:t>
      </w:r>
      <w:r w:rsidR="00576E2A">
        <w:rPr>
          <w:rFonts w:eastAsia="맑은 고딕"/>
          <w:lang w:eastAsia="ko-KR"/>
        </w:rPr>
        <w:t>b</w:t>
      </w:r>
    </w:p>
    <w:p w14:paraId="418930B8" w14:textId="43915F94" w:rsidR="003776EE" w:rsidRPr="00325AF5" w:rsidRDefault="002F39CC" w:rsidP="003776EE">
      <w:pPr>
        <w:spacing w:after="200" w:line="276" w:lineRule="auto"/>
        <w:rPr>
          <w:rFonts w:eastAsia="맑은 고딕"/>
          <w:b/>
          <w:lang w:eastAsia="ko-KR"/>
        </w:rPr>
      </w:pPr>
      <w:r>
        <w:rPr>
          <w:rFonts w:eastAsia="맑은 고딕"/>
          <w:b/>
          <w:shd w:val="pct15" w:color="auto" w:fill="FFFFFF"/>
          <w:lang w:eastAsia="en-US"/>
        </w:rPr>
        <w:br w:type="column"/>
      </w:r>
      <w:r w:rsidR="003776EE" w:rsidRPr="007B1671">
        <w:rPr>
          <w:rFonts w:eastAsia="맑은 고딕"/>
          <w:b/>
          <w:shd w:val="pct15" w:color="auto" w:fill="FFFFFF"/>
          <w:lang w:eastAsia="en-US"/>
        </w:rPr>
        <w:lastRenderedPageBreak/>
        <w:t>Unit 8</w:t>
      </w:r>
      <w:r w:rsidR="003776EE" w:rsidRPr="007B1671">
        <w:rPr>
          <w:rFonts w:eastAsia="맑은 고딕" w:hint="eastAsia"/>
          <w:b/>
          <w:shd w:val="pct15" w:color="auto" w:fill="FFFFFF"/>
          <w:lang w:eastAsia="ko-KR"/>
        </w:rPr>
        <w:t xml:space="preserve"> </w:t>
      </w:r>
      <w:r w:rsidR="00655632" w:rsidRPr="007B1671">
        <w:rPr>
          <w:rFonts w:eastAsia="맑은 고딕"/>
          <w:b/>
          <w:shd w:val="pct15" w:color="auto" w:fill="FFFFFF"/>
          <w:lang w:eastAsia="ko-KR"/>
        </w:rPr>
        <w:t>We’re Having a Potluck Party!</w:t>
      </w:r>
    </w:p>
    <w:p w14:paraId="06302C50" w14:textId="7BECDB65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 w:hint="eastAsia"/>
          <w:lang w:eastAsia="ko-KR"/>
        </w:rPr>
        <w:t xml:space="preserve">A </w:t>
      </w:r>
    </w:p>
    <w:p w14:paraId="30C9B030" w14:textId="77777777" w:rsidR="009C5975" w:rsidRDefault="009C5975" w:rsidP="003776EE">
      <w:pPr>
        <w:spacing w:after="200" w:line="276" w:lineRule="auto"/>
      </w:pPr>
      <w:r>
        <w:t xml:space="preserve">1. invitation </w:t>
      </w:r>
    </w:p>
    <w:p w14:paraId="71329A1E" w14:textId="77777777" w:rsidR="009C5975" w:rsidRDefault="009C5975" w:rsidP="003776EE">
      <w:pPr>
        <w:spacing w:after="200" w:line="276" w:lineRule="auto"/>
      </w:pPr>
      <w:r>
        <w:t xml:space="preserve">2. guest </w:t>
      </w:r>
    </w:p>
    <w:p w14:paraId="2837AC49" w14:textId="77777777" w:rsidR="009C5975" w:rsidRDefault="009C5975" w:rsidP="003776EE">
      <w:pPr>
        <w:spacing w:after="200" w:line="276" w:lineRule="auto"/>
      </w:pPr>
      <w:r>
        <w:t xml:space="preserve">3. famous </w:t>
      </w:r>
    </w:p>
    <w:p w14:paraId="79620C23" w14:textId="77777777" w:rsidR="009C5975" w:rsidRDefault="009C5975" w:rsidP="003776EE">
      <w:pPr>
        <w:spacing w:after="200" w:line="276" w:lineRule="auto"/>
      </w:pPr>
      <w:r>
        <w:t xml:space="preserve">4. mashed potato </w:t>
      </w:r>
    </w:p>
    <w:p w14:paraId="447A86A2" w14:textId="77777777" w:rsidR="009C5975" w:rsidRDefault="009C5975" w:rsidP="003776EE">
      <w:pPr>
        <w:spacing w:after="200" w:line="276" w:lineRule="auto"/>
      </w:pPr>
      <w:r>
        <w:t>5. reject</w:t>
      </w:r>
    </w:p>
    <w:p w14:paraId="5E56F27E" w14:textId="68E21633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B</w:t>
      </w:r>
    </w:p>
    <w:p w14:paraId="159FBD89" w14:textId="77777777" w:rsidR="009624FE" w:rsidRDefault="009624FE" w:rsidP="003776EE">
      <w:pPr>
        <w:spacing w:after="200" w:line="276" w:lineRule="auto"/>
      </w:pPr>
      <w:r>
        <w:t xml:space="preserve">1. lock </w:t>
      </w:r>
    </w:p>
    <w:p w14:paraId="50637C1E" w14:textId="77777777" w:rsidR="009624FE" w:rsidRDefault="009624FE" w:rsidP="003776EE">
      <w:pPr>
        <w:spacing w:after="200" w:line="276" w:lineRule="auto"/>
      </w:pPr>
      <w:r>
        <w:t xml:space="preserve">2. whole </w:t>
      </w:r>
    </w:p>
    <w:p w14:paraId="1BAC701D" w14:textId="77777777" w:rsidR="009624FE" w:rsidRDefault="009624FE" w:rsidP="003776EE">
      <w:pPr>
        <w:spacing w:after="200" w:line="276" w:lineRule="auto"/>
      </w:pPr>
      <w:r>
        <w:t xml:space="preserve">3. up to </w:t>
      </w:r>
    </w:p>
    <w:p w14:paraId="14704A5B" w14:textId="77777777" w:rsidR="009624FE" w:rsidRDefault="009624FE" w:rsidP="003776EE">
      <w:pPr>
        <w:spacing w:after="200" w:line="276" w:lineRule="auto"/>
      </w:pPr>
      <w:r>
        <w:t xml:space="preserve">4. golf range </w:t>
      </w:r>
    </w:p>
    <w:p w14:paraId="05BE4BE2" w14:textId="77777777" w:rsidR="009624FE" w:rsidRDefault="009624FE" w:rsidP="003776EE">
      <w:pPr>
        <w:spacing w:after="200" w:line="276" w:lineRule="auto"/>
      </w:pPr>
      <w:r>
        <w:t>5. catch</w:t>
      </w:r>
    </w:p>
    <w:p w14:paraId="7BF5234B" w14:textId="32E13BC2" w:rsidR="003776EE" w:rsidRDefault="00F85DE7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C</w:t>
      </w:r>
    </w:p>
    <w:p w14:paraId="2BD0D2D9" w14:textId="77777777" w:rsidR="009624FE" w:rsidRDefault="009624FE" w:rsidP="003776EE">
      <w:pPr>
        <w:spacing w:after="200" w:line="276" w:lineRule="auto"/>
      </w:pPr>
      <w:r>
        <w:t xml:space="preserve">1. take a break </w:t>
      </w:r>
    </w:p>
    <w:p w14:paraId="722DD2D9" w14:textId="77777777" w:rsidR="009624FE" w:rsidRDefault="009624FE" w:rsidP="003776EE">
      <w:pPr>
        <w:spacing w:after="200" w:line="276" w:lineRule="auto"/>
      </w:pPr>
      <w:r>
        <w:t xml:space="preserve">2. potluck party </w:t>
      </w:r>
    </w:p>
    <w:p w14:paraId="64E9178C" w14:textId="77777777" w:rsidR="009624FE" w:rsidRDefault="009624FE" w:rsidP="003776EE">
      <w:pPr>
        <w:spacing w:after="200" w:line="276" w:lineRule="auto"/>
      </w:pPr>
      <w:r>
        <w:t xml:space="preserve">3. come over </w:t>
      </w:r>
    </w:p>
    <w:p w14:paraId="7A7F62CD" w14:textId="77777777" w:rsidR="009624FE" w:rsidRDefault="009624FE" w:rsidP="003776EE">
      <w:pPr>
        <w:spacing w:after="200" w:line="276" w:lineRule="auto"/>
      </w:pPr>
      <w:r>
        <w:t xml:space="preserve">4. around </w:t>
      </w:r>
    </w:p>
    <w:p w14:paraId="37208A03" w14:textId="03FE54B4" w:rsidR="00AF606B" w:rsidRDefault="009624FE" w:rsidP="003776EE">
      <w:pPr>
        <w:spacing w:after="200" w:line="276" w:lineRule="auto"/>
      </w:pPr>
      <w:r>
        <w:t>5. shows up</w:t>
      </w:r>
    </w:p>
    <w:p w14:paraId="4F04252D" w14:textId="77777777" w:rsidR="009624FE" w:rsidRPr="003776EE" w:rsidRDefault="009624FE" w:rsidP="003776EE">
      <w:pPr>
        <w:spacing w:after="200" w:line="276" w:lineRule="auto"/>
        <w:rPr>
          <w:rFonts w:eastAsia="맑은 고딕"/>
          <w:lang w:eastAsia="ko-KR"/>
        </w:rPr>
      </w:pPr>
    </w:p>
    <w:p w14:paraId="0657FBDF" w14:textId="2EDF3C93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 xml:space="preserve">Listening </w:t>
      </w:r>
      <w:r w:rsidR="00821EC0">
        <w:rPr>
          <w:rFonts w:eastAsia="맑은 고딕"/>
          <w:b/>
          <w:lang w:eastAsia="en-US"/>
        </w:rPr>
        <w:t xml:space="preserve">1 </w:t>
      </w:r>
      <w:r w:rsidR="00655632">
        <w:rPr>
          <w:rFonts w:eastAsia="맑은 고딕"/>
          <w:b/>
          <w:lang w:eastAsia="en-US"/>
        </w:rPr>
        <w:t>Can You Come to My Potluck Party?</w:t>
      </w:r>
    </w:p>
    <w:p w14:paraId="786644CB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A</w:t>
      </w:r>
    </w:p>
    <w:p w14:paraId="082DD7B9" w14:textId="61B99A0A" w:rsidR="0062713C" w:rsidRDefault="0062713C" w:rsidP="003776EE">
      <w:pPr>
        <w:spacing w:after="200" w:line="276" w:lineRule="auto"/>
      </w:pPr>
      <w:r>
        <w:t>mashed potatoes, (creamy) string beans, fried chicken</w:t>
      </w:r>
    </w:p>
    <w:p w14:paraId="16D219BB" w14:textId="0719BA41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1EDFE669" w14:textId="77777777" w:rsidR="0062713C" w:rsidRDefault="0062713C" w:rsidP="003776EE">
      <w:pPr>
        <w:spacing w:after="200" w:line="276" w:lineRule="auto"/>
      </w:pPr>
      <w:r>
        <w:t xml:space="preserve">1. things </w:t>
      </w:r>
    </w:p>
    <w:p w14:paraId="54CB490F" w14:textId="77777777" w:rsidR="0062713C" w:rsidRDefault="0062713C" w:rsidP="003776EE">
      <w:pPr>
        <w:spacing w:after="200" w:line="276" w:lineRule="auto"/>
      </w:pPr>
      <w:r>
        <w:lastRenderedPageBreak/>
        <w:t xml:space="preserve">2. sound </w:t>
      </w:r>
    </w:p>
    <w:p w14:paraId="4C77F24E" w14:textId="77777777" w:rsidR="0062713C" w:rsidRDefault="0062713C" w:rsidP="003776EE">
      <w:pPr>
        <w:spacing w:after="200" w:line="276" w:lineRule="auto"/>
      </w:pPr>
      <w:r>
        <w:t xml:space="preserve">3. exams </w:t>
      </w:r>
    </w:p>
    <w:p w14:paraId="3DE90D2A" w14:textId="77777777" w:rsidR="0062713C" w:rsidRDefault="0062713C" w:rsidP="003776EE">
      <w:pPr>
        <w:spacing w:after="200" w:line="276" w:lineRule="auto"/>
      </w:pPr>
      <w:r>
        <w:t xml:space="preserve">4. myself </w:t>
      </w:r>
    </w:p>
    <w:p w14:paraId="27C9433A" w14:textId="77777777" w:rsidR="0062713C" w:rsidRDefault="0062713C" w:rsidP="003776EE">
      <w:pPr>
        <w:spacing w:after="200" w:line="276" w:lineRule="auto"/>
      </w:pPr>
      <w:r>
        <w:t xml:space="preserve">5. whole </w:t>
      </w:r>
    </w:p>
    <w:p w14:paraId="73A568B4" w14:textId="77777777" w:rsidR="0062713C" w:rsidRDefault="0062713C" w:rsidP="003776EE">
      <w:pPr>
        <w:spacing w:after="200" w:line="276" w:lineRule="auto"/>
      </w:pPr>
      <w:r>
        <w:t xml:space="preserve">6. hour </w:t>
      </w:r>
    </w:p>
    <w:p w14:paraId="68F844F7" w14:textId="77777777" w:rsidR="0062713C" w:rsidRDefault="0062713C" w:rsidP="003776EE">
      <w:pPr>
        <w:spacing w:after="200" w:line="276" w:lineRule="auto"/>
      </w:pPr>
      <w:r>
        <w:t>7. least</w:t>
      </w:r>
    </w:p>
    <w:p w14:paraId="53BA1569" w14:textId="2BAEB8E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C</w:t>
      </w:r>
    </w:p>
    <w:p w14:paraId="6E5433E5" w14:textId="77777777" w:rsidR="0062713C" w:rsidRDefault="0062713C" w:rsidP="003776EE">
      <w:pPr>
        <w:spacing w:after="200" w:line="276" w:lineRule="auto"/>
      </w:pPr>
      <w:r>
        <w:t xml:space="preserve">1. d </w:t>
      </w:r>
    </w:p>
    <w:p w14:paraId="539D5FE9" w14:textId="77777777" w:rsidR="0062713C" w:rsidRDefault="0062713C" w:rsidP="003776EE">
      <w:pPr>
        <w:spacing w:after="200" w:line="276" w:lineRule="auto"/>
      </w:pPr>
      <w:r>
        <w:t xml:space="preserve">2. d </w:t>
      </w:r>
    </w:p>
    <w:p w14:paraId="4C589528" w14:textId="5775448F" w:rsidR="00AF606B" w:rsidRDefault="0062713C" w:rsidP="003776EE">
      <w:pPr>
        <w:spacing w:after="200" w:line="276" w:lineRule="auto"/>
      </w:pPr>
      <w:r>
        <w:t>3. a</w:t>
      </w:r>
    </w:p>
    <w:p w14:paraId="48D416C3" w14:textId="77777777" w:rsidR="0062713C" w:rsidRPr="003776EE" w:rsidRDefault="0062713C" w:rsidP="003776EE">
      <w:pPr>
        <w:spacing w:after="200" w:line="276" w:lineRule="auto"/>
        <w:rPr>
          <w:rFonts w:eastAsia="맑은 고딕"/>
          <w:lang w:eastAsia="en-US"/>
        </w:rPr>
      </w:pPr>
    </w:p>
    <w:p w14:paraId="7EF428C8" w14:textId="30D788C6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 xml:space="preserve">Listening </w:t>
      </w:r>
      <w:r w:rsidR="00E0094E">
        <w:rPr>
          <w:rFonts w:eastAsia="맑은 고딕"/>
          <w:b/>
          <w:lang w:eastAsia="en-US"/>
        </w:rPr>
        <w:t xml:space="preserve">2 </w:t>
      </w:r>
      <w:r w:rsidR="00655632">
        <w:rPr>
          <w:rFonts w:eastAsia="맑은 고딕"/>
          <w:b/>
          <w:lang w:eastAsia="en-US"/>
        </w:rPr>
        <w:t>Why Don’t You Join Our Study Group?</w:t>
      </w:r>
    </w:p>
    <w:p w14:paraId="77CD6DAD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5C3B8B80" w14:textId="77777777" w:rsidR="0062713C" w:rsidRDefault="0062713C" w:rsidP="003776EE">
      <w:pPr>
        <w:spacing w:after="200" w:line="276" w:lineRule="auto"/>
      </w:pPr>
      <w:r>
        <w:t>1, 4</w:t>
      </w:r>
    </w:p>
    <w:p w14:paraId="480E218B" w14:textId="0F3E186B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32EDCDBB" w14:textId="77777777" w:rsidR="006F6B78" w:rsidRDefault="006F6B78" w:rsidP="003776EE">
      <w:pPr>
        <w:spacing w:after="200" w:line="276" w:lineRule="auto"/>
      </w:pPr>
      <w:r>
        <w:t xml:space="preserve">1. True </w:t>
      </w:r>
    </w:p>
    <w:p w14:paraId="08550AD1" w14:textId="77777777" w:rsidR="006F6B78" w:rsidRDefault="006F6B78" w:rsidP="003776EE">
      <w:pPr>
        <w:spacing w:after="200" w:line="276" w:lineRule="auto"/>
      </w:pPr>
      <w:r>
        <w:t xml:space="preserve">2. True </w:t>
      </w:r>
    </w:p>
    <w:p w14:paraId="49BA4637" w14:textId="77777777" w:rsidR="006F6B78" w:rsidRDefault="006F6B78" w:rsidP="003776EE">
      <w:pPr>
        <w:spacing w:after="200" w:line="276" w:lineRule="auto"/>
      </w:pPr>
      <w:r>
        <w:t xml:space="preserve">3. True </w:t>
      </w:r>
    </w:p>
    <w:p w14:paraId="3462AFA7" w14:textId="77777777" w:rsidR="006F6B78" w:rsidRDefault="006F6B78" w:rsidP="003776EE">
      <w:pPr>
        <w:spacing w:after="200" w:line="276" w:lineRule="auto"/>
      </w:pPr>
      <w:r>
        <w:t>4. False</w:t>
      </w:r>
    </w:p>
    <w:p w14:paraId="51DFF0A0" w14:textId="0A2479D6" w:rsidR="007D030C" w:rsidRDefault="007D030C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0D1ECC71" w14:textId="156EE1F0" w:rsidR="007D030C" w:rsidRDefault="007D030C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1</w:t>
      </w:r>
      <w:r>
        <w:rPr>
          <w:rFonts w:eastAsiaTheme="minorEastAsia"/>
          <w:lang w:eastAsia="ko-KR"/>
        </w:rPr>
        <w:t xml:space="preserve">. </w:t>
      </w:r>
      <w:r w:rsidR="006F6B78">
        <w:rPr>
          <w:rFonts w:eastAsiaTheme="minorEastAsia"/>
          <w:lang w:eastAsia="ko-KR"/>
        </w:rPr>
        <w:t>a</w:t>
      </w:r>
    </w:p>
    <w:p w14:paraId="40DB0D8A" w14:textId="478E9026" w:rsidR="007D030C" w:rsidRDefault="007D030C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2</w:t>
      </w:r>
      <w:r>
        <w:rPr>
          <w:rFonts w:eastAsiaTheme="minorEastAsia"/>
          <w:lang w:eastAsia="ko-KR"/>
        </w:rPr>
        <w:t xml:space="preserve">. </w:t>
      </w:r>
      <w:r w:rsidR="006F6B78">
        <w:rPr>
          <w:rFonts w:eastAsiaTheme="minorEastAsia"/>
          <w:lang w:eastAsia="ko-KR"/>
        </w:rPr>
        <w:t>b</w:t>
      </w:r>
    </w:p>
    <w:p w14:paraId="50E817C9" w14:textId="23954036" w:rsidR="007D030C" w:rsidRPr="007D030C" w:rsidRDefault="007D030C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3</w:t>
      </w:r>
      <w:r>
        <w:rPr>
          <w:rFonts w:eastAsiaTheme="minorEastAsia"/>
          <w:lang w:eastAsia="ko-KR"/>
        </w:rPr>
        <w:t>. c</w:t>
      </w:r>
    </w:p>
    <w:p w14:paraId="1D9CD8BF" w14:textId="433CE2FD" w:rsidR="007D030C" w:rsidRDefault="007D030C" w:rsidP="003776EE">
      <w:pPr>
        <w:spacing w:after="200" w:line="276" w:lineRule="auto"/>
        <w:rPr>
          <w:rFonts w:eastAsia="맑은 고딕"/>
          <w:lang w:eastAsia="en-US"/>
        </w:rPr>
      </w:pPr>
    </w:p>
    <w:p w14:paraId="11DCCDF1" w14:textId="77777777" w:rsidR="006F6B78" w:rsidRPr="003776EE" w:rsidRDefault="006F6B78" w:rsidP="003776EE">
      <w:pPr>
        <w:spacing w:after="200" w:line="276" w:lineRule="auto"/>
        <w:rPr>
          <w:rFonts w:eastAsia="맑은 고딕"/>
          <w:lang w:eastAsia="en-US"/>
        </w:rPr>
      </w:pPr>
    </w:p>
    <w:p w14:paraId="765DBA32" w14:textId="114E9BE1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lastRenderedPageBreak/>
        <w:t xml:space="preserve">Listening </w:t>
      </w:r>
      <w:r w:rsidR="00B61125">
        <w:rPr>
          <w:rFonts w:eastAsia="맑은 고딕"/>
          <w:b/>
          <w:lang w:eastAsia="en-US"/>
        </w:rPr>
        <w:t xml:space="preserve">3 </w:t>
      </w:r>
      <w:r w:rsidR="007F7A6D">
        <w:rPr>
          <w:rFonts w:eastAsia="맑은 고딕"/>
          <w:b/>
          <w:lang w:eastAsia="en-US"/>
        </w:rPr>
        <w:t>You Are Invited to My Party!</w:t>
      </w:r>
    </w:p>
    <w:p w14:paraId="04BD0F9F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A    </w:t>
      </w:r>
    </w:p>
    <w:p w14:paraId="67DCE8FF" w14:textId="77777777" w:rsidR="00600F76" w:rsidRDefault="00600F76" w:rsidP="003776EE">
      <w:pPr>
        <w:spacing w:after="200" w:line="276" w:lineRule="auto"/>
      </w:pPr>
      <w:r>
        <w:t xml:space="preserve">1. Graduation </w:t>
      </w:r>
    </w:p>
    <w:p w14:paraId="4D898933" w14:textId="77777777" w:rsidR="00600F76" w:rsidRDefault="00600F76" w:rsidP="003776EE">
      <w:pPr>
        <w:spacing w:after="200" w:line="276" w:lineRule="auto"/>
      </w:pPr>
      <w:r>
        <w:t xml:space="preserve">2. 5 </w:t>
      </w:r>
    </w:p>
    <w:p w14:paraId="1C9093C6" w14:textId="77777777" w:rsidR="00600F76" w:rsidRDefault="00600F76" w:rsidP="003776EE">
      <w:pPr>
        <w:spacing w:after="200" w:line="276" w:lineRule="auto"/>
      </w:pPr>
      <w:r>
        <w:t xml:space="preserve">3. 9 </w:t>
      </w:r>
    </w:p>
    <w:p w14:paraId="1CE43B97" w14:textId="77777777" w:rsidR="00600F76" w:rsidRDefault="00600F76" w:rsidP="003776EE">
      <w:pPr>
        <w:spacing w:after="200" w:line="276" w:lineRule="auto"/>
      </w:pPr>
      <w:r>
        <w:t xml:space="preserve">4. semi-formal </w:t>
      </w:r>
    </w:p>
    <w:p w14:paraId="6C13C3EC" w14:textId="77777777" w:rsidR="00600F76" w:rsidRDefault="00600F76" w:rsidP="003776EE">
      <w:pPr>
        <w:spacing w:after="200" w:line="276" w:lineRule="auto"/>
      </w:pPr>
      <w:r>
        <w:t>5. Friday</w:t>
      </w:r>
    </w:p>
    <w:p w14:paraId="2AF25E7B" w14:textId="7ACED6CF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29A2F172" w14:textId="77777777" w:rsidR="007D030C" w:rsidRDefault="007D030C" w:rsidP="003776EE">
      <w:pPr>
        <w:spacing w:after="200" w:line="276" w:lineRule="auto"/>
      </w:pPr>
      <w:r>
        <w:t xml:space="preserve">1. b </w:t>
      </w:r>
    </w:p>
    <w:p w14:paraId="31E51FF1" w14:textId="38C369AF" w:rsidR="007D030C" w:rsidRDefault="007D030C" w:rsidP="003776EE">
      <w:pPr>
        <w:spacing w:after="200" w:line="276" w:lineRule="auto"/>
      </w:pPr>
      <w:r>
        <w:t xml:space="preserve">2. </w:t>
      </w:r>
      <w:r w:rsidR="00600F76">
        <w:t>d</w:t>
      </w:r>
    </w:p>
    <w:p w14:paraId="1C8BB558" w14:textId="718352A5" w:rsidR="003776EE" w:rsidRDefault="007D030C" w:rsidP="003776EE">
      <w:pPr>
        <w:spacing w:after="200" w:line="276" w:lineRule="auto"/>
        <w:rPr>
          <w:rFonts w:eastAsia="맑은 고딕"/>
          <w:b/>
          <w:lang w:eastAsia="en-US"/>
        </w:rPr>
      </w:pPr>
      <w:r>
        <w:t xml:space="preserve">3. </w:t>
      </w:r>
      <w:r w:rsidR="00600F76">
        <w:t>a</w:t>
      </w:r>
    </w:p>
    <w:p w14:paraId="36B8B561" w14:textId="3588E950" w:rsidR="00E429CC" w:rsidRPr="007D030C" w:rsidRDefault="007D030C" w:rsidP="003776EE">
      <w:pPr>
        <w:spacing w:after="200" w:line="276" w:lineRule="auto"/>
        <w:rPr>
          <w:rFonts w:eastAsia="맑은 고딕"/>
          <w:bCs/>
          <w:lang w:eastAsia="ko-KR"/>
        </w:rPr>
      </w:pPr>
      <w:r w:rsidRPr="007D030C">
        <w:rPr>
          <w:rFonts w:eastAsia="맑은 고딕" w:hint="eastAsia"/>
          <w:bCs/>
          <w:lang w:eastAsia="ko-KR"/>
        </w:rPr>
        <w:t>C</w:t>
      </w:r>
    </w:p>
    <w:p w14:paraId="72793476" w14:textId="77777777" w:rsidR="00600F76" w:rsidRDefault="00600F76" w:rsidP="003776EE">
      <w:pPr>
        <w:spacing w:after="200" w:line="276" w:lineRule="auto"/>
      </w:pPr>
      <w:r>
        <w:t xml:space="preserve">1. guest </w:t>
      </w:r>
    </w:p>
    <w:p w14:paraId="298F4460" w14:textId="12925488" w:rsidR="00600F76" w:rsidRDefault="00600F76" w:rsidP="003776EE">
      <w:pPr>
        <w:spacing w:after="200" w:line="276" w:lineRule="auto"/>
      </w:pPr>
      <w:r>
        <w:t>2. Pete’s</w:t>
      </w:r>
      <w:r w:rsidR="005F53A8">
        <w:t xml:space="preserve"> Italian Restaurant</w:t>
      </w:r>
      <w:r>
        <w:t xml:space="preserve"> </w:t>
      </w:r>
    </w:p>
    <w:p w14:paraId="21B3CD82" w14:textId="77777777" w:rsidR="00600F76" w:rsidRDefault="00600F76" w:rsidP="003776EE">
      <w:pPr>
        <w:spacing w:after="200" w:line="276" w:lineRule="auto"/>
      </w:pPr>
      <w:r>
        <w:t xml:space="preserve">3. semi-formal clothes </w:t>
      </w:r>
    </w:p>
    <w:p w14:paraId="7AE4D9E8" w14:textId="09DFB917" w:rsidR="00603BA1" w:rsidRDefault="00600F76" w:rsidP="003776EE">
      <w:pPr>
        <w:spacing w:after="200" w:line="276" w:lineRule="auto"/>
      </w:pPr>
      <w:r>
        <w:t>4. sent</w:t>
      </w:r>
    </w:p>
    <w:p w14:paraId="66CC580F" w14:textId="77777777" w:rsidR="00600F76" w:rsidRDefault="00600F76" w:rsidP="003776EE">
      <w:pPr>
        <w:spacing w:after="200" w:line="276" w:lineRule="auto"/>
        <w:rPr>
          <w:rFonts w:eastAsia="맑은 고딕"/>
          <w:b/>
          <w:lang w:eastAsia="ko-KR"/>
        </w:rPr>
      </w:pPr>
    </w:p>
    <w:p w14:paraId="67131DDB" w14:textId="77777777" w:rsidR="0066508F" w:rsidRPr="00E429CC" w:rsidRDefault="0066508F" w:rsidP="0066508F">
      <w:pPr>
        <w:spacing w:after="100"/>
        <w:rPr>
          <w:b/>
        </w:rPr>
      </w:pPr>
      <w:r w:rsidRPr="00E429CC">
        <w:rPr>
          <w:b/>
        </w:rPr>
        <w:t>Speaking Practice</w:t>
      </w:r>
    </w:p>
    <w:p w14:paraId="5013C47F" w14:textId="3ADDAB7B" w:rsidR="00600F76" w:rsidRPr="00E83404" w:rsidRDefault="00603BA1" w:rsidP="00600F76">
      <w:pPr>
        <w:spacing w:after="0"/>
        <w:rPr>
          <w:rFonts w:cs="Calibri"/>
          <w:bCs/>
        </w:rPr>
      </w:pPr>
      <w:r w:rsidRPr="00E83404">
        <w:rPr>
          <w:rFonts w:cs="Calibri"/>
          <w:bCs/>
        </w:rPr>
        <w:t>B</w:t>
      </w:r>
    </w:p>
    <w:p w14:paraId="21661A53" w14:textId="77777777" w:rsidR="00600F76" w:rsidRPr="00387237" w:rsidRDefault="00600F76" w:rsidP="00600F76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650CA1FD" w14:textId="77777777" w:rsidR="00600F76" w:rsidRPr="00387237" w:rsidRDefault="00600F76" w:rsidP="00600F76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Example:</w:t>
      </w:r>
    </w:p>
    <w:p w14:paraId="30AF5DD3" w14:textId="77777777" w:rsidR="00600F76" w:rsidRPr="00387237" w:rsidRDefault="00600F76" w:rsidP="00600F76">
      <w:pPr>
        <w:spacing w:after="0" w:line="240" w:lineRule="auto"/>
      </w:pPr>
      <w:r w:rsidRPr="00387237">
        <w:t xml:space="preserve">CHILD A: </w:t>
      </w:r>
      <w:r>
        <w:t>I’m having a neighborhood party this weekend. Are you free?</w:t>
      </w:r>
    </w:p>
    <w:p w14:paraId="52AF253E" w14:textId="77777777" w:rsidR="00600F76" w:rsidRPr="00387237" w:rsidRDefault="00600F76" w:rsidP="00600F76">
      <w:pPr>
        <w:spacing w:after="0" w:line="240" w:lineRule="auto"/>
      </w:pPr>
      <w:r w:rsidRPr="00387237">
        <w:t xml:space="preserve">CHILD B: </w:t>
      </w:r>
      <w:r>
        <w:t>That sounds fun! But I have to stay home to clean a lot.</w:t>
      </w:r>
    </w:p>
    <w:p w14:paraId="2434A134" w14:textId="77777777" w:rsidR="00600F76" w:rsidRDefault="00600F76" w:rsidP="00600F76">
      <w:pPr>
        <w:spacing w:after="0" w:line="240" w:lineRule="auto"/>
      </w:pPr>
      <w:r w:rsidRPr="00387237">
        <w:t xml:space="preserve">CHILD A: </w:t>
      </w:r>
      <w:r>
        <w:t xml:space="preserve">Oh, that’s too bad. You make the best party snacks. </w:t>
      </w:r>
    </w:p>
    <w:p w14:paraId="12190E07" w14:textId="77777777" w:rsidR="00600F76" w:rsidRPr="00387237" w:rsidRDefault="00600F76" w:rsidP="00600F76">
      <w:pPr>
        <w:spacing w:after="0" w:line="240" w:lineRule="auto"/>
      </w:pPr>
      <w:r>
        <w:t xml:space="preserve">CHILD B: Thank you! I will think about it. </w:t>
      </w:r>
    </w:p>
    <w:p w14:paraId="663BD69E" w14:textId="77777777" w:rsidR="00600F76" w:rsidRPr="00E83404" w:rsidRDefault="00600F76" w:rsidP="00600F76">
      <w:pPr>
        <w:spacing w:after="0"/>
        <w:rPr>
          <w:rFonts w:cs="Calibri"/>
          <w:bCs/>
        </w:rPr>
      </w:pPr>
      <w:r w:rsidRPr="00E83404">
        <w:rPr>
          <w:rFonts w:cs="Calibri"/>
          <w:bCs/>
        </w:rPr>
        <w:t>C</w:t>
      </w:r>
    </w:p>
    <w:p w14:paraId="20A54E75" w14:textId="77777777" w:rsidR="00600F76" w:rsidRPr="00387237" w:rsidRDefault="00600F76" w:rsidP="00600F76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00BF96EE" w14:textId="6F4BF531" w:rsidR="00600F76" w:rsidRDefault="00600F76" w:rsidP="00600F76">
      <w:pPr>
        <w:spacing w:after="200" w:line="276" w:lineRule="auto"/>
        <w:rPr>
          <w:rFonts w:eastAsia="맑은 고딕"/>
          <w:b/>
          <w:lang w:eastAsia="en-US"/>
        </w:rPr>
      </w:pPr>
    </w:p>
    <w:p w14:paraId="500A55B5" w14:textId="77777777" w:rsidR="00600F76" w:rsidRPr="00AF3EE1" w:rsidRDefault="00600F76" w:rsidP="00600F76">
      <w:pPr>
        <w:spacing w:after="200" w:line="276" w:lineRule="auto"/>
        <w:rPr>
          <w:rFonts w:eastAsia="맑은 고딕"/>
          <w:b/>
          <w:lang w:eastAsia="en-US"/>
        </w:rPr>
      </w:pPr>
    </w:p>
    <w:p w14:paraId="510DD352" w14:textId="77777777" w:rsidR="00600F76" w:rsidRPr="00AF3EE1" w:rsidRDefault="00600F76" w:rsidP="00600F76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lastRenderedPageBreak/>
        <w:t xml:space="preserve">On Your Own </w:t>
      </w:r>
    </w:p>
    <w:p w14:paraId="1A70C6BC" w14:textId="77777777" w:rsidR="00600F76" w:rsidRDefault="00600F76" w:rsidP="00600F76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(Answers will vary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1159"/>
        <w:gridCol w:w="1440"/>
        <w:gridCol w:w="1530"/>
      </w:tblGrid>
      <w:tr w:rsidR="00600F76" w:rsidRPr="00BF7D10" w14:paraId="64EBBC28" w14:textId="77777777" w:rsidTr="00746E40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7384E659" w14:textId="77777777" w:rsidR="00600F76" w:rsidRPr="00BF7D10" w:rsidRDefault="00600F76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 w:rsidRPr="00BF7D10">
              <w:rPr>
                <w:rFonts w:eastAsia="맑은 고딕"/>
                <w:b/>
                <w:lang w:eastAsia="en-US"/>
              </w:rPr>
              <w:t>Name</w:t>
            </w:r>
          </w:p>
        </w:tc>
        <w:tc>
          <w:tcPr>
            <w:tcW w:w="1159" w:type="dxa"/>
            <w:shd w:val="clear" w:color="auto" w:fill="D2FCF5"/>
            <w:vAlign w:val="center"/>
          </w:tcPr>
          <w:p w14:paraId="4C85CC2F" w14:textId="77777777" w:rsidR="00600F76" w:rsidRPr="00BF7D10" w:rsidRDefault="00600F76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Birthday party</w:t>
            </w:r>
          </w:p>
        </w:tc>
        <w:tc>
          <w:tcPr>
            <w:tcW w:w="1440" w:type="dxa"/>
            <w:shd w:val="clear" w:color="auto" w:fill="D2FCF5"/>
            <w:vAlign w:val="center"/>
          </w:tcPr>
          <w:p w14:paraId="43F6F79F" w14:textId="77777777" w:rsidR="00600F76" w:rsidRPr="00BF7D10" w:rsidRDefault="00600F76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New Year’s party</w:t>
            </w:r>
          </w:p>
        </w:tc>
        <w:tc>
          <w:tcPr>
            <w:tcW w:w="1530" w:type="dxa"/>
            <w:shd w:val="clear" w:color="auto" w:fill="D2FCF5"/>
            <w:vAlign w:val="center"/>
          </w:tcPr>
          <w:p w14:paraId="748672B7" w14:textId="77777777" w:rsidR="00600F76" w:rsidRPr="00BF7D10" w:rsidRDefault="00600F76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Graduation party</w:t>
            </w:r>
          </w:p>
        </w:tc>
      </w:tr>
      <w:tr w:rsidR="00600F76" w:rsidRPr="00BF7D10" w14:paraId="40848B81" w14:textId="77777777" w:rsidTr="00243F00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429E371A" w14:textId="77777777" w:rsidR="00600F76" w:rsidRPr="00BF7D10" w:rsidRDefault="00600F76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Trudy</w:t>
            </w:r>
          </w:p>
        </w:tc>
        <w:tc>
          <w:tcPr>
            <w:tcW w:w="1159" w:type="dxa"/>
            <w:shd w:val="clear" w:color="auto" w:fill="auto"/>
            <w:vAlign w:val="center"/>
          </w:tcPr>
          <w:p w14:paraId="4AB4C1DA" w14:textId="77777777" w:rsidR="00600F76" w:rsidRPr="00BF7D10" w:rsidRDefault="00600F76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Has other plans at that tim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37DA722" w14:textId="77777777" w:rsidR="00600F76" w:rsidRPr="00BF7D10" w:rsidRDefault="00600F76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Has to study for a test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56817C25" w14:textId="77777777" w:rsidR="00600F76" w:rsidRPr="00BF7D10" w:rsidRDefault="00600F76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 xml:space="preserve">Is going on a trip </w:t>
            </w:r>
          </w:p>
        </w:tc>
      </w:tr>
    </w:tbl>
    <w:p w14:paraId="47FB9AC8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</w:p>
    <w:p w14:paraId="1A6DD788" w14:textId="3D18D08E" w:rsidR="0066508F" w:rsidRPr="00E429CC" w:rsidRDefault="004E69FA" w:rsidP="0066508F">
      <w:pPr>
        <w:spacing w:after="100" w:line="240" w:lineRule="auto"/>
        <w:rPr>
          <w:rFonts w:ascii="맑은 고딕" w:hAnsi="맑은 고딕"/>
          <w:b/>
          <w:sz w:val="24"/>
          <w:szCs w:val="24"/>
        </w:rPr>
      </w:pPr>
      <w:r>
        <w:rPr>
          <w:b/>
          <w:sz w:val="24"/>
          <w:szCs w:val="24"/>
        </w:rPr>
        <w:t>UNIT TEST</w:t>
      </w:r>
    </w:p>
    <w:p w14:paraId="586A2EFA" w14:textId="135CB421" w:rsidR="003776EE" w:rsidRPr="004E69FA" w:rsidRDefault="003776EE" w:rsidP="004E69FA">
      <w:pPr>
        <w:spacing w:after="100" w:line="240" w:lineRule="auto"/>
        <w:rPr>
          <w:sz w:val="24"/>
          <w:szCs w:val="24"/>
        </w:rPr>
      </w:pPr>
      <w:r w:rsidRPr="004E69FA">
        <w:rPr>
          <w:rFonts w:eastAsia="맑은 고딕"/>
          <w:lang w:eastAsia="en-US"/>
        </w:rPr>
        <w:t>A</w:t>
      </w:r>
    </w:p>
    <w:p w14:paraId="7C99248D" w14:textId="0C2F1C7D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1. </w:t>
      </w:r>
      <w:r w:rsidR="00354CA4">
        <w:rPr>
          <w:rFonts w:eastAsia="맑은 고딕"/>
          <w:lang w:eastAsia="en-US"/>
        </w:rPr>
        <w:t>d</w:t>
      </w:r>
    </w:p>
    <w:p w14:paraId="1A1C3F78" w14:textId="4E139BC1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2. </w:t>
      </w:r>
      <w:r w:rsidR="00367F02">
        <w:rPr>
          <w:rFonts w:eastAsia="맑은 고딕"/>
          <w:lang w:eastAsia="en-US"/>
        </w:rPr>
        <w:t>a</w:t>
      </w:r>
    </w:p>
    <w:p w14:paraId="45EEA3A0" w14:textId="6F081D65" w:rsidR="00603BA1" w:rsidRPr="003776EE" w:rsidRDefault="00603BA1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B</w:t>
      </w:r>
    </w:p>
    <w:p w14:paraId="48BB9704" w14:textId="5E79B269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3. </w:t>
      </w:r>
      <w:r w:rsidR="00354CA4">
        <w:rPr>
          <w:rFonts w:eastAsia="맑은 고딕"/>
          <w:lang w:eastAsia="en-US"/>
        </w:rPr>
        <w:t>a</w:t>
      </w:r>
    </w:p>
    <w:p w14:paraId="5F9D45AC" w14:textId="61CFF8BF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4. </w:t>
      </w:r>
      <w:r w:rsidR="003245D8">
        <w:rPr>
          <w:rFonts w:eastAsia="맑은 고딕"/>
          <w:lang w:eastAsia="en-US"/>
        </w:rPr>
        <w:t>b</w:t>
      </w:r>
    </w:p>
    <w:p w14:paraId="2F86D3CB" w14:textId="35554425" w:rsidR="003776EE" w:rsidRPr="003776EE" w:rsidRDefault="00603BA1" w:rsidP="003776EE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>C</w:t>
      </w:r>
    </w:p>
    <w:p w14:paraId="6277D355" w14:textId="2B0BB25D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5. </w:t>
      </w:r>
      <w:r w:rsidR="00354CA4">
        <w:rPr>
          <w:rFonts w:eastAsia="맑은 고딕"/>
          <w:lang w:eastAsia="en-US"/>
        </w:rPr>
        <w:t>b</w:t>
      </w:r>
    </w:p>
    <w:p w14:paraId="76E0A77E" w14:textId="28E18339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6. </w:t>
      </w:r>
      <w:r w:rsidR="00354CA4">
        <w:rPr>
          <w:rFonts w:eastAsia="맑은 고딕"/>
          <w:lang w:eastAsia="en-US"/>
        </w:rPr>
        <w:t>d</w:t>
      </w:r>
    </w:p>
    <w:p w14:paraId="23867633" w14:textId="706993D8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7. </w:t>
      </w:r>
      <w:r w:rsidR="00354CA4">
        <w:rPr>
          <w:rFonts w:eastAsia="맑은 고딕"/>
          <w:lang w:eastAsia="en-US"/>
        </w:rPr>
        <w:t>b</w:t>
      </w:r>
    </w:p>
    <w:p w14:paraId="78714BE1" w14:textId="13555F09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8. </w:t>
      </w:r>
      <w:r w:rsidR="00354CA4">
        <w:rPr>
          <w:rFonts w:eastAsia="맑은 고딕"/>
          <w:lang w:eastAsia="en-US"/>
        </w:rPr>
        <w:t>b</w:t>
      </w:r>
    </w:p>
    <w:p w14:paraId="2D78F046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D</w:t>
      </w:r>
    </w:p>
    <w:p w14:paraId="13A678E3" w14:textId="5F325FDA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9. </w:t>
      </w:r>
      <w:r w:rsidR="00603BA1">
        <w:rPr>
          <w:rFonts w:eastAsia="맑은 고딕"/>
          <w:lang w:eastAsia="en-US"/>
        </w:rPr>
        <w:t>b</w:t>
      </w:r>
    </w:p>
    <w:p w14:paraId="74784C91" w14:textId="1A648D81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10. </w:t>
      </w:r>
      <w:r w:rsidR="00354CA4">
        <w:rPr>
          <w:rFonts w:eastAsia="맑은 고딕"/>
          <w:lang w:eastAsia="en-US"/>
        </w:rPr>
        <w:t>d</w:t>
      </w:r>
    </w:p>
    <w:p w14:paraId="52B34281" w14:textId="5DFE6387" w:rsidR="00603BA1" w:rsidRDefault="00603BA1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1. </w:t>
      </w:r>
      <w:r w:rsidR="00354CA4">
        <w:rPr>
          <w:rFonts w:eastAsia="맑은 고딕"/>
          <w:lang w:eastAsia="ko-KR"/>
        </w:rPr>
        <w:t>c</w:t>
      </w:r>
    </w:p>
    <w:p w14:paraId="7A3EB68D" w14:textId="59E938A8" w:rsidR="00603BA1" w:rsidRDefault="00603BA1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2. </w:t>
      </w:r>
      <w:r w:rsidR="00354CA4">
        <w:rPr>
          <w:rFonts w:eastAsia="맑은 고딕"/>
          <w:lang w:eastAsia="ko-KR"/>
        </w:rPr>
        <w:t>a</w:t>
      </w:r>
    </w:p>
    <w:p w14:paraId="6F78609F" w14:textId="6E9092CB" w:rsidR="00603BA1" w:rsidRDefault="00603BA1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E</w:t>
      </w:r>
    </w:p>
    <w:p w14:paraId="3B5C5AAD" w14:textId="2EE6B0B1" w:rsidR="00603BA1" w:rsidRDefault="00603BA1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3. </w:t>
      </w:r>
      <w:r w:rsidR="00354CA4">
        <w:rPr>
          <w:rFonts w:eastAsia="맑은 고딕"/>
          <w:lang w:eastAsia="ko-KR"/>
        </w:rPr>
        <w:t>b</w:t>
      </w:r>
    </w:p>
    <w:p w14:paraId="4ED35D13" w14:textId="41F59AAB" w:rsidR="00603BA1" w:rsidRDefault="00603BA1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lastRenderedPageBreak/>
        <w:t>1</w:t>
      </w:r>
      <w:r>
        <w:rPr>
          <w:rFonts w:eastAsia="맑은 고딕"/>
          <w:lang w:eastAsia="ko-KR"/>
        </w:rPr>
        <w:t xml:space="preserve">4. </w:t>
      </w:r>
      <w:r w:rsidR="00354CA4">
        <w:rPr>
          <w:rFonts w:eastAsia="맑은 고딕"/>
          <w:lang w:eastAsia="ko-KR"/>
        </w:rPr>
        <w:t>c</w:t>
      </w:r>
    </w:p>
    <w:p w14:paraId="73D4A1B7" w14:textId="13F8E4B6" w:rsidR="009772C6" w:rsidRDefault="00603BA1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5. </w:t>
      </w:r>
      <w:r w:rsidR="00354CA4">
        <w:rPr>
          <w:rFonts w:eastAsia="맑은 고딕"/>
          <w:lang w:eastAsia="ko-KR"/>
        </w:rPr>
        <w:t>c</w:t>
      </w:r>
    </w:p>
    <w:p w14:paraId="4E6AD66F" w14:textId="418A8D74" w:rsidR="00F03496" w:rsidRDefault="00F03496" w:rsidP="003776EE">
      <w:pPr>
        <w:spacing w:after="200" w:line="276" w:lineRule="auto"/>
        <w:rPr>
          <w:rFonts w:eastAsia="맑은 고딕"/>
          <w:lang w:eastAsia="ko-KR"/>
        </w:rPr>
      </w:pPr>
    </w:p>
    <w:p w14:paraId="7B6163E5" w14:textId="62423057" w:rsidR="003245D8" w:rsidRDefault="003245D8" w:rsidP="003776EE">
      <w:pPr>
        <w:spacing w:after="200" w:line="276" w:lineRule="auto"/>
        <w:rPr>
          <w:rFonts w:eastAsia="맑은 고딕"/>
          <w:lang w:eastAsia="ko-KR"/>
        </w:rPr>
      </w:pPr>
    </w:p>
    <w:p w14:paraId="20456607" w14:textId="2167EE04" w:rsidR="003245D8" w:rsidRDefault="003245D8" w:rsidP="003776EE">
      <w:pPr>
        <w:spacing w:after="200" w:line="276" w:lineRule="auto"/>
        <w:rPr>
          <w:rFonts w:eastAsia="맑은 고딕"/>
          <w:lang w:eastAsia="ko-KR"/>
        </w:rPr>
      </w:pPr>
    </w:p>
    <w:p w14:paraId="2B22D045" w14:textId="719C9F1C" w:rsidR="003245D8" w:rsidRDefault="003245D8" w:rsidP="003776EE">
      <w:pPr>
        <w:spacing w:after="200" w:line="276" w:lineRule="auto"/>
        <w:rPr>
          <w:rFonts w:eastAsia="맑은 고딕"/>
          <w:lang w:eastAsia="ko-KR"/>
        </w:rPr>
      </w:pPr>
    </w:p>
    <w:p w14:paraId="2090F048" w14:textId="735EBE6A" w:rsidR="003245D8" w:rsidRDefault="003245D8" w:rsidP="003776EE">
      <w:pPr>
        <w:spacing w:after="200" w:line="276" w:lineRule="auto"/>
        <w:rPr>
          <w:rFonts w:eastAsia="맑은 고딕"/>
          <w:lang w:eastAsia="ko-KR"/>
        </w:rPr>
      </w:pPr>
    </w:p>
    <w:p w14:paraId="14BBD48F" w14:textId="04D622BB" w:rsidR="003245D8" w:rsidRDefault="003245D8" w:rsidP="003776EE">
      <w:pPr>
        <w:spacing w:after="200" w:line="276" w:lineRule="auto"/>
        <w:rPr>
          <w:rFonts w:eastAsia="맑은 고딕"/>
          <w:lang w:eastAsia="ko-KR"/>
        </w:rPr>
      </w:pPr>
    </w:p>
    <w:p w14:paraId="25FF1CED" w14:textId="47058464" w:rsidR="003245D8" w:rsidRDefault="003245D8" w:rsidP="003776EE">
      <w:pPr>
        <w:spacing w:after="200" w:line="276" w:lineRule="auto"/>
        <w:rPr>
          <w:rFonts w:eastAsia="맑은 고딕"/>
          <w:lang w:eastAsia="ko-KR"/>
        </w:rPr>
      </w:pPr>
    </w:p>
    <w:p w14:paraId="39B4D76E" w14:textId="69B96E66" w:rsidR="003245D8" w:rsidRDefault="003245D8" w:rsidP="003776EE">
      <w:pPr>
        <w:spacing w:after="200" w:line="276" w:lineRule="auto"/>
        <w:rPr>
          <w:rFonts w:eastAsia="맑은 고딕"/>
          <w:lang w:eastAsia="ko-KR"/>
        </w:rPr>
      </w:pPr>
    </w:p>
    <w:p w14:paraId="09CD3E49" w14:textId="21DB3A55" w:rsidR="003245D8" w:rsidRDefault="003245D8" w:rsidP="003776EE">
      <w:pPr>
        <w:spacing w:after="200" w:line="276" w:lineRule="auto"/>
        <w:rPr>
          <w:rFonts w:eastAsia="맑은 고딕"/>
          <w:lang w:eastAsia="ko-KR"/>
        </w:rPr>
      </w:pPr>
    </w:p>
    <w:p w14:paraId="7259911D" w14:textId="7120F540" w:rsidR="003245D8" w:rsidRDefault="003245D8" w:rsidP="003776EE">
      <w:pPr>
        <w:spacing w:after="200" w:line="276" w:lineRule="auto"/>
        <w:rPr>
          <w:rFonts w:eastAsia="맑은 고딕"/>
          <w:lang w:eastAsia="ko-KR"/>
        </w:rPr>
      </w:pPr>
    </w:p>
    <w:p w14:paraId="186D91DD" w14:textId="3E817745" w:rsidR="003245D8" w:rsidRDefault="003245D8" w:rsidP="003776EE">
      <w:pPr>
        <w:spacing w:after="200" w:line="276" w:lineRule="auto"/>
        <w:rPr>
          <w:rFonts w:eastAsia="맑은 고딕"/>
          <w:lang w:eastAsia="ko-KR"/>
        </w:rPr>
      </w:pPr>
    </w:p>
    <w:p w14:paraId="07C95D73" w14:textId="5312ADEA" w:rsidR="003245D8" w:rsidRDefault="003245D8" w:rsidP="003776EE">
      <w:pPr>
        <w:spacing w:after="200" w:line="276" w:lineRule="auto"/>
        <w:rPr>
          <w:rFonts w:eastAsia="맑은 고딕"/>
          <w:lang w:eastAsia="ko-KR"/>
        </w:rPr>
      </w:pPr>
    </w:p>
    <w:p w14:paraId="0EA6B923" w14:textId="2D192000" w:rsidR="003245D8" w:rsidRDefault="003245D8" w:rsidP="003776EE">
      <w:pPr>
        <w:spacing w:after="200" w:line="276" w:lineRule="auto"/>
        <w:rPr>
          <w:rFonts w:eastAsia="맑은 고딕"/>
          <w:lang w:eastAsia="ko-KR"/>
        </w:rPr>
      </w:pPr>
    </w:p>
    <w:p w14:paraId="37ED60E4" w14:textId="28AAC9D8" w:rsidR="003245D8" w:rsidRDefault="003245D8" w:rsidP="003776EE">
      <w:pPr>
        <w:spacing w:after="200" w:line="276" w:lineRule="auto"/>
        <w:rPr>
          <w:rFonts w:eastAsia="맑은 고딕"/>
          <w:lang w:eastAsia="ko-KR"/>
        </w:rPr>
      </w:pPr>
    </w:p>
    <w:p w14:paraId="3B0E3418" w14:textId="2AF14148" w:rsidR="003245D8" w:rsidRDefault="003245D8" w:rsidP="003776EE">
      <w:pPr>
        <w:spacing w:after="200" w:line="276" w:lineRule="auto"/>
        <w:rPr>
          <w:rFonts w:eastAsia="맑은 고딕"/>
          <w:lang w:eastAsia="ko-KR"/>
        </w:rPr>
      </w:pPr>
    </w:p>
    <w:p w14:paraId="0462225B" w14:textId="43CC9D34" w:rsidR="003245D8" w:rsidRDefault="003245D8" w:rsidP="003776EE">
      <w:pPr>
        <w:spacing w:after="200" w:line="276" w:lineRule="auto"/>
        <w:rPr>
          <w:rFonts w:eastAsia="맑은 고딕"/>
          <w:lang w:eastAsia="ko-KR"/>
        </w:rPr>
      </w:pPr>
    </w:p>
    <w:p w14:paraId="1BB7AACF" w14:textId="702095A6" w:rsidR="003245D8" w:rsidRDefault="003245D8" w:rsidP="003776EE">
      <w:pPr>
        <w:spacing w:after="200" w:line="276" w:lineRule="auto"/>
        <w:rPr>
          <w:rFonts w:eastAsia="맑은 고딕"/>
          <w:lang w:eastAsia="ko-KR"/>
        </w:rPr>
      </w:pPr>
    </w:p>
    <w:p w14:paraId="2D19E1F7" w14:textId="54FE807E" w:rsidR="003245D8" w:rsidRDefault="003245D8" w:rsidP="003776EE">
      <w:pPr>
        <w:spacing w:after="200" w:line="276" w:lineRule="auto"/>
        <w:rPr>
          <w:rFonts w:eastAsia="맑은 고딕"/>
          <w:lang w:eastAsia="ko-KR"/>
        </w:rPr>
      </w:pPr>
    </w:p>
    <w:p w14:paraId="429451B7" w14:textId="4F0FC18E" w:rsidR="003245D8" w:rsidRDefault="003245D8" w:rsidP="003776EE">
      <w:pPr>
        <w:spacing w:after="200" w:line="276" w:lineRule="auto"/>
        <w:rPr>
          <w:rFonts w:eastAsia="맑은 고딕"/>
          <w:lang w:eastAsia="ko-KR"/>
        </w:rPr>
      </w:pPr>
    </w:p>
    <w:p w14:paraId="2A8149E4" w14:textId="3CFC797C" w:rsidR="003245D8" w:rsidRDefault="003245D8" w:rsidP="003776EE">
      <w:pPr>
        <w:spacing w:after="200" w:line="276" w:lineRule="auto"/>
        <w:rPr>
          <w:rFonts w:eastAsia="맑은 고딕"/>
          <w:lang w:eastAsia="ko-KR"/>
        </w:rPr>
      </w:pPr>
    </w:p>
    <w:p w14:paraId="3CCD52BA" w14:textId="2BEB8AC1" w:rsidR="003245D8" w:rsidRDefault="003245D8" w:rsidP="003776EE">
      <w:pPr>
        <w:spacing w:after="200" w:line="276" w:lineRule="auto"/>
        <w:rPr>
          <w:rFonts w:eastAsia="맑은 고딕"/>
          <w:lang w:eastAsia="ko-KR"/>
        </w:rPr>
      </w:pPr>
    </w:p>
    <w:p w14:paraId="0636D825" w14:textId="010EC89B" w:rsidR="003245D8" w:rsidRDefault="003245D8" w:rsidP="003776EE">
      <w:pPr>
        <w:spacing w:after="200" w:line="276" w:lineRule="auto"/>
        <w:rPr>
          <w:rFonts w:eastAsia="맑은 고딕"/>
          <w:lang w:eastAsia="ko-KR"/>
        </w:rPr>
      </w:pPr>
    </w:p>
    <w:p w14:paraId="2F328886" w14:textId="77777777" w:rsidR="003245D8" w:rsidRPr="0021623B" w:rsidRDefault="003245D8" w:rsidP="003776EE">
      <w:pPr>
        <w:spacing w:after="200" w:line="276" w:lineRule="auto"/>
        <w:rPr>
          <w:rFonts w:eastAsia="맑은 고딕"/>
          <w:lang w:eastAsia="ko-KR"/>
        </w:rPr>
      </w:pPr>
    </w:p>
    <w:p w14:paraId="3F4CD05B" w14:textId="0E09BB4E" w:rsidR="003776EE" w:rsidRPr="007B1671" w:rsidRDefault="003776EE" w:rsidP="003776EE">
      <w:pPr>
        <w:spacing w:after="200" w:line="276" w:lineRule="auto"/>
        <w:rPr>
          <w:rFonts w:eastAsia="맑은 고딕"/>
          <w:b/>
          <w:shd w:val="pct15" w:color="auto" w:fill="FFFFFF"/>
          <w:lang w:eastAsia="ko-KR"/>
        </w:rPr>
      </w:pPr>
      <w:r w:rsidRPr="007B1671">
        <w:rPr>
          <w:rFonts w:eastAsia="맑은 고딕"/>
          <w:b/>
          <w:shd w:val="pct15" w:color="auto" w:fill="FFFFFF"/>
          <w:lang w:eastAsia="en-US"/>
        </w:rPr>
        <w:lastRenderedPageBreak/>
        <w:t>Unit 9</w:t>
      </w:r>
      <w:r w:rsidRPr="007B1671">
        <w:rPr>
          <w:rFonts w:eastAsia="맑은 고딕" w:hint="eastAsia"/>
          <w:b/>
          <w:shd w:val="pct15" w:color="auto" w:fill="FFFFFF"/>
          <w:lang w:eastAsia="ko-KR"/>
        </w:rPr>
        <w:t xml:space="preserve"> </w:t>
      </w:r>
      <w:r w:rsidR="00CD278E" w:rsidRPr="007B1671">
        <w:rPr>
          <w:rFonts w:eastAsia="맑은 고딕"/>
          <w:b/>
          <w:shd w:val="pct15" w:color="auto" w:fill="FFFFFF"/>
          <w:lang w:eastAsia="ko-KR"/>
        </w:rPr>
        <w:t>I</w:t>
      </w:r>
      <w:r w:rsidR="007F7A6D" w:rsidRPr="007B1671">
        <w:rPr>
          <w:rFonts w:eastAsia="맑은 고딕"/>
          <w:b/>
          <w:shd w:val="pct15" w:color="auto" w:fill="FFFFFF"/>
          <w:lang w:eastAsia="ko-KR"/>
        </w:rPr>
        <w:t xml:space="preserve"> Don’t Agree.</w:t>
      </w:r>
    </w:p>
    <w:p w14:paraId="7D5A4B19" w14:textId="44C55714" w:rsid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 w:hint="eastAsia"/>
          <w:lang w:eastAsia="ko-KR"/>
        </w:rPr>
        <w:t xml:space="preserve">A </w:t>
      </w:r>
    </w:p>
    <w:p w14:paraId="3583D19B" w14:textId="77777777" w:rsidR="00AC3666" w:rsidRDefault="00AC3666" w:rsidP="003776EE">
      <w:pPr>
        <w:spacing w:after="200" w:line="276" w:lineRule="auto"/>
      </w:pPr>
      <w:r>
        <w:t xml:space="preserve">1. d </w:t>
      </w:r>
    </w:p>
    <w:p w14:paraId="1645683D" w14:textId="77777777" w:rsidR="00AC3666" w:rsidRDefault="00AC3666" w:rsidP="003776EE">
      <w:pPr>
        <w:spacing w:after="200" w:line="276" w:lineRule="auto"/>
      </w:pPr>
      <w:r>
        <w:t xml:space="preserve">2. c </w:t>
      </w:r>
    </w:p>
    <w:p w14:paraId="04C3252E" w14:textId="77777777" w:rsidR="00AC3666" w:rsidRDefault="00AC3666" w:rsidP="003776EE">
      <w:pPr>
        <w:spacing w:after="200" w:line="276" w:lineRule="auto"/>
      </w:pPr>
      <w:r>
        <w:t xml:space="preserve">3. b </w:t>
      </w:r>
    </w:p>
    <w:p w14:paraId="451A3ECC" w14:textId="77777777" w:rsidR="00AC3666" w:rsidRDefault="00AC3666" w:rsidP="003776EE">
      <w:pPr>
        <w:spacing w:after="200" w:line="276" w:lineRule="auto"/>
      </w:pPr>
      <w:r>
        <w:t xml:space="preserve">4. e </w:t>
      </w:r>
    </w:p>
    <w:p w14:paraId="0C000961" w14:textId="4D760E95" w:rsidR="003776EE" w:rsidRPr="003776EE" w:rsidRDefault="00AC3666" w:rsidP="003776EE">
      <w:pPr>
        <w:spacing w:after="200" w:line="276" w:lineRule="auto"/>
        <w:rPr>
          <w:rFonts w:eastAsia="맑은 고딕"/>
          <w:lang w:eastAsia="ko-KR"/>
        </w:rPr>
      </w:pPr>
      <w:r>
        <w:t>5. a</w:t>
      </w:r>
    </w:p>
    <w:p w14:paraId="787480A9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B</w:t>
      </w:r>
    </w:p>
    <w:p w14:paraId="2A513E41" w14:textId="77777777" w:rsidR="008828E9" w:rsidRDefault="008828E9" w:rsidP="003776EE">
      <w:pPr>
        <w:spacing w:after="200" w:line="276" w:lineRule="auto"/>
      </w:pPr>
      <w:r>
        <w:t xml:space="preserve">1. active </w:t>
      </w:r>
    </w:p>
    <w:p w14:paraId="3EF72EBC" w14:textId="77777777" w:rsidR="008828E9" w:rsidRDefault="008828E9" w:rsidP="003776EE">
      <w:pPr>
        <w:spacing w:after="200" w:line="276" w:lineRule="auto"/>
      </w:pPr>
      <w:r>
        <w:t xml:space="preserve">2. fairy tale </w:t>
      </w:r>
    </w:p>
    <w:p w14:paraId="4BC18099" w14:textId="77777777" w:rsidR="008828E9" w:rsidRDefault="008828E9" w:rsidP="003776EE">
      <w:pPr>
        <w:spacing w:after="200" w:line="276" w:lineRule="auto"/>
      </w:pPr>
      <w:r>
        <w:t xml:space="preserve">3. clear </w:t>
      </w:r>
    </w:p>
    <w:p w14:paraId="1D758783" w14:textId="77777777" w:rsidR="008828E9" w:rsidRDefault="008828E9" w:rsidP="003776EE">
      <w:pPr>
        <w:spacing w:after="200" w:line="276" w:lineRule="auto"/>
      </w:pPr>
      <w:r>
        <w:t xml:space="preserve">4. scenery </w:t>
      </w:r>
    </w:p>
    <w:p w14:paraId="634CA79A" w14:textId="77777777" w:rsidR="008828E9" w:rsidRDefault="008828E9" w:rsidP="003776EE">
      <w:pPr>
        <w:spacing w:after="200" w:line="276" w:lineRule="auto"/>
      </w:pPr>
      <w:r>
        <w:t>5. novel</w:t>
      </w:r>
    </w:p>
    <w:p w14:paraId="28BF8538" w14:textId="40DC6CF4" w:rsidR="001741E9" w:rsidRDefault="001741E9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C</w:t>
      </w:r>
    </w:p>
    <w:p w14:paraId="3C0658F9" w14:textId="77777777" w:rsidR="008828E9" w:rsidRDefault="008828E9" w:rsidP="003776EE">
      <w:pPr>
        <w:spacing w:after="200" w:line="276" w:lineRule="auto"/>
      </w:pPr>
      <w:r>
        <w:t xml:space="preserve">1. T </w:t>
      </w:r>
    </w:p>
    <w:p w14:paraId="64922586" w14:textId="77777777" w:rsidR="008828E9" w:rsidRDefault="008828E9" w:rsidP="003776EE">
      <w:pPr>
        <w:spacing w:after="200" w:line="276" w:lineRule="auto"/>
      </w:pPr>
      <w:r>
        <w:t xml:space="preserve">2. F </w:t>
      </w:r>
    </w:p>
    <w:p w14:paraId="53276435" w14:textId="77777777" w:rsidR="008828E9" w:rsidRDefault="008828E9" w:rsidP="003776EE">
      <w:pPr>
        <w:spacing w:after="200" w:line="276" w:lineRule="auto"/>
      </w:pPr>
      <w:r>
        <w:t xml:space="preserve">3. T </w:t>
      </w:r>
    </w:p>
    <w:p w14:paraId="04EE9176" w14:textId="77777777" w:rsidR="008828E9" w:rsidRDefault="008828E9" w:rsidP="003776EE">
      <w:pPr>
        <w:spacing w:after="200" w:line="276" w:lineRule="auto"/>
      </w:pPr>
      <w:r>
        <w:t xml:space="preserve">4. T </w:t>
      </w:r>
    </w:p>
    <w:p w14:paraId="44525A34" w14:textId="4F4F071A" w:rsidR="001741E9" w:rsidRDefault="008828E9" w:rsidP="003776EE">
      <w:pPr>
        <w:spacing w:after="200" w:line="276" w:lineRule="auto"/>
      </w:pPr>
      <w:r>
        <w:t>5. T</w:t>
      </w:r>
    </w:p>
    <w:p w14:paraId="25D042DE" w14:textId="77777777" w:rsidR="008828E9" w:rsidRPr="003776EE" w:rsidRDefault="008828E9" w:rsidP="003776EE">
      <w:pPr>
        <w:spacing w:after="200" w:line="276" w:lineRule="auto"/>
        <w:rPr>
          <w:rFonts w:eastAsia="맑은 고딕"/>
          <w:lang w:eastAsia="en-US"/>
        </w:rPr>
      </w:pPr>
    </w:p>
    <w:p w14:paraId="1C44C6BC" w14:textId="06508472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1</w:t>
      </w:r>
      <w:r w:rsidR="00F57B24">
        <w:rPr>
          <w:rFonts w:eastAsia="맑은 고딕"/>
          <w:b/>
          <w:lang w:eastAsia="en-US"/>
        </w:rPr>
        <w:t xml:space="preserve"> </w:t>
      </w:r>
      <w:r w:rsidR="007F7A6D">
        <w:rPr>
          <w:rFonts w:eastAsia="맑은 고딕"/>
          <w:b/>
          <w:lang w:eastAsia="en-US"/>
        </w:rPr>
        <w:t>I Think Fishing Is the Best Hobby.</w:t>
      </w:r>
    </w:p>
    <w:p w14:paraId="1588E0F5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A</w:t>
      </w:r>
    </w:p>
    <w:p w14:paraId="3B9D7B6F" w14:textId="77777777" w:rsidR="008828E9" w:rsidRDefault="008828E9" w:rsidP="003776EE">
      <w:pPr>
        <w:spacing w:after="200" w:line="276" w:lineRule="auto"/>
      </w:pPr>
      <w:r>
        <w:t xml:space="preserve">1. Boy </w:t>
      </w:r>
    </w:p>
    <w:p w14:paraId="2B80891F" w14:textId="77777777" w:rsidR="008828E9" w:rsidRDefault="008828E9" w:rsidP="003776EE">
      <w:pPr>
        <w:spacing w:after="200" w:line="276" w:lineRule="auto"/>
      </w:pPr>
      <w:r>
        <w:t xml:space="preserve">2. Boy </w:t>
      </w:r>
    </w:p>
    <w:p w14:paraId="4D05EEBD" w14:textId="77777777" w:rsidR="008828E9" w:rsidRDefault="008828E9" w:rsidP="003776EE">
      <w:pPr>
        <w:spacing w:after="200" w:line="276" w:lineRule="auto"/>
      </w:pPr>
      <w:r>
        <w:t xml:space="preserve">3. Boy </w:t>
      </w:r>
    </w:p>
    <w:p w14:paraId="59F5C26C" w14:textId="7D194200" w:rsidR="001741E9" w:rsidRPr="008828E9" w:rsidRDefault="008828E9" w:rsidP="003776EE">
      <w:pPr>
        <w:spacing w:after="200" w:line="276" w:lineRule="auto"/>
      </w:pPr>
      <w:r>
        <w:lastRenderedPageBreak/>
        <w:t>4. Girl</w:t>
      </w:r>
    </w:p>
    <w:p w14:paraId="0C6655D0" w14:textId="3340D9F1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0F2D1367" w14:textId="77777777" w:rsidR="00F72F30" w:rsidRDefault="00F72F30" w:rsidP="003776EE">
      <w:pPr>
        <w:spacing w:after="200" w:line="276" w:lineRule="auto"/>
      </w:pPr>
      <w:r>
        <w:t xml:space="preserve">1. fishing </w:t>
      </w:r>
    </w:p>
    <w:p w14:paraId="00430357" w14:textId="77777777" w:rsidR="00F72F30" w:rsidRDefault="00F72F30" w:rsidP="003776EE">
      <w:pPr>
        <w:spacing w:after="200" w:line="276" w:lineRule="auto"/>
      </w:pPr>
      <w:r>
        <w:t xml:space="preserve">2. excited </w:t>
      </w:r>
    </w:p>
    <w:p w14:paraId="319C4C2C" w14:textId="77777777" w:rsidR="00F72F30" w:rsidRDefault="00F72F30" w:rsidP="003776EE">
      <w:pPr>
        <w:spacing w:after="200" w:line="276" w:lineRule="auto"/>
      </w:pPr>
      <w:r>
        <w:t xml:space="preserve">3. spend </w:t>
      </w:r>
    </w:p>
    <w:p w14:paraId="4FA214B8" w14:textId="77777777" w:rsidR="00F72F30" w:rsidRDefault="00F72F30" w:rsidP="003776EE">
      <w:pPr>
        <w:spacing w:after="200" w:line="276" w:lineRule="auto"/>
      </w:pPr>
      <w:r>
        <w:t>4. boring</w:t>
      </w:r>
    </w:p>
    <w:p w14:paraId="1670895B" w14:textId="77777777" w:rsidR="00F72F30" w:rsidRDefault="00F72F30" w:rsidP="003776EE">
      <w:pPr>
        <w:spacing w:after="200" w:line="276" w:lineRule="auto"/>
      </w:pPr>
      <w:r>
        <w:t xml:space="preserve">5. teamwork </w:t>
      </w:r>
    </w:p>
    <w:p w14:paraId="493BCE51" w14:textId="77777777" w:rsidR="00F72F30" w:rsidRDefault="00F72F30" w:rsidP="003776EE">
      <w:pPr>
        <w:spacing w:after="200" w:line="276" w:lineRule="auto"/>
      </w:pPr>
      <w:r>
        <w:t xml:space="preserve">6. players </w:t>
      </w:r>
    </w:p>
    <w:p w14:paraId="036D163D" w14:textId="77777777" w:rsidR="00F72F30" w:rsidRDefault="00F72F30" w:rsidP="003776EE">
      <w:pPr>
        <w:spacing w:after="200" w:line="276" w:lineRule="auto"/>
      </w:pPr>
      <w:r>
        <w:t xml:space="preserve">7. catch </w:t>
      </w:r>
    </w:p>
    <w:p w14:paraId="09E6D824" w14:textId="1666DE5B" w:rsidR="003776EE" w:rsidRPr="00F72F30" w:rsidRDefault="003776EE" w:rsidP="003776EE">
      <w:pPr>
        <w:spacing w:after="200" w:line="276" w:lineRule="auto"/>
      </w:pPr>
      <w:r w:rsidRPr="003776EE">
        <w:rPr>
          <w:rFonts w:eastAsia="맑은 고딕"/>
          <w:lang w:eastAsia="en-US"/>
        </w:rPr>
        <w:t>C</w:t>
      </w:r>
    </w:p>
    <w:p w14:paraId="560BEB6F" w14:textId="77777777" w:rsidR="00F72F30" w:rsidRDefault="00F72F30" w:rsidP="003776EE">
      <w:pPr>
        <w:spacing w:after="200" w:line="276" w:lineRule="auto"/>
      </w:pPr>
      <w:r>
        <w:t xml:space="preserve">1. False </w:t>
      </w:r>
    </w:p>
    <w:p w14:paraId="0A21FCDC" w14:textId="77777777" w:rsidR="00F72F30" w:rsidRDefault="00F72F30" w:rsidP="003776EE">
      <w:pPr>
        <w:spacing w:after="200" w:line="276" w:lineRule="auto"/>
      </w:pPr>
      <w:r>
        <w:t xml:space="preserve">2. True </w:t>
      </w:r>
    </w:p>
    <w:p w14:paraId="51295D3A" w14:textId="77777777" w:rsidR="00F72F30" w:rsidRDefault="00F72F30" w:rsidP="003776EE">
      <w:pPr>
        <w:spacing w:after="200" w:line="276" w:lineRule="auto"/>
      </w:pPr>
      <w:r>
        <w:t xml:space="preserve">3. False </w:t>
      </w:r>
    </w:p>
    <w:p w14:paraId="0C36D3D9" w14:textId="3AEA5C4D" w:rsidR="001741E9" w:rsidRDefault="00F72F30" w:rsidP="003776EE">
      <w:pPr>
        <w:spacing w:after="200" w:line="276" w:lineRule="auto"/>
      </w:pPr>
      <w:r>
        <w:t>4. False</w:t>
      </w:r>
    </w:p>
    <w:p w14:paraId="4BE3D4D5" w14:textId="77777777" w:rsidR="00F72F30" w:rsidRPr="003776EE" w:rsidRDefault="00F72F30" w:rsidP="003776EE">
      <w:pPr>
        <w:spacing w:after="200" w:line="276" w:lineRule="auto"/>
        <w:rPr>
          <w:rFonts w:eastAsia="맑은 고딕"/>
          <w:lang w:eastAsia="en-US"/>
        </w:rPr>
      </w:pPr>
    </w:p>
    <w:p w14:paraId="6F334BFA" w14:textId="6E39A388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2</w:t>
      </w:r>
      <w:r w:rsidR="00F57B24">
        <w:rPr>
          <w:rFonts w:eastAsia="맑은 고딕"/>
          <w:b/>
          <w:lang w:eastAsia="en-US"/>
        </w:rPr>
        <w:t xml:space="preserve"> </w:t>
      </w:r>
      <w:r w:rsidR="007F7A6D">
        <w:rPr>
          <w:rFonts w:eastAsia="맑은 고딕"/>
          <w:b/>
          <w:lang w:eastAsia="en-US"/>
        </w:rPr>
        <w:t>Come Help Me with the Dishes!</w:t>
      </w:r>
    </w:p>
    <w:p w14:paraId="1DF6B6A0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456BF2E8" w14:textId="77777777" w:rsidR="00F72F30" w:rsidRDefault="00F72F30" w:rsidP="003776EE">
      <w:pPr>
        <w:spacing w:after="200" w:line="276" w:lineRule="auto"/>
      </w:pPr>
      <w:r>
        <w:t>clean the bathroom, do the dishes, take out the trash, vacuum the living room</w:t>
      </w:r>
    </w:p>
    <w:p w14:paraId="5F9C1494" w14:textId="2AFCF5BC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5D1AAEDE" w14:textId="77777777" w:rsidR="00E57E92" w:rsidRDefault="00E57E92" w:rsidP="003776EE">
      <w:pPr>
        <w:spacing w:after="200" w:line="276" w:lineRule="auto"/>
      </w:pPr>
      <w:r>
        <w:t xml:space="preserve">1. a </w:t>
      </w:r>
    </w:p>
    <w:p w14:paraId="741E75A9" w14:textId="77777777" w:rsidR="00E57E92" w:rsidRDefault="00E57E92" w:rsidP="003776EE">
      <w:pPr>
        <w:spacing w:after="200" w:line="276" w:lineRule="auto"/>
      </w:pPr>
      <w:r>
        <w:t xml:space="preserve">2. d </w:t>
      </w:r>
    </w:p>
    <w:p w14:paraId="1CE8F51B" w14:textId="77777777" w:rsidR="00E57E92" w:rsidRDefault="00E57E92" w:rsidP="003776EE">
      <w:pPr>
        <w:spacing w:after="200" w:line="276" w:lineRule="auto"/>
      </w:pPr>
      <w:r>
        <w:t>3. c</w:t>
      </w:r>
    </w:p>
    <w:p w14:paraId="5EB576FB" w14:textId="4F94DCD7" w:rsidR="00302D75" w:rsidRDefault="00302D75" w:rsidP="003776EE">
      <w:pPr>
        <w:spacing w:after="200" w:line="276" w:lineRule="auto"/>
      </w:pPr>
      <w:r>
        <w:t xml:space="preserve">C </w:t>
      </w:r>
    </w:p>
    <w:p w14:paraId="366B1EFB" w14:textId="77777777" w:rsidR="00E57E92" w:rsidRDefault="00E57E92" w:rsidP="003776EE">
      <w:pPr>
        <w:spacing w:after="200" w:line="276" w:lineRule="auto"/>
      </w:pPr>
      <w:r>
        <w:t>1. False</w:t>
      </w:r>
    </w:p>
    <w:p w14:paraId="0CA0E406" w14:textId="77777777" w:rsidR="00E57E92" w:rsidRDefault="00E57E92" w:rsidP="003776EE">
      <w:pPr>
        <w:spacing w:after="200" w:line="276" w:lineRule="auto"/>
      </w:pPr>
      <w:r>
        <w:t xml:space="preserve">2. False </w:t>
      </w:r>
    </w:p>
    <w:p w14:paraId="42A47581" w14:textId="77777777" w:rsidR="00E57E92" w:rsidRDefault="00E57E92" w:rsidP="003776EE">
      <w:pPr>
        <w:spacing w:after="200" w:line="276" w:lineRule="auto"/>
      </w:pPr>
      <w:r>
        <w:lastRenderedPageBreak/>
        <w:t xml:space="preserve">3. False </w:t>
      </w:r>
    </w:p>
    <w:p w14:paraId="06FA09FB" w14:textId="3A3CB5EC" w:rsidR="003776EE" w:rsidRDefault="00E57E92" w:rsidP="003776EE">
      <w:pPr>
        <w:spacing w:after="200" w:line="276" w:lineRule="auto"/>
      </w:pPr>
      <w:r>
        <w:t>4. True</w:t>
      </w:r>
    </w:p>
    <w:p w14:paraId="461BF354" w14:textId="77777777" w:rsidR="00E57E92" w:rsidRPr="003776EE" w:rsidRDefault="00E57E92" w:rsidP="003776EE">
      <w:pPr>
        <w:spacing w:after="200" w:line="276" w:lineRule="auto"/>
        <w:rPr>
          <w:rFonts w:eastAsia="맑은 고딕"/>
          <w:lang w:eastAsia="en-US"/>
        </w:rPr>
      </w:pPr>
    </w:p>
    <w:p w14:paraId="415D95BC" w14:textId="7E3BD1BA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ko-KR"/>
        </w:rPr>
      </w:pPr>
      <w:r w:rsidRPr="003776EE">
        <w:rPr>
          <w:rFonts w:eastAsia="맑은 고딕"/>
          <w:b/>
          <w:lang w:eastAsia="en-US"/>
        </w:rPr>
        <w:t>Listening 3</w:t>
      </w:r>
      <w:r w:rsidR="00F57B24">
        <w:rPr>
          <w:rFonts w:eastAsia="맑은 고딕"/>
          <w:b/>
          <w:lang w:eastAsia="en-US"/>
        </w:rPr>
        <w:t xml:space="preserve"> </w:t>
      </w:r>
      <w:r w:rsidR="007F7A6D">
        <w:rPr>
          <w:rFonts w:eastAsia="맑은 고딕"/>
          <w:b/>
          <w:lang w:eastAsia="en-US"/>
        </w:rPr>
        <w:t>I Like Wearing My School Uniform.</w:t>
      </w:r>
    </w:p>
    <w:p w14:paraId="3E4625F0" w14:textId="77777777" w:rsidR="003776EE" w:rsidRPr="003776EE" w:rsidRDefault="003776EE" w:rsidP="003776EE">
      <w:pPr>
        <w:spacing w:after="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A    </w:t>
      </w:r>
    </w:p>
    <w:p w14:paraId="0FBF02CC" w14:textId="77777777" w:rsidR="00E57E92" w:rsidRDefault="00E57E92" w:rsidP="003776EE">
      <w:pPr>
        <w:spacing w:after="200" w:line="276" w:lineRule="auto"/>
      </w:pPr>
      <w:r>
        <w:t xml:space="preserve">1. All students look the same </w:t>
      </w:r>
    </w:p>
    <w:p w14:paraId="4757DA79" w14:textId="77777777" w:rsidR="00E57E92" w:rsidRDefault="00E57E92" w:rsidP="003776EE">
      <w:pPr>
        <w:spacing w:after="200" w:line="276" w:lineRule="auto"/>
      </w:pPr>
      <w:r>
        <w:t xml:space="preserve">2. Don’t worry about what to wear to school </w:t>
      </w:r>
    </w:p>
    <w:p w14:paraId="2DE37090" w14:textId="2DDB0B93" w:rsidR="00E57E92" w:rsidRDefault="00E57E92" w:rsidP="003776EE">
      <w:pPr>
        <w:spacing w:after="200" w:line="276" w:lineRule="auto"/>
      </w:pPr>
      <w:r>
        <w:t>3. Are expensive</w:t>
      </w:r>
    </w:p>
    <w:p w14:paraId="0384801C" w14:textId="1563BA01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2C70ACC3" w14:textId="10652628" w:rsidR="003B4AB8" w:rsidRDefault="003B4AB8" w:rsidP="003776EE">
      <w:pPr>
        <w:spacing w:after="200" w:line="276" w:lineRule="auto"/>
      </w:pPr>
      <w:r>
        <w:t xml:space="preserve">1. </w:t>
      </w:r>
    </w:p>
    <w:p w14:paraId="7F71B5E6" w14:textId="721D4F53" w:rsidR="000764E3" w:rsidRDefault="00E57E92" w:rsidP="003776EE">
      <w:pPr>
        <w:spacing w:after="200" w:line="276" w:lineRule="auto"/>
      </w:pPr>
      <w:r>
        <w:t>2.</w:t>
      </w:r>
      <w:r w:rsidR="00237FD3" w:rsidRPr="00237FD3">
        <w:rPr>
          <w:rFonts w:ascii="MS Mincho" w:hAnsi="MS Mincho" w:cs="MS Mincho" w:hint="eastAsia"/>
          <w:color w:val="000000"/>
          <w:sz w:val="23"/>
          <w:szCs w:val="23"/>
          <w:shd w:val="clear" w:color="auto" w:fill="FFFFFF"/>
        </w:rPr>
        <w:t xml:space="preserve"> </w:t>
      </w:r>
      <w:r w:rsidR="00237FD3">
        <w:rPr>
          <w:rFonts w:ascii="MS Mincho" w:hAnsi="MS Mincho" w:cs="MS Mincho" w:hint="eastAsia"/>
          <w:color w:val="000000"/>
          <w:sz w:val="23"/>
          <w:szCs w:val="23"/>
          <w:shd w:val="clear" w:color="auto" w:fill="FFFFFF"/>
        </w:rPr>
        <w:t>✔</w:t>
      </w:r>
    </w:p>
    <w:p w14:paraId="4613BF2A" w14:textId="62F5BDC7" w:rsidR="00E57E92" w:rsidRDefault="00E57E92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3</w:t>
      </w:r>
      <w:r>
        <w:rPr>
          <w:rFonts w:eastAsiaTheme="minorEastAsia"/>
          <w:lang w:eastAsia="ko-KR"/>
        </w:rPr>
        <w:t>.</w:t>
      </w:r>
      <w:r w:rsidR="00237FD3" w:rsidRPr="00237FD3">
        <w:rPr>
          <w:rFonts w:ascii="MS Mincho" w:hAnsi="MS Mincho" w:cs="MS Mincho" w:hint="eastAsia"/>
          <w:color w:val="000000"/>
          <w:sz w:val="23"/>
          <w:szCs w:val="23"/>
          <w:shd w:val="clear" w:color="auto" w:fill="FFFFFF"/>
        </w:rPr>
        <w:t xml:space="preserve"> </w:t>
      </w:r>
      <w:r w:rsidR="00237FD3">
        <w:rPr>
          <w:rFonts w:ascii="MS Mincho" w:hAnsi="MS Mincho" w:cs="MS Mincho" w:hint="eastAsia"/>
          <w:color w:val="000000"/>
          <w:sz w:val="23"/>
          <w:szCs w:val="23"/>
          <w:shd w:val="clear" w:color="auto" w:fill="FFFFFF"/>
        </w:rPr>
        <w:t>✔</w:t>
      </w:r>
    </w:p>
    <w:p w14:paraId="67430640" w14:textId="1153B07A" w:rsidR="00E57E92" w:rsidRPr="00E57E92" w:rsidRDefault="00E57E92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4</w:t>
      </w:r>
      <w:r>
        <w:rPr>
          <w:rFonts w:eastAsiaTheme="minorEastAsia"/>
          <w:lang w:eastAsia="ko-KR"/>
        </w:rPr>
        <w:t>.</w:t>
      </w:r>
    </w:p>
    <w:p w14:paraId="42A0BC30" w14:textId="29155B12" w:rsidR="003B4AB8" w:rsidRDefault="003B4AB8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0ED883A0" w14:textId="77777777" w:rsidR="00E57E92" w:rsidRDefault="00E57E92" w:rsidP="003776EE">
      <w:pPr>
        <w:spacing w:after="200" w:line="276" w:lineRule="auto"/>
      </w:pPr>
      <w:r>
        <w:t xml:space="preserve">1. a </w:t>
      </w:r>
    </w:p>
    <w:p w14:paraId="262B4182" w14:textId="77777777" w:rsidR="00E57E92" w:rsidRDefault="00E57E92" w:rsidP="003776EE">
      <w:pPr>
        <w:spacing w:after="200" w:line="276" w:lineRule="auto"/>
      </w:pPr>
      <w:r>
        <w:t xml:space="preserve">2. c </w:t>
      </w:r>
    </w:p>
    <w:p w14:paraId="25BBC63E" w14:textId="77777777" w:rsidR="00E57E92" w:rsidRDefault="00E57E92" w:rsidP="003776EE">
      <w:pPr>
        <w:spacing w:after="200" w:line="276" w:lineRule="auto"/>
      </w:pPr>
      <w:r>
        <w:t xml:space="preserve">3. c </w:t>
      </w:r>
    </w:p>
    <w:p w14:paraId="121C32DF" w14:textId="2FB0F4EB" w:rsidR="003B4AB8" w:rsidRDefault="00E57E92" w:rsidP="003776EE">
      <w:pPr>
        <w:spacing w:after="200" w:line="276" w:lineRule="auto"/>
      </w:pPr>
      <w:r>
        <w:t>4. a</w:t>
      </w:r>
    </w:p>
    <w:p w14:paraId="32B09E48" w14:textId="77777777" w:rsidR="00E57E92" w:rsidRPr="003B4AB8" w:rsidRDefault="00E57E92" w:rsidP="003776EE">
      <w:pPr>
        <w:spacing w:after="200" w:line="276" w:lineRule="auto"/>
        <w:rPr>
          <w:rFonts w:eastAsiaTheme="minorEastAsia"/>
          <w:b/>
          <w:lang w:eastAsia="ko-KR"/>
        </w:rPr>
      </w:pPr>
    </w:p>
    <w:p w14:paraId="485C4831" w14:textId="77777777" w:rsidR="0066508F" w:rsidRPr="00357A1A" w:rsidRDefault="0066508F" w:rsidP="0066508F">
      <w:pPr>
        <w:spacing w:after="100"/>
        <w:rPr>
          <w:b/>
        </w:rPr>
      </w:pPr>
      <w:r w:rsidRPr="00357A1A">
        <w:rPr>
          <w:b/>
        </w:rPr>
        <w:t>Speaking Practice</w:t>
      </w:r>
    </w:p>
    <w:p w14:paraId="4678E4A3" w14:textId="77777777" w:rsidR="00BB1750" w:rsidRPr="00E83404" w:rsidRDefault="00BB1750" w:rsidP="00BB1750">
      <w:pPr>
        <w:spacing w:after="0"/>
        <w:rPr>
          <w:rFonts w:cs="Calibri"/>
          <w:bCs/>
        </w:rPr>
      </w:pPr>
      <w:r w:rsidRPr="00E83404">
        <w:rPr>
          <w:rFonts w:cs="Calibri"/>
          <w:bCs/>
        </w:rPr>
        <w:t>B</w:t>
      </w:r>
    </w:p>
    <w:p w14:paraId="26E82B9D" w14:textId="77777777" w:rsidR="00BB1750" w:rsidRPr="00387237" w:rsidRDefault="00BB1750" w:rsidP="00BB1750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33DDFD2E" w14:textId="77777777" w:rsidR="00BB1750" w:rsidRPr="00387237" w:rsidRDefault="00BB1750" w:rsidP="00BB1750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Example:</w:t>
      </w:r>
    </w:p>
    <w:p w14:paraId="66468AB3" w14:textId="77777777" w:rsidR="00BB1750" w:rsidRPr="00387237" w:rsidRDefault="00BB1750" w:rsidP="00BB1750">
      <w:pPr>
        <w:spacing w:after="0" w:line="240" w:lineRule="auto"/>
      </w:pPr>
      <w:r w:rsidRPr="00387237">
        <w:t xml:space="preserve">CHILD A: </w:t>
      </w:r>
      <w:r>
        <w:t>What are you doing this weekend?</w:t>
      </w:r>
    </w:p>
    <w:p w14:paraId="3B43EFB0" w14:textId="77777777" w:rsidR="00BB1750" w:rsidRPr="00387237" w:rsidRDefault="00BB1750" w:rsidP="00BB1750">
      <w:pPr>
        <w:spacing w:after="0" w:line="240" w:lineRule="auto"/>
      </w:pPr>
      <w:r w:rsidRPr="00387237">
        <w:t xml:space="preserve">CHILD B: </w:t>
      </w:r>
      <w:r>
        <w:t>I’m going to play basketball with my dad! I’m excited!</w:t>
      </w:r>
    </w:p>
    <w:p w14:paraId="384EF3AD" w14:textId="77777777" w:rsidR="00BB1750" w:rsidRDefault="00BB1750" w:rsidP="00BB1750">
      <w:pPr>
        <w:spacing w:after="0" w:line="240" w:lineRule="auto"/>
      </w:pPr>
      <w:r w:rsidRPr="00387237">
        <w:t xml:space="preserve">CHILD A: </w:t>
      </w:r>
      <w:r>
        <w:t>I think playing basketball is boring. I prefer to go skiing.</w:t>
      </w:r>
    </w:p>
    <w:p w14:paraId="47E70B4A" w14:textId="77777777" w:rsidR="00BB1750" w:rsidRPr="00387237" w:rsidRDefault="00BB1750" w:rsidP="00BB1750">
      <w:pPr>
        <w:spacing w:after="0" w:line="240" w:lineRule="auto"/>
      </w:pPr>
      <w:r>
        <w:t>CHILD B: I see. I like skiing, but I still prefer basketball.</w:t>
      </w:r>
    </w:p>
    <w:p w14:paraId="05A8EEC0" w14:textId="77777777" w:rsidR="00BB1750" w:rsidRPr="00E83404" w:rsidRDefault="00BB1750" w:rsidP="00BB1750">
      <w:pPr>
        <w:spacing w:after="0"/>
        <w:rPr>
          <w:rFonts w:cs="Calibri"/>
          <w:bCs/>
        </w:rPr>
      </w:pPr>
      <w:r w:rsidRPr="00E83404">
        <w:rPr>
          <w:rFonts w:cs="Calibri"/>
          <w:bCs/>
        </w:rPr>
        <w:t>C</w:t>
      </w:r>
    </w:p>
    <w:p w14:paraId="3CDBFF90" w14:textId="77777777" w:rsidR="00BB1750" w:rsidRPr="00387237" w:rsidRDefault="00BB1750" w:rsidP="00BB1750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5EE7F98C" w14:textId="77777777" w:rsidR="00BB1750" w:rsidRPr="00AF3EE1" w:rsidRDefault="00BB1750" w:rsidP="00BB1750">
      <w:pPr>
        <w:spacing w:after="200" w:line="276" w:lineRule="auto"/>
        <w:rPr>
          <w:rFonts w:eastAsia="맑은 고딕"/>
          <w:b/>
          <w:lang w:eastAsia="en-US"/>
        </w:rPr>
      </w:pPr>
    </w:p>
    <w:p w14:paraId="045D5F95" w14:textId="77777777" w:rsidR="00BB1750" w:rsidRPr="00AF3EE1" w:rsidRDefault="00BB1750" w:rsidP="00BB1750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lastRenderedPageBreak/>
        <w:t xml:space="preserve">On Your Own </w:t>
      </w:r>
    </w:p>
    <w:p w14:paraId="0D2883F1" w14:textId="77777777" w:rsidR="00BB1750" w:rsidRDefault="00BB1750" w:rsidP="00BB1750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(Answers will vary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1429"/>
        <w:gridCol w:w="1440"/>
        <w:gridCol w:w="1530"/>
      </w:tblGrid>
      <w:tr w:rsidR="00BB1750" w:rsidRPr="00BF7D10" w14:paraId="367AD7D4" w14:textId="77777777" w:rsidTr="00DC26B1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665A597D" w14:textId="77777777" w:rsidR="00BB1750" w:rsidRPr="00BF7D10" w:rsidRDefault="00BB1750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 w:rsidRPr="00BF7D10">
              <w:rPr>
                <w:rFonts w:eastAsia="맑은 고딕"/>
                <w:b/>
                <w:lang w:eastAsia="en-US"/>
              </w:rPr>
              <w:t>Name</w:t>
            </w:r>
          </w:p>
        </w:tc>
        <w:tc>
          <w:tcPr>
            <w:tcW w:w="1429" w:type="dxa"/>
            <w:shd w:val="clear" w:color="auto" w:fill="D2FCF5"/>
            <w:vAlign w:val="center"/>
          </w:tcPr>
          <w:p w14:paraId="3327FF4E" w14:textId="77777777" w:rsidR="00BB1750" w:rsidRPr="00BF7D10" w:rsidRDefault="00BB1750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Books</w:t>
            </w:r>
          </w:p>
        </w:tc>
        <w:tc>
          <w:tcPr>
            <w:tcW w:w="1440" w:type="dxa"/>
            <w:shd w:val="clear" w:color="auto" w:fill="D2FCF5"/>
            <w:vAlign w:val="center"/>
          </w:tcPr>
          <w:p w14:paraId="207A2695" w14:textId="77777777" w:rsidR="00BB1750" w:rsidRPr="00BF7D10" w:rsidRDefault="00BB1750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Food</w:t>
            </w:r>
          </w:p>
        </w:tc>
        <w:tc>
          <w:tcPr>
            <w:tcW w:w="1530" w:type="dxa"/>
            <w:shd w:val="clear" w:color="auto" w:fill="D2FCF5"/>
            <w:vAlign w:val="center"/>
          </w:tcPr>
          <w:p w14:paraId="0926F467" w14:textId="77777777" w:rsidR="00BB1750" w:rsidRPr="00BF7D10" w:rsidRDefault="00BB1750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Chores</w:t>
            </w:r>
          </w:p>
        </w:tc>
      </w:tr>
      <w:tr w:rsidR="00BB1750" w:rsidRPr="00BF7D10" w14:paraId="3609139B" w14:textId="77777777" w:rsidTr="00243F00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21B6B3A3" w14:textId="77777777" w:rsidR="00BB1750" w:rsidRPr="00BF7D10" w:rsidRDefault="00BB1750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Chris</w:t>
            </w:r>
          </w:p>
        </w:tc>
        <w:tc>
          <w:tcPr>
            <w:tcW w:w="1429" w:type="dxa"/>
            <w:shd w:val="clear" w:color="auto" w:fill="auto"/>
            <w:vAlign w:val="center"/>
          </w:tcPr>
          <w:p w14:paraId="791642F6" w14:textId="77777777" w:rsidR="00BB1750" w:rsidRPr="00BF7D10" w:rsidRDefault="00BB1750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Likes fantasy, doesn’t like mystery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613D3E5" w14:textId="77777777" w:rsidR="00BB1750" w:rsidRPr="00BF7D10" w:rsidRDefault="00BB1750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Likes chicken, doesn’t like vegetables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21B4F433" w14:textId="77777777" w:rsidR="00BB1750" w:rsidRPr="00BF7D10" w:rsidRDefault="00BB1750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Likes to vacuum, doesn’t like to do the dishes</w:t>
            </w:r>
          </w:p>
        </w:tc>
      </w:tr>
    </w:tbl>
    <w:p w14:paraId="654B894A" w14:textId="77777777" w:rsidR="0066508F" w:rsidRDefault="0066508F" w:rsidP="0066508F">
      <w:pPr>
        <w:pStyle w:val="a6"/>
        <w:spacing w:after="100"/>
        <w:rPr>
          <w:sz w:val="24"/>
          <w:szCs w:val="24"/>
        </w:rPr>
      </w:pPr>
    </w:p>
    <w:p w14:paraId="1DDEBC9E" w14:textId="21C5EFE9" w:rsidR="003776EE" w:rsidRPr="003776EE" w:rsidRDefault="00911FD7" w:rsidP="003776EE">
      <w:pPr>
        <w:spacing w:after="200" w:line="276" w:lineRule="auto"/>
        <w:rPr>
          <w:rFonts w:eastAsia="맑은 고딕"/>
          <w:b/>
          <w:lang w:eastAsia="en-US"/>
        </w:rPr>
      </w:pPr>
      <w:r>
        <w:rPr>
          <w:rFonts w:eastAsia="맑은 고딕"/>
          <w:b/>
          <w:lang w:eastAsia="en-US"/>
        </w:rPr>
        <w:t>UNIT TEST</w:t>
      </w:r>
    </w:p>
    <w:p w14:paraId="04F6BFFC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092FDE13" w14:textId="10538D78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1. </w:t>
      </w:r>
      <w:r w:rsidR="00BB1750">
        <w:rPr>
          <w:rFonts w:eastAsia="맑은 고딕"/>
          <w:lang w:eastAsia="en-US"/>
        </w:rPr>
        <w:t>c</w:t>
      </w:r>
    </w:p>
    <w:p w14:paraId="0C6722DF" w14:textId="3D47CBE3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2. </w:t>
      </w:r>
      <w:r w:rsidR="00092A23">
        <w:rPr>
          <w:rFonts w:eastAsia="맑은 고딕"/>
          <w:lang w:eastAsia="en-US"/>
        </w:rPr>
        <w:t>c</w:t>
      </w:r>
    </w:p>
    <w:p w14:paraId="4C969ED5" w14:textId="4958334F" w:rsidR="009148D6" w:rsidRPr="003776EE" w:rsidRDefault="009148D6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B</w:t>
      </w:r>
    </w:p>
    <w:p w14:paraId="6BB17FAE" w14:textId="7BF5B6C8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3. </w:t>
      </w:r>
      <w:r w:rsidR="00BB1750">
        <w:rPr>
          <w:rFonts w:eastAsia="맑은 고딕"/>
          <w:lang w:eastAsia="en-US"/>
        </w:rPr>
        <w:t>c</w:t>
      </w:r>
    </w:p>
    <w:p w14:paraId="137C18AB" w14:textId="612004FB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4. </w:t>
      </w:r>
      <w:r w:rsidR="00BB1750">
        <w:rPr>
          <w:rFonts w:eastAsia="맑은 고딕"/>
          <w:lang w:eastAsia="en-US"/>
        </w:rPr>
        <w:t>b</w:t>
      </w:r>
    </w:p>
    <w:p w14:paraId="1ACB25AD" w14:textId="35F6F25D" w:rsidR="003776EE" w:rsidRPr="003776EE" w:rsidRDefault="009148D6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C</w:t>
      </w:r>
    </w:p>
    <w:p w14:paraId="7E71113F" w14:textId="5D042141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5. </w:t>
      </w:r>
      <w:r w:rsidR="00BB1750">
        <w:rPr>
          <w:rFonts w:eastAsia="맑은 고딕"/>
          <w:lang w:eastAsia="en-US"/>
        </w:rPr>
        <w:t>d</w:t>
      </w:r>
    </w:p>
    <w:p w14:paraId="340C043A" w14:textId="009FD495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6. </w:t>
      </w:r>
      <w:r w:rsidR="00BB1750">
        <w:rPr>
          <w:rFonts w:eastAsia="맑은 고딕"/>
          <w:lang w:eastAsia="en-US"/>
        </w:rPr>
        <w:t>c</w:t>
      </w:r>
    </w:p>
    <w:p w14:paraId="4C0AF9E4" w14:textId="54A6ADEE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7. </w:t>
      </w:r>
      <w:r w:rsidR="00BB1750">
        <w:rPr>
          <w:rFonts w:eastAsia="맑은 고딕"/>
          <w:lang w:eastAsia="en-US"/>
        </w:rPr>
        <w:t>c</w:t>
      </w:r>
    </w:p>
    <w:p w14:paraId="79D44695" w14:textId="4A5EA4BC" w:rsidR="009148D6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8. </w:t>
      </w:r>
      <w:r w:rsidR="00BB1750">
        <w:rPr>
          <w:rFonts w:eastAsia="맑은 고딕"/>
          <w:lang w:eastAsia="en-US"/>
        </w:rPr>
        <w:t>c</w:t>
      </w:r>
    </w:p>
    <w:p w14:paraId="09120025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D</w:t>
      </w:r>
    </w:p>
    <w:p w14:paraId="129C4092" w14:textId="45426C9C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9. </w:t>
      </w:r>
      <w:r w:rsidR="009148D6">
        <w:rPr>
          <w:rFonts w:eastAsia="맑은 고딕"/>
          <w:lang w:eastAsia="en-US"/>
        </w:rPr>
        <w:t>b</w:t>
      </w:r>
    </w:p>
    <w:p w14:paraId="0F65CC33" w14:textId="2E7C8B2F" w:rsidR="000764E3" w:rsidRDefault="003776EE" w:rsidP="000764E3">
      <w:pPr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10. </w:t>
      </w:r>
      <w:r w:rsidR="00BB1750">
        <w:rPr>
          <w:rFonts w:eastAsia="맑은 고딕"/>
          <w:lang w:eastAsia="en-US"/>
        </w:rPr>
        <w:t>d</w:t>
      </w:r>
    </w:p>
    <w:p w14:paraId="242B4219" w14:textId="08994880" w:rsidR="009148D6" w:rsidRDefault="009148D6" w:rsidP="000764E3">
      <w:p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1. </w:t>
      </w:r>
      <w:r w:rsidR="00BB1750">
        <w:rPr>
          <w:rFonts w:eastAsia="맑은 고딕"/>
          <w:lang w:eastAsia="ko-KR"/>
        </w:rPr>
        <w:t>a</w:t>
      </w:r>
    </w:p>
    <w:p w14:paraId="5E8F90A1" w14:textId="52F695C5" w:rsidR="009148D6" w:rsidRDefault="009148D6" w:rsidP="000764E3">
      <w:p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2. </w:t>
      </w:r>
      <w:r w:rsidR="00BB1750">
        <w:rPr>
          <w:rFonts w:eastAsia="맑은 고딕"/>
          <w:lang w:eastAsia="ko-KR"/>
        </w:rPr>
        <w:t>a</w:t>
      </w:r>
    </w:p>
    <w:p w14:paraId="1BC384E4" w14:textId="13401289" w:rsidR="009148D6" w:rsidRDefault="009148D6" w:rsidP="000764E3">
      <w:p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E</w:t>
      </w:r>
    </w:p>
    <w:p w14:paraId="1C13BE94" w14:textId="1D737040" w:rsidR="009148D6" w:rsidRDefault="009148D6" w:rsidP="000764E3">
      <w:p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3. </w:t>
      </w:r>
      <w:r w:rsidR="00BB1750">
        <w:rPr>
          <w:rFonts w:eastAsia="맑은 고딕"/>
          <w:lang w:eastAsia="ko-KR"/>
        </w:rPr>
        <w:t>b</w:t>
      </w:r>
    </w:p>
    <w:p w14:paraId="5F7AAE6A" w14:textId="2C3FAFD8" w:rsidR="009148D6" w:rsidRDefault="009148D6" w:rsidP="000764E3">
      <w:pPr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lastRenderedPageBreak/>
        <w:t>1</w:t>
      </w:r>
      <w:r>
        <w:rPr>
          <w:rFonts w:eastAsia="맑은 고딕"/>
          <w:lang w:eastAsia="ko-KR"/>
        </w:rPr>
        <w:t xml:space="preserve">4. </w:t>
      </w:r>
      <w:r w:rsidR="00BB1750">
        <w:rPr>
          <w:rFonts w:eastAsia="맑은 고딕"/>
          <w:lang w:eastAsia="ko-KR"/>
        </w:rPr>
        <w:t>b</w:t>
      </w:r>
    </w:p>
    <w:p w14:paraId="767131A3" w14:textId="03516FA7" w:rsidR="009148D6" w:rsidRDefault="009148D6" w:rsidP="000764E3">
      <w:pPr>
        <w:rPr>
          <w:rFonts w:eastAsia="맑은 고딕"/>
          <w:b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5. </w:t>
      </w:r>
      <w:r w:rsidR="00BB1750">
        <w:rPr>
          <w:rFonts w:eastAsia="맑은 고딕"/>
          <w:lang w:eastAsia="ko-KR"/>
        </w:rPr>
        <w:t>a</w:t>
      </w:r>
    </w:p>
    <w:p w14:paraId="4F578BFB" w14:textId="77777777" w:rsidR="000764E3" w:rsidRDefault="000764E3" w:rsidP="000764E3">
      <w:pPr>
        <w:rPr>
          <w:rFonts w:eastAsia="맑은 고딕"/>
          <w:b/>
          <w:lang w:eastAsia="ko-KR"/>
        </w:rPr>
      </w:pPr>
    </w:p>
    <w:p w14:paraId="6CA1F2A6" w14:textId="77777777" w:rsidR="000764E3" w:rsidRDefault="000764E3" w:rsidP="000764E3">
      <w:pPr>
        <w:rPr>
          <w:rFonts w:eastAsia="맑은 고딕"/>
          <w:b/>
          <w:lang w:eastAsia="ko-KR"/>
        </w:rPr>
      </w:pPr>
    </w:p>
    <w:p w14:paraId="1BE6BBAC" w14:textId="77777777" w:rsidR="000764E3" w:rsidRDefault="000764E3" w:rsidP="000764E3">
      <w:pPr>
        <w:rPr>
          <w:rFonts w:eastAsia="맑은 고딕"/>
          <w:b/>
          <w:lang w:eastAsia="ko-KR"/>
        </w:rPr>
      </w:pPr>
    </w:p>
    <w:p w14:paraId="7DBA8894" w14:textId="77777777" w:rsidR="0066508F" w:rsidRDefault="0066508F" w:rsidP="000764E3">
      <w:pPr>
        <w:rPr>
          <w:rFonts w:eastAsia="맑은 고딕"/>
          <w:b/>
          <w:shd w:val="pct15" w:color="auto" w:fill="FFFFFF"/>
          <w:lang w:eastAsia="en-US"/>
        </w:rPr>
      </w:pPr>
    </w:p>
    <w:p w14:paraId="79C0044A" w14:textId="495F8017" w:rsidR="00D63A9E" w:rsidRDefault="00D63A9E" w:rsidP="000764E3">
      <w:pPr>
        <w:rPr>
          <w:rFonts w:eastAsia="맑은 고딕"/>
          <w:b/>
          <w:shd w:val="pct15" w:color="auto" w:fill="FFFFFF"/>
          <w:lang w:eastAsia="en-US"/>
        </w:rPr>
      </w:pPr>
    </w:p>
    <w:p w14:paraId="6FC1BD82" w14:textId="7690052E" w:rsidR="0087199D" w:rsidRDefault="0087199D" w:rsidP="000764E3">
      <w:pPr>
        <w:rPr>
          <w:rFonts w:eastAsia="맑은 고딕"/>
          <w:b/>
          <w:shd w:val="pct15" w:color="auto" w:fill="FFFFFF"/>
          <w:lang w:eastAsia="en-US"/>
        </w:rPr>
      </w:pPr>
    </w:p>
    <w:p w14:paraId="0E23B7B7" w14:textId="0B4BA0A8" w:rsidR="0087199D" w:rsidRDefault="0087199D" w:rsidP="000764E3">
      <w:pPr>
        <w:rPr>
          <w:rFonts w:eastAsia="맑은 고딕"/>
          <w:b/>
          <w:shd w:val="pct15" w:color="auto" w:fill="FFFFFF"/>
          <w:lang w:eastAsia="en-US"/>
        </w:rPr>
      </w:pPr>
    </w:p>
    <w:p w14:paraId="6F5EF0D8" w14:textId="284A87EE" w:rsidR="0087199D" w:rsidRDefault="0087199D" w:rsidP="000764E3">
      <w:pPr>
        <w:rPr>
          <w:rFonts w:eastAsia="맑은 고딕"/>
          <w:b/>
          <w:shd w:val="pct15" w:color="auto" w:fill="FFFFFF"/>
          <w:lang w:eastAsia="en-US"/>
        </w:rPr>
      </w:pPr>
    </w:p>
    <w:p w14:paraId="4E4D79DF" w14:textId="0D4933A3" w:rsidR="0087199D" w:rsidRDefault="0087199D" w:rsidP="000764E3">
      <w:pPr>
        <w:rPr>
          <w:rFonts w:eastAsia="맑은 고딕"/>
          <w:b/>
          <w:shd w:val="pct15" w:color="auto" w:fill="FFFFFF"/>
          <w:lang w:eastAsia="en-US"/>
        </w:rPr>
      </w:pPr>
    </w:p>
    <w:p w14:paraId="4C4E9C9A" w14:textId="7EDA961C" w:rsidR="0087199D" w:rsidRDefault="0087199D" w:rsidP="000764E3">
      <w:pPr>
        <w:rPr>
          <w:rFonts w:eastAsia="맑은 고딕"/>
          <w:b/>
          <w:shd w:val="pct15" w:color="auto" w:fill="FFFFFF"/>
          <w:lang w:eastAsia="en-US"/>
        </w:rPr>
      </w:pPr>
    </w:p>
    <w:p w14:paraId="22BDAC08" w14:textId="617D6C1F" w:rsidR="0087199D" w:rsidRDefault="0087199D" w:rsidP="000764E3">
      <w:pPr>
        <w:rPr>
          <w:rFonts w:eastAsia="맑은 고딕"/>
          <w:b/>
          <w:shd w:val="pct15" w:color="auto" w:fill="FFFFFF"/>
          <w:lang w:eastAsia="en-US"/>
        </w:rPr>
      </w:pPr>
    </w:p>
    <w:p w14:paraId="23A9CA77" w14:textId="43C8EB9B" w:rsidR="0087199D" w:rsidRDefault="0087199D" w:rsidP="000764E3">
      <w:pPr>
        <w:rPr>
          <w:rFonts w:eastAsia="맑은 고딕"/>
          <w:b/>
          <w:shd w:val="pct15" w:color="auto" w:fill="FFFFFF"/>
          <w:lang w:eastAsia="en-US"/>
        </w:rPr>
      </w:pPr>
    </w:p>
    <w:p w14:paraId="0E0371E1" w14:textId="35346CAD" w:rsidR="0087199D" w:rsidRDefault="0087199D" w:rsidP="000764E3">
      <w:pPr>
        <w:rPr>
          <w:rFonts w:eastAsia="맑은 고딕"/>
          <w:b/>
          <w:shd w:val="pct15" w:color="auto" w:fill="FFFFFF"/>
          <w:lang w:eastAsia="en-US"/>
        </w:rPr>
      </w:pPr>
    </w:p>
    <w:p w14:paraId="3739FB92" w14:textId="4674D7E5" w:rsidR="0087199D" w:rsidRDefault="0087199D" w:rsidP="000764E3">
      <w:pPr>
        <w:rPr>
          <w:rFonts w:eastAsia="맑은 고딕"/>
          <w:b/>
          <w:shd w:val="pct15" w:color="auto" w:fill="FFFFFF"/>
          <w:lang w:eastAsia="en-US"/>
        </w:rPr>
      </w:pPr>
    </w:p>
    <w:p w14:paraId="0B8B4D74" w14:textId="7A2705C6" w:rsidR="0087199D" w:rsidRDefault="0087199D" w:rsidP="000764E3">
      <w:pPr>
        <w:rPr>
          <w:rFonts w:eastAsia="맑은 고딕"/>
          <w:b/>
          <w:shd w:val="pct15" w:color="auto" w:fill="FFFFFF"/>
          <w:lang w:eastAsia="en-US"/>
        </w:rPr>
      </w:pPr>
    </w:p>
    <w:p w14:paraId="46156455" w14:textId="3DB6DDD5" w:rsidR="0087199D" w:rsidRDefault="0087199D" w:rsidP="000764E3">
      <w:pPr>
        <w:rPr>
          <w:rFonts w:eastAsia="맑은 고딕"/>
          <w:b/>
          <w:shd w:val="pct15" w:color="auto" w:fill="FFFFFF"/>
          <w:lang w:eastAsia="en-US"/>
        </w:rPr>
      </w:pPr>
    </w:p>
    <w:p w14:paraId="2B68FCC3" w14:textId="75B58A25" w:rsidR="0087199D" w:rsidRDefault="0087199D" w:rsidP="000764E3">
      <w:pPr>
        <w:rPr>
          <w:rFonts w:eastAsia="맑은 고딕"/>
          <w:b/>
          <w:shd w:val="pct15" w:color="auto" w:fill="FFFFFF"/>
          <w:lang w:eastAsia="en-US"/>
        </w:rPr>
      </w:pPr>
    </w:p>
    <w:p w14:paraId="5081AE51" w14:textId="1A094374" w:rsidR="0087199D" w:rsidRDefault="0087199D" w:rsidP="000764E3">
      <w:pPr>
        <w:rPr>
          <w:rFonts w:eastAsia="맑은 고딕"/>
          <w:b/>
          <w:shd w:val="pct15" w:color="auto" w:fill="FFFFFF"/>
          <w:lang w:eastAsia="en-US"/>
        </w:rPr>
      </w:pPr>
    </w:p>
    <w:p w14:paraId="706D6D70" w14:textId="310C59A6" w:rsidR="0087199D" w:rsidRDefault="0087199D" w:rsidP="000764E3">
      <w:pPr>
        <w:rPr>
          <w:rFonts w:eastAsia="맑은 고딕"/>
          <w:b/>
          <w:shd w:val="pct15" w:color="auto" w:fill="FFFFFF"/>
          <w:lang w:eastAsia="en-US"/>
        </w:rPr>
      </w:pPr>
    </w:p>
    <w:p w14:paraId="41D807CD" w14:textId="17B01CCA" w:rsidR="0087199D" w:rsidRDefault="0087199D" w:rsidP="000764E3">
      <w:pPr>
        <w:rPr>
          <w:rFonts w:eastAsia="맑은 고딕"/>
          <w:b/>
          <w:shd w:val="pct15" w:color="auto" w:fill="FFFFFF"/>
          <w:lang w:eastAsia="en-US"/>
        </w:rPr>
      </w:pPr>
    </w:p>
    <w:p w14:paraId="5A4D38A3" w14:textId="5F82BB73" w:rsidR="0087199D" w:rsidRDefault="0087199D" w:rsidP="000764E3">
      <w:pPr>
        <w:rPr>
          <w:rFonts w:eastAsia="맑은 고딕"/>
          <w:b/>
          <w:shd w:val="pct15" w:color="auto" w:fill="FFFFFF"/>
          <w:lang w:eastAsia="en-US"/>
        </w:rPr>
      </w:pPr>
    </w:p>
    <w:p w14:paraId="355E1CBF" w14:textId="7681896D" w:rsidR="0087199D" w:rsidRDefault="0087199D" w:rsidP="000764E3">
      <w:pPr>
        <w:rPr>
          <w:rFonts w:eastAsia="맑은 고딕"/>
          <w:b/>
          <w:shd w:val="pct15" w:color="auto" w:fill="FFFFFF"/>
          <w:lang w:eastAsia="en-US"/>
        </w:rPr>
      </w:pPr>
    </w:p>
    <w:p w14:paraId="628203B8" w14:textId="30D5A40E" w:rsidR="0087199D" w:rsidRDefault="0087199D" w:rsidP="000764E3">
      <w:pPr>
        <w:rPr>
          <w:rFonts w:eastAsia="맑은 고딕"/>
          <w:b/>
          <w:shd w:val="pct15" w:color="auto" w:fill="FFFFFF"/>
          <w:lang w:eastAsia="en-US"/>
        </w:rPr>
      </w:pPr>
    </w:p>
    <w:p w14:paraId="0F036A61" w14:textId="1114D50C" w:rsidR="0087199D" w:rsidRDefault="0087199D" w:rsidP="000764E3">
      <w:pPr>
        <w:rPr>
          <w:rFonts w:eastAsia="맑은 고딕"/>
          <w:b/>
          <w:shd w:val="pct15" w:color="auto" w:fill="FFFFFF"/>
          <w:lang w:eastAsia="en-US"/>
        </w:rPr>
      </w:pPr>
    </w:p>
    <w:p w14:paraId="673DDD9C" w14:textId="4B6BA8FA" w:rsidR="0087199D" w:rsidRDefault="0087199D" w:rsidP="000764E3">
      <w:pPr>
        <w:rPr>
          <w:rFonts w:eastAsia="맑은 고딕"/>
          <w:b/>
          <w:shd w:val="pct15" w:color="auto" w:fill="FFFFFF"/>
          <w:lang w:eastAsia="en-US"/>
        </w:rPr>
      </w:pPr>
    </w:p>
    <w:p w14:paraId="7C3E4998" w14:textId="77777777" w:rsidR="0087199D" w:rsidRDefault="0087199D" w:rsidP="000764E3">
      <w:pPr>
        <w:rPr>
          <w:rFonts w:eastAsia="맑은 고딕"/>
          <w:b/>
          <w:shd w:val="pct15" w:color="auto" w:fill="FFFFFF"/>
          <w:lang w:eastAsia="en-US"/>
        </w:rPr>
      </w:pPr>
    </w:p>
    <w:p w14:paraId="56719606" w14:textId="72F39643" w:rsidR="003776EE" w:rsidRPr="007B1671" w:rsidRDefault="003776EE" w:rsidP="000764E3">
      <w:pPr>
        <w:rPr>
          <w:rFonts w:eastAsia="맑은 고딕"/>
          <w:shd w:val="pct15" w:color="auto" w:fill="FFFFFF"/>
          <w:lang w:eastAsia="en-US"/>
        </w:rPr>
      </w:pPr>
      <w:r w:rsidRPr="007B1671">
        <w:rPr>
          <w:rFonts w:eastAsia="맑은 고딕"/>
          <w:b/>
          <w:shd w:val="pct15" w:color="auto" w:fill="FFFFFF"/>
          <w:lang w:eastAsia="en-US"/>
        </w:rPr>
        <w:lastRenderedPageBreak/>
        <w:t>Unit 10</w:t>
      </w:r>
      <w:r w:rsidRPr="007B1671">
        <w:rPr>
          <w:rFonts w:eastAsia="맑은 고딕" w:hint="eastAsia"/>
          <w:b/>
          <w:shd w:val="pct15" w:color="auto" w:fill="FFFFFF"/>
          <w:lang w:eastAsia="ko-KR"/>
        </w:rPr>
        <w:t xml:space="preserve"> </w:t>
      </w:r>
      <w:r w:rsidR="007F7A6D" w:rsidRPr="007B1671">
        <w:rPr>
          <w:rFonts w:eastAsia="맑은 고딕"/>
          <w:b/>
          <w:shd w:val="pct15" w:color="auto" w:fill="FFFFFF"/>
          <w:lang w:eastAsia="ko-KR"/>
        </w:rPr>
        <w:t>For Here or to Go?</w:t>
      </w:r>
    </w:p>
    <w:p w14:paraId="203F430F" w14:textId="3E66C9DA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 w:hint="eastAsia"/>
          <w:lang w:eastAsia="ko-KR"/>
        </w:rPr>
        <w:t xml:space="preserve">A </w:t>
      </w:r>
    </w:p>
    <w:p w14:paraId="5DDBEED8" w14:textId="77777777" w:rsidR="002A5554" w:rsidRDefault="002A5554" w:rsidP="003776EE">
      <w:pPr>
        <w:spacing w:after="200" w:line="276" w:lineRule="auto"/>
      </w:pPr>
      <w:r>
        <w:t xml:space="preserve">1. adventure </w:t>
      </w:r>
    </w:p>
    <w:p w14:paraId="53289F25" w14:textId="77777777" w:rsidR="002A5554" w:rsidRDefault="002A5554" w:rsidP="003776EE">
      <w:pPr>
        <w:spacing w:after="200" w:line="276" w:lineRule="auto"/>
      </w:pPr>
      <w:r>
        <w:t xml:space="preserve">2. decide </w:t>
      </w:r>
    </w:p>
    <w:p w14:paraId="18AF79EE" w14:textId="77777777" w:rsidR="002A5554" w:rsidRDefault="002A5554" w:rsidP="003776EE">
      <w:pPr>
        <w:spacing w:after="200" w:line="276" w:lineRule="auto"/>
      </w:pPr>
      <w:r>
        <w:t xml:space="preserve">3. get sick </w:t>
      </w:r>
    </w:p>
    <w:p w14:paraId="5FB9C6B3" w14:textId="77777777" w:rsidR="002A5554" w:rsidRDefault="002A5554" w:rsidP="003776EE">
      <w:pPr>
        <w:spacing w:after="200" w:line="276" w:lineRule="auto"/>
      </w:pPr>
      <w:r>
        <w:t xml:space="preserve">4. sign </w:t>
      </w:r>
    </w:p>
    <w:p w14:paraId="6B48CD58" w14:textId="77777777" w:rsidR="002A5554" w:rsidRDefault="002A5554" w:rsidP="003776EE">
      <w:pPr>
        <w:spacing w:after="200" w:line="276" w:lineRule="auto"/>
      </w:pPr>
      <w:r>
        <w:t>5. assignment</w:t>
      </w:r>
    </w:p>
    <w:p w14:paraId="2AC3D9BD" w14:textId="7508BD08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B</w:t>
      </w:r>
    </w:p>
    <w:p w14:paraId="265A093D" w14:textId="77777777" w:rsidR="002A5554" w:rsidRDefault="002A5554" w:rsidP="003776EE">
      <w:pPr>
        <w:spacing w:after="200" w:line="276" w:lineRule="auto"/>
      </w:pPr>
      <w:r>
        <w:t xml:space="preserve">1. b </w:t>
      </w:r>
    </w:p>
    <w:p w14:paraId="7F008C1B" w14:textId="77777777" w:rsidR="002A5554" w:rsidRDefault="002A5554" w:rsidP="003776EE">
      <w:pPr>
        <w:spacing w:after="200" w:line="276" w:lineRule="auto"/>
      </w:pPr>
      <w:r>
        <w:t xml:space="preserve">2. a </w:t>
      </w:r>
    </w:p>
    <w:p w14:paraId="077DB31F" w14:textId="77777777" w:rsidR="002A5554" w:rsidRDefault="002A5554" w:rsidP="003776EE">
      <w:pPr>
        <w:spacing w:after="200" w:line="276" w:lineRule="auto"/>
      </w:pPr>
      <w:r>
        <w:t xml:space="preserve">3. d </w:t>
      </w:r>
    </w:p>
    <w:p w14:paraId="3F2DC988" w14:textId="77777777" w:rsidR="002A5554" w:rsidRDefault="002A5554" w:rsidP="003776EE">
      <w:pPr>
        <w:spacing w:after="200" w:line="276" w:lineRule="auto"/>
      </w:pPr>
      <w:r>
        <w:t xml:space="preserve">4. b </w:t>
      </w:r>
    </w:p>
    <w:p w14:paraId="43344EB7" w14:textId="77777777" w:rsidR="002A5554" w:rsidRDefault="002A5554" w:rsidP="003776EE">
      <w:pPr>
        <w:spacing w:after="200" w:line="276" w:lineRule="auto"/>
      </w:pPr>
      <w:r>
        <w:t>5. a</w:t>
      </w:r>
    </w:p>
    <w:p w14:paraId="11314D33" w14:textId="5A993933" w:rsidR="000D26AC" w:rsidRDefault="000D26AC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68CFEC19" w14:textId="77777777" w:rsidR="002A5554" w:rsidRDefault="002A5554" w:rsidP="003776EE">
      <w:pPr>
        <w:spacing w:after="200" w:line="276" w:lineRule="auto"/>
      </w:pPr>
      <w:r>
        <w:t xml:space="preserve">1. mind </w:t>
      </w:r>
    </w:p>
    <w:p w14:paraId="479FAF45" w14:textId="77777777" w:rsidR="002A5554" w:rsidRDefault="002A5554" w:rsidP="003776EE">
      <w:pPr>
        <w:spacing w:after="200" w:line="276" w:lineRule="auto"/>
      </w:pPr>
      <w:r>
        <w:t xml:space="preserve">2. pirate </w:t>
      </w:r>
    </w:p>
    <w:p w14:paraId="12BA4AB3" w14:textId="77777777" w:rsidR="002A5554" w:rsidRDefault="002A5554" w:rsidP="003776EE">
      <w:pPr>
        <w:spacing w:after="200" w:line="276" w:lineRule="auto"/>
      </w:pPr>
      <w:r>
        <w:t xml:space="preserve">3. mushroom </w:t>
      </w:r>
    </w:p>
    <w:p w14:paraId="4D45407F" w14:textId="77777777" w:rsidR="002A5554" w:rsidRDefault="002A5554" w:rsidP="003776EE">
      <w:pPr>
        <w:spacing w:after="200" w:line="276" w:lineRule="auto"/>
      </w:pPr>
      <w:r>
        <w:t xml:space="preserve">4. correct </w:t>
      </w:r>
    </w:p>
    <w:p w14:paraId="5014F944" w14:textId="74C8183B" w:rsidR="000D26AC" w:rsidRDefault="002A5554" w:rsidP="003776EE">
      <w:pPr>
        <w:spacing w:after="200" w:line="276" w:lineRule="auto"/>
      </w:pPr>
      <w:r>
        <w:t>5. celebrate</w:t>
      </w:r>
    </w:p>
    <w:p w14:paraId="3B56964E" w14:textId="77777777" w:rsidR="002A5554" w:rsidRPr="003776EE" w:rsidRDefault="002A5554" w:rsidP="003776EE">
      <w:pPr>
        <w:spacing w:after="200" w:line="276" w:lineRule="auto"/>
        <w:rPr>
          <w:rFonts w:eastAsia="맑은 고딕"/>
          <w:lang w:eastAsia="en-US"/>
        </w:rPr>
      </w:pPr>
    </w:p>
    <w:p w14:paraId="0A4DD1A1" w14:textId="1AC94CC0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1</w:t>
      </w:r>
      <w:r w:rsidR="00631802">
        <w:rPr>
          <w:rFonts w:eastAsia="맑은 고딕"/>
          <w:b/>
          <w:lang w:eastAsia="en-US"/>
        </w:rPr>
        <w:t xml:space="preserve"> </w:t>
      </w:r>
      <w:r w:rsidR="007F7A6D">
        <w:rPr>
          <w:rFonts w:eastAsia="맑은 고딕"/>
          <w:b/>
          <w:lang w:eastAsia="en-US"/>
        </w:rPr>
        <w:t>At the Pizza Place</w:t>
      </w:r>
    </w:p>
    <w:p w14:paraId="666FC83B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A</w:t>
      </w:r>
    </w:p>
    <w:p w14:paraId="7861A8B6" w14:textId="77777777" w:rsidR="002A5554" w:rsidRDefault="002A5554" w:rsidP="003776EE">
      <w:pPr>
        <w:spacing w:after="200" w:line="276" w:lineRule="auto"/>
      </w:pPr>
      <w:r>
        <w:t>cola, pizza, cake</w:t>
      </w:r>
    </w:p>
    <w:p w14:paraId="7D85D424" w14:textId="5DE369E0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161CC396" w14:textId="77777777" w:rsidR="00DA3620" w:rsidRDefault="00DA3620" w:rsidP="003776EE">
      <w:pPr>
        <w:spacing w:after="200" w:line="276" w:lineRule="auto"/>
      </w:pPr>
      <w:r>
        <w:t xml:space="preserve">1. a </w:t>
      </w:r>
    </w:p>
    <w:p w14:paraId="46EE1BD9" w14:textId="78738D67" w:rsidR="00DA3620" w:rsidRDefault="00DA3620" w:rsidP="003776EE">
      <w:pPr>
        <w:spacing w:after="200" w:line="276" w:lineRule="auto"/>
      </w:pPr>
      <w:r>
        <w:lastRenderedPageBreak/>
        <w:t xml:space="preserve">2. </w:t>
      </w:r>
      <w:r w:rsidR="002A5554">
        <w:t>a</w:t>
      </w:r>
    </w:p>
    <w:p w14:paraId="590753AB" w14:textId="3E841303" w:rsidR="00DA3620" w:rsidRDefault="00DA3620" w:rsidP="003776EE">
      <w:pPr>
        <w:spacing w:after="200" w:line="276" w:lineRule="auto"/>
      </w:pPr>
      <w:r>
        <w:t xml:space="preserve">3. </w:t>
      </w:r>
      <w:r w:rsidR="002A5554">
        <w:t>c</w:t>
      </w:r>
      <w:r>
        <w:t xml:space="preserve"> </w:t>
      </w:r>
    </w:p>
    <w:p w14:paraId="29B3FF9A" w14:textId="6BDA404A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C</w:t>
      </w:r>
    </w:p>
    <w:p w14:paraId="7FC7BB68" w14:textId="77777777" w:rsidR="002A5554" w:rsidRDefault="002A5554" w:rsidP="003776EE">
      <w:pPr>
        <w:spacing w:after="200" w:line="276" w:lineRule="auto"/>
      </w:pPr>
      <w:r>
        <w:t xml:space="preserve">1. regular pizza </w:t>
      </w:r>
    </w:p>
    <w:p w14:paraId="7F575784" w14:textId="77777777" w:rsidR="002A5554" w:rsidRDefault="002A5554" w:rsidP="003776EE">
      <w:pPr>
        <w:spacing w:after="200" w:line="276" w:lineRule="auto"/>
      </w:pPr>
      <w:r>
        <w:t xml:space="preserve">2. isn’t interested </w:t>
      </w:r>
    </w:p>
    <w:p w14:paraId="3365A81C" w14:textId="77777777" w:rsidR="002A5554" w:rsidRDefault="002A5554" w:rsidP="003776EE">
      <w:pPr>
        <w:spacing w:after="200" w:line="276" w:lineRule="auto"/>
      </w:pPr>
      <w:r>
        <w:t xml:space="preserve">3. it packed </w:t>
      </w:r>
    </w:p>
    <w:p w14:paraId="34044ECB" w14:textId="5DEF0A0B" w:rsidR="00E94C6D" w:rsidRDefault="002A5554" w:rsidP="003776EE">
      <w:pPr>
        <w:spacing w:after="200" w:line="276" w:lineRule="auto"/>
      </w:pPr>
      <w:r>
        <w:t>4. mushrooms</w:t>
      </w:r>
    </w:p>
    <w:p w14:paraId="366139F7" w14:textId="77777777" w:rsidR="002A5554" w:rsidRPr="00B41B06" w:rsidRDefault="002A5554" w:rsidP="003776EE">
      <w:pPr>
        <w:spacing w:after="200" w:line="276" w:lineRule="auto"/>
      </w:pPr>
    </w:p>
    <w:p w14:paraId="74BDB636" w14:textId="7F6645CB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2</w:t>
      </w:r>
      <w:r w:rsidR="00631802">
        <w:rPr>
          <w:rFonts w:eastAsia="맑은 고딕"/>
          <w:b/>
          <w:lang w:eastAsia="en-US"/>
        </w:rPr>
        <w:t xml:space="preserve"> </w:t>
      </w:r>
      <w:r w:rsidR="007F7A6D">
        <w:rPr>
          <w:rFonts w:eastAsia="맑은 고딕"/>
          <w:b/>
          <w:lang w:eastAsia="en-US"/>
        </w:rPr>
        <w:t xml:space="preserve">Let’s Play </w:t>
      </w:r>
      <w:r w:rsidR="007F7A6D" w:rsidRPr="007F7A6D">
        <w:rPr>
          <w:rFonts w:eastAsia="맑은 고딕"/>
          <w:b/>
          <w:i/>
          <w:iCs/>
          <w:lang w:eastAsia="en-US"/>
        </w:rPr>
        <w:t>Soccer Star!</w:t>
      </w:r>
    </w:p>
    <w:p w14:paraId="2D0430CD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4EB8F2EF" w14:textId="3922C145" w:rsidR="0027725B" w:rsidRDefault="0027725B" w:rsidP="003776EE">
      <w:pPr>
        <w:spacing w:after="200" w:line="276" w:lineRule="auto"/>
      </w:pPr>
      <w:r>
        <w:t xml:space="preserve">1. </w:t>
      </w:r>
      <w:r w:rsidR="000F3E27">
        <w:rPr>
          <w:rFonts w:ascii="MS Mincho" w:hAnsi="MS Mincho" w:cs="MS Mincho" w:hint="eastAsia"/>
          <w:color w:val="000000"/>
          <w:sz w:val="23"/>
          <w:szCs w:val="23"/>
          <w:shd w:val="clear" w:color="auto" w:fill="FFFFFF"/>
        </w:rPr>
        <w:t>✔</w:t>
      </w:r>
    </w:p>
    <w:p w14:paraId="2017CB17" w14:textId="055D4345" w:rsidR="0027725B" w:rsidRDefault="0027725B" w:rsidP="003776EE">
      <w:pPr>
        <w:spacing w:after="200" w:line="276" w:lineRule="auto"/>
      </w:pPr>
      <w:r>
        <w:t xml:space="preserve">2. </w:t>
      </w:r>
      <w:r w:rsidR="000F3E27">
        <w:rPr>
          <w:rFonts w:ascii="MS Mincho" w:hAnsi="MS Mincho" w:cs="MS Mincho" w:hint="eastAsia"/>
          <w:color w:val="000000"/>
          <w:sz w:val="23"/>
          <w:szCs w:val="23"/>
          <w:shd w:val="clear" w:color="auto" w:fill="FFFFFF"/>
        </w:rPr>
        <w:t>✔</w:t>
      </w:r>
    </w:p>
    <w:p w14:paraId="02BA59AC" w14:textId="51B1D89B" w:rsidR="0027725B" w:rsidRDefault="0027725B" w:rsidP="003776EE">
      <w:pPr>
        <w:spacing w:after="200" w:line="276" w:lineRule="auto"/>
      </w:pPr>
      <w:r>
        <w:t xml:space="preserve">3. </w:t>
      </w:r>
    </w:p>
    <w:p w14:paraId="2F1F2215" w14:textId="7F1FD1A3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5202E4E8" w14:textId="77777777" w:rsidR="000F3E27" w:rsidRDefault="000F3E27" w:rsidP="003776EE">
      <w:pPr>
        <w:spacing w:after="200" w:line="276" w:lineRule="auto"/>
      </w:pPr>
      <w:r>
        <w:t xml:space="preserve">1. but </w:t>
      </w:r>
    </w:p>
    <w:p w14:paraId="31C685C7" w14:textId="77777777" w:rsidR="000F3E27" w:rsidRDefault="000F3E27" w:rsidP="003776EE">
      <w:pPr>
        <w:spacing w:after="200" w:line="276" w:lineRule="auto"/>
      </w:pPr>
      <w:r>
        <w:t xml:space="preserve">2. can </w:t>
      </w:r>
    </w:p>
    <w:p w14:paraId="2BE278CA" w14:textId="77777777" w:rsidR="000F3E27" w:rsidRDefault="000F3E27" w:rsidP="003776EE">
      <w:pPr>
        <w:spacing w:after="200" w:line="276" w:lineRule="auto"/>
      </w:pPr>
      <w:r>
        <w:t xml:space="preserve">3. or </w:t>
      </w:r>
    </w:p>
    <w:p w14:paraId="0C0D420F" w14:textId="77777777" w:rsidR="000F3E27" w:rsidRDefault="000F3E27" w:rsidP="003776EE">
      <w:pPr>
        <w:spacing w:after="200" w:line="276" w:lineRule="auto"/>
      </w:pPr>
      <w:r>
        <w:t xml:space="preserve">4. invite </w:t>
      </w:r>
    </w:p>
    <w:p w14:paraId="2830F4CD" w14:textId="77777777" w:rsidR="000F3E27" w:rsidRDefault="000F3E27" w:rsidP="003776EE">
      <w:pPr>
        <w:spacing w:after="200" w:line="276" w:lineRule="auto"/>
      </w:pPr>
      <w:r>
        <w:t xml:space="preserve">5. so </w:t>
      </w:r>
    </w:p>
    <w:p w14:paraId="2FC4F164" w14:textId="77777777" w:rsidR="000F3E27" w:rsidRDefault="000F3E27" w:rsidP="003776EE">
      <w:pPr>
        <w:spacing w:after="200" w:line="276" w:lineRule="auto"/>
      </w:pPr>
      <w:r>
        <w:t xml:space="preserve">6. racing </w:t>
      </w:r>
    </w:p>
    <w:p w14:paraId="232BFF3D" w14:textId="77777777" w:rsidR="000F3E27" w:rsidRDefault="000F3E27" w:rsidP="003776EE">
      <w:pPr>
        <w:spacing w:after="200" w:line="276" w:lineRule="auto"/>
      </w:pPr>
      <w:r>
        <w:t>7. win</w:t>
      </w:r>
    </w:p>
    <w:p w14:paraId="4BB3439B" w14:textId="15C434D8" w:rsidR="000F3E27" w:rsidRDefault="00303D50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147D5368" w14:textId="77777777" w:rsidR="000F3E27" w:rsidRDefault="000F3E27" w:rsidP="003776EE">
      <w:pPr>
        <w:spacing w:after="200" w:line="276" w:lineRule="auto"/>
      </w:pPr>
      <w:r>
        <w:t xml:space="preserve">1. True </w:t>
      </w:r>
    </w:p>
    <w:p w14:paraId="3095A903" w14:textId="77777777" w:rsidR="000F3E27" w:rsidRDefault="000F3E27" w:rsidP="003776EE">
      <w:pPr>
        <w:spacing w:after="200" w:line="276" w:lineRule="auto"/>
      </w:pPr>
      <w:r>
        <w:t xml:space="preserve">2. False </w:t>
      </w:r>
    </w:p>
    <w:p w14:paraId="2151D79F" w14:textId="77777777" w:rsidR="000F3E27" w:rsidRDefault="000F3E27" w:rsidP="003776EE">
      <w:pPr>
        <w:spacing w:after="200" w:line="276" w:lineRule="auto"/>
      </w:pPr>
      <w:r>
        <w:t xml:space="preserve">3. True </w:t>
      </w:r>
    </w:p>
    <w:p w14:paraId="1CFD7B76" w14:textId="7881A989" w:rsidR="00303D50" w:rsidRDefault="000F3E27" w:rsidP="003776EE">
      <w:pPr>
        <w:spacing w:after="200" w:line="276" w:lineRule="auto"/>
      </w:pPr>
      <w:r>
        <w:lastRenderedPageBreak/>
        <w:t>4. False</w:t>
      </w:r>
    </w:p>
    <w:p w14:paraId="2783809A" w14:textId="77777777" w:rsidR="00303D50" w:rsidRPr="00303D50" w:rsidRDefault="00303D50" w:rsidP="003776EE">
      <w:pPr>
        <w:spacing w:after="200" w:line="276" w:lineRule="auto"/>
        <w:rPr>
          <w:rFonts w:eastAsiaTheme="minorEastAsia"/>
          <w:lang w:eastAsia="ko-KR"/>
        </w:rPr>
      </w:pPr>
    </w:p>
    <w:p w14:paraId="3DCA23C9" w14:textId="31222A29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3</w:t>
      </w:r>
      <w:r w:rsidR="00631802">
        <w:rPr>
          <w:rFonts w:eastAsia="맑은 고딕"/>
          <w:b/>
          <w:lang w:eastAsia="en-US"/>
        </w:rPr>
        <w:t xml:space="preserve"> </w:t>
      </w:r>
      <w:r w:rsidR="007F7A6D">
        <w:rPr>
          <w:rFonts w:eastAsia="맑은 고딕"/>
          <w:b/>
          <w:lang w:eastAsia="en-US"/>
        </w:rPr>
        <w:t>The Information Line</w:t>
      </w:r>
    </w:p>
    <w:p w14:paraId="0ECBA90B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A    </w:t>
      </w:r>
    </w:p>
    <w:p w14:paraId="57B06D35" w14:textId="77777777" w:rsidR="004730F7" w:rsidRDefault="004730F7" w:rsidP="003776EE">
      <w:pPr>
        <w:spacing w:after="200" w:line="276" w:lineRule="auto"/>
      </w:pPr>
      <w:r>
        <w:t xml:space="preserve">1. 3, d </w:t>
      </w:r>
    </w:p>
    <w:p w14:paraId="77C11BBA" w14:textId="77777777" w:rsidR="004730F7" w:rsidRDefault="004730F7" w:rsidP="003776EE">
      <w:pPr>
        <w:spacing w:after="200" w:line="276" w:lineRule="auto"/>
      </w:pPr>
      <w:r>
        <w:t xml:space="preserve">2. 1, c </w:t>
      </w:r>
    </w:p>
    <w:p w14:paraId="47CFE67C" w14:textId="77777777" w:rsidR="004730F7" w:rsidRDefault="004730F7" w:rsidP="003776EE">
      <w:pPr>
        <w:spacing w:after="200" w:line="276" w:lineRule="auto"/>
      </w:pPr>
      <w:r>
        <w:t xml:space="preserve">3. 0, b </w:t>
      </w:r>
    </w:p>
    <w:p w14:paraId="1A30B40B" w14:textId="77777777" w:rsidR="004730F7" w:rsidRDefault="004730F7" w:rsidP="003776EE">
      <w:pPr>
        <w:spacing w:after="200" w:line="276" w:lineRule="auto"/>
      </w:pPr>
      <w:r>
        <w:t>4. 2, a</w:t>
      </w:r>
    </w:p>
    <w:p w14:paraId="7BBC2CB1" w14:textId="0DCA050E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380B2437" w14:textId="77777777" w:rsidR="004730F7" w:rsidRDefault="004730F7" w:rsidP="003776EE">
      <w:pPr>
        <w:spacing w:after="200" w:line="276" w:lineRule="auto"/>
      </w:pPr>
      <w:r>
        <w:t xml:space="preserve">1. c </w:t>
      </w:r>
    </w:p>
    <w:p w14:paraId="25D893E6" w14:textId="77777777" w:rsidR="004730F7" w:rsidRDefault="004730F7" w:rsidP="003776EE">
      <w:pPr>
        <w:spacing w:after="200" w:line="276" w:lineRule="auto"/>
      </w:pPr>
      <w:r>
        <w:t xml:space="preserve">2. b </w:t>
      </w:r>
    </w:p>
    <w:p w14:paraId="47E52362" w14:textId="77777777" w:rsidR="004730F7" w:rsidRDefault="004730F7" w:rsidP="003776EE">
      <w:pPr>
        <w:spacing w:after="200" w:line="276" w:lineRule="auto"/>
      </w:pPr>
      <w:r>
        <w:t>3. b</w:t>
      </w:r>
    </w:p>
    <w:p w14:paraId="560ECA7E" w14:textId="00AEAB10" w:rsidR="00FB2D36" w:rsidRDefault="00FB2D36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23036EC8" w14:textId="77777777" w:rsidR="00546DFB" w:rsidRDefault="00546DFB" w:rsidP="003776EE">
      <w:pPr>
        <w:spacing w:after="200" w:line="276" w:lineRule="auto"/>
      </w:pPr>
      <w:r>
        <w:t xml:space="preserve">1. T </w:t>
      </w:r>
    </w:p>
    <w:p w14:paraId="2DDCA5AD" w14:textId="77777777" w:rsidR="000F75D1" w:rsidRDefault="00546DFB" w:rsidP="003776EE">
      <w:pPr>
        <w:spacing w:after="200" w:line="276" w:lineRule="auto"/>
      </w:pPr>
      <w:r>
        <w:t xml:space="preserve">2. F </w:t>
      </w:r>
      <w:r w:rsidR="00DA1431">
        <w:t xml:space="preserve">   </w:t>
      </w:r>
      <w:r>
        <w:t xml:space="preserve">Press the number </w:t>
      </w:r>
      <w:r w:rsidRPr="00C60E24">
        <w:rPr>
          <w:u w:val="single"/>
        </w:rPr>
        <w:t>3</w:t>
      </w:r>
      <w:r>
        <w:t xml:space="preserve"> for directions to the theater.</w:t>
      </w:r>
    </w:p>
    <w:p w14:paraId="3A928B5A" w14:textId="451EFB86" w:rsidR="00546DFB" w:rsidRDefault="00546DFB" w:rsidP="003776EE">
      <w:pPr>
        <w:spacing w:after="200" w:line="276" w:lineRule="auto"/>
      </w:pPr>
      <w:r>
        <w:t xml:space="preserve">3. F </w:t>
      </w:r>
      <w:r w:rsidR="00DA1431">
        <w:t xml:space="preserve"> </w:t>
      </w:r>
      <w:r w:rsidR="000F75D1">
        <w:t xml:space="preserve"> </w:t>
      </w:r>
      <w:r w:rsidR="000F75D1">
        <w:rPr>
          <w:rFonts w:eastAsiaTheme="minorEastAsia" w:hint="eastAsia"/>
          <w:lang w:eastAsia="ko-KR"/>
        </w:rPr>
        <w:t xml:space="preserve"> </w:t>
      </w:r>
      <w:r>
        <w:t xml:space="preserve">To hear the options again, press the </w:t>
      </w:r>
      <w:r w:rsidRPr="00C60E24">
        <w:rPr>
          <w:u w:val="single"/>
        </w:rPr>
        <w:t>star (*)</w:t>
      </w:r>
      <w:r>
        <w:t xml:space="preserve"> key. </w:t>
      </w:r>
    </w:p>
    <w:p w14:paraId="5BC7B137" w14:textId="4FA1C2E4" w:rsidR="00FB2D36" w:rsidRDefault="00546DFB" w:rsidP="00DA1431">
      <w:pPr>
        <w:spacing w:after="200" w:line="276" w:lineRule="auto"/>
      </w:pPr>
      <w:r>
        <w:t xml:space="preserve">4. F </w:t>
      </w:r>
      <w:r w:rsidR="00DA1431">
        <w:t xml:space="preserve">   </w:t>
      </w:r>
      <w:r>
        <w:t xml:space="preserve">Press the number </w:t>
      </w:r>
      <w:r w:rsidRPr="00C60E24">
        <w:rPr>
          <w:u w:val="single"/>
        </w:rPr>
        <w:t>0</w:t>
      </w:r>
      <w:r>
        <w:t xml:space="preserve"> to speak to a Starline Theater operator.</w:t>
      </w:r>
    </w:p>
    <w:p w14:paraId="3FA334C0" w14:textId="77777777" w:rsidR="00546DFB" w:rsidRPr="00FB2D36" w:rsidRDefault="00546DFB" w:rsidP="003776EE">
      <w:pPr>
        <w:spacing w:after="200" w:line="276" w:lineRule="auto"/>
        <w:rPr>
          <w:rFonts w:eastAsiaTheme="minorEastAsia"/>
          <w:b/>
          <w:lang w:eastAsia="ko-KR"/>
        </w:rPr>
      </w:pPr>
    </w:p>
    <w:p w14:paraId="36D5C813" w14:textId="77777777" w:rsidR="0066508F" w:rsidRPr="00DB7D45" w:rsidRDefault="0066508F" w:rsidP="0066508F">
      <w:pPr>
        <w:spacing w:after="100"/>
        <w:rPr>
          <w:b/>
        </w:rPr>
      </w:pPr>
      <w:r w:rsidRPr="00DB7D45">
        <w:rPr>
          <w:b/>
        </w:rPr>
        <w:t>Speaking Practice</w:t>
      </w:r>
    </w:p>
    <w:p w14:paraId="24B5A79A" w14:textId="77777777" w:rsidR="001747E6" w:rsidRPr="00E83404" w:rsidRDefault="001747E6" w:rsidP="001747E6">
      <w:pPr>
        <w:spacing w:after="0"/>
        <w:rPr>
          <w:rFonts w:cs="Calibri"/>
          <w:bCs/>
        </w:rPr>
      </w:pPr>
      <w:r w:rsidRPr="00E83404">
        <w:rPr>
          <w:rFonts w:cs="Calibri"/>
          <w:bCs/>
        </w:rPr>
        <w:t>B</w:t>
      </w:r>
    </w:p>
    <w:p w14:paraId="67EB8A65" w14:textId="77777777" w:rsidR="001747E6" w:rsidRPr="00387237" w:rsidRDefault="001747E6" w:rsidP="001747E6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52294185" w14:textId="77777777" w:rsidR="001747E6" w:rsidRPr="00387237" w:rsidRDefault="001747E6" w:rsidP="001747E6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Example:</w:t>
      </w:r>
    </w:p>
    <w:p w14:paraId="13C37CB0" w14:textId="77777777" w:rsidR="001747E6" w:rsidRPr="00387237" w:rsidRDefault="001747E6" w:rsidP="001747E6">
      <w:pPr>
        <w:spacing w:after="0" w:line="240" w:lineRule="auto"/>
      </w:pPr>
      <w:r w:rsidRPr="00387237">
        <w:t xml:space="preserve">CHILD A: </w:t>
      </w:r>
      <w:r>
        <w:t>I’m going to order the cheeseburger with a soda. What are you going to get?</w:t>
      </w:r>
    </w:p>
    <w:p w14:paraId="4D931898" w14:textId="77777777" w:rsidR="001747E6" w:rsidRPr="00387237" w:rsidRDefault="001747E6" w:rsidP="001747E6">
      <w:pPr>
        <w:spacing w:after="0" w:line="240" w:lineRule="auto"/>
      </w:pPr>
      <w:r w:rsidRPr="00387237">
        <w:t xml:space="preserve">CHILD B: </w:t>
      </w:r>
      <w:r>
        <w:t xml:space="preserve">That sounds good. But I don’t really like soda. </w:t>
      </w:r>
    </w:p>
    <w:p w14:paraId="1F2362F3" w14:textId="77777777" w:rsidR="001747E6" w:rsidRDefault="001747E6" w:rsidP="001747E6">
      <w:pPr>
        <w:spacing w:after="0" w:line="240" w:lineRule="auto"/>
      </w:pPr>
      <w:r w:rsidRPr="00387237">
        <w:t xml:space="preserve">CHILD A: </w:t>
      </w:r>
      <w:r>
        <w:t xml:space="preserve">You don’t have to have soda. They have juice or water, too. </w:t>
      </w:r>
    </w:p>
    <w:p w14:paraId="2B97D50D" w14:textId="77777777" w:rsidR="001747E6" w:rsidRPr="00387237" w:rsidRDefault="001747E6" w:rsidP="001747E6">
      <w:pPr>
        <w:spacing w:after="0" w:line="240" w:lineRule="auto"/>
      </w:pPr>
      <w:r>
        <w:t xml:space="preserve">CHILD B: Oh! Then I will get a juice instead of soda. </w:t>
      </w:r>
    </w:p>
    <w:p w14:paraId="7AD52637" w14:textId="77777777" w:rsidR="001747E6" w:rsidRPr="00E83404" w:rsidRDefault="001747E6" w:rsidP="001747E6">
      <w:pPr>
        <w:spacing w:after="0"/>
        <w:rPr>
          <w:rFonts w:cs="Calibri"/>
          <w:bCs/>
        </w:rPr>
      </w:pPr>
      <w:r w:rsidRPr="00E83404">
        <w:rPr>
          <w:rFonts w:cs="Calibri"/>
          <w:bCs/>
        </w:rPr>
        <w:t>C</w:t>
      </w:r>
    </w:p>
    <w:p w14:paraId="5E280BA8" w14:textId="77777777" w:rsidR="001747E6" w:rsidRPr="00387237" w:rsidRDefault="001747E6" w:rsidP="001747E6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415419A7" w14:textId="77777777" w:rsidR="001747E6" w:rsidRPr="00AF3EE1" w:rsidRDefault="001747E6" w:rsidP="001747E6">
      <w:pPr>
        <w:spacing w:after="200" w:line="276" w:lineRule="auto"/>
        <w:rPr>
          <w:rFonts w:eastAsia="맑은 고딕"/>
          <w:b/>
          <w:lang w:eastAsia="en-US"/>
        </w:rPr>
      </w:pPr>
    </w:p>
    <w:p w14:paraId="5268EB8A" w14:textId="77777777" w:rsidR="001747E6" w:rsidRPr="00AF3EE1" w:rsidRDefault="001747E6" w:rsidP="001747E6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lastRenderedPageBreak/>
        <w:t xml:space="preserve">On Your Own </w:t>
      </w:r>
    </w:p>
    <w:p w14:paraId="1E20FF1A" w14:textId="77777777" w:rsidR="001747E6" w:rsidRDefault="001747E6" w:rsidP="001747E6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(Answers will vary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1519"/>
        <w:gridCol w:w="1530"/>
        <w:gridCol w:w="1890"/>
      </w:tblGrid>
      <w:tr w:rsidR="001747E6" w:rsidRPr="00BF7D10" w14:paraId="2095374A" w14:textId="77777777" w:rsidTr="005671DD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72E7467C" w14:textId="77777777" w:rsidR="001747E6" w:rsidRPr="00BF7D10" w:rsidRDefault="001747E6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 w:rsidRPr="00BF7D10">
              <w:rPr>
                <w:rFonts w:eastAsia="맑은 고딕"/>
                <w:b/>
                <w:lang w:eastAsia="en-US"/>
              </w:rPr>
              <w:t>Name</w:t>
            </w:r>
          </w:p>
        </w:tc>
        <w:tc>
          <w:tcPr>
            <w:tcW w:w="1519" w:type="dxa"/>
            <w:shd w:val="clear" w:color="auto" w:fill="D2FCF5"/>
            <w:vAlign w:val="center"/>
          </w:tcPr>
          <w:p w14:paraId="2D87EC2C" w14:textId="77777777" w:rsidR="001747E6" w:rsidRPr="00BF7D10" w:rsidRDefault="001747E6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Birthday Party</w:t>
            </w:r>
          </w:p>
        </w:tc>
        <w:tc>
          <w:tcPr>
            <w:tcW w:w="1530" w:type="dxa"/>
            <w:shd w:val="clear" w:color="auto" w:fill="D2FCF5"/>
            <w:vAlign w:val="center"/>
          </w:tcPr>
          <w:p w14:paraId="527C27D4" w14:textId="77777777" w:rsidR="001747E6" w:rsidRPr="00BF7D10" w:rsidRDefault="001747E6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Dinner</w:t>
            </w:r>
          </w:p>
        </w:tc>
        <w:tc>
          <w:tcPr>
            <w:tcW w:w="1890" w:type="dxa"/>
            <w:shd w:val="clear" w:color="auto" w:fill="D2FCF5"/>
            <w:vAlign w:val="center"/>
          </w:tcPr>
          <w:p w14:paraId="0010D3AD" w14:textId="77777777" w:rsidR="001747E6" w:rsidRPr="00BF7D10" w:rsidRDefault="001747E6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Watch Movies</w:t>
            </w:r>
          </w:p>
        </w:tc>
      </w:tr>
      <w:tr w:rsidR="001747E6" w:rsidRPr="00BF7D10" w14:paraId="081F07C6" w14:textId="77777777" w:rsidTr="00243F00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1776E881" w14:textId="77777777" w:rsidR="001747E6" w:rsidRPr="00BF7D10" w:rsidRDefault="001747E6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Mark</w:t>
            </w:r>
          </w:p>
        </w:tc>
        <w:tc>
          <w:tcPr>
            <w:tcW w:w="1519" w:type="dxa"/>
            <w:shd w:val="clear" w:color="auto" w:fill="auto"/>
            <w:vAlign w:val="center"/>
          </w:tcPr>
          <w:p w14:paraId="47C25D14" w14:textId="77777777" w:rsidR="001747E6" w:rsidRPr="00BF7D10" w:rsidRDefault="001747E6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 xml:space="preserve">Would rather go out 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0679954C" w14:textId="77777777" w:rsidR="001747E6" w:rsidRPr="00BF7D10" w:rsidRDefault="001747E6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Would rather eat at home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01612D99" w14:textId="77777777" w:rsidR="001747E6" w:rsidRPr="00BF7D10" w:rsidRDefault="001747E6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Would rather go out</w:t>
            </w:r>
          </w:p>
        </w:tc>
      </w:tr>
    </w:tbl>
    <w:p w14:paraId="1A3275C3" w14:textId="77777777" w:rsidR="0066508F" w:rsidRDefault="0066508F" w:rsidP="0066508F">
      <w:pPr>
        <w:pStyle w:val="a6"/>
        <w:spacing w:after="100"/>
        <w:rPr>
          <w:sz w:val="24"/>
          <w:szCs w:val="24"/>
        </w:rPr>
      </w:pPr>
    </w:p>
    <w:p w14:paraId="1CDC8572" w14:textId="618A8940" w:rsidR="003776EE" w:rsidRPr="003776EE" w:rsidRDefault="00263BC7" w:rsidP="003776EE">
      <w:pPr>
        <w:spacing w:after="200" w:line="276" w:lineRule="auto"/>
        <w:rPr>
          <w:rFonts w:eastAsia="맑은 고딕"/>
          <w:b/>
          <w:lang w:eastAsia="en-US"/>
        </w:rPr>
      </w:pPr>
      <w:r>
        <w:rPr>
          <w:rFonts w:eastAsia="맑은 고딕"/>
          <w:b/>
          <w:lang w:eastAsia="en-US"/>
        </w:rPr>
        <w:t>UNIT TEST</w:t>
      </w:r>
    </w:p>
    <w:p w14:paraId="52F82474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149B5F45" w14:textId="74A443AE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1. </w:t>
      </w:r>
      <w:r w:rsidR="00285CAB">
        <w:rPr>
          <w:rFonts w:eastAsia="맑은 고딕"/>
          <w:lang w:eastAsia="en-US"/>
        </w:rPr>
        <w:t>b</w:t>
      </w:r>
    </w:p>
    <w:p w14:paraId="27A2877A" w14:textId="1BB00058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2. </w:t>
      </w:r>
      <w:r w:rsidR="00285CAB">
        <w:rPr>
          <w:rFonts w:eastAsia="맑은 고딕"/>
          <w:lang w:eastAsia="en-US"/>
        </w:rPr>
        <w:t>a</w:t>
      </w:r>
    </w:p>
    <w:p w14:paraId="3BDB86A9" w14:textId="77777777" w:rsidR="00285CAB" w:rsidRDefault="00360D9B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B</w:t>
      </w:r>
    </w:p>
    <w:p w14:paraId="213409A5" w14:textId="2ABC0333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 xml:space="preserve">3. </w:t>
      </w:r>
      <w:r w:rsidR="00285CAB">
        <w:rPr>
          <w:rFonts w:eastAsia="맑은 고딕"/>
          <w:lang w:eastAsia="en-US"/>
        </w:rPr>
        <w:t>a</w:t>
      </w:r>
    </w:p>
    <w:p w14:paraId="6462CCDD" w14:textId="123629EE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4. </w:t>
      </w:r>
      <w:r w:rsidR="00285CAB">
        <w:rPr>
          <w:rFonts w:eastAsia="맑은 고딕"/>
          <w:lang w:eastAsia="en-US"/>
        </w:rPr>
        <w:t>d</w:t>
      </w:r>
    </w:p>
    <w:p w14:paraId="3D5A36E4" w14:textId="492C8B14" w:rsidR="003776EE" w:rsidRPr="003776EE" w:rsidRDefault="00360D9B" w:rsidP="003776EE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>C</w:t>
      </w:r>
    </w:p>
    <w:p w14:paraId="48F8A54A" w14:textId="54FCFCDA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5. </w:t>
      </w:r>
      <w:r w:rsidR="00360D9B">
        <w:rPr>
          <w:rFonts w:eastAsia="맑은 고딕"/>
          <w:lang w:eastAsia="en-US"/>
        </w:rPr>
        <w:t>c</w:t>
      </w:r>
    </w:p>
    <w:p w14:paraId="7959FE4E" w14:textId="0C2A6288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6. </w:t>
      </w:r>
      <w:r w:rsidR="00285CAB">
        <w:rPr>
          <w:rFonts w:eastAsia="맑은 고딕"/>
          <w:lang w:eastAsia="en-US"/>
        </w:rPr>
        <w:t>b</w:t>
      </w:r>
    </w:p>
    <w:p w14:paraId="0C7DF80A" w14:textId="558F5CFA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7. </w:t>
      </w:r>
      <w:r w:rsidR="00285CAB">
        <w:rPr>
          <w:rFonts w:eastAsia="맑은 고딕"/>
          <w:lang w:eastAsia="en-US"/>
        </w:rPr>
        <w:t>d</w:t>
      </w:r>
    </w:p>
    <w:p w14:paraId="57A15B4B" w14:textId="20B683CE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8. </w:t>
      </w:r>
      <w:r w:rsidR="00285CAB">
        <w:rPr>
          <w:rFonts w:eastAsia="맑은 고딕"/>
          <w:lang w:eastAsia="en-US"/>
        </w:rPr>
        <w:t>d</w:t>
      </w:r>
    </w:p>
    <w:p w14:paraId="643826E8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D</w:t>
      </w:r>
    </w:p>
    <w:p w14:paraId="59398A3D" w14:textId="5071DAC3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9. </w:t>
      </w:r>
      <w:r w:rsidR="00360D9B">
        <w:rPr>
          <w:rFonts w:eastAsia="맑은 고딕"/>
          <w:lang w:eastAsia="en-US"/>
        </w:rPr>
        <w:t>a</w:t>
      </w:r>
    </w:p>
    <w:p w14:paraId="0F793EF3" w14:textId="55E1A3E1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10. </w:t>
      </w:r>
      <w:r w:rsidR="00360D9B">
        <w:rPr>
          <w:rFonts w:eastAsia="맑은 고딕"/>
          <w:lang w:eastAsia="en-US"/>
        </w:rPr>
        <w:t>b</w:t>
      </w:r>
    </w:p>
    <w:p w14:paraId="4C58BFBC" w14:textId="1EDB99DF" w:rsidR="00360D9B" w:rsidRDefault="00360D9B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1. </w:t>
      </w:r>
      <w:r w:rsidR="00285CAB">
        <w:rPr>
          <w:rFonts w:eastAsia="맑은 고딕"/>
          <w:lang w:eastAsia="ko-KR"/>
        </w:rPr>
        <w:t>d</w:t>
      </w:r>
    </w:p>
    <w:p w14:paraId="562B0283" w14:textId="5BB8C2AA" w:rsidR="00360D9B" w:rsidRDefault="00360D9B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>2. c</w:t>
      </w:r>
    </w:p>
    <w:p w14:paraId="5A10CFC5" w14:textId="029D1D50" w:rsidR="00360D9B" w:rsidRDefault="00360D9B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E</w:t>
      </w:r>
    </w:p>
    <w:p w14:paraId="607A3BEF" w14:textId="579A32B7" w:rsidR="00360D9B" w:rsidRDefault="00360D9B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3. </w:t>
      </w:r>
      <w:r w:rsidR="00285CAB">
        <w:rPr>
          <w:rFonts w:eastAsia="맑은 고딕"/>
          <w:lang w:eastAsia="ko-KR"/>
        </w:rPr>
        <w:t>d</w:t>
      </w:r>
    </w:p>
    <w:p w14:paraId="0F50558C" w14:textId="61AC395B" w:rsidR="00360D9B" w:rsidRDefault="00360D9B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lastRenderedPageBreak/>
        <w:t>1</w:t>
      </w:r>
      <w:r>
        <w:rPr>
          <w:rFonts w:eastAsia="맑은 고딕"/>
          <w:lang w:eastAsia="ko-KR"/>
        </w:rPr>
        <w:t xml:space="preserve">4. </w:t>
      </w:r>
      <w:r w:rsidR="00285CAB">
        <w:rPr>
          <w:rFonts w:eastAsia="맑은 고딕"/>
          <w:lang w:eastAsia="ko-KR"/>
        </w:rPr>
        <w:t>a</w:t>
      </w:r>
    </w:p>
    <w:p w14:paraId="302781B8" w14:textId="3F395997" w:rsidR="008D58DF" w:rsidRPr="00360D9B" w:rsidRDefault="00360D9B" w:rsidP="003776EE">
      <w:pPr>
        <w:spacing w:after="200" w:line="276" w:lineRule="auto"/>
        <w:rPr>
          <w:rFonts w:eastAsia="맑은 고딕"/>
          <w:b/>
          <w:highlight w:val="lightGray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5. </w:t>
      </w:r>
      <w:r w:rsidR="00285CAB">
        <w:rPr>
          <w:rFonts w:eastAsia="맑은 고딕"/>
          <w:lang w:eastAsia="ko-KR"/>
        </w:rPr>
        <w:t>b</w:t>
      </w:r>
    </w:p>
    <w:p w14:paraId="76A83F57" w14:textId="0EFDFC4E" w:rsidR="003776EE" w:rsidRPr="003776EE" w:rsidRDefault="0066508F" w:rsidP="003776EE">
      <w:pPr>
        <w:spacing w:after="200" w:line="276" w:lineRule="auto"/>
        <w:rPr>
          <w:rFonts w:eastAsia="맑은 고딕"/>
          <w:b/>
          <w:lang w:eastAsia="ko-KR"/>
        </w:rPr>
      </w:pPr>
      <w:r>
        <w:rPr>
          <w:rFonts w:eastAsia="맑은 고딕"/>
          <w:b/>
          <w:shd w:val="pct15" w:color="auto" w:fill="FFFFFF"/>
          <w:lang w:eastAsia="en-US"/>
        </w:rPr>
        <w:br w:type="page"/>
      </w:r>
      <w:r w:rsidR="003776EE" w:rsidRPr="007B1671">
        <w:rPr>
          <w:rFonts w:eastAsia="맑은 고딕"/>
          <w:b/>
          <w:lang w:eastAsia="en-US"/>
        </w:rPr>
        <w:lastRenderedPageBreak/>
        <w:t>Unit 11</w:t>
      </w:r>
      <w:r w:rsidR="003776EE" w:rsidRPr="007B1671">
        <w:rPr>
          <w:rFonts w:eastAsia="맑은 고딕" w:hint="eastAsia"/>
          <w:b/>
          <w:lang w:eastAsia="ko-KR"/>
        </w:rPr>
        <w:t xml:space="preserve"> </w:t>
      </w:r>
      <w:r w:rsidR="007F7A6D" w:rsidRPr="007B1671">
        <w:rPr>
          <w:rFonts w:eastAsia="맑은 고딕"/>
          <w:b/>
          <w:lang w:eastAsia="ko-KR"/>
        </w:rPr>
        <w:t>I’m Sorry to Hear That.</w:t>
      </w:r>
    </w:p>
    <w:p w14:paraId="30F8855E" w14:textId="05CA60EA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 w:hint="eastAsia"/>
          <w:lang w:eastAsia="ko-KR"/>
        </w:rPr>
        <w:t xml:space="preserve">A </w:t>
      </w:r>
    </w:p>
    <w:p w14:paraId="1899CA3B" w14:textId="77777777" w:rsidR="000F0B3D" w:rsidRDefault="000F0B3D" w:rsidP="003776EE">
      <w:pPr>
        <w:spacing w:after="200" w:line="276" w:lineRule="auto"/>
      </w:pPr>
      <w:r>
        <w:t xml:space="preserve">1. c </w:t>
      </w:r>
    </w:p>
    <w:p w14:paraId="34F8FCF9" w14:textId="77777777" w:rsidR="000F0B3D" w:rsidRDefault="000F0B3D" w:rsidP="003776EE">
      <w:pPr>
        <w:spacing w:after="200" w:line="276" w:lineRule="auto"/>
      </w:pPr>
      <w:r>
        <w:t xml:space="preserve">2. b </w:t>
      </w:r>
    </w:p>
    <w:p w14:paraId="5B429CDA" w14:textId="77777777" w:rsidR="000F0B3D" w:rsidRDefault="000F0B3D" w:rsidP="003776EE">
      <w:pPr>
        <w:spacing w:after="200" w:line="276" w:lineRule="auto"/>
      </w:pPr>
      <w:r>
        <w:t xml:space="preserve">3. e </w:t>
      </w:r>
    </w:p>
    <w:p w14:paraId="7471FC14" w14:textId="77777777" w:rsidR="000F0B3D" w:rsidRDefault="000F0B3D" w:rsidP="003776EE">
      <w:pPr>
        <w:spacing w:after="200" w:line="276" w:lineRule="auto"/>
      </w:pPr>
      <w:r>
        <w:t xml:space="preserve">4. a </w:t>
      </w:r>
    </w:p>
    <w:p w14:paraId="6506325C" w14:textId="77777777" w:rsidR="000F0B3D" w:rsidRDefault="000F0B3D" w:rsidP="003776EE">
      <w:pPr>
        <w:spacing w:after="200" w:line="276" w:lineRule="auto"/>
      </w:pPr>
      <w:r>
        <w:t>5. d</w:t>
      </w:r>
    </w:p>
    <w:p w14:paraId="1809C6A6" w14:textId="53E07570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B</w:t>
      </w:r>
    </w:p>
    <w:p w14:paraId="630C33E1" w14:textId="77777777" w:rsidR="004046B4" w:rsidRDefault="004046B4" w:rsidP="003776EE">
      <w:pPr>
        <w:spacing w:after="200" w:line="276" w:lineRule="auto"/>
      </w:pPr>
      <w:r>
        <w:t xml:space="preserve">1. strict </w:t>
      </w:r>
    </w:p>
    <w:p w14:paraId="39D9DFE7" w14:textId="77777777" w:rsidR="004046B4" w:rsidRDefault="004046B4" w:rsidP="003776EE">
      <w:pPr>
        <w:spacing w:after="200" w:line="276" w:lineRule="auto"/>
      </w:pPr>
      <w:r>
        <w:t xml:space="preserve">2. appetite </w:t>
      </w:r>
    </w:p>
    <w:p w14:paraId="2A895B65" w14:textId="77777777" w:rsidR="004046B4" w:rsidRDefault="004046B4" w:rsidP="003776EE">
      <w:pPr>
        <w:spacing w:after="200" w:line="276" w:lineRule="auto"/>
      </w:pPr>
      <w:r>
        <w:t xml:space="preserve">3. condolences </w:t>
      </w:r>
    </w:p>
    <w:p w14:paraId="4E53B6BC" w14:textId="77777777" w:rsidR="004046B4" w:rsidRDefault="004046B4" w:rsidP="003776EE">
      <w:pPr>
        <w:spacing w:after="200" w:line="276" w:lineRule="auto"/>
      </w:pPr>
      <w:r>
        <w:t xml:space="preserve">4. sincerest </w:t>
      </w:r>
    </w:p>
    <w:p w14:paraId="26262DB3" w14:textId="77777777" w:rsidR="004046B4" w:rsidRDefault="004046B4" w:rsidP="003776EE">
      <w:pPr>
        <w:spacing w:after="200" w:line="276" w:lineRule="auto"/>
      </w:pPr>
      <w:r>
        <w:t>5. similar</w:t>
      </w:r>
    </w:p>
    <w:p w14:paraId="127F3C83" w14:textId="7C961EBD" w:rsidR="00CC407C" w:rsidRDefault="00CC407C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50D8A87F" w14:textId="77777777" w:rsidR="004046B4" w:rsidRDefault="004046B4" w:rsidP="003776EE">
      <w:pPr>
        <w:spacing w:after="200" w:line="276" w:lineRule="auto"/>
      </w:pPr>
      <w:r>
        <w:t xml:space="preserve">1. c </w:t>
      </w:r>
    </w:p>
    <w:p w14:paraId="784262A0" w14:textId="77777777" w:rsidR="004046B4" w:rsidRDefault="004046B4" w:rsidP="003776EE">
      <w:pPr>
        <w:spacing w:after="200" w:line="276" w:lineRule="auto"/>
      </w:pPr>
      <w:r>
        <w:t xml:space="preserve">2. a </w:t>
      </w:r>
    </w:p>
    <w:p w14:paraId="00E96E98" w14:textId="77777777" w:rsidR="004046B4" w:rsidRDefault="004046B4" w:rsidP="003776EE">
      <w:pPr>
        <w:spacing w:after="200" w:line="276" w:lineRule="auto"/>
      </w:pPr>
      <w:r>
        <w:t xml:space="preserve">3. e </w:t>
      </w:r>
    </w:p>
    <w:p w14:paraId="5B3C877B" w14:textId="77777777" w:rsidR="004046B4" w:rsidRDefault="004046B4" w:rsidP="003776EE">
      <w:pPr>
        <w:spacing w:after="200" w:line="276" w:lineRule="auto"/>
      </w:pPr>
      <w:r>
        <w:t xml:space="preserve">4. b </w:t>
      </w:r>
    </w:p>
    <w:p w14:paraId="322CF478" w14:textId="3C266A57" w:rsidR="00CC407C" w:rsidRDefault="004046B4" w:rsidP="003776EE">
      <w:pPr>
        <w:spacing w:after="200" w:line="276" w:lineRule="auto"/>
      </w:pPr>
      <w:r>
        <w:t>5. d</w:t>
      </w:r>
    </w:p>
    <w:p w14:paraId="28CA55F0" w14:textId="77777777" w:rsidR="004046B4" w:rsidRPr="00CC407C" w:rsidRDefault="004046B4" w:rsidP="003776EE">
      <w:pPr>
        <w:spacing w:after="200" w:line="276" w:lineRule="auto"/>
        <w:rPr>
          <w:rFonts w:eastAsiaTheme="minorEastAsia"/>
          <w:lang w:eastAsia="ko-KR"/>
        </w:rPr>
      </w:pPr>
    </w:p>
    <w:p w14:paraId="1A52FD99" w14:textId="23699DD7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1</w:t>
      </w:r>
      <w:r w:rsidR="002A11E6">
        <w:rPr>
          <w:rFonts w:eastAsia="맑은 고딕"/>
          <w:b/>
          <w:lang w:eastAsia="en-US"/>
        </w:rPr>
        <w:t xml:space="preserve"> </w:t>
      </w:r>
      <w:r w:rsidR="007F7A6D">
        <w:rPr>
          <w:rFonts w:eastAsia="맑은 고딕"/>
          <w:b/>
          <w:lang w:eastAsia="en-US"/>
        </w:rPr>
        <w:t>Sorry about Your Injury.</w:t>
      </w:r>
    </w:p>
    <w:p w14:paraId="7CD785A2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A</w:t>
      </w:r>
    </w:p>
    <w:p w14:paraId="0277CF87" w14:textId="6CFA72F0" w:rsidR="00CC407C" w:rsidRDefault="004046B4" w:rsidP="003776EE">
      <w:pPr>
        <w:spacing w:after="200" w:line="276" w:lineRule="auto"/>
      </w:pPr>
      <w:r>
        <w:t xml:space="preserve">1. </w:t>
      </w:r>
      <w:r w:rsidRPr="004046B4">
        <w:rPr>
          <w:rFonts w:ascii="MS Mincho" w:hAnsi="MS Mincho" w:cs="MS Mincho" w:hint="eastAsia"/>
          <w:color w:val="000000" w:themeColor="text1"/>
          <w:sz w:val="26"/>
          <w:szCs w:val="26"/>
          <w:shd w:val="clear" w:color="auto" w:fill="FFFFFF"/>
        </w:rPr>
        <w:t>✘</w:t>
      </w:r>
    </w:p>
    <w:p w14:paraId="6388A9F8" w14:textId="433081B2" w:rsidR="004046B4" w:rsidRDefault="004046B4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2</w:t>
      </w:r>
      <w:r>
        <w:rPr>
          <w:rFonts w:eastAsiaTheme="minorEastAsia"/>
          <w:lang w:eastAsia="ko-KR"/>
        </w:rPr>
        <w:t>.</w:t>
      </w:r>
    </w:p>
    <w:p w14:paraId="36EC666D" w14:textId="267B2D08" w:rsidR="004046B4" w:rsidRDefault="004046B4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3</w:t>
      </w:r>
      <w:r>
        <w:rPr>
          <w:rFonts w:eastAsiaTheme="minorEastAsia"/>
          <w:lang w:eastAsia="ko-KR"/>
        </w:rPr>
        <w:t>.</w:t>
      </w:r>
    </w:p>
    <w:p w14:paraId="5E7B4167" w14:textId="57EFD5DE" w:rsidR="004046B4" w:rsidRPr="004046B4" w:rsidRDefault="004046B4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lastRenderedPageBreak/>
        <w:t>4</w:t>
      </w:r>
      <w:r>
        <w:rPr>
          <w:rFonts w:eastAsiaTheme="minorEastAsia"/>
          <w:lang w:eastAsia="ko-KR"/>
        </w:rPr>
        <w:t>.</w:t>
      </w:r>
    </w:p>
    <w:p w14:paraId="5D6FB4EF" w14:textId="2B2D4333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07247305" w14:textId="77777777" w:rsidR="004046B4" w:rsidRDefault="004046B4" w:rsidP="003776EE">
      <w:pPr>
        <w:spacing w:after="200" w:line="276" w:lineRule="auto"/>
      </w:pPr>
      <w:r>
        <w:t xml:space="preserve">1. False </w:t>
      </w:r>
    </w:p>
    <w:p w14:paraId="3D8138B7" w14:textId="77777777" w:rsidR="004046B4" w:rsidRDefault="004046B4" w:rsidP="003776EE">
      <w:pPr>
        <w:spacing w:after="200" w:line="276" w:lineRule="auto"/>
      </w:pPr>
      <w:r>
        <w:t xml:space="preserve">2. True </w:t>
      </w:r>
    </w:p>
    <w:p w14:paraId="6A8151C1" w14:textId="77777777" w:rsidR="004046B4" w:rsidRDefault="004046B4" w:rsidP="003776EE">
      <w:pPr>
        <w:spacing w:after="200" w:line="276" w:lineRule="auto"/>
      </w:pPr>
      <w:r>
        <w:t xml:space="preserve">3. False </w:t>
      </w:r>
    </w:p>
    <w:p w14:paraId="36F3E9A7" w14:textId="77777777" w:rsidR="004046B4" w:rsidRDefault="004046B4" w:rsidP="003776EE">
      <w:pPr>
        <w:spacing w:after="200" w:line="276" w:lineRule="auto"/>
      </w:pPr>
      <w:r>
        <w:t>4. False</w:t>
      </w:r>
    </w:p>
    <w:p w14:paraId="35963759" w14:textId="7E2A4708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C</w:t>
      </w:r>
    </w:p>
    <w:p w14:paraId="4B3F58C2" w14:textId="77777777" w:rsidR="004046B4" w:rsidRDefault="004046B4" w:rsidP="003776EE">
      <w:pPr>
        <w:spacing w:after="200" w:line="276" w:lineRule="auto"/>
      </w:pPr>
      <w:r>
        <w:t xml:space="preserve">1. c </w:t>
      </w:r>
    </w:p>
    <w:p w14:paraId="31D0B774" w14:textId="77777777" w:rsidR="004046B4" w:rsidRDefault="004046B4" w:rsidP="003776EE">
      <w:pPr>
        <w:spacing w:after="200" w:line="276" w:lineRule="auto"/>
      </w:pPr>
      <w:r>
        <w:t xml:space="preserve">2. b </w:t>
      </w:r>
    </w:p>
    <w:p w14:paraId="445E8B72" w14:textId="2F1AB39C" w:rsidR="00CC407C" w:rsidRDefault="004046B4" w:rsidP="003776EE">
      <w:pPr>
        <w:spacing w:after="200" w:line="276" w:lineRule="auto"/>
      </w:pPr>
      <w:r>
        <w:t>3. a</w:t>
      </w:r>
    </w:p>
    <w:p w14:paraId="2E6932AD" w14:textId="77777777" w:rsidR="004046B4" w:rsidRPr="003776EE" w:rsidRDefault="004046B4" w:rsidP="003776EE">
      <w:pPr>
        <w:spacing w:after="200" w:line="276" w:lineRule="auto"/>
        <w:rPr>
          <w:rFonts w:eastAsia="맑은 고딕"/>
          <w:lang w:eastAsia="en-US"/>
        </w:rPr>
      </w:pPr>
    </w:p>
    <w:p w14:paraId="1A74B34A" w14:textId="46216D49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2</w:t>
      </w:r>
      <w:r w:rsidR="002A11E6">
        <w:rPr>
          <w:rFonts w:eastAsia="맑은 고딕"/>
          <w:b/>
          <w:lang w:eastAsia="en-US"/>
        </w:rPr>
        <w:t xml:space="preserve"> </w:t>
      </w:r>
      <w:r w:rsidR="007F7A6D">
        <w:rPr>
          <w:rFonts w:eastAsia="맑은 고딕"/>
          <w:b/>
          <w:lang w:eastAsia="en-US"/>
        </w:rPr>
        <w:t>I Can Help You, Sis!</w:t>
      </w:r>
    </w:p>
    <w:p w14:paraId="0A0EEB5D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58A9304C" w14:textId="77777777" w:rsidR="004046B4" w:rsidRDefault="004046B4" w:rsidP="003776EE">
      <w:pPr>
        <w:spacing w:after="200" w:line="276" w:lineRule="auto"/>
      </w:pPr>
      <w:r>
        <w:t xml:space="preserve">1. sympathetic </w:t>
      </w:r>
    </w:p>
    <w:p w14:paraId="60D68B3C" w14:textId="77777777" w:rsidR="004046B4" w:rsidRDefault="004046B4" w:rsidP="003776EE">
      <w:pPr>
        <w:spacing w:after="200" w:line="276" w:lineRule="auto"/>
      </w:pPr>
      <w:r>
        <w:t xml:space="preserve">2. annoyed </w:t>
      </w:r>
    </w:p>
    <w:p w14:paraId="51DCBF37" w14:textId="77777777" w:rsidR="004046B4" w:rsidRDefault="004046B4" w:rsidP="003776EE">
      <w:pPr>
        <w:spacing w:after="200" w:line="276" w:lineRule="auto"/>
      </w:pPr>
      <w:r>
        <w:t>3. strict</w:t>
      </w:r>
    </w:p>
    <w:p w14:paraId="251D622C" w14:textId="21A8554A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4352A8BF" w14:textId="3B6C440E" w:rsidR="00CC407C" w:rsidRDefault="00CC407C" w:rsidP="003776EE">
      <w:pPr>
        <w:spacing w:after="200" w:line="276" w:lineRule="auto"/>
      </w:pPr>
      <w:r>
        <w:t xml:space="preserve">1. </w:t>
      </w:r>
      <w:r w:rsidR="00036718">
        <w:t>c</w:t>
      </w:r>
    </w:p>
    <w:p w14:paraId="5821E13D" w14:textId="780217D0" w:rsidR="00CC407C" w:rsidRDefault="00CC407C" w:rsidP="003776EE">
      <w:pPr>
        <w:spacing w:after="200" w:line="276" w:lineRule="auto"/>
      </w:pPr>
      <w:r>
        <w:t xml:space="preserve">2. </w:t>
      </w:r>
      <w:r w:rsidR="00036718">
        <w:t>c</w:t>
      </w:r>
      <w:r>
        <w:t xml:space="preserve"> </w:t>
      </w:r>
    </w:p>
    <w:p w14:paraId="495DED37" w14:textId="6E68DCBF" w:rsidR="00CC407C" w:rsidRDefault="00CC407C" w:rsidP="003776EE">
      <w:pPr>
        <w:spacing w:after="200" w:line="276" w:lineRule="auto"/>
      </w:pPr>
      <w:r>
        <w:t xml:space="preserve">3. </w:t>
      </w:r>
      <w:r w:rsidR="00036718">
        <w:t>c</w:t>
      </w:r>
    </w:p>
    <w:p w14:paraId="31B27C44" w14:textId="4EFD716E" w:rsidR="00CC407C" w:rsidRDefault="00CC407C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C</w:t>
      </w:r>
    </w:p>
    <w:p w14:paraId="28CC1993" w14:textId="77777777" w:rsidR="00036718" w:rsidRDefault="00036718" w:rsidP="003776EE">
      <w:pPr>
        <w:spacing w:after="200" w:line="276" w:lineRule="auto"/>
      </w:pPr>
      <w:r>
        <w:t xml:space="preserve">1. accept </w:t>
      </w:r>
    </w:p>
    <w:p w14:paraId="01C57B3C" w14:textId="77777777" w:rsidR="00036718" w:rsidRDefault="00036718" w:rsidP="003776EE">
      <w:pPr>
        <w:spacing w:after="200" w:line="276" w:lineRule="auto"/>
      </w:pPr>
      <w:r>
        <w:t xml:space="preserve">2. understands </w:t>
      </w:r>
    </w:p>
    <w:p w14:paraId="0BB296FE" w14:textId="10155A6E" w:rsidR="0084460D" w:rsidRDefault="00036718" w:rsidP="003776EE">
      <w:pPr>
        <w:spacing w:after="200" w:line="276" w:lineRule="auto"/>
      </w:pPr>
      <w:r>
        <w:t>3. upset with</w:t>
      </w:r>
    </w:p>
    <w:p w14:paraId="1E3AF932" w14:textId="77777777" w:rsidR="00036718" w:rsidRPr="003776EE" w:rsidRDefault="00036718" w:rsidP="003776EE">
      <w:pPr>
        <w:spacing w:after="200" w:line="276" w:lineRule="auto"/>
        <w:rPr>
          <w:rFonts w:eastAsia="맑은 고딕"/>
          <w:lang w:eastAsia="ko-KR"/>
        </w:rPr>
      </w:pPr>
    </w:p>
    <w:p w14:paraId="448EF60D" w14:textId="0107C587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lastRenderedPageBreak/>
        <w:t>Listening 3</w:t>
      </w:r>
      <w:r w:rsidR="002A11E6">
        <w:rPr>
          <w:rFonts w:eastAsia="맑은 고딕"/>
          <w:b/>
          <w:lang w:eastAsia="en-US"/>
        </w:rPr>
        <w:t xml:space="preserve"> </w:t>
      </w:r>
      <w:r w:rsidR="007F7A6D">
        <w:rPr>
          <w:rFonts w:eastAsia="맑은 고딕"/>
          <w:b/>
          <w:lang w:eastAsia="en-US"/>
        </w:rPr>
        <w:t>Expressing Condolences</w:t>
      </w:r>
    </w:p>
    <w:p w14:paraId="5ADCDD54" w14:textId="351A7C6A" w:rsidR="0000706F" w:rsidRDefault="003776EE" w:rsidP="006B76E2">
      <w:pPr>
        <w:spacing w:after="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A </w:t>
      </w:r>
    </w:p>
    <w:p w14:paraId="0BCD064E" w14:textId="5CBCC91D" w:rsidR="006B76E2" w:rsidRPr="0000706F" w:rsidRDefault="007105A1" w:rsidP="006B76E2">
      <w:pPr>
        <w:spacing w:after="0" w:line="276" w:lineRule="auto"/>
      </w:pPr>
      <w:r>
        <w:t>playing with the feather toy, chasing him around, taking care of him while the family went on vacation</w:t>
      </w:r>
      <w:r w:rsidR="0066508F">
        <w:rPr>
          <w:noProof/>
          <w:lang w:eastAsia="ko-KR"/>
        </w:rPr>
        <mc:AlternateContent>
          <mc:Choice Requires="wpi">
            <w:drawing>
              <wp:anchor distT="11880" distB="12240" distL="126180" distR="126540" simplePos="0" relativeHeight="251665408" behindDoc="0" locked="0" layoutInCell="1" allowOverlap="1" wp14:anchorId="02F2861C" wp14:editId="2D0F7F91">
                <wp:simplePos x="0" y="0"/>
                <wp:positionH relativeFrom="column">
                  <wp:posOffset>8743765</wp:posOffset>
                </wp:positionH>
                <wp:positionV relativeFrom="paragraph">
                  <wp:posOffset>380180</wp:posOffset>
                </wp:positionV>
                <wp:extent cx="635" cy="635"/>
                <wp:effectExtent l="38100" t="38100" r="56515" b="56515"/>
                <wp:wrapNone/>
                <wp:docPr id="97" name="Ink 9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>
                          <a14:cpLocks xmlns:a14="http://schemas.microsoft.com/office/drawing/2010/main" noChangeAspect="1"/>
                        </w14:cNvContentPartPr>
                      </w14:nvContentPartPr>
                      <w14:xfrm>
                        <a:off x="0" y="0"/>
                        <a:ext cx="635" cy="6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4BD305" id="Ink 97" o:spid="_x0000_s1026" type="#_x0000_t75" style="position:absolute;margin-left:686.85pt;margin-top:28.3pt;width:3.35pt;height:3.35pt;z-index:251665408;visibility:visible;mso-wrap-style:square;mso-width-percent:0;mso-height-percent:0;mso-wrap-distance-left:3.505mm;mso-wrap-distance-top:.33mm;mso-wrap-distance-right:3.515mm;mso-wrap-distance-bottom:.34mm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">
                <v:imagedata r:id="rId38" o:title=""/>
              </v:shape>
            </w:pict>
          </mc:Fallback>
        </mc:AlternateContent>
      </w:r>
      <w:r w:rsidR="0066508F">
        <w:rPr>
          <w:noProof/>
          <w:lang w:eastAsia="ko-KR"/>
        </w:rPr>
        <mc:AlternateContent>
          <mc:Choice Requires="wpi">
            <w:drawing>
              <wp:anchor distT="11880" distB="12240" distL="126180" distR="126540" simplePos="0" relativeHeight="251664384" behindDoc="0" locked="0" layoutInCell="1" allowOverlap="1" wp14:anchorId="469DBBA3" wp14:editId="2C344484">
                <wp:simplePos x="0" y="0"/>
                <wp:positionH relativeFrom="column">
                  <wp:posOffset>8581840</wp:posOffset>
                </wp:positionH>
                <wp:positionV relativeFrom="paragraph">
                  <wp:posOffset>684980</wp:posOffset>
                </wp:positionV>
                <wp:extent cx="635" cy="635"/>
                <wp:effectExtent l="38100" t="38100" r="56515" b="56515"/>
                <wp:wrapNone/>
                <wp:docPr id="126" name="Ink 9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>
                          <a14:cpLocks xmlns:a14="http://schemas.microsoft.com/office/drawing/2010/main" noChangeAspect="1"/>
                        </w14:cNvContentPartPr>
                      </w14:nvContentPartPr>
                      <w14:xfrm>
                        <a:off x="0" y="0"/>
                        <a:ext cx="635" cy="6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B00F04" id="Ink 96" o:spid="_x0000_s1026" type="#_x0000_t75" style="position:absolute;margin-left:674.1pt;margin-top:52.3pt;width:3.35pt;height:3.35pt;z-index:251664384;visibility:visible;mso-wrap-style:square;mso-width-percent:0;mso-height-percent:0;mso-wrap-distance-left:3.505mm;mso-wrap-distance-top:.33mm;mso-wrap-distance-right:3.515mm;mso-wrap-distance-bottom:.34mm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">
                <v:imagedata r:id="rId38" o:title=""/>
              </v:shape>
            </w:pict>
          </mc:Fallback>
        </mc:AlternateContent>
      </w:r>
      <w:r w:rsidR="0066508F">
        <w:rPr>
          <w:noProof/>
          <w:lang w:eastAsia="ko-KR"/>
        </w:rPr>
        <mc:AlternateContent>
          <mc:Choice Requires="wpi">
            <w:drawing>
              <wp:anchor distT="11880" distB="12240" distL="126180" distR="126540" simplePos="0" relativeHeight="251662336" behindDoc="0" locked="0" layoutInCell="1" allowOverlap="1" wp14:anchorId="6C354FCC" wp14:editId="544328C3">
                <wp:simplePos x="0" y="0"/>
                <wp:positionH relativeFrom="column">
                  <wp:posOffset>8753290</wp:posOffset>
                </wp:positionH>
                <wp:positionV relativeFrom="paragraph">
                  <wp:posOffset>427805</wp:posOffset>
                </wp:positionV>
                <wp:extent cx="635" cy="635"/>
                <wp:effectExtent l="38100" t="38100" r="56515" b="56515"/>
                <wp:wrapNone/>
                <wp:docPr id="127" name="Ink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>
                          <a14:cpLocks xmlns:a14="http://schemas.microsoft.com/office/drawing/2010/main" noChangeAspect="1"/>
                        </w14:cNvContentPartPr>
                      </w14:nvContentPartPr>
                      <w14:xfrm>
                        <a:off x="0" y="0"/>
                        <a:ext cx="635" cy="6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C9D886" id="Ink 62" o:spid="_x0000_s1026" type="#_x0000_t75" style="position:absolute;margin-left:687.6pt;margin-top:32.05pt;width:3.35pt;height:3.35pt;z-index:251662336;visibility:visible;mso-wrap-style:square;mso-width-percent:0;mso-height-percent:0;mso-wrap-distance-left:3.505mm;mso-wrap-distance-top:.33mm;mso-wrap-distance-right:3.515mm;mso-wrap-distance-bottom:.34mm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">
                <v:imagedata r:id="rId38" o:title=""/>
              </v:shape>
            </w:pict>
          </mc:Fallback>
        </mc:AlternateContent>
      </w:r>
    </w:p>
    <w:p w14:paraId="1F7235A1" w14:textId="77777777" w:rsidR="0000706F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B</w:t>
      </w:r>
    </w:p>
    <w:p w14:paraId="7B87C695" w14:textId="77777777" w:rsidR="007105A1" w:rsidRDefault="007105A1" w:rsidP="003776EE">
      <w:pPr>
        <w:spacing w:after="200" w:line="276" w:lineRule="auto"/>
      </w:pPr>
      <w:r>
        <w:t xml:space="preserve">1. hear </w:t>
      </w:r>
    </w:p>
    <w:p w14:paraId="2A520713" w14:textId="77777777" w:rsidR="007105A1" w:rsidRDefault="007105A1" w:rsidP="003776EE">
      <w:pPr>
        <w:spacing w:after="200" w:line="276" w:lineRule="auto"/>
      </w:pPr>
      <w:r>
        <w:t xml:space="preserve">2. playing </w:t>
      </w:r>
    </w:p>
    <w:p w14:paraId="462C1B96" w14:textId="77777777" w:rsidR="007105A1" w:rsidRDefault="007105A1" w:rsidP="003776EE">
      <w:pPr>
        <w:spacing w:after="200" w:line="276" w:lineRule="auto"/>
      </w:pPr>
      <w:r>
        <w:t xml:space="preserve">3. ball </w:t>
      </w:r>
    </w:p>
    <w:p w14:paraId="0053C3F2" w14:textId="77777777" w:rsidR="007105A1" w:rsidRDefault="007105A1" w:rsidP="003776EE">
      <w:pPr>
        <w:spacing w:after="200" w:line="276" w:lineRule="auto"/>
      </w:pPr>
      <w:r>
        <w:t xml:space="preserve">4. swimming </w:t>
      </w:r>
    </w:p>
    <w:p w14:paraId="57A0B49C" w14:textId="77777777" w:rsidR="007105A1" w:rsidRDefault="007105A1" w:rsidP="003776EE">
      <w:pPr>
        <w:spacing w:after="200" w:line="276" w:lineRule="auto"/>
      </w:pPr>
      <w:r>
        <w:t xml:space="preserve">5. lake </w:t>
      </w:r>
    </w:p>
    <w:p w14:paraId="194C92DB" w14:textId="77777777" w:rsidR="007105A1" w:rsidRDefault="007105A1" w:rsidP="003776EE">
      <w:pPr>
        <w:spacing w:after="200" w:line="276" w:lineRule="auto"/>
      </w:pPr>
      <w:r>
        <w:t xml:space="preserve">6. loss </w:t>
      </w:r>
    </w:p>
    <w:p w14:paraId="6B9FE7D2" w14:textId="4B3DB4C4" w:rsidR="007105A1" w:rsidRDefault="007105A1" w:rsidP="003776EE">
      <w:pPr>
        <w:spacing w:after="200" w:line="276" w:lineRule="auto"/>
      </w:pPr>
      <w:r>
        <w:t>7. anything</w:t>
      </w:r>
    </w:p>
    <w:p w14:paraId="2336D0F3" w14:textId="493AB0DD" w:rsidR="0000706F" w:rsidRDefault="0000706F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567A6DCE" w14:textId="77777777" w:rsidR="007105A1" w:rsidRDefault="007105A1" w:rsidP="003776EE">
      <w:pPr>
        <w:spacing w:after="200" w:line="276" w:lineRule="auto"/>
      </w:pPr>
      <w:r>
        <w:t xml:space="preserve">1. d </w:t>
      </w:r>
    </w:p>
    <w:p w14:paraId="16A2E0F9" w14:textId="77777777" w:rsidR="007105A1" w:rsidRDefault="007105A1" w:rsidP="003776EE">
      <w:pPr>
        <w:spacing w:after="200" w:line="276" w:lineRule="auto"/>
      </w:pPr>
      <w:r>
        <w:t xml:space="preserve">2. a </w:t>
      </w:r>
    </w:p>
    <w:p w14:paraId="11C70EB1" w14:textId="77777777" w:rsidR="007105A1" w:rsidRDefault="007105A1" w:rsidP="003776EE">
      <w:pPr>
        <w:spacing w:after="200" w:line="276" w:lineRule="auto"/>
      </w:pPr>
      <w:r>
        <w:t xml:space="preserve">3. b </w:t>
      </w:r>
    </w:p>
    <w:p w14:paraId="29FBA5E3" w14:textId="6EF68F18" w:rsidR="007105A1" w:rsidRDefault="007105A1" w:rsidP="003776EE">
      <w:pPr>
        <w:spacing w:after="200" w:line="276" w:lineRule="auto"/>
      </w:pPr>
      <w:r>
        <w:t>4. c</w:t>
      </w:r>
    </w:p>
    <w:p w14:paraId="03DC6E2E" w14:textId="77777777" w:rsidR="00336F79" w:rsidRPr="00336F79" w:rsidRDefault="00336F79" w:rsidP="003776EE">
      <w:pPr>
        <w:spacing w:after="200" w:line="276" w:lineRule="auto"/>
      </w:pPr>
    </w:p>
    <w:p w14:paraId="5AFBF251" w14:textId="77777777" w:rsidR="0066508F" w:rsidRPr="009D31BD" w:rsidRDefault="0066508F" w:rsidP="0066508F">
      <w:pPr>
        <w:spacing w:after="100"/>
        <w:rPr>
          <w:b/>
        </w:rPr>
      </w:pPr>
      <w:r w:rsidRPr="009D31BD">
        <w:rPr>
          <w:b/>
        </w:rPr>
        <w:t>Speaking Practice</w:t>
      </w:r>
    </w:p>
    <w:p w14:paraId="0AB5EBDF" w14:textId="77777777" w:rsidR="00CF33C5" w:rsidRPr="00E83404" w:rsidRDefault="00CF33C5" w:rsidP="00CF33C5">
      <w:pPr>
        <w:spacing w:after="0"/>
        <w:rPr>
          <w:rFonts w:cs="Calibri"/>
          <w:bCs/>
        </w:rPr>
      </w:pPr>
      <w:r w:rsidRPr="00E83404">
        <w:rPr>
          <w:rFonts w:cs="Calibri"/>
          <w:bCs/>
        </w:rPr>
        <w:t>B</w:t>
      </w:r>
    </w:p>
    <w:p w14:paraId="00266DD5" w14:textId="77777777" w:rsidR="00CF33C5" w:rsidRPr="00387237" w:rsidRDefault="00CF33C5" w:rsidP="00CF33C5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5D50311C" w14:textId="77777777" w:rsidR="00CF33C5" w:rsidRPr="00387237" w:rsidRDefault="00CF33C5" w:rsidP="00CF33C5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Example:</w:t>
      </w:r>
    </w:p>
    <w:p w14:paraId="6878E9DE" w14:textId="77777777" w:rsidR="00CF33C5" w:rsidRPr="00387237" w:rsidRDefault="00CF33C5" w:rsidP="00CF33C5">
      <w:pPr>
        <w:spacing w:after="0" w:line="240" w:lineRule="auto"/>
      </w:pPr>
      <w:r w:rsidRPr="00387237">
        <w:t xml:space="preserve">CHILD A: </w:t>
      </w:r>
      <w:r>
        <w:t>I heard you were in an accident. What happened?</w:t>
      </w:r>
    </w:p>
    <w:p w14:paraId="01B0EB0E" w14:textId="77777777" w:rsidR="00CF33C5" w:rsidRPr="00387237" w:rsidRDefault="00CF33C5" w:rsidP="00CF33C5">
      <w:pPr>
        <w:spacing w:after="0" w:line="240" w:lineRule="auto"/>
      </w:pPr>
      <w:r w:rsidRPr="00387237">
        <w:t xml:space="preserve">CHILD B: </w:t>
      </w:r>
      <w:r>
        <w:t xml:space="preserve">I broke my wrist when I was playing soccer. </w:t>
      </w:r>
    </w:p>
    <w:p w14:paraId="7B361FCB" w14:textId="77777777" w:rsidR="00CF33C5" w:rsidRDefault="00CF33C5" w:rsidP="00CF33C5">
      <w:pPr>
        <w:spacing w:after="0" w:line="240" w:lineRule="auto"/>
      </w:pPr>
      <w:r w:rsidRPr="00387237">
        <w:t xml:space="preserve">CHILD A: </w:t>
      </w:r>
      <w:r>
        <w:t>Oh no! I’m sorry to hear that. How long until it is better?</w:t>
      </w:r>
    </w:p>
    <w:p w14:paraId="666EB94A" w14:textId="77777777" w:rsidR="00CF33C5" w:rsidRPr="00387237" w:rsidRDefault="00CF33C5" w:rsidP="00CF33C5">
      <w:pPr>
        <w:spacing w:after="0" w:line="240" w:lineRule="auto"/>
      </w:pPr>
      <w:r>
        <w:t xml:space="preserve">CHILD B: The doctor said it would be five days. I can’t play soccer anymore this season. </w:t>
      </w:r>
    </w:p>
    <w:p w14:paraId="40C7371B" w14:textId="77777777" w:rsidR="00CF33C5" w:rsidRPr="00E83404" w:rsidRDefault="00CF33C5" w:rsidP="00CF33C5">
      <w:pPr>
        <w:spacing w:after="0"/>
        <w:rPr>
          <w:rFonts w:cs="Calibri"/>
          <w:bCs/>
        </w:rPr>
      </w:pPr>
      <w:r w:rsidRPr="00E83404">
        <w:rPr>
          <w:rFonts w:cs="Calibri"/>
          <w:bCs/>
        </w:rPr>
        <w:t>C</w:t>
      </w:r>
    </w:p>
    <w:p w14:paraId="3599DDE0" w14:textId="77777777" w:rsidR="00CF33C5" w:rsidRPr="00387237" w:rsidRDefault="00CF33C5" w:rsidP="00CF33C5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6AE1B6C2" w14:textId="77777777" w:rsidR="00CF33C5" w:rsidRPr="00AF3EE1" w:rsidRDefault="00CF33C5" w:rsidP="00CF33C5">
      <w:pPr>
        <w:spacing w:after="200" w:line="276" w:lineRule="auto"/>
        <w:rPr>
          <w:rFonts w:eastAsia="맑은 고딕"/>
          <w:b/>
          <w:lang w:eastAsia="en-US"/>
        </w:rPr>
      </w:pPr>
    </w:p>
    <w:p w14:paraId="702D2F41" w14:textId="77777777" w:rsidR="00CF33C5" w:rsidRPr="00AF3EE1" w:rsidRDefault="00CF33C5" w:rsidP="00CF33C5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On Your Own </w:t>
      </w:r>
    </w:p>
    <w:p w14:paraId="107AB758" w14:textId="77777777" w:rsidR="00CF33C5" w:rsidRDefault="00CF33C5" w:rsidP="00CF33C5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(Answers will vary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1188"/>
        <w:gridCol w:w="1499"/>
        <w:gridCol w:w="1831"/>
      </w:tblGrid>
      <w:tr w:rsidR="00CF33C5" w:rsidRPr="00BF7D10" w14:paraId="2E46BDAC" w14:textId="77777777" w:rsidTr="00226E32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4ED85FA5" w14:textId="77777777" w:rsidR="00CF33C5" w:rsidRPr="00BF7D10" w:rsidRDefault="00CF33C5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 w:rsidRPr="00BF7D10">
              <w:rPr>
                <w:rFonts w:eastAsia="맑은 고딕"/>
                <w:b/>
                <w:lang w:eastAsia="en-US"/>
              </w:rPr>
              <w:lastRenderedPageBreak/>
              <w:t>Name</w:t>
            </w:r>
          </w:p>
        </w:tc>
        <w:tc>
          <w:tcPr>
            <w:tcW w:w="979" w:type="dxa"/>
            <w:shd w:val="clear" w:color="auto" w:fill="D2FCF5"/>
            <w:vAlign w:val="center"/>
          </w:tcPr>
          <w:p w14:paraId="5DDA0B04" w14:textId="77777777" w:rsidR="00CF33C5" w:rsidRPr="00BF7D10" w:rsidRDefault="00CF33C5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Sports</w:t>
            </w:r>
          </w:p>
        </w:tc>
        <w:tc>
          <w:tcPr>
            <w:tcW w:w="1499" w:type="dxa"/>
            <w:shd w:val="clear" w:color="auto" w:fill="D2FCF5"/>
            <w:vAlign w:val="center"/>
          </w:tcPr>
          <w:p w14:paraId="10E57CA3" w14:textId="77777777" w:rsidR="00CF33C5" w:rsidRPr="00BF7D10" w:rsidRDefault="00CF33C5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At school</w:t>
            </w:r>
          </w:p>
        </w:tc>
        <w:tc>
          <w:tcPr>
            <w:tcW w:w="1831" w:type="dxa"/>
            <w:shd w:val="clear" w:color="auto" w:fill="D2FCF5"/>
            <w:vAlign w:val="center"/>
          </w:tcPr>
          <w:p w14:paraId="4EEB2712" w14:textId="77777777" w:rsidR="00CF33C5" w:rsidRPr="00BF7D10" w:rsidRDefault="00CF33C5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At home</w:t>
            </w:r>
          </w:p>
        </w:tc>
      </w:tr>
      <w:tr w:rsidR="00CF33C5" w:rsidRPr="00BF7D10" w14:paraId="184153D7" w14:textId="77777777" w:rsidTr="00243F00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6AE74B0B" w14:textId="77777777" w:rsidR="00CF33C5" w:rsidRPr="00BF7D10" w:rsidRDefault="00CF33C5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George</w:t>
            </w:r>
          </w:p>
        </w:tc>
        <w:tc>
          <w:tcPr>
            <w:tcW w:w="979" w:type="dxa"/>
            <w:shd w:val="clear" w:color="auto" w:fill="auto"/>
            <w:vAlign w:val="center"/>
          </w:tcPr>
          <w:p w14:paraId="4636E3DA" w14:textId="77777777" w:rsidR="00CF33C5" w:rsidRPr="00BF7D10" w:rsidRDefault="00CF33C5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Basketball, he twisted his ankle</w:t>
            </w:r>
          </w:p>
        </w:tc>
        <w:tc>
          <w:tcPr>
            <w:tcW w:w="1499" w:type="dxa"/>
            <w:shd w:val="clear" w:color="auto" w:fill="auto"/>
            <w:vAlign w:val="center"/>
          </w:tcPr>
          <w:p w14:paraId="42CFE99A" w14:textId="77777777" w:rsidR="00CF33C5" w:rsidRPr="00BF7D10" w:rsidRDefault="00CF33C5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Failed a science project</w:t>
            </w:r>
          </w:p>
        </w:tc>
        <w:tc>
          <w:tcPr>
            <w:tcW w:w="1831" w:type="dxa"/>
            <w:shd w:val="clear" w:color="auto" w:fill="auto"/>
            <w:vAlign w:val="center"/>
          </w:tcPr>
          <w:p w14:paraId="3D4196C2" w14:textId="77777777" w:rsidR="00CF33C5" w:rsidRPr="00BF7D10" w:rsidRDefault="00CF33C5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Got his phone taken away because he failed the science test</w:t>
            </w:r>
          </w:p>
        </w:tc>
      </w:tr>
    </w:tbl>
    <w:p w14:paraId="402B34A2" w14:textId="77777777" w:rsidR="0066508F" w:rsidRPr="00CF33C5" w:rsidRDefault="0066508F" w:rsidP="0066508F">
      <w:pPr>
        <w:pStyle w:val="a6"/>
        <w:spacing w:after="100"/>
        <w:rPr>
          <w:sz w:val="24"/>
          <w:szCs w:val="24"/>
        </w:rPr>
      </w:pPr>
    </w:p>
    <w:p w14:paraId="548F05E4" w14:textId="328D94C2" w:rsidR="003776EE" w:rsidRPr="003776EE" w:rsidRDefault="00796CE5" w:rsidP="003776EE">
      <w:pPr>
        <w:spacing w:after="200" w:line="276" w:lineRule="auto"/>
        <w:rPr>
          <w:rFonts w:eastAsia="맑은 고딕"/>
          <w:b/>
          <w:lang w:eastAsia="en-US"/>
        </w:rPr>
      </w:pPr>
      <w:r>
        <w:rPr>
          <w:rFonts w:eastAsia="맑은 고딕"/>
          <w:b/>
          <w:lang w:eastAsia="en-US"/>
        </w:rPr>
        <w:t>UNIT TEST</w:t>
      </w:r>
    </w:p>
    <w:p w14:paraId="0DE1E0E9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2D7DFF65" w14:textId="37F7C5A4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1. </w:t>
      </w:r>
      <w:r w:rsidR="00265736">
        <w:rPr>
          <w:rFonts w:eastAsia="맑은 고딕"/>
          <w:lang w:eastAsia="en-US"/>
        </w:rPr>
        <w:t>b</w:t>
      </w:r>
    </w:p>
    <w:p w14:paraId="55BB9ABC" w14:textId="5E6845D8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2. </w:t>
      </w:r>
      <w:r w:rsidR="00265736">
        <w:rPr>
          <w:rFonts w:eastAsia="맑은 고딕"/>
          <w:lang w:eastAsia="en-US"/>
        </w:rPr>
        <w:t>b</w:t>
      </w:r>
    </w:p>
    <w:p w14:paraId="4DE8E400" w14:textId="7A7FABBD" w:rsidR="00796CE5" w:rsidRPr="003776EE" w:rsidRDefault="00796CE5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B</w:t>
      </w:r>
    </w:p>
    <w:p w14:paraId="192BFE5C" w14:textId="1E2130E5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3. </w:t>
      </w:r>
      <w:r w:rsidR="00796CE5">
        <w:rPr>
          <w:rFonts w:eastAsia="맑은 고딕"/>
          <w:lang w:eastAsia="en-US"/>
        </w:rPr>
        <w:t>b</w:t>
      </w:r>
    </w:p>
    <w:p w14:paraId="47C9BDA7" w14:textId="48E6F360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4. </w:t>
      </w:r>
      <w:r w:rsidR="00265736">
        <w:rPr>
          <w:rFonts w:eastAsia="맑은 고딕"/>
          <w:lang w:eastAsia="en-US"/>
        </w:rPr>
        <w:t>c</w:t>
      </w:r>
    </w:p>
    <w:p w14:paraId="217D8C48" w14:textId="1B3C3C9A" w:rsidR="003776EE" w:rsidRPr="003776EE" w:rsidRDefault="00796CE5" w:rsidP="003776EE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>C</w:t>
      </w:r>
    </w:p>
    <w:p w14:paraId="687B6D1C" w14:textId="695698B3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5. </w:t>
      </w:r>
      <w:r w:rsidR="00796CE5">
        <w:rPr>
          <w:rFonts w:eastAsia="맑은 고딕"/>
          <w:lang w:eastAsia="en-US"/>
        </w:rPr>
        <w:t>a</w:t>
      </w:r>
    </w:p>
    <w:p w14:paraId="793C12A3" w14:textId="3E12751E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6. </w:t>
      </w:r>
      <w:r w:rsidR="00796CE5">
        <w:rPr>
          <w:rFonts w:eastAsia="맑은 고딕"/>
          <w:lang w:eastAsia="en-US"/>
        </w:rPr>
        <w:t>d</w:t>
      </w:r>
    </w:p>
    <w:p w14:paraId="10A4007D" w14:textId="0CF85AE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7. </w:t>
      </w:r>
      <w:r w:rsidR="00265736">
        <w:rPr>
          <w:rFonts w:eastAsia="맑은 고딕"/>
          <w:lang w:eastAsia="en-US"/>
        </w:rPr>
        <w:t>a</w:t>
      </w:r>
    </w:p>
    <w:p w14:paraId="2A7F0344" w14:textId="65AD0D29" w:rsidR="00796CE5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8. </w:t>
      </w:r>
      <w:r w:rsidR="00796CE5">
        <w:rPr>
          <w:rFonts w:eastAsia="맑은 고딕"/>
          <w:lang w:eastAsia="en-US"/>
        </w:rPr>
        <w:t>b</w:t>
      </w:r>
    </w:p>
    <w:p w14:paraId="4358DBA8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D</w:t>
      </w:r>
    </w:p>
    <w:p w14:paraId="42EF9160" w14:textId="31CE5F56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 xml:space="preserve">9. </w:t>
      </w:r>
      <w:r w:rsidR="00265736">
        <w:rPr>
          <w:rFonts w:eastAsia="맑은 고딕"/>
          <w:lang w:eastAsia="ko-KR"/>
        </w:rPr>
        <w:t>a</w:t>
      </w:r>
    </w:p>
    <w:p w14:paraId="19770A87" w14:textId="08766C2E" w:rsidR="000764E3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10. b</w:t>
      </w:r>
    </w:p>
    <w:p w14:paraId="4220E725" w14:textId="1DA0576F" w:rsidR="00796CE5" w:rsidRDefault="00796CE5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1. </w:t>
      </w:r>
      <w:r w:rsidR="00265736">
        <w:rPr>
          <w:rFonts w:eastAsia="맑은 고딕"/>
          <w:lang w:eastAsia="ko-KR"/>
        </w:rPr>
        <w:t>b</w:t>
      </w:r>
    </w:p>
    <w:p w14:paraId="532438E1" w14:textId="5C1D93CE" w:rsidR="00796CE5" w:rsidRDefault="00796CE5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2. </w:t>
      </w:r>
      <w:r w:rsidR="00265736">
        <w:rPr>
          <w:rFonts w:eastAsia="맑은 고딕"/>
          <w:lang w:eastAsia="ko-KR"/>
        </w:rPr>
        <w:t>c</w:t>
      </w:r>
    </w:p>
    <w:p w14:paraId="6C91DFD7" w14:textId="7E6C209F" w:rsidR="003A5D61" w:rsidRDefault="003A5D61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E</w:t>
      </w:r>
    </w:p>
    <w:p w14:paraId="152C7DC8" w14:textId="5142718A" w:rsidR="003A5D61" w:rsidRDefault="003A5D61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3. </w:t>
      </w:r>
      <w:r w:rsidR="00265736">
        <w:rPr>
          <w:rFonts w:eastAsia="맑은 고딕"/>
          <w:lang w:eastAsia="ko-KR"/>
        </w:rPr>
        <w:t>c</w:t>
      </w:r>
    </w:p>
    <w:p w14:paraId="380DE6E7" w14:textId="1ACB1D14" w:rsidR="003A5D61" w:rsidRDefault="003A5D61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1</w:t>
      </w:r>
      <w:r>
        <w:rPr>
          <w:rFonts w:eastAsia="맑은 고딕"/>
          <w:lang w:eastAsia="ko-KR"/>
        </w:rPr>
        <w:t xml:space="preserve">4. </w:t>
      </w:r>
      <w:r w:rsidR="00265736">
        <w:rPr>
          <w:rFonts w:eastAsia="맑은 고딕"/>
          <w:lang w:eastAsia="ko-KR"/>
        </w:rPr>
        <w:t>a</w:t>
      </w:r>
    </w:p>
    <w:p w14:paraId="30EAC87D" w14:textId="180CCD60" w:rsidR="000764E3" w:rsidRPr="00CE66E8" w:rsidRDefault="003A5D61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lastRenderedPageBreak/>
        <w:t>1</w:t>
      </w:r>
      <w:r>
        <w:rPr>
          <w:rFonts w:eastAsia="맑은 고딕"/>
          <w:lang w:eastAsia="ko-KR"/>
        </w:rPr>
        <w:t>5. a</w:t>
      </w:r>
    </w:p>
    <w:p w14:paraId="3A1A33F5" w14:textId="23362C25" w:rsidR="003776EE" w:rsidRPr="003776EE" w:rsidRDefault="0066508F" w:rsidP="003776EE">
      <w:pPr>
        <w:spacing w:after="200" w:line="276" w:lineRule="auto"/>
        <w:rPr>
          <w:rFonts w:eastAsia="맑은 고딕"/>
          <w:b/>
          <w:lang w:eastAsia="ko-KR"/>
        </w:rPr>
      </w:pPr>
      <w:r>
        <w:rPr>
          <w:rFonts w:eastAsia="맑은 고딕"/>
          <w:b/>
          <w:shd w:val="pct15" w:color="auto" w:fill="FFFFFF"/>
          <w:lang w:eastAsia="en-US"/>
        </w:rPr>
        <w:br w:type="page"/>
      </w:r>
      <w:r w:rsidR="003776EE" w:rsidRPr="007B1671">
        <w:rPr>
          <w:rFonts w:eastAsia="맑은 고딕"/>
          <w:b/>
          <w:shd w:val="pct15" w:color="auto" w:fill="FFFFFF"/>
          <w:lang w:eastAsia="en-US"/>
        </w:rPr>
        <w:lastRenderedPageBreak/>
        <w:t>Unit 12</w:t>
      </w:r>
      <w:r w:rsidR="003776EE" w:rsidRPr="007B1671">
        <w:rPr>
          <w:rFonts w:eastAsia="맑은 고딕" w:hint="eastAsia"/>
          <w:b/>
          <w:shd w:val="pct15" w:color="auto" w:fill="FFFFFF"/>
          <w:lang w:eastAsia="ko-KR"/>
        </w:rPr>
        <w:t xml:space="preserve"> </w:t>
      </w:r>
      <w:r w:rsidR="007F7A6D" w:rsidRPr="007B1671">
        <w:rPr>
          <w:rFonts w:eastAsia="맑은 고딕"/>
          <w:b/>
          <w:shd w:val="pct15" w:color="auto" w:fill="FFFFFF"/>
          <w:lang w:eastAsia="ko-KR"/>
        </w:rPr>
        <w:t>A Window Seat, Please.</w:t>
      </w:r>
    </w:p>
    <w:p w14:paraId="5C4B99AE" w14:textId="26806163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 w:hint="eastAsia"/>
          <w:lang w:eastAsia="ko-KR"/>
        </w:rPr>
        <w:t xml:space="preserve">A </w:t>
      </w:r>
    </w:p>
    <w:p w14:paraId="6BD160BF" w14:textId="77777777" w:rsidR="00B20960" w:rsidRDefault="00B20960" w:rsidP="003776EE">
      <w:pPr>
        <w:spacing w:after="200" w:line="276" w:lineRule="auto"/>
      </w:pPr>
      <w:r>
        <w:t xml:space="preserve">1. c </w:t>
      </w:r>
    </w:p>
    <w:p w14:paraId="01BEDA01" w14:textId="77777777" w:rsidR="00B20960" w:rsidRDefault="00B20960" w:rsidP="003776EE">
      <w:pPr>
        <w:spacing w:after="200" w:line="276" w:lineRule="auto"/>
      </w:pPr>
      <w:r>
        <w:t xml:space="preserve">2. d </w:t>
      </w:r>
    </w:p>
    <w:p w14:paraId="41D3748C" w14:textId="77777777" w:rsidR="00B20960" w:rsidRDefault="00B20960" w:rsidP="003776EE">
      <w:pPr>
        <w:spacing w:after="200" w:line="276" w:lineRule="auto"/>
      </w:pPr>
      <w:r>
        <w:t xml:space="preserve">3. e </w:t>
      </w:r>
    </w:p>
    <w:p w14:paraId="55AA64A5" w14:textId="77777777" w:rsidR="00B20960" w:rsidRDefault="00B20960" w:rsidP="003776EE">
      <w:pPr>
        <w:spacing w:after="200" w:line="276" w:lineRule="auto"/>
      </w:pPr>
      <w:r>
        <w:t xml:space="preserve">4. b </w:t>
      </w:r>
    </w:p>
    <w:p w14:paraId="5B5394B5" w14:textId="682B06A2" w:rsidR="003776EE" w:rsidRPr="003776EE" w:rsidRDefault="00B20960" w:rsidP="003776EE">
      <w:pPr>
        <w:spacing w:after="200" w:line="276" w:lineRule="auto"/>
        <w:rPr>
          <w:rFonts w:eastAsia="맑은 고딕"/>
          <w:noProof/>
          <w:lang w:eastAsia="ko-KR"/>
        </w:rPr>
      </w:pPr>
      <w:r>
        <w:t>5. a</w:t>
      </w:r>
      <w:r w:rsidR="0066508F">
        <w:rPr>
          <w:noProof/>
          <w:lang w:eastAsia="ko-KR"/>
        </w:rPr>
        <mc:AlternateContent>
          <mc:Choice Requires="wpi">
            <w:drawing>
              <wp:anchor distT="11880" distB="12240" distL="126180" distR="126540" simplePos="0" relativeHeight="251666432" behindDoc="0" locked="0" layoutInCell="1" allowOverlap="1" wp14:anchorId="7FF9FB73" wp14:editId="176E6CAA">
                <wp:simplePos x="0" y="0"/>
                <wp:positionH relativeFrom="column">
                  <wp:posOffset>6429190</wp:posOffset>
                </wp:positionH>
                <wp:positionV relativeFrom="paragraph">
                  <wp:posOffset>1106620</wp:posOffset>
                </wp:positionV>
                <wp:extent cx="635" cy="635"/>
                <wp:effectExtent l="38100" t="38100" r="56515" b="56515"/>
                <wp:wrapNone/>
                <wp:docPr id="136" name="Ink 10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>
                          <a14:cpLocks xmlns:a14="http://schemas.microsoft.com/office/drawing/2010/main" noChangeAspect="1"/>
                        </w14:cNvContentPartPr>
                      </w14:nvContentPartPr>
                      <w14:xfrm>
                        <a:off x="0" y="0"/>
                        <a:ext cx="635" cy="6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E62B93" id="Ink 105" o:spid="_x0000_s1026" type="#_x0000_t75" style="position:absolute;left:0;text-align:left;margin-left:504.6pt;margin-top:85.5pt;width:3.35pt;height:3.35pt;z-index:251666432;visibility:visible;mso-wrap-style:square;mso-width-percent:0;mso-height-percent:0;mso-wrap-distance-left:3.505mm;mso-wrap-distance-top:.33mm;mso-wrap-distance-right:3.515mm;mso-wrap-distance-bottom:.34mm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">
                <v:imagedata r:id="rId42" o:title=""/>
              </v:shape>
            </w:pict>
          </mc:Fallback>
        </mc:AlternateContent>
      </w:r>
    </w:p>
    <w:p w14:paraId="307CBE32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B</w:t>
      </w:r>
    </w:p>
    <w:p w14:paraId="49A1E079" w14:textId="77777777" w:rsidR="00B20960" w:rsidRDefault="00B20960" w:rsidP="003776EE">
      <w:pPr>
        <w:spacing w:after="200" w:line="276" w:lineRule="auto"/>
      </w:pPr>
      <w:r>
        <w:t xml:space="preserve">1. arrange </w:t>
      </w:r>
    </w:p>
    <w:p w14:paraId="02862302" w14:textId="77777777" w:rsidR="00B20960" w:rsidRDefault="00B20960" w:rsidP="003776EE">
      <w:pPr>
        <w:spacing w:after="200" w:line="276" w:lineRule="auto"/>
      </w:pPr>
      <w:r>
        <w:t xml:space="preserve">2. direction </w:t>
      </w:r>
    </w:p>
    <w:p w14:paraId="3A67B413" w14:textId="77777777" w:rsidR="009B0116" w:rsidRDefault="00B20960" w:rsidP="003776EE">
      <w:pPr>
        <w:spacing w:after="200" w:line="276" w:lineRule="auto"/>
      </w:pPr>
      <w:r>
        <w:t xml:space="preserve">3. payment </w:t>
      </w:r>
    </w:p>
    <w:p w14:paraId="459CFBB1" w14:textId="23A84AF7" w:rsidR="00B20960" w:rsidRDefault="00B20960" w:rsidP="003776EE">
      <w:pPr>
        <w:spacing w:after="200" w:line="276" w:lineRule="auto"/>
      </w:pPr>
      <w:r>
        <w:t xml:space="preserve">4. </w:t>
      </w:r>
      <w:r w:rsidR="005E3061">
        <w:t>allowed</w:t>
      </w:r>
    </w:p>
    <w:p w14:paraId="248BFA1B" w14:textId="791DBC58" w:rsidR="00B20960" w:rsidRDefault="00B20960" w:rsidP="003776EE">
      <w:pPr>
        <w:spacing w:after="200" w:line="276" w:lineRule="auto"/>
      </w:pPr>
      <w:r>
        <w:t>5.</w:t>
      </w:r>
      <w:r w:rsidR="009B0116">
        <w:t xml:space="preserve"> </w:t>
      </w:r>
      <w:r>
        <w:t>consider</w:t>
      </w:r>
    </w:p>
    <w:p w14:paraId="4735E29B" w14:textId="32709835" w:rsidR="0096106A" w:rsidRDefault="0096106A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2A245D2B" w14:textId="77777777" w:rsidR="00B20960" w:rsidRDefault="00B20960" w:rsidP="003776EE">
      <w:pPr>
        <w:spacing w:after="200" w:line="276" w:lineRule="auto"/>
      </w:pPr>
      <w:r>
        <w:t xml:space="preserve">1. T </w:t>
      </w:r>
    </w:p>
    <w:p w14:paraId="1DBB6419" w14:textId="77777777" w:rsidR="00B20960" w:rsidRDefault="00B20960" w:rsidP="003776EE">
      <w:pPr>
        <w:spacing w:after="200" w:line="276" w:lineRule="auto"/>
      </w:pPr>
      <w:r>
        <w:t xml:space="preserve">2. T </w:t>
      </w:r>
    </w:p>
    <w:p w14:paraId="2F22606E" w14:textId="77777777" w:rsidR="00B20960" w:rsidRDefault="00B20960" w:rsidP="003776EE">
      <w:pPr>
        <w:spacing w:after="200" w:line="276" w:lineRule="auto"/>
      </w:pPr>
      <w:r>
        <w:t xml:space="preserve">3. F </w:t>
      </w:r>
    </w:p>
    <w:p w14:paraId="527CC913" w14:textId="77777777" w:rsidR="00B20960" w:rsidRDefault="00B20960" w:rsidP="003776EE">
      <w:pPr>
        <w:spacing w:after="200" w:line="276" w:lineRule="auto"/>
      </w:pPr>
      <w:r>
        <w:t xml:space="preserve">4. F </w:t>
      </w:r>
    </w:p>
    <w:p w14:paraId="22063134" w14:textId="37741FBC" w:rsidR="0096106A" w:rsidRDefault="00B20960" w:rsidP="003776EE">
      <w:pPr>
        <w:spacing w:after="200" w:line="276" w:lineRule="auto"/>
      </w:pPr>
      <w:r>
        <w:t>5. T</w:t>
      </w:r>
    </w:p>
    <w:p w14:paraId="7CF2392C" w14:textId="77777777" w:rsidR="009B0116" w:rsidRPr="003776EE" w:rsidRDefault="009B0116" w:rsidP="003776EE">
      <w:pPr>
        <w:spacing w:after="200" w:line="276" w:lineRule="auto"/>
        <w:rPr>
          <w:rFonts w:eastAsia="맑은 고딕"/>
          <w:lang w:eastAsia="en-US"/>
        </w:rPr>
      </w:pPr>
    </w:p>
    <w:p w14:paraId="149531FA" w14:textId="28BF6CC8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1</w:t>
      </w:r>
      <w:r w:rsidR="00E62F4E">
        <w:rPr>
          <w:rFonts w:eastAsia="맑은 고딕"/>
          <w:b/>
          <w:lang w:eastAsia="en-US"/>
        </w:rPr>
        <w:t xml:space="preserve"> </w:t>
      </w:r>
      <w:r w:rsidR="007F7A6D">
        <w:rPr>
          <w:rFonts w:eastAsia="맑은 고딕"/>
          <w:b/>
          <w:lang w:eastAsia="en-US"/>
        </w:rPr>
        <w:t>I Would Like to Make an Airline Reservation.</w:t>
      </w:r>
    </w:p>
    <w:p w14:paraId="3AAB0D53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>A</w:t>
      </w:r>
    </w:p>
    <w:p w14:paraId="67733731" w14:textId="77777777" w:rsidR="00B20960" w:rsidRDefault="00B20960" w:rsidP="003776EE">
      <w:pPr>
        <w:spacing w:after="200" w:line="276" w:lineRule="auto"/>
      </w:pPr>
      <w:r>
        <w:t>airline name, hotel location, length of stay, price</w:t>
      </w:r>
    </w:p>
    <w:p w14:paraId="1B9F1E3B" w14:textId="6B885008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386ED7F6" w14:textId="77777777" w:rsidR="00B20960" w:rsidRDefault="00B20960" w:rsidP="003776EE">
      <w:pPr>
        <w:spacing w:after="200" w:line="276" w:lineRule="auto"/>
      </w:pPr>
      <w:r>
        <w:t xml:space="preserve">1. Paris, France </w:t>
      </w:r>
    </w:p>
    <w:p w14:paraId="6AE1E37C" w14:textId="77777777" w:rsidR="00B20960" w:rsidRDefault="00B20960" w:rsidP="003776EE">
      <w:pPr>
        <w:spacing w:after="200" w:line="276" w:lineRule="auto"/>
      </w:pPr>
      <w:r>
        <w:lastRenderedPageBreak/>
        <w:t>2. John Smith</w:t>
      </w:r>
    </w:p>
    <w:p w14:paraId="782568B8" w14:textId="77777777" w:rsidR="00B20960" w:rsidRDefault="00B20960" w:rsidP="003776EE">
      <w:pPr>
        <w:spacing w:after="200" w:line="276" w:lineRule="auto"/>
      </w:pPr>
      <w:r>
        <w:t xml:space="preserve">3. March 22 </w:t>
      </w:r>
    </w:p>
    <w:p w14:paraId="064C7526" w14:textId="77777777" w:rsidR="00B20960" w:rsidRDefault="00B20960" w:rsidP="003776EE">
      <w:pPr>
        <w:spacing w:after="200" w:line="276" w:lineRule="auto"/>
      </w:pPr>
      <w:r>
        <w:t xml:space="preserve">4. April 5 </w:t>
      </w:r>
    </w:p>
    <w:p w14:paraId="588F67F6" w14:textId="77777777" w:rsidR="00B20960" w:rsidRDefault="00B20960" w:rsidP="003776EE">
      <w:pPr>
        <w:spacing w:after="200" w:line="276" w:lineRule="auto"/>
      </w:pPr>
      <w:r>
        <w:t xml:space="preserve">5. Yes </w:t>
      </w:r>
    </w:p>
    <w:p w14:paraId="1E0AFBC4" w14:textId="26694281" w:rsidR="00B20960" w:rsidRDefault="00B20960" w:rsidP="003776EE">
      <w:pPr>
        <w:spacing w:after="200" w:line="276" w:lineRule="auto"/>
      </w:pPr>
      <w:r>
        <w:t>6. The hotel should be near the Eiffel Tower.</w:t>
      </w:r>
    </w:p>
    <w:p w14:paraId="0A1F08A2" w14:textId="109422E2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C</w:t>
      </w:r>
    </w:p>
    <w:p w14:paraId="6268287D" w14:textId="77777777" w:rsidR="00B20960" w:rsidRDefault="00B20960" w:rsidP="003776EE">
      <w:pPr>
        <w:spacing w:after="200" w:line="276" w:lineRule="auto"/>
      </w:pPr>
      <w:r>
        <w:t xml:space="preserve">1. False </w:t>
      </w:r>
    </w:p>
    <w:p w14:paraId="2BEAD926" w14:textId="77777777" w:rsidR="00B20960" w:rsidRDefault="00B20960" w:rsidP="003776EE">
      <w:pPr>
        <w:spacing w:after="200" w:line="276" w:lineRule="auto"/>
      </w:pPr>
      <w:r>
        <w:t xml:space="preserve">2. False </w:t>
      </w:r>
    </w:p>
    <w:p w14:paraId="752356DD" w14:textId="77777777" w:rsidR="00B20960" w:rsidRDefault="00B20960" w:rsidP="003776EE">
      <w:pPr>
        <w:spacing w:after="200" w:line="276" w:lineRule="auto"/>
      </w:pPr>
      <w:r>
        <w:t xml:space="preserve">3. False </w:t>
      </w:r>
    </w:p>
    <w:p w14:paraId="6E24F199" w14:textId="6B995A1F" w:rsidR="00DF3B53" w:rsidRDefault="00B20960" w:rsidP="003776EE">
      <w:pPr>
        <w:spacing w:after="200" w:line="276" w:lineRule="auto"/>
      </w:pPr>
      <w:r>
        <w:t>4. True</w:t>
      </w:r>
    </w:p>
    <w:p w14:paraId="5988830B" w14:textId="77777777" w:rsidR="00DF3B53" w:rsidRPr="003776EE" w:rsidRDefault="00DF3B53" w:rsidP="003776EE">
      <w:pPr>
        <w:spacing w:after="200" w:line="276" w:lineRule="auto"/>
        <w:rPr>
          <w:rFonts w:eastAsia="맑은 고딕"/>
          <w:lang w:eastAsia="en-US"/>
        </w:rPr>
      </w:pPr>
    </w:p>
    <w:p w14:paraId="6F44FEC1" w14:textId="39DA73A2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t>Listening 2</w:t>
      </w:r>
      <w:r w:rsidR="00E62F4E">
        <w:rPr>
          <w:rFonts w:eastAsia="맑은 고딕"/>
          <w:b/>
          <w:lang w:eastAsia="en-US"/>
        </w:rPr>
        <w:t xml:space="preserve"> </w:t>
      </w:r>
      <w:r w:rsidR="007F7A6D">
        <w:rPr>
          <w:rFonts w:eastAsia="맑은 고딕"/>
          <w:b/>
          <w:lang w:eastAsia="en-US"/>
        </w:rPr>
        <w:t>Non-fat Caramel Macchiato, Please.</w:t>
      </w:r>
    </w:p>
    <w:p w14:paraId="44EE14CB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2524E8C7" w14:textId="4FB9AFA3" w:rsidR="00BD088E" w:rsidRDefault="00BD088E" w:rsidP="003776EE">
      <w:pPr>
        <w:spacing w:after="200" w:line="276" w:lineRule="auto"/>
      </w:pPr>
      <w:r>
        <w:t xml:space="preserve">1. </w:t>
      </w:r>
    </w:p>
    <w:p w14:paraId="4F205C40" w14:textId="249DE8AE" w:rsidR="00BD088E" w:rsidRDefault="00BD088E" w:rsidP="003776EE">
      <w:pPr>
        <w:spacing w:after="200" w:line="276" w:lineRule="auto"/>
      </w:pPr>
      <w:r>
        <w:t xml:space="preserve">2. </w:t>
      </w:r>
    </w:p>
    <w:p w14:paraId="113ACE73" w14:textId="28BF4DE8" w:rsidR="00BD088E" w:rsidRDefault="00BD088E" w:rsidP="003776EE">
      <w:pPr>
        <w:spacing w:after="200" w:line="276" w:lineRule="auto"/>
      </w:pPr>
      <w:r>
        <w:t xml:space="preserve">3. </w:t>
      </w:r>
    </w:p>
    <w:p w14:paraId="209AB695" w14:textId="01C2C757" w:rsidR="00BD088E" w:rsidRDefault="00BD088E" w:rsidP="003776EE">
      <w:pPr>
        <w:spacing w:after="200" w:line="276" w:lineRule="auto"/>
      </w:pPr>
      <w:r>
        <w:t xml:space="preserve">4. </w:t>
      </w:r>
      <w:r w:rsidR="00CC381C" w:rsidRPr="00CC381C">
        <w:rPr>
          <w:rFonts w:ascii="MS Mincho" w:hAnsi="MS Mincho" w:cs="MS Mincho" w:hint="eastAsia"/>
          <w:color w:val="000000" w:themeColor="text1"/>
          <w:sz w:val="26"/>
          <w:szCs w:val="26"/>
          <w:shd w:val="clear" w:color="auto" w:fill="FFFFFF"/>
        </w:rPr>
        <w:t>✘</w:t>
      </w:r>
    </w:p>
    <w:p w14:paraId="3712C26C" w14:textId="4C48D185" w:rsidR="003776EE" w:rsidRPr="00BD088E" w:rsidRDefault="003776EE" w:rsidP="003776EE">
      <w:pPr>
        <w:spacing w:after="200" w:line="276" w:lineRule="auto"/>
      </w:pPr>
      <w:r w:rsidRPr="003776EE">
        <w:rPr>
          <w:rFonts w:eastAsia="맑은 고딕"/>
          <w:lang w:eastAsia="en-US"/>
        </w:rPr>
        <w:t>B</w:t>
      </w:r>
    </w:p>
    <w:p w14:paraId="3F874F29" w14:textId="77777777" w:rsidR="00CC381C" w:rsidRDefault="00CC381C" w:rsidP="003776EE">
      <w:pPr>
        <w:spacing w:after="200" w:line="276" w:lineRule="auto"/>
      </w:pPr>
      <w:r>
        <w:t xml:space="preserve">1. b </w:t>
      </w:r>
    </w:p>
    <w:p w14:paraId="7C64332B" w14:textId="77777777" w:rsidR="00CC381C" w:rsidRDefault="00CC381C" w:rsidP="003776EE">
      <w:pPr>
        <w:spacing w:after="200" w:line="276" w:lineRule="auto"/>
      </w:pPr>
      <w:r>
        <w:t xml:space="preserve">2. d </w:t>
      </w:r>
    </w:p>
    <w:p w14:paraId="069D39A9" w14:textId="77777777" w:rsidR="00CC381C" w:rsidRDefault="00CC381C" w:rsidP="003776EE">
      <w:pPr>
        <w:spacing w:after="200" w:line="276" w:lineRule="auto"/>
      </w:pPr>
      <w:r>
        <w:t>3. a</w:t>
      </w:r>
    </w:p>
    <w:p w14:paraId="092BBCA6" w14:textId="2B0C015E" w:rsidR="00E31BFC" w:rsidRDefault="00E31BFC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2D2B773B" w14:textId="77777777" w:rsidR="00CC381C" w:rsidRDefault="00CC381C" w:rsidP="003776EE">
      <w:pPr>
        <w:spacing w:after="200" w:line="276" w:lineRule="auto"/>
      </w:pPr>
      <w:r>
        <w:t xml:space="preserve">1. can </w:t>
      </w:r>
    </w:p>
    <w:p w14:paraId="007693E6" w14:textId="77777777" w:rsidR="00CC381C" w:rsidRDefault="00CC381C" w:rsidP="003776EE">
      <w:pPr>
        <w:spacing w:after="200" w:line="276" w:lineRule="auto"/>
      </w:pPr>
      <w:r>
        <w:t xml:space="preserve">2. Would </w:t>
      </w:r>
    </w:p>
    <w:p w14:paraId="11E7FAED" w14:textId="738850EE" w:rsidR="00CC381C" w:rsidRPr="009B0116" w:rsidRDefault="00CC381C" w:rsidP="003776EE">
      <w:pPr>
        <w:spacing w:after="200" w:line="276" w:lineRule="auto"/>
      </w:pPr>
      <w:r>
        <w:t>3. Can</w:t>
      </w:r>
    </w:p>
    <w:p w14:paraId="1975E981" w14:textId="1B68E439" w:rsidR="003776EE" w:rsidRPr="003776EE" w:rsidRDefault="003776EE" w:rsidP="003776EE">
      <w:pPr>
        <w:spacing w:after="200" w:line="276" w:lineRule="auto"/>
        <w:rPr>
          <w:rFonts w:eastAsia="맑은 고딕"/>
          <w:b/>
          <w:lang w:eastAsia="en-US"/>
        </w:rPr>
      </w:pPr>
      <w:r w:rsidRPr="003776EE">
        <w:rPr>
          <w:rFonts w:eastAsia="맑은 고딕"/>
          <w:b/>
          <w:lang w:eastAsia="en-US"/>
        </w:rPr>
        <w:lastRenderedPageBreak/>
        <w:t>Listening 3</w:t>
      </w:r>
      <w:r w:rsidR="00E62F4E">
        <w:rPr>
          <w:rFonts w:eastAsia="맑은 고딕"/>
          <w:b/>
          <w:lang w:eastAsia="en-US"/>
        </w:rPr>
        <w:t xml:space="preserve"> </w:t>
      </w:r>
      <w:r w:rsidR="007F7A6D">
        <w:rPr>
          <w:rFonts w:eastAsia="맑은 고딕"/>
          <w:b/>
          <w:lang w:eastAsia="en-US"/>
        </w:rPr>
        <w:t>I Would Like to Send Some Flowers.</w:t>
      </w:r>
    </w:p>
    <w:p w14:paraId="5B8BC205" w14:textId="77777777" w:rsidR="003941F5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 xml:space="preserve">A    </w:t>
      </w:r>
    </w:p>
    <w:p w14:paraId="6B9471BF" w14:textId="77777777" w:rsidR="00E86BA9" w:rsidRDefault="00E86BA9" w:rsidP="003776EE">
      <w:pPr>
        <w:spacing w:after="200" w:line="276" w:lineRule="auto"/>
      </w:pPr>
      <w:r>
        <w:t xml:space="preserve">1. c </w:t>
      </w:r>
    </w:p>
    <w:p w14:paraId="046E7343" w14:textId="77777777" w:rsidR="00E86BA9" w:rsidRDefault="00E86BA9" w:rsidP="003776EE">
      <w:pPr>
        <w:spacing w:after="200" w:line="276" w:lineRule="auto"/>
      </w:pPr>
      <w:r>
        <w:t xml:space="preserve">2. a </w:t>
      </w:r>
    </w:p>
    <w:p w14:paraId="2552B524" w14:textId="77777777" w:rsidR="00E86BA9" w:rsidRDefault="00E86BA9" w:rsidP="003776EE">
      <w:pPr>
        <w:spacing w:after="200" w:line="276" w:lineRule="auto"/>
      </w:pPr>
      <w:r>
        <w:t>3. b</w:t>
      </w:r>
    </w:p>
    <w:p w14:paraId="404C0B01" w14:textId="70FBFDE4" w:rsid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B</w:t>
      </w:r>
    </w:p>
    <w:p w14:paraId="080E90A6" w14:textId="77777777" w:rsidR="00E86BA9" w:rsidRDefault="00E86BA9" w:rsidP="003776EE">
      <w:pPr>
        <w:spacing w:after="200" w:line="276" w:lineRule="auto"/>
      </w:pPr>
      <w:r>
        <w:t xml:space="preserve">1. a </w:t>
      </w:r>
    </w:p>
    <w:p w14:paraId="0FEC3B20" w14:textId="77777777" w:rsidR="00E86BA9" w:rsidRDefault="00E86BA9" w:rsidP="003776EE">
      <w:pPr>
        <w:spacing w:after="200" w:line="276" w:lineRule="auto"/>
      </w:pPr>
      <w:r>
        <w:t>2. b</w:t>
      </w:r>
    </w:p>
    <w:p w14:paraId="0E480F8A" w14:textId="74A4E7A7" w:rsidR="00E86BA9" w:rsidRPr="003776EE" w:rsidRDefault="00E86BA9" w:rsidP="003776EE">
      <w:pPr>
        <w:spacing w:after="200" w:line="276" w:lineRule="auto"/>
        <w:rPr>
          <w:rFonts w:eastAsia="맑은 고딕"/>
          <w:lang w:eastAsia="ko-KR"/>
        </w:rPr>
      </w:pPr>
      <w:r>
        <w:t>3. a</w:t>
      </w:r>
    </w:p>
    <w:p w14:paraId="198E14F8" w14:textId="2F6B215A" w:rsidR="009A218A" w:rsidRDefault="009A218A" w:rsidP="003776EE">
      <w:pPr>
        <w:spacing w:after="200" w:line="276" w:lineRule="auto"/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C</w:t>
      </w:r>
    </w:p>
    <w:p w14:paraId="73979046" w14:textId="082AD56D" w:rsidR="00E86BA9" w:rsidRDefault="00E86BA9" w:rsidP="003776EE">
      <w:pPr>
        <w:spacing w:after="200" w:line="276" w:lineRule="auto"/>
      </w:pPr>
      <w:r>
        <w:t xml:space="preserve">1. F    The man ordered flowers for his </w:t>
      </w:r>
      <w:r w:rsidRPr="00E86BA9">
        <w:rPr>
          <w:u w:val="single"/>
        </w:rPr>
        <w:t>wife</w:t>
      </w:r>
      <w:r>
        <w:t xml:space="preserve">. </w:t>
      </w:r>
    </w:p>
    <w:p w14:paraId="024FE26F" w14:textId="77777777" w:rsidR="00E86BA9" w:rsidRDefault="00E86BA9" w:rsidP="003776EE">
      <w:pPr>
        <w:spacing w:after="200" w:line="276" w:lineRule="auto"/>
      </w:pPr>
      <w:r>
        <w:t xml:space="preserve">2. T </w:t>
      </w:r>
    </w:p>
    <w:p w14:paraId="3726871B" w14:textId="7627AE7F" w:rsidR="00E86BA9" w:rsidRDefault="00E86BA9" w:rsidP="003776EE">
      <w:pPr>
        <w:spacing w:after="200" w:line="276" w:lineRule="auto"/>
      </w:pPr>
      <w:r>
        <w:t xml:space="preserve">3. F    The flower shop sent the carnations in a </w:t>
      </w:r>
      <w:r w:rsidRPr="00E86BA9">
        <w:rPr>
          <w:u w:val="single"/>
        </w:rPr>
        <w:t>vase</w:t>
      </w:r>
      <w:r>
        <w:t xml:space="preserve">. </w:t>
      </w:r>
    </w:p>
    <w:p w14:paraId="1E71E26E" w14:textId="3D69260A" w:rsidR="001B5D27" w:rsidRDefault="00E86BA9" w:rsidP="003776EE">
      <w:pPr>
        <w:spacing w:after="200" w:line="276" w:lineRule="auto"/>
      </w:pPr>
      <w:r>
        <w:t>4. T</w:t>
      </w:r>
    </w:p>
    <w:p w14:paraId="05E53171" w14:textId="77777777" w:rsidR="009B0116" w:rsidRPr="009B0116" w:rsidRDefault="009B0116" w:rsidP="003776EE">
      <w:pPr>
        <w:spacing w:after="200" w:line="276" w:lineRule="auto"/>
      </w:pPr>
    </w:p>
    <w:p w14:paraId="2DDFD060" w14:textId="77777777" w:rsidR="0066508F" w:rsidRPr="00B246F6" w:rsidRDefault="0066508F" w:rsidP="0066508F">
      <w:pPr>
        <w:spacing w:after="100"/>
        <w:rPr>
          <w:b/>
        </w:rPr>
      </w:pPr>
      <w:r w:rsidRPr="00B246F6">
        <w:rPr>
          <w:b/>
        </w:rPr>
        <w:t>Speaking Practice</w:t>
      </w:r>
    </w:p>
    <w:p w14:paraId="2940F15D" w14:textId="77777777" w:rsidR="001B5D27" w:rsidRPr="00E83404" w:rsidRDefault="001B5D27" w:rsidP="001B5D27">
      <w:pPr>
        <w:spacing w:after="0"/>
        <w:rPr>
          <w:rFonts w:cs="Calibri"/>
          <w:bCs/>
        </w:rPr>
      </w:pPr>
      <w:r w:rsidRPr="00E83404">
        <w:rPr>
          <w:rFonts w:cs="Calibri"/>
          <w:bCs/>
        </w:rPr>
        <w:t>B</w:t>
      </w:r>
    </w:p>
    <w:p w14:paraId="3B785367" w14:textId="77777777" w:rsidR="001B5D27" w:rsidRPr="00387237" w:rsidRDefault="001B5D27" w:rsidP="001B5D27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12246F5C" w14:textId="77777777" w:rsidR="001B5D27" w:rsidRPr="00387237" w:rsidRDefault="001B5D27" w:rsidP="001B5D27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Example:</w:t>
      </w:r>
    </w:p>
    <w:p w14:paraId="1AD0E734" w14:textId="77777777" w:rsidR="001B5D27" w:rsidRPr="00387237" w:rsidRDefault="001B5D27" w:rsidP="001B5D27">
      <w:pPr>
        <w:spacing w:after="0" w:line="240" w:lineRule="auto"/>
      </w:pPr>
      <w:r w:rsidRPr="00387237">
        <w:t xml:space="preserve">CHILD A: </w:t>
      </w:r>
      <w:r>
        <w:t>I would like to book a flight to Chicago for March 17</w:t>
      </w:r>
      <w:r w:rsidRPr="00EF7417">
        <w:rPr>
          <w:vertAlign w:val="superscript"/>
        </w:rPr>
        <w:t>th</w:t>
      </w:r>
      <w:r>
        <w:t xml:space="preserve">, please. </w:t>
      </w:r>
    </w:p>
    <w:p w14:paraId="5B427401" w14:textId="77777777" w:rsidR="001B5D27" w:rsidRPr="00387237" w:rsidRDefault="001B5D27" w:rsidP="001B5D27">
      <w:pPr>
        <w:spacing w:after="0" w:line="240" w:lineRule="auto"/>
      </w:pPr>
      <w:r w:rsidRPr="00387237">
        <w:t xml:space="preserve">CHILD B: </w:t>
      </w:r>
      <w:r>
        <w:t xml:space="preserve">Let me check. There’s a flight available at five PM on that day. Will that work for you? </w:t>
      </w:r>
    </w:p>
    <w:p w14:paraId="1F693A75" w14:textId="77777777" w:rsidR="001B5D27" w:rsidRDefault="001B5D27" w:rsidP="001B5D27">
      <w:pPr>
        <w:spacing w:after="0" w:line="240" w:lineRule="auto"/>
      </w:pPr>
      <w:r w:rsidRPr="00387237">
        <w:t xml:space="preserve">CHILD A: </w:t>
      </w:r>
      <w:r>
        <w:t>Yes. I also need a return flight for March 31</w:t>
      </w:r>
      <w:r w:rsidRPr="00EF7417">
        <w:rPr>
          <w:vertAlign w:val="superscript"/>
        </w:rPr>
        <w:t>st</w:t>
      </w:r>
      <w:r>
        <w:t xml:space="preserve">. </w:t>
      </w:r>
    </w:p>
    <w:p w14:paraId="22F46A28" w14:textId="77777777" w:rsidR="001B5D27" w:rsidRPr="00387237" w:rsidRDefault="001B5D27" w:rsidP="001B5D27">
      <w:pPr>
        <w:spacing w:after="0" w:line="240" w:lineRule="auto"/>
      </w:pPr>
      <w:r>
        <w:t xml:space="preserve">CHILD B: Let me see what is available. </w:t>
      </w:r>
    </w:p>
    <w:p w14:paraId="1599373B" w14:textId="77777777" w:rsidR="001B5D27" w:rsidRPr="00E83404" w:rsidRDefault="001B5D27" w:rsidP="001B5D27">
      <w:pPr>
        <w:spacing w:after="0"/>
        <w:rPr>
          <w:rFonts w:cs="Calibri"/>
          <w:bCs/>
        </w:rPr>
      </w:pPr>
      <w:r w:rsidRPr="00E83404">
        <w:rPr>
          <w:rFonts w:cs="Calibri"/>
          <w:bCs/>
        </w:rPr>
        <w:t>C</w:t>
      </w:r>
    </w:p>
    <w:p w14:paraId="31E89CD7" w14:textId="77777777" w:rsidR="001B5D27" w:rsidRPr="00387237" w:rsidRDefault="001B5D27" w:rsidP="001B5D27">
      <w:pPr>
        <w:spacing w:after="0"/>
        <w:rPr>
          <w:rFonts w:cs="Calibri"/>
          <w:i/>
        </w:rPr>
      </w:pPr>
      <w:r w:rsidRPr="00387237">
        <w:rPr>
          <w:rFonts w:cs="Calibri"/>
          <w:i/>
        </w:rPr>
        <w:t>Students’ own answers</w:t>
      </w:r>
    </w:p>
    <w:p w14:paraId="43D5A5BE" w14:textId="77777777" w:rsidR="001B5D27" w:rsidRPr="00AF3EE1" w:rsidRDefault="001B5D27" w:rsidP="001B5D27">
      <w:pPr>
        <w:spacing w:after="200" w:line="276" w:lineRule="auto"/>
        <w:rPr>
          <w:rFonts w:eastAsia="맑은 고딕"/>
          <w:b/>
          <w:lang w:eastAsia="en-US"/>
        </w:rPr>
      </w:pPr>
    </w:p>
    <w:p w14:paraId="7644485B" w14:textId="77777777" w:rsidR="001B5D27" w:rsidRPr="00AF3EE1" w:rsidRDefault="001B5D27" w:rsidP="001B5D27">
      <w:pPr>
        <w:spacing w:after="200" w:line="276" w:lineRule="auto"/>
        <w:rPr>
          <w:rFonts w:eastAsia="맑은 고딕"/>
          <w:b/>
          <w:lang w:eastAsia="en-US"/>
        </w:rPr>
      </w:pPr>
      <w:r w:rsidRPr="00AF3EE1">
        <w:rPr>
          <w:rFonts w:eastAsia="맑은 고딕"/>
          <w:b/>
          <w:lang w:eastAsia="en-US"/>
        </w:rPr>
        <w:t xml:space="preserve">On Your Own </w:t>
      </w:r>
    </w:p>
    <w:p w14:paraId="3498BF33" w14:textId="77777777" w:rsidR="001B5D27" w:rsidRDefault="001B5D27" w:rsidP="001B5D27">
      <w:pPr>
        <w:spacing w:after="200" w:line="276" w:lineRule="auto"/>
        <w:rPr>
          <w:rFonts w:eastAsia="맑은 고딕"/>
          <w:lang w:eastAsia="en-US"/>
        </w:rPr>
      </w:pPr>
      <w:r w:rsidRPr="00AF3EE1">
        <w:rPr>
          <w:rFonts w:eastAsia="맑은 고딕"/>
          <w:lang w:eastAsia="en-US"/>
        </w:rPr>
        <w:t>(Answers will vary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1089"/>
        <w:gridCol w:w="978"/>
        <w:gridCol w:w="1023"/>
      </w:tblGrid>
      <w:tr w:rsidR="001B5D27" w:rsidRPr="00BF7D10" w14:paraId="7390F0D5" w14:textId="77777777" w:rsidTr="00AC4CF3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62EBCFFB" w14:textId="77777777" w:rsidR="001B5D27" w:rsidRPr="00BF7D10" w:rsidRDefault="001B5D27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 w:rsidRPr="00BF7D10">
              <w:rPr>
                <w:rFonts w:eastAsia="맑은 고딕"/>
                <w:b/>
                <w:lang w:eastAsia="en-US"/>
              </w:rPr>
              <w:lastRenderedPageBreak/>
              <w:t>Name</w:t>
            </w:r>
          </w:p>
        </w:tc>
        <w:tc>
          <w:tcPr>
            <w:tcW w:w="906" w:type="dxa"/>
            <w:shd w:val="clear" w:color="auto" w:fill="D2FCF5"/>
            <w:vAlign w:val="center"/>
          </w:tcPr>
          <w:p w14:paraId="0B96C2D4" w14:textId="77777777" w:rsidR="001B5D27" w:rsidRPr="00BF7D10" w:rsidRDefault="001B5D27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 xml:space="preserve">Café </w:t>
            </w:r>
          </w:p>
        </w:tc>
        <w:tc>
          <w:tcPr>
            <w:tcW w:w="906" w:type="dxa"/>
            <w:shd w:val="clear" w:color="auto" w:fill="D2FCF5"/>
            <w:vAlign w:val="center"/>
          </w:tcPr>
          <w:p w14:paraId="31BCEF0C" w14:textId="77777777" w:rsidR="001B5D27" w:rsidRPr="00BF7D10" w:rsidRDefault="001B5D27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Flower Shop</w:t>
            </w:r>
          </w:p>
        </w:tc>
        <w:tc>
          <w:tcPr>
            <w:tcW w:w="906" w:type="dxa"/>
            <w:shd w:val="clear" w:color="auto" w:fill="D2FCF5"/>
            <w:vAlign w:val="center"/>
          </w:tcPr>
          <w:p w14:paraId="382B6365" w14:textId="77777777" w:rsidR="001B5D27" w:rsidRPr="00BF7D10" w:rsidRDefault="001B5D27" w:rsidP="00243F00">
            <w:pPr>
              <w:spacing w:after="200" w:line="276" w:lineRule="auto"/>
              <w:jc w:val="center"/>
              <w:rPr>
                <w:rFonts w:eastAsia="맑은 고딕"/>
                <w:b/>
                <w:lang w:eastAsia="en-US"/>
              </w:rPr>
            </w:pPr>
            <w:r>
              <w:rPr>
                <w:rFonts w:eastAsia="맑은 고딕"/>
                <w:b/>
                <w:lang w:eastAsia="en-US"/>
              </w:rPr>
              <w:t>Bakery</w:t>
            </w:r>
          </w:p>
        </w:tc>
      </w:tr>
      <w:tr w:rsidR="001B5D27" w:rsidRPr="00BF7D10" w14:paraId="34124180" w14:textId="77777777" w:rsidTr="00243F00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1A73FEBD" w14:textId="77777777" w:rsidR="001B5D27" w:rsidRPr="00BF7D10" w:rsidRDefault="001B5D27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Jason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6F0046BD" w14:textId="77777777" w:rsidR="001B5D27" w:rsidRPr="00BF7D10" w:rsidRDefault="001B5D27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Hot chocolate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78A6B5B2" w14:textId="77777777" w:rsidR="001B5D27" w:rsidRPr="00BF7D10" w:rsidRDefault="001B5D27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A bouquet of red roses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2E956361" w14:textId="77777777" w:rsidR="001B5D27" w:rsidRPr="00BF7D10" w:rsidRDefault="001B5D27" w:rsidP="00243F00">
            <w:pPr>
              <w:spacing w:after="200" w:line="276" w:lineRule="auto"/>
              <w:jc w:val="center"/>
              <w:rPr>
                <w:rFonts w:eastAsia="맑은 고딕"/>
                <w:lang w:eastAsia="en-US"/>
              </w:rPr>
            </w:pPr>
            <w:r>
              <w:rPr>
                <w:rFonts w:eastAsia="맑은 고딕"/>
                <w:lang w:eastAsia="en-US"/>
              </w:rPr>
              <w:t>A baguette</w:t>
            </w:r>
          </w:p>
        </w:tc>
      </w:tr>
    </w:tbl>
    <w:p w14:paraId="3B67AD5B" w14:textId="77777777" w:rsidR="001B5D27" w:rsidRDefault="001B5D27" w:rsidP="001B5D27"/>
    <w:p w14:paraId="1F7BC92A" w14:textId="77777777" w:rsidR="0066508F" w:rsidRDefault="0066508F" w:rsidP="0066508F">
      <w:pPr>
        <w:pStyle w:val="a6"/>
        <w:spacing w:after="100"/>
        <w:rPr>
          <w:sz w:val="24"/>
          <w:szCs w:val="24"/>
        </w:rPr>
      </w:pPr>
    </w:p>
    <w:p w14:paraId="6AE1175D" w14:textId="5BB055E8" w:rsidR="003776EE" w:rsidRPr="003776EE" w:rsidRDefault="009A218A" w:rsidP="003776EE">
      <w:pPr>
        <w:spacing w:after="200" w:line="276" w:lineRule="auto"/>
        <w:rPr>
          <w:rFonts w:eastAsia="맑은 고딕"/>
          <w:b/>
          <w:lang w:eastAsia="en-US"/>
        </w:rPr>
      </w:pPr>
      <w:r>
        <w:rPr>
          <w:rFonts w:eastAsia="맑은 고딕"/>
          <w:b/>
          <w:lang w:eastAsia="en-US"/>
        </w:rPr>
        <w:t>UNIT TEST</w:t>
      </w:r>
    </w:p>
    <w:p w14:paraId="584A3316" w14:textId="77777777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>A</w:t>
      </w:r>
    </w:p>
    <w:p w14:paraId="3196A6D7" w14:textId="31B80ADC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1. </w:t>
      </w:r>
      <w:r w:rsidR="00A75B07">
        <w:rPr>
          <w:rFonts w:eastAsia="맑은 고딕"/>
          <w:lang w:eastAsia="en-US"/>
        </w:rPr>
        <w:t>b</w:t>
      </w:r>
    </w:p>
    <w:p w14:paraId="7B8B4365" w14:textId="29B9219A" w:rsidR="003776EE" w:rsidRDefault="003776EE" w:rsidP="003776EE">
      <w:pPr>
        <w:spacing w:after="200" w:line="276" w:lineRule="auto"/>
        <w:rPr>
          <w:rFonts w:eastAsia="맑은 고딕"/>
          <w:lang w:eastAsia="ko-KR"/>
        </w:rPr>
      </w:pPr>
      <w:r w:rsidRPr="003776EE">
        <w:rPr>
          <w:rFonts w:eastAsia="맑은 고딕"/>
          <w:lang w:eastAsia="en-US"/>
        </w:rPr>
        <w:t xml:space="preserve">2. </w:t>
      </w:r>
      <w:r w:rsidR="004E4D97">
        <w:rPr>
          <w:rFonts w:eastAsia="맑은 고딕"/>
          <w:lang w:eastAsia="ko-KR"/>
        </w:rPr>
        <w:t>c</w:t>
      </w:r>
    </w:p>
    <w:p w14:paraId="47269F08" w14:textId="0B438E09" w:rsidR="00A75B07" w:rsidRPr="003776EE" w:rsidRDefault="00A75B07" w:rsidP="003776EE">
      <w:pPr>
        <w:spacing w:after="200" w:line="276" w:lineRule="auto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B</w:t>
      </w:r>
    </w:p>
    <w:p w14:paraId="28A569DC" w14:textId="58D0AD34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3. </w:t>
      </w:r>
      <w:r w:rsidR="004E4D97">
        <w:rPr>
          <w:rFonts w:eastAsia="맑은 고딕"/>
          <w:lang w:eastAsia="en-US"/>
        </w:rPr>
        <w:t>d</w:t>
      </w:r>
    </w:p>
    <w:p w14:paraId="6CDAF39D" w14:textId="609F9FF5" w:rsidR="003776EE" w:rsidRPr="003776EE" w:rsidRDefault="003776EE" w:rsidP="003776EE">
      <w:pPr>
        <w:spacing w:after="200" w:line="276" w:lineRule="auto"/>
        <w:rPr>
          <w:rFonts w:eastAsia="맑은 고딕"/>
          <w:lang w:eastAsia="en-US"/>
        </w:rPr>
      </w:pPr>
      <w:r w:rsidRPr="003776EE">
        <w:rPr>
          <w:rFonts w:eastAsia="맑은 고딕"/>
          <w:lang w:eastAsia="en-US"/>
        </w:rPr>
        <w:t xml:space="preserve">4. </w:t>
      </w:r>
      <w:r w:rsidR="004E4D97">
        <w:rPr>
          <w:rFonts w:eastAsia="맑은 고딕"/>
          <w:lang w:eastAsia="en-US"/>
        </w:rPr>
        <w:t>a</w:t>
      </w:r>
    </w:p>
    <w:p w14:paraId="26C0ADF2" w14:textId="575DFA21" w:rsidR="003776EE" w:rsidRPr="003776EE" w:rsidRDefault="00A75B07" w:rsidP="003776EE">
      <w:pPr>
        <w:spacing w:after="200" w:line="276" w:lineRule="auto"/>
        <w:rPr>
          <w:rFonts w:eastAsia="맑은 고딕"/>
          <w:lang w:eastAsia="en-US"/>
        </w:rPr>
      </w:pPr>
      <w:r>
        <w:rPr>
          <w:rFonts w:eastAsia="맑은 고딕"/>
          <w:lang w:eastAsia="en-US"/>
        </w:rPr>
        <w:t>C</w:t>
      </w:r>
    </w:p>
    <w:p w14:paraId="48DDE392" w14:textId="30DD5944" w:rsidR="003776EE" w:rsidRPr="00795E17" w:rsidRDefault="003776EE" w:rsidP="003776EE">
      <w:pPr>
        <w:spacing w:after="200" w:line="276" w:lineRule="auto"/>
        <w:rPr>
          <w:rFonts w:eastAsia="맑은 고딕" w:cs="Calibri"/>
          <w:lang w:eastAsia="en-US"/>
        </w:rPr>
      </w:pPr>
      <w:r w:rsidRPr="00795E17">
        <w:rPr>
          <w:rFonts w:eastAsia="맑은 고딕" w:cs="Calibri"/>
          <w:lang w:eastAsia="en-US"/>
        </w:rPr>
        <w:t xml:space="preserve">5. </w:t>
      </w:r>
      <w:r w:rsidR="004E4D97">
        <w:rPr>
          <w:rFonts w:eastAsia="맑은 고딕" w:cs="Calibri"/>
          <w:lang w:eastAsia="en-US"/>
        </w:rPr>
        <w:t>a</w:t>
      </w:r>
    </w:p>
    <w:p w14:paraId="03DCE367" w14:textId="56B05967" w:rsidR="003776EE" w:rsidRPr="00795E17" w:rsidRDefault="003776EE" w:rsidP="003776EE">
      <w:pPr>
        <w:spacing w:after="200" w:line="276" w:lineRule="auto"/>
        <w:rPr>
          <w:rFonts w:eastAsia="맑은 고딕" w:cs="Calibri"/>
          <w:lang w:eastAsia="en-US"/>
        </w:rPr>
      </w:pPr>
      <w:r w:rsidRPr="00795E17">
        <w:rPr>
          <w:rFonts w:eastAsia="맑은 고딕" w:cs="Calibri"/>
          <w:lang w:eastAsia="en-US"/>
        </w:rPr>
        <w:t xml:space="preserve">6. </w:t>
      </w:r>
      <w:r w:rsidR="00A75B07" w:rsidRPr="00795E17">
        <w:rPr>
          <w:rFonts w:eastAsia="맑은 고딕" w:cs="Calibri"/>
          <w:lang w:eastAsia="en-US"/>
        </w:rPr>
        <w:t>d</w:t>
      </w:r>
    </w:p>
    <w:p w14:paraId="4C0CA176" w14:textId="5485ABCC" w:rsidR="003776EE" w:rsidRPr="00795E17" w:rsidRDefault="003776EE" w:rsidP="003776EE">
      <w:pPr>
        <w:spacing w:after="200" w:line="276" w:lineRule="auto"/>
        <w:rPr>
          <w:rFonts w:eastAsia="맑은 고딕" w:cs="Calibri"/>
          <w:lang w:eastAsia="en-US"/>
        </w:rPr>
      </w:pPr>
      <w:r w:rsidRPr="00795E17">
        <w:rPr>
          <w:rFonts w:eastAsia="맑은 고딕" w:cs="Calibri"/>
          <w:lang w:eastAsia="en-US"/>
        </w:rPr>
        <w:t xml:space="preserve">7. </w:t>
      </w:r>
      <w:r w:rsidR="00A75B07" w:rsidRPr="00795E17">
        <w:rPr>
          <w:rFonts w:eastAsia="맑은 고딕" w:cs="Calibri"/>
          <w:lang w:eastAsia="en-US"/>
        </w:rPr>
        <w:t>b</w:t>
      </w:r>
    </w:p>
    <w:p w14:paraId="1B9B0ACE" w14:textId="0E7BFDA9" w:rsidR="003776EE" w:rsidRPr="00795E17" w:rsidRDefault="003776EE" w:rsidP="003776EE">
      <w:pPr>
        <w:spacing w:after="200" w:line="276" w:lineRule="auto"/>
        <w:rPr>
          <w:rFonts w:eastAsia="맑은 고딕" w:cs="Calibri"/>
          <w:lang w:eastAsia="en-US"/>
        </w:rPr>
      </w:pPr>
      <w:r w:rsidRPr="00795E17">
        <w:rPr>
          <w:rFonts w:eastAsia="맑은 고딕" w:cs="Calibri"/>
          <w:lang w:eastAsia="en-US"/>
        </w:rPr>
        <w:t xml:space="preserve">8. </w:t>
      </w:r>
      <w:r w:rsidR="004E4D97">
        <w:rPr>
          <w:rFonts w:eastAsia="맑은 고딕" w:cs="Calibri"/>
          <w:lang w:eastAsia="en-US"/>
        </w:rPr>
        <w:t>b</w:t>
      </w:r>
    </w:p>
    <w:p w14:paraId="25FA39A2" w14:textId="77777777" w:rsidR="003776EE" w:rsidRPr="00795E17" w:rsidRDefault="003776EE" w:rsidP="003776EE">
      <w:pPr>
        <w:spacing w:after="200" w:line="276" w:lineRule="auto"/>
        <w:rPr>
          <w:rFonts w:eastAsia="맑은 고딕" w:cs="Calibri"/>
          <w:lang w:eastAsia="en-US"/>
        </w:rPr>
      </w:pPr>
      <w:r w:rsidRPr="00795E17">
        <w:rPr>
          <w:rFonts w:eastAsia="맑은 고딕" w:cs="Calibri"/>
          <w:lang w:eastAsia="en-US"/>
        </w:rPr>
        <w:t>D</w:t>
      </w:r>
    </w:p>
    <w:p w14:paraId="0B81C98E" w14:textId="6989A37D" w:rsidR="003776EE" w:rsidRPr="00795E17" w:rsidRDefault="003776EE" w:rsidP="003776EE">
      <w:pPr>
        <w:spacing w:after="200" w:line="276" w:lineRule="auto"/>
        <w:rPr>
          <w:rFonts w:eastAsia="맑은 고딕" w:cs="Calibri"/>
          <w:lang w:eastAsia="ko-KR"/>
        </w:rPr>
      </w:pPr>
      <w:r w:rsidRPr="00795E17">
        <w:rPr>
          <w:rFonts w:eastAsia="맑은 고딕" w:cs="Calibri"/>
          <w:lang w:eastAsia="en-US"/>
        </w:rPr>
        <w:t xml:space="preserve">9. </w:t>
      </w:r>
      <w:r w:rsidR="00A75B07" w:rsidRPr="00795E17">
        <w:rPr>
          <w:rFonts w:eastAsia="맑은 고딕" w:cs="Calibri"/>
          <w:lang w:eastAsia="ko-KR"/>
        </w:rPr>
        <w:t>a</w:t>
      </w:r>
    </w:p>
    <w:p w14:paraId="0D1E0DED" w14:textId="3E85745E" w:rsidR="003776EE" w:rsidRPr="00795E17" w:rsidRDefault="003776EE" w:rsidP="003776EE">
      <w:pPr>
        <w:spacing w:after="200" w:line="276" w:lineRule="auto"/>
        <w:rPr>
          <w:rFonts w:eastAsia="맑은 고딕" w:cs="Calibri"/>
          <w:lang w:eastAsia="ko-KR"/>
        </w:rPr>
      </w:pPr>
      <w:r w:rsidRPr="00795E17">
        <w:rPr>
          <w:rFonts w:eastAsia="맑은 고딕" w:cs="Calibri"/>
          <w:lang w:eastAsia="en-US"/>
        </w:rPr>
        <w:t xml:space="preserve">10. </w:t>
      </w:r>
      <w:r w:rsidR="00A75B07" w:rsidRPr="00795E17">
        <w:rPr>
          <w:rFonts w:eastAsia="맑은 고딕" w:cs="Calibri"/>
          <w:lang w:eastAsia="ko-KR"/>
        </w:rPr>
        <w:t>b</w:t>
      </w:r>
    </w:p>
    <w:p w14:paraId="5508FF8F" w14:textId="4B7A935C" w:rsidR="00F078E5" w:rsidRPr="00795E17" w:rsidRDefault="00A75B07" w:rsidP="000764E3">
      <w:pPr>
        <w:rPr>
          <w:rFonts w:eastAsiaTheme="minorEastAsia" w:cs="Calibri"/>
          <w:lang w:eastAsia="ko-KR"/>
        </w:rPr>
      </w:pPr>
      <w:r w:rsidRPr="00795E17">
        <w:rPr>
          <w:rFonts w:eastAsiaTheme="minorEastAsia" w:cs="Calibri"/>
          <w:lang w:eastAsia="ko-KR"/>
        </w:rPr>
        <w:t xml:space="preserve">11. </w:t>
      </w:r>
      <w:r w:rsidR="004E4D97">
        <w:rPr>
          <w:rFonts w:eastAsiaTheme="minorEastAsia" w:cs="Calibri"/>
          <w:lang w:eastAsia="ko-KR"/>
        </w:rPr>
        <w:t>d</w:t>
      </w:r>
    </w:p>
    <w:p w14:paraId="76851ECB" w14:textId="5963BF5C" w:rsidR="00A75B07" w:rsidRPr="00795E17" w:rsidRDefault="00A75B07" w:rsidP="000764E3">
      <w:pPr>
        <w:rPr>
          <w:rFonts w:eastAsiaTheme="minorEastAsia" w:cs="Calibri"/>
          <w:lang w:eastAsia="ko-KR"/>
        </w:rPr>
      </w:pPr>
      <w:r w:rsidRPr="00795E17">
        <w:rPr>
          <w:rFonts w:eastAsiaTheme="minorEastAsia" w:cs="Calibri"/>
          <w:lang w:eastAsia="ko-KR"/>
        </w:rPr>
        <w:t xml:space="preserve">12. </w:t>
      </w:r>
      <w:r w:rsidR="004E4D97">
        <w:rPr>
          <w:rFonts w:eastAsiaTheme="minorEastAsia" w:cs="Calibri"/>
          <w:lang w:eastAsia="ko-KR"/>
        </w:rPr>
        <w:t>c</w:t>
      </w:r>
    </w:p>
    <w:p w14:paraId="51C50794" w14:textId="32D19E85" w:rsidR="00156AB0" w:rsidRDefault="00156AB0" w:rsidP="000764E3">
      <w:pPr>
        <w:rPr>
          <w:rFonts w:eastAsiaTheme="minorEastAsia" w:cs="Calibri" w:hint="eastAsia"/>
          <w:lang w:eastAsia="ko-KR"/>
        </w:rPr>
      </w:pPr>
      <w:r>
        <w:rPr>
          <w:rFonts w:eastAsiaTheme="minorEastAsia" w:cs="Calibri" w:hint="eastAsia"/>
          <w:lang w:eastAsia="ko-KR"/>
        </w:rPr>
        <w:t>E</w:t>
      </w:r>
    </w:p>
    <w:p w14:paraId="08B9FC0C" w14:textId="3E475642" w:rsidR="00A75B07" w:rsidRPr="00795E17" w:rsidRDefault="00A75B07" w:rsidP="000764E3">
      <w:pPr>
        <w:rPr>
          <w:rFonts w:eastAsiaTheme="minorEastAsia" w:cs="Calibri"/>
          <w:lang w:eastAsia="ko-KR"/>
        </w:rPr>
      </w:pPr>
      <w:r w:rsidRPr="00795E17">
        <w:rPr>
          <w:rFonts w:eastAsiaTheme="minorEastAsia" w:cs="Calibri"/>
          <w:lang w:eastAsia="ko-KR"/>
        </w:rPr>
        <w:t xml:space="preserve">13. </w:t>
      </w:r>
      <w:r w:rsidR="004E4D97">
        <w:rPr>
          <w:rFonts w:eastAsiaTheme="minorEastAsia" w:cs="Calibri"/>
          <w:lang w:eastAsia="ko-KR"/>
        </w:rPr>
        <w:t>b</w:t>
      </w:r>
    </w:p>
    <w:p w14:paraId="02DF181B" w14:textId="1F2D4B05" w:rsidR="00A75B07" w:rsidRPr="00795E17" w:rsidRDefault="00A75B07" w:rsidP="000764E3">
      <w:pPr>
        <w:rPr>
          <w:rFonts w:eastAsiaTheme="minorEastAsia" w:cs="Calibri"/>
          <w:lang w:eastAsia="ko-KR"/>
        </w:rPr>
      </w:pPr>
      <w:r w:rsidRPr="00795E17">
        <w:rPr>
          <w:rFonts w:eastAsiaTheme="minorEastAsia" w:cs="Calibri"/>
          <w:lang w:eastAsia="ko-KR"/>
        </w:rPr>
        <w:lastRenderedPageBreak/>
        <w:t>14. c</w:t>
      </w:r>
    </w:p>
    <w:p w14:paraId="27A3BF68" w14:textId="5B8899DB" w:rsidR="00A75B07" w:rsidRPr="00795E17" w:rsidRDefault="00A75B07" w:rsidP="000764E3">
      <w:pPr>
        <w:rPr>
          <w:rFonts w:eastAsiaTheme="minorEastAsia" w:cs="Calibri"/>
          <w:lang w:eastAsia="ko-KR"/>
        </w:rPr>
      </w:pPr>
      <w:r w:rsidRPr="00795E17">
        <w:rPr>
          <w:rFonts w:eastAsiaTheme="minorEastAsia" w:cs="Calibri"/>
          <w:lang w:eastAsia="ko-KR"/>
        </w:rPr>
        <w:t xml:space="preserve">15. </w:t>
      </w:r>
      <w:r w:rsidR="004E4D97">
        <w:rPr>
          <w:rFonts w:eastAsiaTheme="minorEastAsia" w:cs="Calibri"/>
          <w:lang w:eastAsia="ko-KR"/>
        </w:rPr>
        <w:t>a</w:t>
      </w:r>
    </w:p>
    <w:sectPr w:rsidR="00A75B07" w:rsidRPr="00795E17" w:rsidSect="0066508F">
      <w:headerReference w:type="default" r:id="rId43"/>
      <w:footerReference w:type="default" r:id="rId4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Chadwick Mary" w:date="2022-08-25T10:56:00Z" w:initials="CM">
    <w:p w14:paraId="63F00D54" w14:textId="77777777" w:rsidR="00F729F0" w:rsidRDefault="00F729F0" w:rsidP="00E860C6">
      <w:pPr>
        <w:pStyle w:val="a6"/>
      </w:pPr>
      <w:r>
        <w:rPr>
          <w:rStyle w:val="a5"/>
        </w:rPr>
        <w:annotationRef/>
      </w:r>
      <w:r>
        <w:t>Change depending on the new answer</w:t>
      </w:r>
    </w:p>
  </w:comment>
  <w:comment w:id="1" w:author="Chadwick Mary" w:date="2022-08-25T11:01:00Z" w:initials="CM">
    <w:p w14:paraId="667FC601" w14:textId="77777777" w:rsidR="00F729F0" w:rsidRDefault="00F729F0" w:rsidP="00D35D1D">
      <w:pPr>
        <w:pStyle w:val="a6"/>
      </w:pPr>
      <w:r>
        <w:rPr>
          <w:rStyle w:val="a5"/>
        </w:rPr>
        <w:annotationRef/>
      </w:r>
      <w:r>
        <w:t>Change Answer</w:t>
      </w:r>
    </w:p>
  </w:comment>
  <w:comment w:id="2" w:author="Chadwick Mary" w:date="2022-08-25T11:45:00Z" w:initials="CM">
    <w:p w14:paraId="2726D46E" w14:textId="77777777" w:rsidR="00CB1F5D" w:rsidRDefault="00CB1F5D" w:rsidP="00E768D2">
      <w:pPr>
        <w:pStyle w:val="a6"/>
      </w:pPr>
      <w:r>
        <w:rPr>
          <w:rStyle w:val="a5"/>
        </w:rPr>
        <w:annotationRef/>
      </w:r>
      <w:r>
        <w:t>Possibly chang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3F00D54" w15:done="0"/>
  <w15:commentEx w15:paraId="667FC601" w15:done="0"/>
  <w15:commentEx w15:paraId="2726D46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6B1D3D4" w16cex:dateUtc="2022-08-25T01:56:00Z"/>
  <w16cex:commentExtensible w16cex:durableId="26B1D51A" w16cex:dateUtc="2022-08-25T02:01:00Z"/>
  <w16cex:commentExtensible w16cex:durableId="26B1DF3E" w16cex:dateUtc="2022-08-25T02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3F00D54" w16cid:durableId="26B1D3D4"/>
  <w16cid:commentId w16cid:paraId="667FC601" w16cid:durableId="26B1D51A"/>
  <w16cid:commentId w16cid:paraId="2726D46E" w16cid:durableId="26B1DF3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B1F55" w14:textId="77777777" w:rsidR="00017E62" w:rsidRDefault="00017E62" w:rsidP="00FC7A89">
      <w:pPr>
        <w:spacing w:after="0" w:line="240" w:lineRule="auto"/>
      </w:pPr>
      <w:r>
        <w:separator/>
      </w:r>
    </w:p>
  </w:endnote>
  <w:endnote w:type="continuationSeparator" w:id="0">
    <w:p w14:paraId="3C2AE5D7" w14:textId="77777777" w:rsidR="00017E62" w:rsidRDefault="00017E62" w:rsidP="00FC7A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C9A8A" w14:textId="77777777" w:rsidR="004130DB" w:rsidRDefault="004130DB">
    <w:pPr>
      <w:pStyle w:val="aa"/>
      <w:jc w:val="right"/>
    </w:pPr>
    <w:r>
      <w:fldChar w:fldCharType="begin"/>
    </w:r>
    <w:r>
      <w:instrText>PAGE   \* MERGEFORMAT</w:instrText>
    </w:r>
    <w:r>
      <w:fldChar w:fldCharType="separate"/>
    </w:r>
    <w:r w:rsidR="00E8225B" w:rsidRPr="00E8225B">
      <w:rPr>
        <w:noProof/>
        <w:lang w:val="ko-KR" w:eastAsia="ko-KR"/>
      </w:rPr>
      <w:t>47</w:t>
    </w:r>
    <w:r>
      <w:rPr>
        <w:noProof/>
        <w:lang w:val="ko-KR" w:eastAsia="ko-KR"/>
      </w:rPr>
      <w:fldChar w:fldCharType="end"/>
    </w:r>
  </w:p>
  <w:p w14:paraId="56D16E95" w14:textId="77777777" w:rsidR="004130DB" w:rsidRDefault="004130DB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C4EC40" w14:textId="77777777" w:rsidR="00017E62" w:rsidRDefault="00017E62" w:rsidP="00FC7A89">
      <w:pPr>
        <w:spacing w:after="0" w:line="240" w:lineRule="auto"/>
      </w:pPr>
      <w:r>
        <w:separator/>
      </w:r>
    </w:p>
  </w:footnote>
  <w:footnote w:type="continuationSeparator" w:id="0">
    <w:p w14:paraId="396C164E" w14:textId="77777777" w:rsidR="00017E62" w:rsidRDefault="00017E62" w:rsidP="00FC7A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5D5BD" w14:textId="2B90A559" w:rsidR="004130DB" w:rsidRPr="007B1671" w:rsidRDefault="007B1671">
    <w:pPr>
      <w:pStyle w:val="a9"/>
      <w:rPr>
        <w:rFonts w:ascii="Tahoma" w:eastAsiaTheme="minorEastAsia" w:hAnsi="Tahoma" w:cs="Tahoma"/>
        <w:b/>
        <w:sz w:val="20"/>
        <w:lang w:eastAsia="ko-KR"/>
      </w:rPr>
    </w:pPr>
    <w:r>
      <w:rPr>
        <w:rFonts w:ascii="Tahoma" w:hAnsi="Tahoma" w:cs="Tahoma"/>
        <w:b/>
        <w:sz w:val="20"/>
        <w:lang w:eastAsia="ko-KR"/>
      </w:rPr>
      <w:t>Book 5 Answer K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A3BD8"/>
    <w:multiLevelType w:val="hybridMultilevel"/>
    <w:tmpl w:val="5D98F524"/>
    <w:lvl w:ilvl="0" w:tplc="FB7EA43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51823DA"/>
    <w:multiLevelType w:val="hybridMultilevel"/>
    <w:tmpl w:val="1ABC1934"/>
    <w:lvl w:ilvl="0" w:tplc="068C8A4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9D43C3E"/>
    <w:multiLevelType w:val="hybridMultilevel"/>
    <w:tmpl w:val="20129C40"/>
    <w:lvl w:ilvl="0" w:tplc="EEEA341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B09129A"/>
    <w:multiLevelType w:val="hybridMultilevel"/>
    <w:tmpl w:val="4D7E6FBA"/>
    <w:lvl w:ilvl="0" w:tplc="B31E0662">
      <w:start w:val="1"/>
      <w:numFmt w:val="decimal"/>
      <w:lvlText w:val="%1."/>
      <w:lvlJc w:val="left"/>
      <w:pPr>
        <w:ind w:left="2203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43" w:hanging="400"/>
      </w:pPr>
    </w:lvl>
    <w:lvl w:ilvl="2" w:tplc="0409001B" w:tentative="1">
      <w:start w:val="1"/>
      <w:numFmt w:val="lowerRoman"/>
      <w:lvlText w:val="%3."/>
      <w:lvlJc w:val="right"/>
      <w:pPr>
        <w:ind w:left="3043" w:hanging="400"/>
      </w:pPr>
    </w:lvl>
    <w:lvl w:ilvl="3" w:tplc="0409000F" w:tentative="1">
      <w:start w:val="1"/>
      <w:numFmt w:val="decimal"/>
      <w:lvlText w:val="%4."/>
      <w:lvlJc w:val="left"/>
      <w:pPr>
        <w:ind w:left="3443" w:hanging="400"/>
      </w:pPr>
    </w:lvl>
    <w:lvl w:ilvl="4" w:tplc="04090019" w:tentative="1">
      <w:start w:val="1"/>
      <w:numFmt w:val="upperLetter"/>
      <w:lvlText w:val="%5."/>
      <w:lvlJc w:val="left"/>
      <w:pPr>
        <w:ind w:left="3843" w:hanging="400"/>
      </w:pPr>
    </w:lvl>
    <w:lvl w:ilvl="5" w:tplc="0409001B" w:tentative="1">
      <w:start w:val="1"/>
      <w:numFmt w:val="lowerRoman"/>
      <w:lvlText w:val="%6."/>
      <w:lvlJc w:val="right"/>
      <w:pPr>
        <w:ind w:left="4243" w:hanging="400"/>
      </w:pPr>
    </w:lvl>
    <w:lvl w:ilvl="6" w:tplc="0409000F" w:tentative="1">
      <w:start w:val="1"/>
      <w:numFmt w:val="decimal"/>
      <w:lvlText w:val="%7."/>
      <w:lvlJc w:val="left"/>
      <w:pPr>
        <w:ind w:left="4643" w:hanging="400"/>
      </w:pPr>
    </w:lvl>
    <w:lvl w:ilvl="7" w:tplc="04090019" w:tentative="1">
      <w:start w:val="1"/>
      <w:numFmt w:val="upperLetter"/>
      <w:lvlText w:val="%8."/>
      <w:lvlJc w:val="left"/>
      <w:pPr>
        <w:ind w:left="5043" w:hanging="400"/>
      </w:pPr>
    </w:lvl>
    <w:lvl w:ilvl="8" w:tplc="0409001B" w:tentative="1">
      <w:start w:val="1"/>
      <w:numFmt w:val="lowerRoman"/>
      <w:lvlText w:val="%9."/>
      <w:lvlJc w:val="right"/>
      <w:pPr>
        <w:ind w:left="5443" w:hanging="400"/>
      </w:pPr>
    </w:lvl>
  </w:abstractNum>
  <w:abstractNum w:abstractNumId="4" w15:restartNumberingAfterBreak="0">
    <w:nsid w:val="0B881F91"/>
    <w:multiLevelType w:val="hybridMultilevel"/>
    <w:tmpl w:val="6C86D1FE"/>
    <w:lvl w:ilvl="0" w:tplc="D8C8101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0C275DEC"/>
    <w:multiLevelType w:val="hybridMultilevel"/>
    <w:tmpl w:val="32A65C06"/>
    <w:lvl w:ilvl="0" w:tplc="D766FE8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0FF7382A"/>
    <w:multiLevelType w:val="hybridMultilevel"/>
    <w:tmpl w:val="8DFCA29E"/>
    <w:lvl w:ilvl="0" w:tplc="98AEEE7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1E07AE7"/>
    <w:multiLevelType w:val="hybridMultilevel"/>
    <w:tmpl w:val="5D3E9318"/>
    <w:lvl w:ilvl="0" w:tplc="8FF2DAC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24174959"/>
    <w:multiLevelType w:val="hybridMultilevel"/>
    <w:tmpl w:val="47B20A8A"/>
    <w:lvl w:ilvl="0" w:tplc="2C3447A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270B1DD6"/>
    <w:multiLevelType w:val="hybridMultilevel"/>
    <w:tmpl w:val="DD82729E"/>
    <w:lvl w:ilvl="0" w:tplc="9062855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2BDD057F"/>
    <w:multiLevelType w:val="hybridMultilevel"/>
    <w:tmpl w:val="71C636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0B65C4"/>
    <w:multiLevelType w:val="hybridMultilevel"/>
    <w:tmpl w:val="29A63486"/>
    <w:lvl w:ilvl="0" w:tplc="B022923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33365872"/>
    <w:multiLevelType w:val="hybridMultilevel"/>
    <w:tmpl w:val="7AD81628"/>
    <w:lvl w:ilvl="0" w:tplc="58E270D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34EF6470"/>
    <w:multiLevelType w:val="hybridMultilevel"/>
    <w:tmpl w:val="976EEE60"/>
    <w:lvl w:ilvl="0" w:tplc="822671A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3857206D"/>
    <w:multiLevelType w:val="hybridMultilevel"/>
    <w:tmpl w:val="03B8F2E8"/>
    <w:lvl w:ilvl="0" w:tplc="5ABAE94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43C4088B"/>
    <w:multiLevelType w:val="hybridMultilevel"/>
    <w:tmpl w:val="FA1EDC08"/>
    <w:lvl w:ilvl="0" w:tplc="0106C03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463816F7"/>
    <w:multiLevelType w:val="hybridMultilevel"/>
    <w:tmpl w:val="B3DA1F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021B62"/>
    <w:multiLevelType w:val="hybridMultilevel"/>
    <w:tmpl w:val="BD722DF2"/>
    <w:lvl w:ilvl="0" w:tplc="1790467E">
      <w:start w:val="2"/>
      <w:numFmt w:val="bullet"/>
      <w:lvlText w:val="-"/>
      <w:lvlJc w:val="left"/>
      <w:pPr>
        <w:ind w:left="760" w:hanging="360"/>
      </w:pPr>
      <w:rPr>
        <w:rFonts w:ascii="Calibri" w:eastAsia="맑은 고딕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510E4D4B"/>
    <w:multiLevelType w:val="hybridMultilevel"/>
    <w:tmpl w:val="86EEE9FC"/>
    <w:lvl w:ilvl="0" w:tplc="8678369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51294EED"/>
    <w:multiLevelType w:val="hybridMultilevel"/>
    <w:tmpl w:val="56BE4D90"/>
    <w:lvl w:ilvl="0" w:tplc="4AF287EE">
      <w:start w:val="1"/>
      <w:numFmt w:val="decimal"/>
      <w:lvlText w:val="%1."/>
      <w:lvlJc w:val="left"/>
      <w:pPr>
        <w:ind w:left="760" w:hanging="360"/>
      </w:pPr>
      <w:rPr>
        <w:rFonts w:eastAsia="MS Mincho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51E86F01"/>
    <w:multiLevelType w:val="hybridMultilevel"/>
    <w:tmpl w:val="76868D68"/>
    <w:lvl w:ilvl="0" w:tplc="A086AF0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563273F0"/>
    <w:multiLevelType w:val="hybridMultilevel"/>
    <w:tmpl w:val="9702930E"/>
    <w:lvl w:ilvl="0" w:tplc="6FC2F4B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563D1C18"/>
    <w:multiLevelType w:val="hybridMultilevel"/>
    <w:tmpl w:val="81762B2E"/>
    <w:lvl w:ilvl="0" w:tplc="78D02DA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596C580F"/>
    <w:multiLevelType w:val="hybridMultilevel"/>
    <w:tmpl w:val="836A092A"/>
    <w:lvl w:ilvl="0" w:tplc="FFB8D93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5CD81B42"/>
    <w:multiLevelType w:val="hybridMultilevel"/>
    <w:tmpl w:val="4B708466"/>
    <w:lvl w:ilvl="0" w:tplc="0C7EACF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5D997684"/>
    <w:multiLevelType w:val="hybridMultilevel"/>
    <w:tmpl w:val="5F825222"/>
    <w:lvl w:ilvl="0" w:tplc="F80C74A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5DDF0A4B"/>
    <w:multiLevelType w:val="hybridMultilevel"/>
    <w:tmpl w:val="595C8E7A"/>
    <w:lvl w:ilvl="0" w:tplc="2C3C606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630A4E2A"/>
    <w:multiLevelType w:val="hybridMultilevel"/>
    <w:tmpl w:val="C8DEA974"/>
    <w:lvl w:ilvl="0" w:tplc="25904C1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63707BAA"/>
    <w:multiLevelType w:val="hybridMultilevel"/>
    <w:tmpl w:val="8EC46A6A"/>
    <w:lvl w:ilvl="0" w:tplc="52DC56F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6C78162A"/>
    <w:multiLevelType w:val="hybridMultilevel"/>
    <w:tmpl w:val="0876E620"/>
    <w:lvl w:ilvl="0" w:tplc="3FB8FE5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7B5E2819"/>
    <w:multiLevelType w:val="hybridMultilevel"/>
    <w:tmpl w:val="505AEE40"/>
    <w:lvl w:ilvl="0" w:tplc="05B8C79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2142460162">
    <w:abstractNumId w:val="16"/>
  </w:num>
  <w:num w:numId="2" w16cid:durableId="1920795397">
    <w:abstractNumId w:val="10"/>
  </w:num>
  <w:num w:numId="3" w16cid:durableId="1065034361">
    <w:abstractNumId w:val="11"/>
  </w:num>
  <w:num w:numId="4" w16cid:durableId="143741492">
    <w:abstractNumId w:val="12"/>
  </w:num>
  <w:num w:numId="5" w16cid:durableId="1205754239">
    <w:abstractNumId w:val="21"/>
  </w:num>
  <w:num w:numId="6" w16cid:durableId="332336508">
    <w:abstractNumId w:val="25"/>
  </w:num>
  <w:num w:numId="7" w16cid:durableId="1821188150">
    <w:abstractNumId w:val="15"/>
  </w:num>
  <w:num w:numId="8" w16cid:durableId="809709560">
    <w:abstractNumId w:val="22"/>
  </w:num>
  <w:num w:numId="9" w16cid:durableId="1485658329">
    <w:abstractNumId w:val="8"/>
  </w:num>
  <w:num w:numId="10" w16cid:durableId="388267065">
    <w:abstractNumId w:val="28"/>
  </w:num>
  <w:num w:numId="11" w16cid:durableId="1155680466">
    <w:abstractNumId w:val="9"/>
  </w:num>
  <w:num w:numId="12" w16cid:durableId="309477389">
    <w:abstractNumId w:val="29"/>
  </w:num>
  <w:num w:numId="13" w16cid:durableId="1513839283">
    <w:abstractNumId w:val="14"/>
  </w:num>
  <w:num w:numId="14" w16cid:durableId="1722823703">
    <w:abstractNumId w:val="3"/>
  </w:num>
  <w:num w:numId="15" w16cid:durableId="675304651">
    <w:abstractNumId w:val="30"/>
  </w:num>
  <w:num w:numId="16" w16cid:durableId="1589071201">
    <w:abstractNumId w:val="4"/>
  </w:num>
  <w:num w:numId="17" w16cid:durableId="1838576115">
    <w:abstractNumId w:val="7"/>
  </w:num>
  <w:num w:numId="18" w16cid:durableId="319041076">
    <w:abstractNumId w:val="24"/>
  </w:num>
  <w:num w:numId="19" w16cid:durableId="43875808">
    <w:abstractNumId w:val="13"/>
  </w:num>
  <w:num w:numId="20" w16cid:durableId="322658171">
    <w:abstractNumId w:val="18"/>
  </w:num>
  <w:num w:numId="21" w16cid:durableId="1716926081">
    <w:abstractNumId w:val="19"/>
  </w:num>
  <w:num w:numId="22" w16cid:durableId="1301964188">
    <w:abstractNumId w:val="20"/>
  </w:num>
  <w:num w:numId="23" w16cid:durableId="1549876277">
    <w:abstractNumId w:val="1"/>
  </w:num>
  <w:num w:numId="24" w16cid:durableId="1268269404">
    <w:abstractNumId w:val="26"/>
  </w:num>
  <w:num w:numId="25" w16cid:durableId="1085690865">
    <w:abstractNumId w:val="23"/>
  </w:num>
  <w:num w:numId="26" w16cid:durableId="516501826">
    <w:abstractNumId w:val="5"/>
  </w:num>
  <w:num w:numId="27" w16cid:durableId="1807316529">
    <w:abstractNumId w:val="27"/>
  </w:num>
  <w:num w:numId="28" w16cid:durableId="1864585770">
    <w:abstractNumId w:val="6"/>
  </w:num>
  <w:num w:numId="29" w16cid:durableId="1716080114">
    <w:abstractNumId w:val="2"/>
  </w:num>
  <w:num w:numId="30" w16cid:durableId="1252080533">
    <w:abstractNumId w:val="17"/>
  </w:num>
  <w:num w:numId="31" w16cid:durableId="141879452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adwick Mary">
    <w15:presenceInfo w15:providerId="AD" w15:userId="S::mkchadwick@office.wjcompass.com::3f3abd8e-c204-4bb2-83ce-9b2da54f934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2NTAyNDU3MjEzNjJX0lEKTi0uzszPAykwrwUAd6XJmiwAAAA="/>
  </w:docVars>
  <w:rsids>
    <w:rsidRoot w:val="00AF3EE1"/>
    <w:rsid w:val="00006329"/>
    <w:rsid w:val="000063BE"/>
    <w:rsid w:val="0000706F"/>
    <w:rsid w:val="0001291F"/>
    <w:rsid w:val="00016A58"/>
    <w:rsid w:val="00017E62"/>
    <w:rsid w:val="00036718"/>
    <w:rsid w:val="00041D97"/>
    <w:rsid w:val="00043901"/>
    <w:rsid w:val="000447B5"/>
    <w:rsid w:val="000505AD"/>
    <w:rsid w:val="000519CA"/>
    <w:rsid w:val="00054737"/>
    <w:rsid w:val="00057E42"/>
    <w:rsid w:val="0006095A"/>
    <w:rsid w:val="00062CDA"/>
    <w:rsid w:val="000702CD"/>
    <w:rsid w:val="000764E3"/>
    <w:rsid w:val="000776F9"/>
    <w:rsid w:val="00082689"/>
    <w:rsid w:val="00084E8A"/>
    <w:rsid w:val="00086B3A"/>
    <w:rsid w:val="00087763"/>
    <w:rsid w:val="00090D29"/>
    <w:rsid w:val="00092A23"/>
    <w:rsid w:val="00096998"/>
    <w:rsid w:val="00096B77"/>
    <w:rsid w:val="000A499B"/>
    <w:rsid w:val="000D26AC"/>
    <w:rsid w:val="000E7D52"/>
    <w:rsid w:val="000E7D70"/>
    <w:rsid w:val="000F0B3D"/>
    <w:rsid w:val="000F3E27"/>
    <w:rsid w:val="000F4766"/>
    <w:rsid w:val="000F75D1"/>
    <w:rsid w:val="00103799"/>
    <w:rsid w:val="00110A3E"/>
    <w:rsid w:val="0011295D"/>
    <w:rsid w:val="00115ED9"/>
    <w:rsid w:val="001340B7"/>
    <w:rsid w:val="0013474C"/>
    <w:rsid w:val="001367FB"/>
    <w:rsid w:val="00146762"/>
    <w:rsid w:val="001555A3"/>
    <w:rsid w:val="00156AB0"/>
    <w:rsid w:val="001572CE"/>
    <w:rsid w:val="00162649"/>
    <w:rsid w:val="001741E9"/>
    <w:rsid w:val="001747E6"/>
    <w:rsid w:val="00192FCB"/>
    <w:rsid w:val="00196A65"/>
    <w:rsid w:val="001A26E6"/>
    <w:rsid w:val="001B0472"/>
    <w:rsid w:val="001B121F"/>
    <w:rsid w:val="001B553E"/>
    <w:rsid w:val="001B5D27"/>
    <w:rsid w:val="001C3413"/>
    <w:rsid w:val="001C543E"/>
    <w:rsid w:val="001D7F9E"/>
    <w:rsid w:val="001E0A86"/>
    <w:rsid w:val="001E22B2"/>
    <w:rsid w:val="001F0A41"/>
    <w:rsid w:val="001F244A"/>
    <w:rsid w:val="001F5769"/>
    <w:rsid w:val="002051AD"/>
    <w:rsid w:val="00207DCB"/>
    <w:rsid w:val="0021623B"/>
    <w:rsid w:val="00217DAE"/>
    <w:rsid w:val="00226E32"/>
    <w:rsid w:val="00232F6F"/>
    <w:rsid w:val="00235320"/>
    <w:rsid w:val="00237FD3"/>
    <w:rsid w:val="00241E6F"/>
    <w:rsid w:val="00242255"/>
    <w:rsid w:val="002456A8"/>
    <w:rsid w:val="00252BBE"/>
    <w:rsid w:val="00253BE3"/>
    <w:rsid w:val="00263BC7"/>
    <w:rsid w:val="00265736"/>
    <w:rsid w:val="002726D3"/>
    <w:rsid w:val="00276E4C"/>
    <w:rsid w:val="0027725B"/>
    <w:rsid w:val="00277910"/>
    <w:rsid w:val="00280EA2"/>
    <w:rsid w:val="00280FE5"/>
    <w:rsid w:val="00285CAB"/>
    <w:rsid w:val="00291B8D"/>
    <w:rsid w:val="002A11E6"/>
    <w:rsid w:val="002A1A87"/>
    <w:rsid w:val="002A1C6A"/>
    <w:rsid w:val="002A5199"/>
    <w:rsid w:val="002A5554"/>
    <w:rsid w:val="002B0E9D"/>
    <w:rsid w:val="002B53F1"/>
    <w:rsid w:val="002C00D0"/>
    <w:rsid w:val="002C316B"/>
    <w:rsid w:val="002D500B"/>
    <w:rsid w:val="002E4D74"/>
    <w:rsid w:val="002E4F8E"/>
    <w:rsid w:val="002F234F"/>
    <w:rsid w:val="002F2B39"/>
    <w:rsid w:val="002F39CC"/>
    <w:rsid w:val="003012D1"/>
    <w:rsid w:val="00302D75"/>
    <w:rsid w:val="00303D50"/>
    <w:rsid w:val="00311135"/>
    <w:rsid w:val="00314B8F"/>
    <w:rsid w:val="00320B0B"/>
    <w:rsid w:val="0032213D"/>
    <w:rsid w:val="00323433"/>
    <w:rsid w:val="003245D8"/>
    <w:rsid w:val="00325AF5"/>
    <w:rsid w:val="00336F79"/>
    <w:rsid w:val="00345679"/>
    <w:rsid w:val="003521D5"/>
    <w:rsid w:val="00354CA4"/>
    <w:rsid w:val="00356A77"/>
    <w:rsid w:val="00357A1A"/>
    <w:rsid w:val="00360D9B"/>
    <w:rsid w:val="00367F02"/>
    <w:rsid w:val="00371E40"/>
    <w:rsid w:val="00372CEF"/>
    <w:rsid w:val="003776EE"/>
    <w:rsid w:val="00381B4D"/>
    <w:rsid w:val="00383AFF"/>
    <w:rsid w:val="003844F4"/>
    <w:rsid w:val="003858DC"/>
    <w:rsid w:val="00387237"/>
    <w:rsid w:val="003941F5"/>
    <w:rsid w:val="00394747"/>
    <w:rsid w:val="003A1168"/>
    <w:rsid w:val="003A5D61"/>
    <w:rsid w:val="003B4AB8"/>
    <w:rsid w:val="003B53C4"/>
    <w:rsid w:val="003B7F6E"/>
    <w:rsid w:val="003C2332"/>
    <w:rsid w:val="003C3F9E"/>
    <w:rsid w:val="003E3B4C"/>
    <w:rsid w:val="003F1657"/>
    <w:rsid w:val="003F6745"/>
    <w:rsid w:val="004046B4"/>
    <w:rsid w:val="004119A8"/>
    <w:rsid w:val="004128DE"/>
    <w:rsid w:val="004129A3"/>
    <w:rsid w:val="004130DB"/>
    <w:rsid w:val="0042205D"/>
    <w:rsid w:val="00426D01"/>
    <w:rsid w:val="00435CF7"/>
    <w:rsid w:val="00437866"/>
    <w:rsid w:val="00456478"/>
    <w:rsid w:val="00457309"/>
    <w:rsid w:val="00460877"/>
    <w:rsid w:val="00467291"/>
    <w:rsid w:val="004730F7"/>
    <w:rsid w:val="004766E3"/>
    <w:rsid w:val="00480132"/>
    <w:rsid w:val="00481E3E"/>
    <w:rsid w:val="004835F6"/>
    <w:rsid w:val="00485B04"/>
    <w:rsid w:val="004935EF"/>
    <w:rsid w:val="00493B0A"/>
    <w:rsid w:val="004A64DF"/>
    <w:rsid w:val="004B48D6"/>
    <w:rsid w:val="004C03F2"/>
    <w:rsid w:val="004C177A"/>
    <w:rsid w:val="004C3147"/>
    <w:rsid w:val="004C532B"/>
    <w:rsid w:val="004C565B"/>
    <w:rsid w:val="004D065B"/>
    <w:rsid w:val="004D60D3"/>
    <w:rsid w:val="004D7418"/>
    <w:rsid w:val="004D78B9"/>
    <w:rsid w:val="004E0786"/>
    <w:rsid w:val="004E4D97"/>
    <w:rsid w:val="004E69FA"/>
    <w:rsid w:val="004F20D9"/>
    <w:rsid w:val="004F7EDC"/>
    <w:rsid w:val="0051626D"/>
    <w:rsid w:val="00516D19"/>
    <w:rsid w:val="005329CD"/>
    <w:rsid w:val="00533CB8"/>
    <w:rsid w:val="00546DFB"/>
    <w:rsid w:val="00546F85"/>
    <w:rsid w:val="00547C0C"/>
    <w:rsid w:val="00550993"/>
    <w:rsid w:val="005604CC"/>
    <w:rsid w:val="00560751"/>
    <w:rsid w:val="00562403"/>
    <w:rsid w:val="00564E89"/>
    <w:rsid w:val="005671DD"/>
    <w:rsid w:val="00576A43"/>
    <w:rsid w:val="00576E2A"/>
    <w:rsid w:val="00586B68"/>
    <w:rsid w:val="005877FC"/>
    <w:rsid w:val="00587823"/>
    <w:rsid w:val="0059787C"/>
    <w:rsid w:val="005A2D83"/>
    <w:rsid w:val="005A3B73"/>
    <w:rsid w:val="005B0FD4"/>
    <w:rsid w:val="005B3D27"/>
    <w:rsid w:val="005B4A37"/>
    <w:rsid w:val="005B5B1B"/>
    <w:rsid w:val="005D2339"/>
    <w:rsid w:val="005D3AE4"/>
    <w:rsid w:val="005E3061"/>
    <w:rsid w:val="005E64C0"/>
    <w:rsid w:val="005E7859"/>
    <w:rsid w:val="005F10A5"/>
    <w:rsid w:val="005F385F"/>
    <w:rsid w:val="005F53A8"/>
    <w:rsid w:val="00600F76"/>
    <w:rsid w:val="00603BA1"/>
    <w:rsid w:val="00611063"/>
    <w:rsid w:val="0062164F"/>
    <w:rsid w:val="0062713C"/>
    <w:rsid w:val="00630D1F"/>
    <w:rsid w:val="00631802"/>
    <w:rsid w:val="0063561E"/>
    <w:rsid w:val="00636F1D"/>
    <w:rsid w:val="006552EB"/>
    <w:rsid w:val="00655632"/>
    <w:rsid w:val="0066447B"/>
    <w:rsid w:val="0066508F"/>
    <w:rsid w:val="0068151A"/>
    <w:rsid w:val="00683A3D"/>
    <w:rsid w:val="00683DE2"/>
    <w:rsid w:val="0069204A"/>
    <w:rsid w:val="00692C61"/>
    <w:rsid w:val="006A29AE"/>
    <w:rsid w:val="006B341F"/>
    <w:rsid w:val="006B76E2"/>
    <w:rsid w:val="006C3FE0"/>
    <w:rsid w:val="006D3839"/>
    <w:rsid w:val="006E7096"/>
    <w:rsid w:val="006F4F5F"/>
    <w:rsid w:val="006F66AF"/>
    <w:rsid w:val="006F6B78"/>
    <w:rsid w:val="007007AF"/>
    <w:rsid w:val="0070403E"/>
    <w:rsid w:val="007041A1"/>
    <w:rsid w:val="007105A1"/>
    <w:rsid w:val="00717CAB"/>
    <w:rsid w:val="007311D0"/>
    <w:rsid w:val="0074134A"/>
    <w:rsid w:val="00746CA9"/>
    <w:rsid w:val="00746E40"/>
    <w:rsid w:val="00750194"/>
    <w:rsid w:val="00752139"/>
    <w:rsid w:val="00753C20"/>
    <w:rsid w:val="00773CC3"/>
    <w:rsid w:val="00795E17"/>
    <w:rsid w:val="00796CE5"/>
    <w:rsid w:val="007B1671"/>
    <w:rsid w:val="007B6994"/>
    <w:rsid w:val="007D030C"/>
    <w:rsid w:val="007E1F9D"/>
    <w:rsid w:val="007F0997"/>
    <w:rsid w:val="007F7A6D"/>
    <w:rsid w:val="00803277"/>
    <w:rsid w:val="008048E1"/>
    <w:rsid w:val="008049A4"/>
    <w:rsid w:val="00820F20"/>
    <w:rsid w:val="00821252"/>
    <w:rsid w:val="008216F2"/>
    <w:rsid w:val="00821EC0"/>
    <w:rsid w:val="008222D1"/>
    <w:rsid w:val="00826265"/>
    <w:rsid w:val="0082757C"/>
    <w:rsid w:val="00831FA7"/>
    <w:rsid w:val="008342FB"/>
    <w:rsid w:val="00841394"/>
    <w:rsid w:val="00842AB2"/>
    <w:rsid w:val="0084460D"/>
    <w:rsid w:val="008469CA"/>
    <w:rsid w:val="00851C30"/>
    <w:rsid w:val="00865D56"/>
    <w:rsid w:val="00866947"/>
    <w:rsid w:val="0087199D"/>
    <w:rsid w:val="00875033"/>
    <w:rsid w:val="008828E9"/>
    <w:rsid w:val="0088420A"/>
    <w:rsid w:val="00890110"/>
    <w:rsid w:val="00890AE2"/>
    <w:rsid w:val="008962F9"/>
    <w:rsid w:val="008A0BB1"/>
    <w:rsid w:val="008A0CB8"/>
    <w:rsid w:val="008A63BD"/>
    <w:rsid w:val="008B4BC7"/>
    <w:rsid w:val="008B5A74"/>
    <w:rsid w:val="008B7947"/>
    <w:rsid w:val="008B7C8A"/>
    <w:rsid w:val="008C0A20"/>
    <w:rsid w:val="008D58DF"/>
    <w:rsid w:val="008D58FB"/>
    <w:rsid w:val="008D5F6E"/>
    <w:rsid w:val="008E3883"/>
    <w:rsid w:val="008F4B3E"/>
    <w:rsid w:val="00902766"/>
    <w:rsid w:val="009030AC"/>
    <w:rsid w:val="00905C64"/>
    <w:rsid w:val="00911FD7"/>
    <w:rsid w:val="009148D6"/>
    <w:rsid w:val="0091792F"/>
    <w:rsid w:val="00924A7C"/>
    <w:rsid w:val="00933426"/>
    <w:rsid w:val="00947104"/>
    <w:rsid w:val="00955F16"/>
    <w:rsid w:val="0096106A"/>
    <w:rsid w:val="009624FE"/>
    <w:rsid w:val="009657F4"/>
    <w:rsid w:val="009767E0"/>
    <w:rsid w:val="009772C6"/>
    <w:rsid w:val="00984B34"/>
    <w:rsid w:val="00985016"/>
    <w:rsid w:val="009A218A"/>
    <w:rsid w:val="009B0116"/>
    <w:rsid w:val="009B56C1"/>
    <w:rsid w:val="009B5A56"/>
    <w:rsid w:val="009C1112"/>
    <w:rsid w:val="009C5975"/>
    <w:rsid w:val="009D31BD"/>
    <w:rsid w:val="009D4AB6"/>
    <w:rsid w:val="009D61CA"/>
    <w:rsid w:val="009E1776"/>
    <w:rsid w:val="009F25FA"/>
    <w:rsid w:val="009F2659"/>
    <w:rsid w:val="00A04E49"/>
    <w:rsid w:val="00A067D0"/>
    <w:rsid w:val="00A15076"/>
    <w:rsid w:val="00A23BC1"/>
    <w:rsid w:val="00A3530C"/>
    <w:rsid w:val="00A36502"/>
    <w:rsid w:val="00A44D4D"/>
    <w:rsid w:val="00A668CA"/>
    <w:rsid w:val="00A71824"/>
    <w:rsid w:val="00A75B07"/>
    <w:rsid w:val="00AA246E"/>
    <w:rsid w:val="00AB5D41"/>
    <w:rsid w:val="00AC3666"/>
    <w:rsid w:val="00AC3A54"/>
    <w:rsid w:val="00AC4CF3"/>
    <w:rsid w:val="00AD1129"/>
    <w:rsid w:val="00AD73A1"/>
    <w:rsid w:val="00AE4C4D"/>
    <w:rsid w:val="00AE5C89"/>
    <w:rsid w:val="00AF3EE1"/>
    <w:rsid w:val="00AF606B"/>
    <w:rsid w:val="00B048AF"/>
    <w:rsid w:val="00B05E3A"/>
    <w:rsid w:val="00B118BA"/>
    <w:rsid w:val="00B11DF7"/>
    <w:rsid w:val="00B15EF1"/>
    <w:rsid w:val="00B1682E"/>
    <w:rsid w:val="00B20960"/>
    <w:rsid w:val="00B20CE1"/>
    <w:rsid w:val="00B22D37"/>
    <w:rsid w:val="00B246F6"/>
    <w:rsid w:val="00B24941"/>
    <w:rsid w:val="00B370FD"/>
    <w:rsid w:val="00B403E9"/>
    <w:rsid w:val="00B41B06"/>
    <w:rsid w:val="00B44ABA"/>
    <w:rsid w:val="00B471E8"/>
    <w:rsid w:val="00B47B1A"/>
    <w:rsid w:val="00B538CA"/>
    <w:rsid w:val="00B61125"/>
    <w:rsid w:val="00B64327"/>
    <w:rsid w:val="00B728E3"/>
    <w:rsid w:val="00B7330A"/>
    <w:rsid w:val="00B739B8"/>
    <w:rsid w:val="00B75332"/>
    <w:rsid w:val="00B7661D"/>
    <w:rsid w:val="00B849A1"/>
    <w:rsid w:val="00B87B70"/>
    <w:rsid w:val="00B92B0E"/>
    <w:rsid w:val="00B9585D"/>
    <w:rsid w:val="00BA03EF"/>
    <w:rsid w:val="00BB1750"/>
    <w:rsid w:val="00BC0D59"/>
    <w:rsid w:val="00BC182C"/>
    <w:rsid w:val="00BC27B0"/>
    <w:rsid w:val="00BC3C9F"/>
    <w:rsid w:val="00BC5156"/>
    <w:rsid w:val="00BC5560"/>
    <w:rsid w:val="00BC66CD"/>
    <w:rsid w:val="00BD088E"/>
    <w:rsid w:val="00BE61B4"/>
    <w:rsid w:val="00BF1397"/>
    <w:rsid w:val="00BF7D10"/>
    <w:rsid w:val="00C03CB4"/>
    <w:rsid w:val="00C054A8"/>
    <w:rsid w:val="00C06416"/>
    <w:rsid w:val="00C2099F"/>
    <w:rsid w:val="00C20B70"/>
    <w:rsid w:val="00C25EAE"/>
    <w:rsid w:val="00C36414"/>
    <w:rsid w:val="00C47C0F"/>
    <w:rsid w:val="00C55F11"/>
    <w:rsid w:val="00C56A47"/>
    <w:rsid w:val="00C602C8"/>
    <w:rsid w:val="00C60E24"/>
    <w:rsid w:val="00C64A4B"/>
    <w:rsid w:val="00C65A81"/>
    <w:rsid w:val="00C77DC8"/>
    <w:rsid w:val="00C81FE3"/>
    <w:rsid w:val="00C862F1"/>
    <w:rsid w:val="00CA760B"/>
    <w:rsid w:val="00CA7BDC"/>
    <w:rsid w:val="00CA7CC9"/>
    <w:rsid w:val="00CB1F5D"/>
    <w:rsid w:val="00CC0EE2"/>
    <w:rsid w:val="00CC381C"/>
    <w:rsid w:val="00CC407C"/>
    <w:rsid w:val="00CC4942"/>
    <w:rsid w:val="00CD278E"/>
    <w:rsid w:val="00CD7B3E"/>
    <w:rsid w:val="00CE3F09"/>
    <w:rsid w:val="00CE6232"/>
    <w:rsid w:val="00CE66E8"/>
    <w:rsid w:val="00CF06EE"/>
    <w:rsid w:val="00CF2029"/>
    <w:rsid w:val="00CF33C5"/>
    <w:rsid w:val="00CF72C6"/>
    <w:rsid w:val="00CF779A"/>
    <w:rsid w:val="00CF799C"/>
    <w:rsid w:val="00D042C8"/>
    <w:rsid w:val="00D13DD5"/>
    <w:rsid w:val="00D15D68"/>
    <w:rsid w:val="00D271B0"/>
    <w:rsid w:val="00D318FE"/>
    <w:rsid w:val="00D32DFB"/>
    <w:rsid w:val="00D34326"/>
    <w:rsid w:val="00D46A24"/>
    <w:rsid w:val="00D500D0"/>
    <w:rsid w:val="00D555FC"/>
    <w:rsid w:val="00D61BC6"/>
    <w:rsid w:val="00D63A9E"/>
    <w:rsid w:val="00D63C5C"/>
    <w:rsid w:val="00D641B8"/>
    <w:rsid w:val="00D66CCC"/>
    <w:rsid w:val="00D746B7"/>
    <w:rsid w:val="00D80C48"/>
    <w:rsid w:val="00D95497"/>
    <w:rsid w:val="00DA1431"/>
    <w:rsid w:val="00DA3620"/>
    <w:rsid w:val="00DA4691"/>
    <w:rsid w:val="00DA46F4"/>
    <w:rsid w:val="00DA6595"/>
    <w:rsid w:val="00DB1E93"/>
    <w:rsid w:val="00DB30FA"/>
    <w:rsid w:val="00DB5E2F"/>
    <w:rsid w:val="00DB7D45"/>
    <w:rsid w:val="00DC26B1"/>
    <w:rsid w:val="00DC5123"/>
    <w:rsid w:val="00DD5B3F"/>
    <w:rsid w:val="00DD6F17"/>
    <w:rsid w:val="00DE1D3C"/>
    <w:rsid w:val="00DE6EE4"/>
    <w:rsid w:val="00DF1CAB"/>
    <w:rsid w:val="00DF3B53"/>
    <w:rsid w:val="00DF6497"/>
    <w:rsid w:val="00DF7BA4"/>
    <w:rsid w:val="00E0094E"/>
    <w:rsid w:val="00E016A9"/>
    <w:rsid w:val="00E057C7"/>
    <w:rsid w:val="00E21098"/>
    <w:rsid w:val="00E2398E"/>
    <w:rsid w:val="00E23B37"/>
    <w:rsid w:val="00E31BFC"/>
    <w:rsid w:val="00E32F23"/>
    <w:rsid w:val="00E41209"/>
    <w:rsid w:val="00E429CC"/>
    <w:rsid w:val="00E44752"/>
    <w:rsid w:val="00E5104F"/>
    <w:rsid w:val="00E5436B"/>
    <w:rsid w:val="00E55AC5"/>
    <w:rsid w:val="00E57E92"/>
    <w:rsid w:val="00E62F4E"/>
    <w:rsid w:val="00E6738A"/>
    <w:rsid w:val="00E722D4"/>
    <w:rsid w:val="00E72EDB"/>
    <w:rsid w:val="00E8225B"/>
    <w:rsid w:val="00E83404"/>
    <w:rsid w:val="00E83DCD"/>
    <w:rsid w:val="00E86BA9"/>
    <w:rsid w:val="00E94C6D"/>
    <w:rsid w:val="00E96EBD"/>
    <w:rsid w:val="00EA4C04"/>
    <w:rsid w:val="00EB2D0F"/>
    <w:rsid w:val="00EC0B7A"/>
    <w:rsid w:val="00ED617D"/>
    <w:rsid w:val="00ED6DC2"/>
    <w:rsid w:val="00EE2431"/>
    <w:rsid w:val="00EE6A6A"/>
    <w:rsid w:val="00F03496"/>
    <w:rsid w:val="00F078E5"/>
    <w:rsid w:val="00F07E92"/>
    <w:rsid w:val="00F11C9D"/>
    <w:rsid w:val="00F13B7D"/>
    <w:rsid w:val="00F20A5C"/>
    <w:rsid w:val="00F21A86"/>
    <w:rsid w:val="00F24DC9"/>
    <w:rsid w:val="00F273E9"/>
    <w:rsid w:val="00F2788A"/>
    <w:rsid w:val="00F417D0"/>
    <w:rsid w:val="00F418EE"/>
    <w:rsid w:val="00F4286E"/>
    <w:rsid w:val="00F429AD"/>
    <w:rsid w:val="00F50802"/>
    <w:rsid w:val="00F52F47"/>
    <w:rsid w:val="00F54C47"/>
    <w:rsid w:val="00F57B24"/>
    <w:rsid w:val="00F729F0"/>
    <w:rsid w:val="00F72D14"/>
    <w:rsid w:val="00F72F30"/>
    <w:rsid w:val="00F84E63"/>
    <w:rsid w:val="00F85DE7"/>
    <w:rsid w:val="00F86F87"/>
    <w:rsid w:val="00F95095"/>
    <w:rsid w:val="00FA0B45"/>
    <w:rsid w:val="00FA60DA"/>
    <w:rsid w:val="00FB10EE"/>
    <w:rsid w:val="00FB2D36"/>
    <w:rsid w:val="00FC2809"/>
    <w:rsid w:val="00FC7A89"/>
    <w:rsid w:val="00FD37C2"/>
    <w:rsid w:val="00FE1CC5"/>
    <w:rsid w:val="00FE489E"/>
    <w:rsid w:val="00FE7A96"/>
    <w:rsid w:val="00FE7C6F"/>
    <w:rsid w:val="00FF2F78"/>
    <w:rsid w:val="00FF38FD"/>
    <w:rsid w:val="00FF55EF"/>
    <w:rsid w:val="00FF7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8C31E5"/>
  <w15:docId w15:val="{1D4C17CE-D3BA-4303-AC02-2A0BB478A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456A8"/>
    <w:pPr>
      <w:spacing w:after="160" w:line="259" w:lineRule="auto"/>
    </w:pPr>
    <w:rPr>
      <w:sz w:val="22"/>
      <w:szCs w:val="22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F3EE1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Char"/>
    <w:uiPriority w:val="99"/>
    <w:semiHidden/>
    <w:unhideWhenUsed/>
    <w:rsid w:val="00773CC3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Char">
    <w:name w:val="풍선 도움말 텍스트 Char"/>
    <w:link w:val="a4"/>
    <w:uiPriority w:val="99"/>
    <w:semiHidden/>
    <w:rsid w:val="00773CC3"/>
    <w:rPr>
      <w:rFonts w:ascii="Tahoma" w:hAnsi="Tahoma" w:cs="Tahoma"/>
      <w:sz w:val="16"/>
      <w:szCs w:val="16"/>
    </w:rPr>
  </w:style>
  <w:style w:type="character" w:styleId="a5">
    <w:name w:val="annotation reference"/>
    <w:uiPriority w:val="99"/>
    <w:semiHidden/>
    <w:unhideWhenUsed/>
    <w:rsid w:val="003F6745"/>
    <w:rPr>
      <w:sz w:val="16"/>
      <w:szCs w:val="16"/>
    </w:rPr>
  </w:style>
  <w:style w:type="paragraph" w:styleId="a6">
    <w:name w:val="annotation text"/>
    <w:basedOn w:val="a"/>
    <w:link w:val="Char0"/>
    <w:unhideWhenUsed/>
    <w:rsid w:val="003F6745"/>
    <w:pPr>
      <w:spacing w:line="240" w:lineRule="auto"/>
    </w:pPr>
    <w:rPr>
      <w:sz w:val="20"/>
      <w:szCs w:val="20"/>
    </w:rPr>
  </w:style>
  <w:style w:type="character" w:customStyle="1" w:styleId="Char0">
    <w:name w:val="메모 텍스트 Char"/>
    <w:link w:val="a6"/>
    <w:rsid w:val="003F6745"/>
    <w:rPr>
      <w:sz w:val="20"/>
      <w:szCs w:val="20"/>
    </w:rPr>
  </w:style>
  <w:style w:type="paragraph" w:styleId="a7">
    <w:name w:val="annotation subject"/>
    <w:basedOn w:val="a6"/>
    <w:next w:val="a6"/>
    <w:link w:val="Char1"/>
    <w:uiPriority w:val="99"/>
    <w:semiHidden/>
    <w:unhideWhenUsed/>
    <w:rsid w:val="003F6745"/>
    <w:rPr>
      <w:b/>
      <w:bCs/>
    </w:rPr>
  </w:style>
  <w:style w:type="character" w:customStyle="1" w:styleId="Char1">
    <w:name w:val="메모 주제 Char"/>
    <w:link w:val="a7"/>
    <w:uiPriority w:val="99"/>
    <w:semiHidden/>
    <w:rsid w:val="003F6745"/>
    <w:rPr>
      <w:b/>
      <w:bCs/>
      <w:sz w:val="20"/>
      <w:szCs w:val="20"/>
    </w:rPr>
  </w:style>
  <w:style w:type="paragraph" w:styleId="a8">
    <w:name w:val="List Paragraph"/>
    <w:basedOn w:val="a"/>
    <w:uiPriority w:val="34"/>
    <w:qFormat/>
    <w:rsid w:val="000F4766"/>
    <w:pPr>
      <w:ind w:left="720"/>
      <w:contextualSpacing/>
    </w:pPr>
  </w:style>
  <w:style w:type="paragraph" w:styleId="a9">
    <w:name w:val="header"/>
    <w:basedOn w:val="a"/>
    <w:link w:val="Char2"/>
    <w:uiPriority w:val="99"/>
    <w:unhideWhenUsed/>
    <w:rsid w:val="00FC7A8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9"/>
    <w:uiPriority w:val="99"/>
    <w:rsid w:val="00FC7A89"/>
  </w:style>
  <w:style w:type="paragraph" w:styleId="aa">
    <w:name w:val="footer"/>
    <w:basedOn w:val="a"/>
    <w:link w:val="Char3"/>
    <w:uiPriority w:val="99"/>
    <w:unhideWhenUsed/>
    <w:rsid w:val="00FC7A89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a"/>
    <w:uiPriority w:val="99"/>
    <w:rsid w:val="00FC7A89"/>
  </w:style>
  <w:style w:type="paragraph" w:styleId="ab">
    <w:name w:val="Revision"/>
    <w:hidden/>
    <w:uiPriority w:val="99"/>
    <w:semiHidden/>
    <w:rsid w:val="00B1682E"/>
    <w:rPr>
      <w:sz w:val="22"/>
      <w:szCs w:val="22"/>
      <w:lang w:eastAsia="ja-JP"/>
    </w:rPr>
  </w:style>
  <w:style w:type="table" w:customStyle="1" w:styleId="1">
    <w:name w:val="표 구분선1"/>
    <w:basedOn w:val="a1"/>
    <w:next w:val="a3"/>
    <w:uiPriority w:val="59"/>
    <w:rsid w:val="003776EE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Date"/>
    <w:basedOn w:val="a"/>
    <w:next w:val="a"/>
    <w:link w:val="Char4"/>
    <w:uiPriority w:val="99"/>
    <w:semiHidden/>
    <w:unhideWhenUsed/>
    <w:rsid w:val="00B20960"/>
  </w:style>
  <w:style w:type="character" w:customStyle="1" w:styleId="Char4">
    <w:name w:val="날짜 Char"/>
    <w:basedOn w:val="a0"/>
    <w:link w:val="ac"/>
    <w:uiPriority w:val="99"/>
    <w:semiHidden/>
    <w:rsid w:val="00B20960"/>
    <w:rPr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3.png"/><Relationship Id="rId18" Type="http://schemas.openxmlformats.org/officeDocument/2006/relationships/customXml" Target="ink/ink4.xml"/><Relationship Id="rId39" Type="http://schemas.openxmlformats.org/officeDocument/2006/relationships/customXml" Target="ink/ink9.xml"/><Relationship Id="rId3" Type="http://schemas.openxmlformats.org/officeDocument/2006/relationships/styles" Target="styles.xml"/><Relationship Id="rId21" Type="http://schemas.openxmlformats.org/officeDocument/2006/relationships/customXml" Target="ink/ink7.xml"/><Relationship Id="rId42" Type="http://schemas.openxmlformats.org/officeDocument/2006/relationships/image" Target="media/image7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customXml" Target="ink/ink1.xml"/><Relationship Id="rId17" Type="http://schemas.openxmlformats.org/officeDocument/2006/relationships/image" Target="media/image1.png"/><Relationship Id="rId38" Type="http://schemas.openxmlformats.org/officeDocument/2006/relationships/image" Target="media/image17.png"/><Relationship Id="rId46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customXml" Target="ink/ink3.xml"/><Relationship Id="rId20" Type="http://schemas.openxmlformats.org/officeDocument/2006/relationships/customXml" Target="ink/ink6.xml"/><Relationship Id="rId41" Type="http://schemas.openxmlformats.org/officeDocument/2006/relationships/customXml" Target="ink/ink1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40" Type="http://schemas.openxmlformats.org/officeDocument/2006/relationships/customXml" Target="ink/ink10.xm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microsoft.com/office/2016/09/relationships/commentsIds" Target="commentsIds.xml"/><Relationship Id="rId19" Type="http://schemas.openxmlformats.org/officeDocument/2006/relationships/customXml" Target="ink/ink5.xml"/><Relationship Id="rId4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customXml" Target="ink/ink2.xml"/><Relationship Id="rId22" Type="http://schemas.openxmlformats.org/officeDocument/2006/relationships/customXml" Target="ink/ink8.xml"/><Relationship Id="rId43" Type="http://schemas.openxmlformats.org/officeDocument/2006/relationships/header" Target="header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40" units="1/cm"/>
          <inkml:channelProperty channel="Y" name="resolution" value="40" units="1/cm"/>
          <inkml:channelProperty channel="T" name="resolution" value="1" units="1/dev"/>
        </inkml:channelProperties>
      </inkml:inkSource>
      <inkml:timestamp xml:id="ts0" timeString="2013-11-04T19:57:56.911"/>
    </inkml:context>
    <inkml:brush xml:id="br0">
      <inkml:brushProperty name="width" value="0.01764" units="cm"/>
      <inkml:brushProperty name="height" value="0.03528" units="cm"/>
      <inkml:brushProperty name="color" value="#FF00FF"/>
      <inkml:brushProperty name="tip" value="rectangle"/>
      <inkml:brushProperty name="rasterOp" value="maskPen"/>
      <inkml:brushProperty name="fitToCurve" value="1"/>
    </inkml:brush>
  </inkml:definitions>
  <inkml:trace contextRef="#ctx0" brushRef="#br0">0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40" units="1/cm"/>
          <inkml:channelProperty channel="Y" name="resolution" value="40" units="1/cm"/>
          <inkml:channelProperty channel="T" name="resolution" value="1" units="1/dev"/>
        </inkml:channelProperties>
      </inkml:inkSource>
      <inkml:timestamp xml:id="ts0" timeString="2013-11-20T07:20:14.54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40" units="1/cm"/>
          <inkml:channelProperty channel="Y" name="resolution" value="40" units="1/cm"/>
          <inkml:channelProperty channel="T" name="resolution" value="1" units="1/dev"/>
        </inkml:channelProperties>
      </inkml:inkSource>
      <inkml:timestamp xml:id="ts0" timeString="2013-11-20T07:20:14.55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40" units="1/cm"/>
          <inkml:channelProperty channel="Y" name="resolution" value="40" units="1/cm"/>
          <inkml:channelProperty channel="T" name="resolution" value="1" units="1/dev"/>
        </inkml:channelProperties>
      </inkml:inkSource>
      <inkml:timestamp xml:id="ts0" timeString="2013-11-04T19:57:54.943"/>
    </inkml:context>
    <inkml:brush xml:id="br0">
      <inkml:brushProperty name="width" value="0.01764" units="cm"/>
      <inkml:brushProperty name="height" value="0.03528" units="cm"/>
      <inkml:brushProperty name="color" value="#FF00FF"/>
      <inkml:brushProperty name="tip" value="rectangle"/>
      <inkml:brushProperty name="rasterOp" value="maskPen"/>
      <inkml:brushProperty name="fitToCurve" value="1"/>
    </inkml:brush>
  </inkml:definitions>
  <inkml:trace contextRef="#ctx0" brushRef="#br0">-34 0 0,'-12'0'157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40" units="1/cm"/>
          <inkml:channelProperty channel="Y" name="resolution" value="40" units="1/cm"/>
          <inkml:channelProperty channel="T" name="resolution" value="1" units="1/dev"/>
        </inkml:channelProperties>
      </inkml:inkSource>
      <inkml:timestamp xml:id="ts0" timeString="2013-11-04T19:57:54.095"/>
    </inkml:context>
    <inkml:brush xml:id="br0">
      <inkml:brushProperty name="width" value="0.01764" units="cm"/>
      <inkml:brushProperty name="height" value="0.03528" units="cm"/>
      <inkml:brushProperty name="color" value="#FF00FF"/>
      <inkml:brushProperty name="tip" value="rectangle"/>
      <inkml:brushProperty name="rasterOp" value="maskPen"/>
      <inkml:brushProperty name="fitToCurve" value="1"/>
    </inkml:brush>
  </inkml:definitions>
  <inkml:trace contextRef="#ctx0" brushRef="#br0">0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40" units="1/cm"/>
          <inkml:channelProperty channel="Y" name="resolution" value="40" units="1/cm"/>
          <inkml:channelProperty channel="T" name="resolution" value="1" units="1/dev"/>
        </inkml:channelProperties>
      </inkml:inkSource>
      <inkml:timestamp xml:id="ts0" timeString="2013-11-04T19:57:53.582"/>
    </inkml:context>
    <inkml:brush xml:id="br0">
      <inkml:brushProperty name="width" value="0.01764" units="cm"/>
      <inkml:brushProperty name="height" value="0.03528" units="cm"/>
      <inkml:brushProperty name="color" value="#FF00FF"/>
      <inkml:brushProperty name="tip" value="rectangle"/>
      <inkml:brushProperty name="rasterOp" value="maskPen"/>
      <inkml:brushProperty name="fitToCurve" value="1"/>
    </inkml:brush>
  </inkml:definitions>
  <inkml:trace contextRef="#ctx0" brushRef="#br0">0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40" units="1/cm"/>
          <inkml:channelProperty channel="Y" name="resolution" value="40" units="1/cm"/>
          <inkml:channelProperty channel="T" name="resolution" value="1" units="1/dev"/>
        </inkml:channelProperties>
      </inkml:inkSource>
      <inkml:timestamp xml:id="ts0" timeString="2013-11-04T19:57:53.136"/>
    </inkml:context>
    <inkml:brush xml:id="br0">
      <inkml:brushProperty name="width" value="0.01764" units="cm"/>
      <inkml:brushProperty name="height" value="0.03528" units="cm"/>
      <inkml:brushProperty name="color" value="#FF00FF"/>
      <inkml:brushProperty name="tip" value="rectangle"/>
      <inkml:brushProperty name="rasterOp" value="maskPen"/>
      <inkml:brushProperty name="fitToCurve" value="1"/>
    </inkml:brush>
  </inkml:definitions>
  <inkml:trace contextRef="#ctx0" brushRef="#br0">0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40" units="1/cm"/>
          <inkml:channelProperty channel="Y" name="resolution" value="40" units="1/cm"/>
          <inkml:channelProperty channel="T" name="resolution" value="1" units="1/dev"/>
        </inkml:channelProperties>
      </inkml:inkSource>
      <inkml:timestamp xml:id="ts0" timeString="2013-11-04T19:56:26.064"/>
    </inkml:context>
    <inkml:brush xml:id="br0">
      <inkml:brushProperty name="width" value="0.01764" units="cm"/>
      <inkml:brushProperty name="height" value="0.03528" units="cm"/>
      <inkml:brushProperty name="color" value="#FF00FF"/>
      <inkml:brushProperty name="tip" value="rectangle"/>
      <inkml:brushProperty name="rasterOp" value="maskPen"/>
      <inkml:brushProperty name="fitToCurve" value="1"/>
    </inkml:brush>
  </inkml:definitions>
  <inkml:trace contextRef="#ctx0" brushRef="#br0">0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40" units="1/cm"/>
          <inkml:channelProperty channel="Y" name="resolution" value="40" units="1/cm"/>
          <inkml:channelProperty channel="T" name="resolution" value="1" units="1/dev"/>
        </inkml:channelProperties>
      </inkml:inkSource>
      <inkml:timestamp xml:id="ts0" timeString="2013-11-04T19:56:24.009"/>
    </inkml:context>
    <inkml:brush xml:id="br0">
      <inkml:brushProperty name="width" value="0.01764" units="cm"/>
      <inkml:brushProperty name="height" value="0.03528" units="cm"/>
      <inkml:brushProperty name="color" value="#FF00FF"/>
      <inkml:brushProperty name="tip" value="rectangle"/>
      <inkml:brushProperty name="rasterOp" value="maskPen"/>
      <inkml:brushProperty name="fitToCurve" value="1"/>
    </inkml:brush>
  </inkml:definitions>
  <inkml:trace contextRef="#ctx0" brushRef="#br0">0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40" units="1/cm"/>
          <inkml:channelProperty channel="Y" name="resolution" value="40" units="1/cm"/>
          <inkml:channelProperty channel="T" name="resolution" value="1" units="1/dev"/>
        </inkml:channelProperties>
      </inkml:inkSource>
      <inkml:timestamp xml:id="ts0" timeString="2013-11-18T23:10:49.72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40" units="1/cm"/>
          <inkml:channelProperty channel="Y" name="resolution" value="40" units="1/cm"/>
          <inkml:channelProperty channel="T" name="resolution" value="1" units="1/dev"/>
        </inkml:channelProperties>
      </inkml:inkSource>
      <inkml:timestamp xml:id="ts0" timeString="2013-11-20T07:20:14.54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0</inkml:trace>
</inkml:ink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9FD300-8874-4A50-A2EF-E3E1205BD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14</TotalTime>
  <Pages>55</Pages>
  <Words>2195</Words>
  <Characters>12513</Characters>
  <Application>Microsoft Office Word</Application>
  <DocSecurity>0</DocSecurity>
  <Lines>104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14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e Taylor</dc:creator>
  <cp:lastModifiedBy>콘텐트개발인턴2</cp:lastModifiedBy>
  <cp:revision>13</cp:revision>
  <cp:lastPrinted>2013-11-26T06:59:00Z</cp:lastPrinted>
  <dcterms:created xsi:type="dcterms:W3CDTF">2022-07-29T01:48:00Z</dcterms:created>
  <dcterms:modified xsi:type="dcterms:W3CDTF">2023-09-06T06:18:00Z</dcterms:modified>
</cp:coreProperties>
</file>